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7FDB" w:rsidRPr="003141B0" w:rsidRDefault="00276F91" w:rsidP="00D07FDB">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7216" behindDoc="0" locked="0" layoutInCell="1" allowOverlap="1" wp14:anchorId="5351880C" wp14:editId="60C7577D">
                <wp:simplePos x="0" y="0"/>
                <wp:positionH relativeFrom="column">
                  <wp:posOffset>-435429</wp:posOffset>
                </wp:positionH>
                <wp:positionV relativeFrom="paragraph">
                  <wp:posOffset>-364670</wp:posOffset>
                </wp:positionV>
                <wp:extent cx="6773545" cy="1627414"/>
                <wp:effectExtent l="19050" t="19050" r="46355" b="3048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3545" cy="1627414"/>
                        </a:xfrm>
                        <a:prstGeom prst="rect">
                          <a:avLst/>
                        </a:prstGeom>
                        <a:solidFill>
                          <a:srgbClr val="FFFF00"/>
                        </a:solidFill>
                        <a:ln w="57150" cmpd="thickThin">
                          <a:solidFill>
                            <a:schemeClr val="tx2"/>
                          </a:solidFill>
                          <a:miter lim="800000"/>
                          <a:headEnd/>
                          <a:tailEnd/>
                        </a:ln>
                        <a:effectLst>
                          <a:outerShdw blurRad="50800" dist="50800" sx="1000" sy="1000" algn="ctr" rotWithShape="0">
                            <a:schemeClr val="bg1"/>
                          </a:outerShdw>
                        </a:effectLst>
                      </wps:spPr>
                      <wps:txbx>
                        <w:txbxContent>
                          <w:p w:rsidR="006476CE" w:rsidRPr="001636A7" w:rsidRDefault="006476CE" w:rsidP="0063245F">
                            <w:pPr>
                              <w:jc w:val="center"/>
                              <w:rPr>
                                <w:b/>
                              </w:rPr>
                            </w:pPr>
                            <w:r w:rsidRPr="001636A7">
                              <w:rPr>
                                <w:b/>
                                <w:color w:val="002060"/>
                              </w:rPr>
                              <w:t>RIDER</w:t>
                            </w:r>
                            <w:r w:rsidRPr="001636A7">
                              <w:rPr>
                                <w:b/>
                              </w:rPr>
                              <w:t xml:space="preserve"> DOWN REPORT</w:t>
                            </w:r>
                          </w:p>
                          <w:p w:rsidR="006476CE" w:rsidRPr="001636A7" w:rsidRDefault="006476CE" w:rsidP="0081199B">
                            <w:pPr>
                              <w:jc w:val="center"/>
                              <w:outlineLvl w:val="0"/>
                              <w:rPr>
                                <w:b/>
                                <w:color w:val="002060"/>
                                <w:sz w:val="16"/>
                                <w:szCs w:val="20"/>
                              </w:rPr>
                            </w:pPr>
                          </w:p>
                          <w:p w:rsidR="006476CE" w:rsidRPr="00B358AF" w:rsidRDefault="006476CE" w:rsidP="00416172">
                            <w:pPr>
                              <w:outlineLvl w:val="0"/>
                              <w:rPr>
                                <w:b/>
                                <w:color w:val="002060"/>
                                <w:sz w:val="20"/>
                                <w:u w:val="single"/>
                              </w:rPr>
                            </w:pPr>
                            <w:r>
                              <w:rPr>
                                <w:b/>
                                <w:color w:val="002060"/>
                                <w:sz w:val="20"/>
                              </w:rPr>
                              <w:t>USN Rider fatalities</w:t>
                            </w:r>
                            <w:r w:rsidRPr="001636A7">
                              <w:rPr>
                                <w:b/>
                                <w:color w:val="002060"/>
                                <w:sz w:val="20"/>
                              </w:rPr>
                              <w:t xml:space="preserve"> </w:t>
                            </w:r>
                            <w:r>
                              <w:rPr>
                                <w:b/>
                                <w:color w:val="002060"/>
                                <w:sz w:val="20"/>
                              </w:rPr>
                              <w:t>for</w:t>
                            </w:r>
                            <w:r w:rsidRPr="001636A7">
                              <w:rPr>
                                <w:b/>
                                <w:color w:val="002060"/>
                                <w:sz w:val="20"/>
                              </w:rPr>
                              <w:t xml:space="preserve"> FY</w:t>
                            </w:r>
                            <w:r>
                              <w:rPr>
                                <w:b/>
                                <w:color w:val="002060"/>
                                <w:sz w:val="20"/>
                              </w:rPr>
                              <w:t xml:space="preserve"> 20</w:t>
                            </w:r>
                            <w:proofErr w:type="gramStart"/>
                            <w:r w:rsidRPr="001636A7">
                              <w:rPr>
                                <w:b/>
                                <w:color w:val="002060"/>
                                <w:sz w:val="20"/>
                              </w:rPr>
                              <w:t>:</w:t>
                            </w:r>
                            <w:r>
                              <w:rPr>
                                <w:b/>
                                <w:color w:val="002060"/>
                                <w:sz w:val="20"/>
                              </w:rPr>
                              <w:t>……...</w:t>
                            </w:r>
                            <w:proofErr w:type="gramEnd"/>
                            <w:r>
                              <w:rPr>
                                <w:b/>
                                <w:color w:val="002060"/>
                                <w:sz w:val="20"/>
                              </w:rPr>
                              <w:t xml:space="preserve">  </w:t>
                            </w:r>
                            <w:r w:rsidR="00BA27C8">
                              <w:rPr>
                                <w:b/>
                                <w:color w:val="002060"/>
                                <w:sz w:val="20"/>
                              </w:rPr>
                              <w:t>5</w:t>
                            </w:r>
                            <w:r w:rsidRPr="001636A7">
                              <w:rPr>
                                <w:b/>
                                <w:color w:val="002060"/>
                                <w:sz w:val="20"/>
                              </w:rPr>
                              <w:t xml:space="preserve">  </w:t>
                            </w:r>
                            <w:r>
                              <w:rPr>
                                <w:b/>
                                <w:color w:val="002060"/>
                                <w:sz w:val="20"/>
                              </w:rPr>
                              <w:t xml:space="preserve">      </w:t>
                            </w:r>
                            <w:r w:rsidR="00624DFD">
                              <w:rPr>
                                <w:b/>
                                <w:color w:val="002060"/>
                                <w:sz w:val="20"/>
                              </w:rPr>
                              <w:tab/>
                            </w:r>
                            <w:r w:rsidRPr="001636A7">
                              <w:rPr>
                                <w:b/>
                                <w:color w:val="002060"/>
                                <w:sz w:val="20"/>
                              </w:rPr>
                              <w:t xml:space="preserve">Total </w:t>
                            </w:r>
                            <w:r>
                              <w:rPr>
                                <w:b/>
                                <w:color w:val="002060"/>
                                <w:sz w:val="20"/>
                              </w:rPr>
                              <w:t xml:space="preserve">Navy </w:t>
                            </w:r>
                            <w:r w:rsidRPr="001636A7">
                              <w:rPr>
                                <w:b/>
                                <w:color w:val="002060"/>
                                <w:sz w:val="20"/>
                              </w:rPr>
                              <w:t xml:space="preserve">Motorcycle mishaps reported in WESS </w:t>
                            </w:r>
                            <w:r>
                              <w:rPr>
                                <w:b/>
                                <w:color w:val="002060"/>
                                <w:sz w:val="20"/>
                              </w:rPr>
                              <w:t>for</w:t>
                            </w:r>
                            <w:r w:rsidRPr="001636A7">
                              <w:rPr>
                                <w:b/>
                                <w:color w:val="002060"/>
                                <w:sz w:val="20"/>
                              </w:rPr>
                              <w:t xml:space="preserve"> FY</w:t>
                            </w:r>
                            <w:r>
                              <w:rPr>
                                <w:b/>
                                <w:color w:val="002060"/>
                                <w:sz w:val="20"/>
                              </w:rPr>
                              <w:t xml:space="preserve"> 20</w:t>
                            </w:r>
                            <w:r w:rsidRPr="001636A7">
                              <w:rPr>
                                <w:b/>
                                <w:color w:val="002060"/>
                                <w:sz w:val="20"/>
                              </w:rPr>
                              <w:t xml:space="preserve">: </w:t>
                            </w:r>
                            <w:r>
                              <w:rPr>
                                <w:b/>
                                <w:color w:val="002060"/>
                                <w:sz w:val="20"/>
                              </w:rPr>
                              <w:t xml:space="preserve">     </w:t>
                            </w:r>
                            <w:r>
                              <w:rPr>
                                <w:b/>
                                <w:color w:val="002060"/>
                                <w:sz w:val="20"/>
                                <w:u w:val="single"/>
                              </w:rPr>
                              <w:t>79</w:t>
                            </w:r>
                          </w:p>
                          <w:p w:rsidR="006476CE" w:rsidRPr="00F52496" w:rsidRDefault="006476CE" w:rsidP="000408FF">
                            <w:pPr>
                              <w:outlineLvl w:val="0"/>
                              <w:rPr>
                                <w:b/>
                                <w:color w:val="002060"/>
                                <w:sz w:val="20"/>
                                <w:u w:val="single"/>
                              </w:rPr>
                            </w:pPr>
                            <w:r w:rsidRPr="001636A7">
                              <w:rPr>
                                <w:b/>
                                <w:color w:val="002060"/>
                                <w:sz w:val="20"/>
                              </w:rPr>
                              <w:t>U</w:t>
                            </w:r>
                            <w:r>
                              <w:rPr>
                                <w:b/>
                                <w:color w:val="002060"/>
                                <w:sz w:val="20"/>
                              </w:rPr>
                              <w:t>SMC</w:t>
                            </w:r>
                            <w:r w:rsidRPr="001636A7">
                              <w:rPr>
                                <w:b/>
                                <w:color w:val="002060"/>
                                <w:sz w:val="20"/>
                              </w:rPr>
                              <w:t xml:space="preserve"> Rider</w:t>
                            </w:r>
                            <w:r>
                              <w:rPr>
                                <w:b/>
                                <w:color w:val="002060"/>
                                <w:sz w:val="20"/>
                              </w:rPr>
                              <w:t xml:space="preserve"> Fatalities for</w:t>
                            </w:r>
                            <w:r w:rsidRPr="001636A7">
                              <w:rPr>
                                <w:b/>
                                <w:color w:val="002060"/>
                                <w:sz w:val="20"/>
                              </w:rPr>
                              <w:t xml:space="preserve"> FY</w:t>
                            </w:r>
                            <w:r>
                              <w:rPr>
                                <w:b/>
                                <w:color w:val="002060"/>
                                <w:sz w:val="20"/>
                              </w:rPr>
                              <w:t xml:space="preserve"> 20</w:t>
                            </w:r>
                            <w:proofErr w:type="gramStart"/>
                            <w:r w:rsidRPr="001636A7">
                              <w:rPr>
                                <w:b/>
                                <w:color w:val="002060"/>
                                <w:sz w:val="20"/>
                              </w:rPr>
                              <w:t>:</w:t>
                            </w:r>
                            <w:r>
                              <w:rPr>
                                <w:b/>
                                <w:color w:val="002060"/>
                                <w:sz w:val="20"/>
                              </w:rPr>
                              <w:t>…...</w:t>
                            </w:r>
                            <w:proofErr w:type="gramEnd"/>
                            <w:r w:rsidRPr="001636A7">
                              <w:rPr>
                                <w:b/>
                                <w:color w:val="002060"/>
                                <w:sz w:val="20"/>
                              </w:rPr>
                              <w:t xml:space="preserve"> </w:t>
                            </w:r>
                            <w:r>
                              <w:rPr>
                                <w:b/>
                                <w:color w:val="002060"/>
                                <w:sz w:val="20"/>
                              </w:rPr>
                              <w:t xml:space="preserve"> 5          </w:t>
                            </w:r>
                            <w:r>
                              <w:rPr>
                                <w:b/>
                                <w:color w:val="002060"/>
                                <w:sz w:val="20"/>
                              </w:rPr>
                              <w:tab/>
                              <w:t>T</w:t>
                            </w:r>
                            <w:r w:rsidRPr="001636A7">
                              <w:rPr>
                                <w:b/>
                                <w:color w:val="002060"/>
                                <w:sz w:val="20"/>
                              </w:rPr>
                              <w:t>otal</w:t>
                            </w:r>
                            <w:r>
                              <w:rPr>
                                <w:b/>
                                <w:color w:val="002060"/>
                                <w:sz w:val="20"/>
                              </w:rPr>
                              <w:t xml:space="preserve"> USMC </w:t>
                            </w:r>
                            <w:r w:rsidRPr="001636A7">
                              <w:rPr>
                                <w:b/>
                                <w:color w:val="002060"/>
                                <w:sz w:val="20"/>
                              </w:rPr>
                              <w:t>Motorcycl</w:t>
                            </w:r>
                            <w:r>
                              <w:rPr>
                                <w:b/>
                                <w:color w:val="002060"/>
                                <w:sz w:val="20"/>
                              </w:rPr>
                              <w:t xml:space="preserve">e mishaps reported in WESS for </w:t>
                            </w:r>
                            <w:r w:rsidRPr="001636A7">
                              <w:rPr>
                                <w:b/>
                                <w:color w:val="002060"/>
                                <w:sz w:val="20"/>
                              </w:rPr>
                              <w:t>FY</w:t>
                            </w:r>
                            <w:r>
                              <w:rPr>
                                <w:b/>
                                <w:color w:val="002060"/>
                                <w:sz w:val="20"/>
                              </w:rPr>
                              <w:t xml:space="preserve"> 20</w:t>
                            </w:r>
                            <w:r w:rsidRPr="001636A7">
                              <w:rPr>
                                <w:b/>
                                <w:color w:val="002060"/>
                                <w:sz w:val="20"/>
                              </w:rPr>
                              <w:t>:</w:t>
                            </w:r>
                            <w:r>
                              <w:rPr>
                                <w:b/>
                                <w:color w:val="002060"/>
                                <w:sz w:val="20"/>
                              </w:rPr>
                              <w:t xml:space="preserve">   </w:t>
                            </w:r>
                            <w:r>
                              <w:rPr>
                                <w:b/>
                                <w:color w:val="002060"/>
                                <w:sz w:val="20"/>
                                <w:u w:val="single"/>
                              </w:rPr>
                              <w:t>37</w:t>
                            </w:r>
                          </w:p>
                          <w:p w:rsidR="006476CE" w:rsidRPr="006917D8" w:rsidRDefault="006476CE" w:rsidP="00416172">
                            <w:pPr>
                              <w:outlineLvl w:val="0"/>
                              <w:rPr>
                                <w:b/>
                                <w:color w:val="002060"/>
                                <w:sz w:val="16"/>
                                <w:szCs w:val="20"/>
                                <w:u w:val="single"/>
                              </w:rPr>
                            </w:pPr>
                            <w:r w:rsidRPr="001636A7">
                              <w:rPr>
                                <w:b/>
                                <w:color w:val="002060"/>
                                <w:sz w:val="20"/>
                              </w:rPr>
                              <w:t>USN</w:t>
                            </w:r>
                            <w:r>
                              <w:rPr>
                                <w:b/>
                                <w:color w:val="002060"/>
                                <w:sz w:val="20"/>
                              </w:rPr>
                              <w:t>/USMC</w:t>
                            </w:r>
                            <w:r w:rsidR="00624DFD">
                              <w:rPr>
                                <w:b/>
                                <w:color w:val="002060"/>
                                <w:sz w:val="20"/>
                              </w:rPr>
                              <w:t xml:space="preserve"> </w:t>
                            </w:r>
                            <w:r>
                              <w:rPr>
                                <w:b/>
                                <w:color w:val="002060"/>
                                <w:sz w:val="20"/>
                              </w:rPr>
                              <w:t xml:space="preserve">Fatalities </w:t>
                            </w:r>
                            <w:r w:rsidRPr="001636A7">
                              <w:rPr>
                                <w:b/>
                                <w:color w:val="002060"/>
                                <w:sz w:val="20"/>
                              </w:rPr>
                              <w:t>this report:</w:t>
                            </w:r>
                            <w:r>
                              <w:rPr>
                                <w:b/>
                                <w:color w:val="002060"/>
                                <w:sz w:val="20"/>
                              </w:rPr>
                              <w:t xml:space="preserve">  </w:t>
                            </w:r>
                            <w:r w:rsidR="007A2437">
                              <w:rPr>
                                <w:b/>
                                <w:color w:val="002060"/>
                                <w:sz w:val="20"/>
                              </w:rPr>
                              <w:t>1</w:t>
                            </w:r>
                            <w:r>
                              <w:rPr>
                                <w:b/>
                                <w:color w:val="002060"/>
                                <w:sz w:val="20"/>
                              </w:rPr>
                              <w:t>/</w:t>
                            </w:r>
                            <w:r w:rsidR="00BA27C8">
                              <w:rPr>
                                <w:b/>
                                <w:color w:val="002060"/>
                                <w:sz w:val="20"/>
                              </w:rPr>
                              <w:t>0</w:t>
                            </w:r>
                            <w:r>
                              <w:rPr>
                                <w:b/>
                                <w:color w:val="002060"/>
                                <w:sz w:val="20"/>
                              </w:rPr>
                              <w:t xml:space="preserve">         </w:t>
                            </w:r>
                            <w:r>
                              <w:rPr>
                                <w:b/>
                                <w:color w:val="002060"/>
                                <w:sz w:val="20"/>
                              </w:rPr>
                              <w:tab/>
                            </w:r>
                            <w:r w:rsidRPr="001636A7">
                              <w:rPr>
                                <w:b/>
                                <w:color w:val="002060"/>
                                <w:sz w:val="20"/>
                              </w:rPr>
                              <w:t>Total Motorcycle mishaps this report:</w:t>
                            </w:r>
                            <w:r>
                              <w:rPr>
                                <w:b/>
                                <w:color w:val="002060"/>
                                <w:sz w:val="20"/>
                              </w:rPr>
                              <w:t xml:space="preserve">          </w:t>
                            </w:r>
                            <w:r>
                              <w:rPr>
                                <w:b/>
                                <w:color w:val="002060"/>
                                <w:sz w:val="20"/>
                              </w:rPr>
                              <w:tab/>
                              <w:t xml:space="preserve"> </w:t>
                            </w:r>
                            <w:r>
                              <w:rPr>
                                <w:b/>
                                <w:color w:val="002060"/>
                                <w:sz w:val="20"/>
                              </w:rPr>
                              <w:tab/>
                              <w:t xml:space="preserve">           </w:t>
                            </w:r>
                            <w:r w:rsidR="007A2437">
                              <w:rPr>
                                <w:b/>
                                <w:color w:val="002060"/>
                                <w:sz w:val="20"/>
                                <w:u w:val="single"/>
                              </w:rPr>
                              <w:t>17</w:t>
                            </w:r>
                          </w:p>
                          <w:p w:rsidR="006476CE" w:rsidRPr="001636A7" w:rsidRDefault="006476CE" w:rsidP="005E649F">
                            <w:pPr>
                              <w:rPr>
                                <w:sz w:val="20"/>
                              </w:rPr>
                            </w:pPr>
                            <w:r w:rsidRPr="001636A7">
                              <w:rPr>
                                <w:sz w:val="20"/>
                              </w:rPr>
                              <w:t xml:space="preserve">This report is a </w:t>
                            </w:r>
                            <w:r>
                              <w:rPr>
                                <w:sz w:val="20"/>
                              </w:rPr>
                              <w:t xml:space="preserve">monthly </w:t>
                            </w:r>
                            <w:r w:rsidRPr="001636A7">
                              <w:rPr>
                                <w:sz w:val="20"/>
                              </w:rPr>
                              <w:t>update of the motorcycle mishaps that have occurred throughout the US Navy</w:t>
                            </w:r>
                            <w:r>
                              <w:rPr>
                                <w:sz w:val="20"/>
                              </w:rPr>
                              <w:t xml:space="preserve"> and Marine Corps</w:t>
                            </w:r>
                            <w:r w:rsidRPr="001636A7">
                              <w:rPr>
                                <w:sz w:val="20"/>
                              </w:rPr>
                              <w:t>.</w:t>
                            </w:r>
                          </w:p>
                          <w:p w:rsidR="006476CE" w:rsidRPr="001636A7" w:rsidRDefault="006476CE" w:rsidP="005E649F">
                            <w:pPr>
                              <w:rPr>
                                <w:sz w:val="20"/>
                              </w:rPr>
                            </w:pPr>
                            <w:r>
                              <w:rPr>
                                <w:sz w:val="20"/>
                              </w:rPr>
                              <w:t>Recommendation:</w:t>
                            </w:r>
                            <w:r w:rsidRPr="001636A7">
                              <w:rPr>
                                <w:sz w:val="20"/>
                              </w:rPr>
                              <w:t xml:space="preserve"> </w:t>
                            </w:r>
                            <w:r>
                              <w:rPr>
                                <w:sz w:val="20"/>
                              </w:rPr>
                              <w:t>MSR</w:t>
                            </w:r>
                            <w:r w:rsidRPr="001636A7">
                              <w:rPr>
                                <w:sz w:val="20"/>
                              </w:rPr>
                              <w:t xml:space="preserve">s use this </w:t>
                            </w:r>
                            <w:r w:rsidR="00624DFD" w:rsidRPr="001636A7">
                              <w:rPr>
                                <w:sz w:val="20"/>
                              </w:rPr>
                              <w:t xml:space="preserve">information </w:t>
                            </w:r>
                            <w:r w:rsidR="00624DFD">
                              <w:rPr>
                                <w:sz w:val="20"/>
                              </w:rPr>
                              <w:t xml:space="preserve">during </w:t>
                            </w:r>
                            <w:r w:rsidRPr="001636A7">
                              <w:rPr>
                                <w:sz w:val="20"/>
                              </w:rPr>
                              <w:t>motorcycle training and Mentorship programs and forward to other personnel who may have an interest</w:t>
                            </w:r>
                            <w:r>
                              <w:rPr>
                                <w:sz w:val="20"/>
                              </w:rPr>
                              <w:t xml:space="preserve"> (with the exception contained in the notice below)</w:t>
                            </w:r>
                            <w:r w:rsidRPr="001636A7">
                              <w:rPr>
                                <w:sz w:val="20"/>
                              </w:rPr>
                              <w:t xml:space="preserve">.  </w:t>
                            </w:r>
                          </w:p>
                          <w:p w:rsidR="006476CE" w:rsidRPr="001636A7" w:rsidRDefault="006476CE" w:rsidP="005E649F">
                            <w:pPr>
                              <w:rPr>
                                <w:color w:val="002060"/>
                                <w:sz w:val="20"/>
                              </w:rPr>
                            </w:pPr>
                            <w:r w:rsidRPr="001636A7">
                              <w:rPr>
                                <w:color w:val="002060"/>
                                <w:sz w:val="20"/>
                              </w:rPr>
                              <w:t>Note:  Commands have up to 30 days to submit a WESS mishap report.  As a result, the total number of mishaps shown in this report may be less than the actual number of mishaps that have occur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51880C" id="_x0000_t202" coordsize="21600,21600" o:spt="202" path="m,l,21600r21600,l21600,xe">
                <v:stroke joinstyle="miter"/>
                <v:path gradientshapeok="t" o:connecttype="rect"/>
              </v:shapetype>
              <v:shape id="Text Box 6" o:spid="_x0000_s1026" type="#_x0000_t202" style="position:absolute;left:0;text-align:left;margin-left:-34.3pt;margin-top:-28.7pt;width:533.35pt;height:128.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" fillcolor="yellow" strokecolor="#1f497d [3215]" strokeweight="4.5pt">
                <v:stroke linestyle="thickThin"/>
                <v:shadow on="t" type="perspective" color="white [3212]" offset="4pt,0" matrix="655f,,,655f"/>
                <v:textbox>
                  <w:txbxContent>
                    <w:p w:rsidR="006476CE" w:rsidRPr="001636A7" w:rsidRDefault="006476CE" w:rsidP="0063245F">
                      <w:pPr>
                        <w:jc w:val="center"/>
                        <w:rPr>
                          <w:b/>
                        </w:rPr>
                      </w:pPr>
                      <w:r w:rsidRPr="001636A7">
                        <w:rPr>
                          <w:b/>
                          <w:color w:val="002060"/>
                        </w:rPr>
                        <w:t>RIDER</w:t>
                      </w:r>
                      <w:r w:rsidRPr="001636A7">
                        <w:rPr>
                          <w:b/>
                        </w:rPr>
                        <w:t xml:space="preserve"> DOWN REPORT</w:t>
                      </w:r>
                    </w:p>
                    <w:p w:rsidR="006476CE" w:rsidRPr="001636A7" w:rsidRDefault="006476CE" w:rsidP="0081199B">
                      <w:pPr>
                        <w:jc w:val="center"/>
                        <w:outlineLvl w:val="0"/>
                        <w:rPr>
                          <w:b/>
                          <w:color w:val="002060"/>
                          <w:sz w:val="16"/>
                          <w:szCs w:val="20"/>
                        </w:rPr>
                      </w:pPr>
                    </w:p>
                    <w:p w:rsidR="006476CE" w:rsidRPr="00B358AF" w:rsidRDefault="006476CE" w:rsidP="00416172">
                      <w:pPr>
                        <w:outlineLvl w:val="0"/>
                        <w:rPr>
                          <w:b/>
                          <w:color w:val="002060"/>
                          <w:sz w:val="20"/>
                          <w:u w:val="single"/>
                        </w:rPr>
                      </w:pPr>
                      <w:r>
                        <w:rPr>
                          <w:b/>
                          <w:color w:val="002060"/>
                          <w:sz w:val="20"/>
                        </w:rPr>
                        <w:t>USN Rider fatalities</w:t>
                      </w:r>
                      <w:r w:rsidRPr="001636A7">
                        <w:rPr>
                          <w:b/>
                          <w:color w:val="002060"/>
                          <w:sz w:val="20"/>
                        </w:rPr>
                        <w:t xml:space="preserve"> </w:t>
                      </w:r>
                      <w:r>
                        <w:rPr>
                          <w:b/>
                          <w:color w:val="002060"/>
                          <w:sz w:val="20"/>
                        </w:rPr>
                        <w:t>for</w:t>
                      </w:r>
                      <w:r w:rsidRPr="001636A7">
                        <w:rPr>
                          <w:b/>
                          <w:color w:val="002060"/>
                          <w:sz w:val="20"/>
                        </w:rPr>
                        <w:t xml:space="preserve"> FY</w:t>
                      </w:r>
                      <w:r>
                        <w:rPr>
                          <w:b/>
                          <w:color w:val="002060"/>
                          <w:sz w:val="20"/>
                        </w:rPr>
                        <w:t xml:space="preserve"> 20</w:t>
                      </w:r>
                      <w:proofErr w:type="gramStart"/>
                      <w:r w:rsidRPr="001636A7">
                        <w:rPr>
                          <w:b/>
                          <w:color w:val="002060"/>
                          <w:sz w:val="20"/>
                        </w:rPr>
                        <w:t>:</w:t>
                      </w:r>
                      <w:r>
                        <w:rPr>
                          <w:b/>
                          <w:color w:val="002060"/>
                          <w:sz w:val="20"/>
                        </w:rPr>
                        <w:t>……...</w:t>
                      </w:r>
                      <w:proofErr w:type="gramEnd"/>
                      <w:r>
                        <w:rPr>
                          <w:b/>
                          <w:color w:val="002060"/>
                          <w:sz w:val="20"/>
                        </w:rPr>
                        <w:t xml:space="preserve">  </w:t>
                      </w:r>
                      <w:r w:rsidR="00BA27C8">
                        <w:rPr>
                          <w:b/>
                          <w:color w:val="002060"/>
                          <w:sz w:val="20"/>
                        </w:rPr>
                        <w:t>5</w:t>
                      </w:r>
                      <w:r w:rsidRPr="001636A7">
                        <w:rPr>
                          <w:b/>
                          <w:color w:val="002060"/>
                          <w:sz w:val="20"/>
                        </w:rPr>
                        <w:t xml:space="preserve">  </w:t>
                      </w:r>
                      <w:r>
                        <w:rPr>
                          <w:b/>
                          <w:color w:val="002060"/>
                          <w:sz w:val="20"/>
                        </w:rPr>
                        <w:t xml:space="preserve">      </w:t>
                      </w:r>
                      <w:r w:rsidR="00624DFD">
                        <w:rPr>
                          <w:b/>
                          <w:color w:val="002060"/>
                          <w:sz w:val="20"/>
                        </w:rPr>
                        <w:tab/>
                      </w:r>
                      <w:r w:rsidRPr="001636A7">
                        <w:rPr>
                          <w:b/>
                          <w:color w:val="002060"/>
                          <w:sz w:val="20"/>
                        </w:rPr>
                        <w:t xml:space="preserve">Total </w:t>
                      </w:r>
                      <w:r>
                        <w:rPr>
                          <w:b/>
                          <w:color w:val="002060"/>
                          <w:sz w:val="20"/>
                        </w:rPr>
                        <w:t xml:space="preserve">Navy </w:t>
                      </w:r>
                      <w:r w:rsidRPr="001636A7">
                        <w:rPr>
                          <w:b/>
                          <w:color w:val="002060"/>
                          <w:sz w:val="20"/>
                        </w:rPr>
                        <w:t xml:space="preserve">Motorcycle mishaps reported in WESS </w:t>
                      </w:r>
                      <w:r>
                        <w:rPr>
                          <w:b/>
                          <w:color w:val="002060"/>
                          <w:sz w:val="20"/>
                        </w:rPr>
                        <w:t>for</w:t>
                      </w:r>
                      <w:r w:rsidRPr="001636A7">
                        <w:rPr>
                          <w:b/>
                          <w:color w:val="002060"/>
                          <w:sz w:val="20"/>
                        </w:rPr>
                        <w:t xml:space="preserve"> FY</w:t>
                      </w:r>
                      <w:r>
                        <w:rPr>
                          <w:b/>
                          <w:color w:val="002060"/>
                          <w:sz w:val="20"/>
                        </w:rPr>
                        <w:t xml:space="preserve"> 20</w:t>
                      </w:r>
                      <w:r w:rsidRPr="001636A7">
                        <w:rPr>
                          <w:b/>
                          <w:color w:val="002060"/>
                          <w:sz w:val="20"/>
                        </w:rPr>
                        <w:t xml:space="preserve">: </w:t>
                      </w:r>
                      <w:r>
                        <w:rPr>
                          <w:b/>
                          <w:color w:val="002060"/>
                          <w:sz w:val="20"/>
                        </w:rPr>
                        <w:t xml:space="preserve">     </w:t>
                      </w:r>
                      <w:r>
                        <w:rPr>
                          <w:b/>
                          <w:color w:val="002060"/>
                          <w:sz w:val="20"/>
                          <w:u w:val="single"/>
                        </w:rPr>
                        <w:t>79</w:t>
                      </w:r>
                    </w:p>
                    <w:p w:rsidR="006476CE" w:rsidRPr="00F52496" w:rsidRDefault="006476CE" w:rsidP="000408FF">
                      <w:pPr>
                        <w:outlineLvl w:val="0"/>
                        <w:rPr>
                          <w:b/>
                          <w:color w:val="002060"/>
                          <w:sz w:val="20"/>
                          <w:u w:val="single"/>
                        </w:rPr>
                      </w:pPr>
                      <w:r w:rsidRPr="001636A7">
                        <w:rPr>
                          <w:b/>
                          <w:color w:val="002060"/>
                          <w:sz w:val="20"/>
                        </w:rPr>
                        <w:t>U</w:t>
                      </w:r>
                      <w:r>
                        <w:rPr>
                          <w:b/>
                          <w:color w:val="002060"/>
                          <w:sz w:val="20"/>
                        </w:rPr>
                        <w:t>SMC</w:t>
                      </w:r>
                      <w:r w:rsidRPr="001636A7">
                        <w:rPr>
                          <w:b/>
                          <w:color w:val="002060"/>
                          <w:sz w:val="20"/>
                        </w:rPr>
                        <w:t xml:space="preserve"> Rider</w:t>
                      </w:r>
                      <w:r>
                        <w:rPr>
                          <w:b/>
                          <w:color w:val="002060"/>
                          <w:sz w:val="20"/>
                        </w:rPr>
                        <w:t xml:space="preserve"> Fatalities for</w:t>
                      </w:r>
                      <w:r w:rsidRPr="001636A7">
                        <w:rPr>
                          <w:b/>
                          <w:color w:val="002060"/>
                          <w:sz w:val="20"/>
                        </w:rPr>
                        <w:t xml:space="preserve"> FY</w:t>
                      </w:r>
                      <w:r>
                        <w:rPr>
                          <w:b/>
                          <w:color w:val="002060"/>
                          <w:sz w:val="20"/>
                        </w:rPr>
                        <w:t xml:space="preserve"> 20</w:t>
                      </w:r>
                      <w:proofErr w:type="gramStart"/>
                      <w:r w:rsidRPr="001636A7">
                        <w:rPr>
                          <w:b/>
                          <w:color w:val="002060"/>
                          <w:sz w:val="20"/>
                        </w:rPr>
                        <w:t>:</w:t>
                      </w:r>
                      <w:r>
                        <w:rPr>
                          <w:b/>
                          <w:color w:val="002060"/>
                          <w:sz w:val="20"/>
                        </w:rPr>
                        <w:t>…...</w:t>
                      </w:r>
                      <w:proofErr w:type="gramEnd"/>
                      <w:r w:rsidRPr="001636A7">
                        <w:rPr>
                          <w:b/>
                          <w:color w:val="002060"/>
                          <w:sz w:val="20"/>
                        </w:rPr>
                        <w:t xml:space="preserve"> </w:t>
                      </w:r>
                      <w:r>
                        <w:rPr>
                          <w:b/>
                          <w:color w:val="002060"/>
                          <w:sz w:val="20"/>
                        </w:rPr>
                        <w:t xml:space="preserve"> 5          </w:t>
                      </w:r>
                      <w:r>
                        <w:rPr>
                          <w:b/>
                          <w:color w:val="002060"/>
                          <w:sz w:val="20"/>
                        </w:rPr>
                        <w:tab/>
                        <w:t>T</w:t>
                      </w:r>
                      <w:r w:rsidRPr="001636A7">
                        <w:rPr>
                          <w:b/>
                          <w:color w:val="002060"/>
                          <w:sz w:val="20"/>
                        </w:rPr>
                        <w:t>otal</w:t>
                      </w:r>
                      <w:r>
                        <w:rPr>
                          <w:b/>
                          <w:color w:val="002060"/>
                          <w:sz w:val="20"/>
                        </w:rPr>
                        <w:t xml:space="preserve"> USMC </w:t>
                      </w:r>
                      <w:r w:rsidRPr="001636A7">
                        <w:rPr>
                          <w:b/>
                          <w:color w:val="002060"/>
                          <w:sz w:val="20"/>
                        </w:rPr>
                        <w:t>Motorcycl</w:t>
                      </w:r>
                      <w:r>
                        <w:rPr>
                          <w:b/>
                          <w:color w:val="002060"/>
                          <w:sz w:val="20"/>
                        </w:rPr>
                        <w:t xml:space="preserve">e mishaps reported in WESS for </w:t>
                      </w:r>
                      <w:r w:rsidRPr="001636A7">
                        <w:rPr>
                          <w:b/>
                          <w:color w:val="002060"/>
                          <w:sz w:val="20"/>
                        </w:rPr>
                        <w:t>FY</w:t>
                      </w:r>
                      <w:r>
                        <w:rPr>
                          <w:b/>
                          <w:color w:val="002060"/>
                          <w:sz w:val="20"/>
                        </w:rPr>
                        <w:t xml:space="preserve"> 20</w:t>
                      </w:r>
                      <w:r w:rsidRPr="001636A7">
                        <w:rPr>
                          <w:b/>
                          <w:color w:val="002060"/>
                          <w:sz w:val="20"/>
                        </w:rPr>
                        <w:t>:</w:t>
                      </w:r>
                      <w:r>
                        <w:rPr>
                          <w:b/>
                          <w:color w:val="002060"/>
                          <w:sz w:val="20"/>
                        </w:rPr>
                        <w:t xml:space="preserve">   </w:t>
                      </w:r>
                      <w:r>
                        <w:rPr>
                          <w:b/>
                          <w:color w:val="002060"/>
                          <w:sz w:val="20"/>
                          <w:u w:val="single"/>
                        </w:rPr>
                        <w:t>37</w:t>
                      </w:r>
                    </w:p>
                    <w:p w:rsidR="006476CE" w:rsidRPr="006917D8" w:rsidRDefault="006476CE" w:rsidP="00416172">
                      <w:pPr>
                        <w:outlineLvl w:val="0"/>
                        <w:rPr>
                          <w:b/>
                          <w:color w:val="002060"/>
                          <w:sz w:val="16"/>
                          <w:szCs w:val="20"/>
                          <w:u w:val="single"/>
                        </w:rPr>
                      </w:pPr>
                      <w:r w:rsidRPr="001636A7">
                        <w:rPr>
                          <w:b/>
                          <w:color w:val="002060"/>
                          <w:sz w:val="20"/>
                        </w:rPr>
                        <w:t>USN</w:t>
                      </w:r>
                      <w:r>
                        <w:rPr>
                          <w:b/>
                          <w:color w:val="002060"/>
                          <w:sz w:val="20"/>
                        </w:rPr>
                        <w:t>/USMC</w:t>
                      </w:r>
                      <w:r w:rsidR="00624DFD">
                        <w:rPr>
                          <w:b/>
                          <w:color w:val="002060"/>
                          <w:sz w:val="20"/>
                        </w:rPr>
                        <w:t xml:space="preserve"> </w:t>
                      </w:r>
                      <w:r>
                        <w:rPr>
                          <w:b/>
                          <w:color w:val="002060"/>
                          <w:sz w:val="20"/>
                        </w:rPr>
                        <w:t xml:space="preserve">Fatalities </w:t>
                      </w:r>
                      <w:r w:rsidRPr="001636A7">
                        <w:rPr>
                          <w:b/>
                          <w:color w:val="002060"/>
                          <w:sz w:val="20"/>
                        </w:rPr>
                        <w:t>this report:</w:t>
                      </w:r>
                      <w:r>
                        <w:rPr>
                          <w:b/>
                          <w:color w:val="002060"/>
                          <w:sz w:val="20"/>
                        </w:rPr>
                        <w:t xml:space="preserve">  </w:t>
                      </w:r>
                      <w:r w:rsidR="007A2437">
                        <w:rPr>
                          <w:b/>
                          <w:color w:val="002060"/>
                          <w:sz w:val="20"/>
                        </w:rPr>
                        <w:t>1</w:t>
                      </w:r>
                      <w:r>
                        <w:rPr>
                          <w:b/>
                          <w:color w:val="002060"/>
                          <w:sz w:val="20"/>
                        </w:rPr>
                        <w:t>/</w:t>
                      </w:r>
                      <w:r w:rsidR="00BA27C8">
                        <w:rPr>
                          <w:b/>
                          <w:color w:val="002060"/>
                          <w:sz w:val="20"/>
                        </w:rPr>
                        <w:t>0</w:t>
                      </w:r>
                      <w:r>
                        <w:rPr>
                          <w:b/>
                          <w:color w:val="002060"/>
                          <w:sz w:val="20"/>
                        </w:rPr>
                        <w:t xml:space="preserve">         </w:t>
                      </w:r>
                      <w:r>
                        <w:rPr>
                          <w:b/>
                          <w:color w:val="002060"/>
                          <w:sz w:val="20"/>
                        </w:rPr>
                        <w:tab/>
                      </w:r>
                      <w:r w:rsidRPr="001636A7">
                        <w:rPr>
                          <w:b/>
                          <w:color w:val="002060"/>
                          <w:sz w:val="20"/>
                        </w:rPr>
                        <w:t>Total Motorcycle mishaps this report:</w:t>
                      </w:r>
                      <w:r>
                        <w:rPr>
                          <w:b/>
                          <w:color w:val="002060"/>
                          <w:sz w:val="20"/>
                        </w:rPr>
                        <w:t xml:space="preserve">          </w:t>
                      </w:r>
                      <w:r>
                        <w:rPr>
                          <w:b/>
                          <w:color w:val="002060"/>
                          <w:sz w:val="20"/>
                        </w:rPr>
                        <w:tab/>
                        <w:t xml:space="preserve"> </w:t>
                      </w:r>
                      <w:r>
                        <w:rPr>
                          <w:b/>
                          <w:color w:val="002060"/>
                          <w:sz w:val="20"/>
                        </w:rPr>
                        <w:tab/>
                        <w:t xml:space="preserve">           </w:t>
                      </w:r>
                      <w:r w:rsidR="007A2437">
                        <w:rPr>
                          <w:b/>
                          <w:color w:val="002060"/>
                          <w:sz w:val="20"/>
                          <w:u w:val="single"/>
                        </w:rPr>
                        <w:t>17</w:t>
                      </w:r>
                    </w:p>
                    <w:p w:rsidR="006476CE" w:rsidRPr="001636A7" w:rsidRDefault="006476CE" w:rsidP="005E649F">
                      <w:pPr>
                        <w:rPr>
                          <w:sz w:val="20"/>
                        </w:rPr>
                      </w:pPr>
                      <w:r w:rsidRPr="001636A7">
                        <w:rPr>
                          <w:sz w:val="20"/>
                        </w:rPr>
                        <w:t xml:space="preserve">This report is a </w:t>
                      </w:r>
                      <w:r>
                        <w:rPr>
                          <w:sz w:val="20"/>
                        </w:rPr>
                        <w:t xml:space="preserve">monthly </w:t>
                      </w:r>
                      <w:r w:rsidRPr="001636A7">
                        <w:rPr>
                          <w:sz w:val="20"/>
                        </w:rPr>
                        <w:t>update of the motorcycle mishaps that have occurred throughout the US Navy</w:t>
                      </w:r>
                      <w:r>
                        <w:rPr>
                          <w:sz w:val="20"/>
                        </w:rPr>
                        <w:t xml:space="preserve"> and Marine Corps</w:t>
                      </w:r>
                      <w:r w:rsidRPr="001636A7">
                        <w:rPr>
                          <w:sz w:val="20"/>
                        </w:rPr>
                        <w:t>.</w:t>
                      </w:r>
                    </w:p>
                    <w:p w:rsidR="006476CE" w:rsidRPr="001636A7" w:rsidRDefault="006476CE" w:rsidP="005E649F">
                      <w:pPr>
                        <w:rPr>
                          <w:sz w:val="20"/>
                        </w:rPr>
                      </w:pPr>
                      <w:r>
                        <w:rPr>
                          <w:sz w:val="20"/>
                        </w:rPr>
                        <w:t>Recommendation:</w:t>
                      </w:r>
                      <w:r w:rsidRPr="001636A7">
                        <w:rPr>
                          <w:sz w:val="20"/>
                        </w:rPr>
                        <w:t xml:space="preserve"> </w:t>
                      </w:r>
                      <w:r>
                        <w:rPr>
                          <w:sz w:val="20"/>
                        </w:rPr>
                        <w:t>MSR</w:t>
                      </w:r>
                      <w:r w:rsidRPr="001636A7">
                        <w:rPr>
                          <w:sz w:val="20"/>
                        </w:rPr>
                        <w:t xml:space="preserve">s use this </w:t>
                      </w:r>
                      <w:r w:rsidR="00624DFD" w:rsidRPr="001636A7">
                        <w:rPr>
                          <w:sz w:val="20"/>
                        </w:rPr>
                        <w:t xml:space="preserve">information </w:t>
                      </w:r>
                      <w:r w:rsidR="00624DFD">
                        <w:rPr>
                          <w:sz w:val="20"/>
                        </w:rPr>
                        <w:t xml:space="preserve">during </w:t>
                      </w:r>
                      <w:r w:rsidRPr="001636A7">
                        <w:rPr>
                          <w:sz w:val="20"/>
                        </w:rPr>
                        <w:t>motorcycle training and Mentorship programs and forward to other personnel who may have an interest</w:t>
                      </w:r>
                      <w:r>
                        <w:rPr>
                          <w:sz w:val="20"/>
                        </w:rPr>
                        <w:t xml:space="preserve"> (with the exception contained in the notice below)</w:t>
                      </w:r>
                      <w:r w:rsidRPr="001636A7">
                        <w:rPr>
                          <w:sz w:val="20"/>
                        </w:rPr>
                        <w:t xml:space="preserve">.  </w:t>
                      </w:r>
                    </w:p>
                    <w:p w:rsidR="006476CE" w:rsidRPr="001636A7" w:rsidRDefault="006476CE" w:rsidP="005E649F">
                      <w:pPr>
                        <w:rPr>
                          <w:color w:val="002060"/>
                          <w:sz w:val="20"/>
                        </w:rPr>
                      </w:pPr>
                      <w:r w:rsidRPr="001636A7">
                        <w:rPr>
                          <w:color w:val="002060"/>
                          <w:sz w:val="20"/>
                        </w:rPr>
                        <w:t>Note:  Commands have up to 30 days to submit a WESS mishap report.  As a result, the total number of mishaps shown in this report may be less than the actual number of mishaps that have occurred.</w:t>
                      </w:r>
                    </w:p>
                  </w:txbxContent>
                </v:textbox>
              </v:shape>
            </w:pict>
          </mc:Fallback>
        </mc:AlternateContent>
      </w:r>
    </w:p>
    <w:p w:rsidR="002D7311" w:rsidRPr="003141B0" w:rsidRDefault="002D7311" w:rsidP="00D07FDB">
      <w:pPr>
        <w:jc w:val="center"/>
        <w:rPr>
          <w:rFonts w:ascii="Arial" w:hAnsi="Arial" w:cs="Arial"/>
          <w:sz w:val="20"/>
          <w:szCs w:val="20"/>
        </w:rPr>
      </w:pPr>
    </w:p>
    <w:p w:rsidR="002D7311" w:rsidRPr="003141B0" w:rsidRDefault="002D7311" w:rsidP="00D07FDB">
      <w:pPr>
        <w:jc w:val="center"/>
        <w:rPr>
          <w:rFonts w:ascii="Arial" w:hAnsi="Arial" w:cs="Arial"/>
          <w:sz w:val="20"/>
          <w:szCs w:val="20"/>
        </w:rPr>
      </w:pPr>
    </w:p>
    <w:p w:rsidR="00560A72" w:rsidRDefault="00560A72" w:rsidP="002D7311">
      <w:pPr>
        <w:rPr>
          <w:rFonts w:ascii="Arial" w:hAnsi="Arial" w:cs="Arial"/>
          <w:b/>
          <w:color w:val="FF0000"/>
          <w:sz w:val="20"/>
          <w:szCs w:val="20"/>
        </w:rPr>
      </w:pPr>
    </w:p>
    <w:p w:rsidR="00583612" w:rsidRDefault="00583612" w:rsidP="003268E8">
      <w:pPr>
        <w:outlineLvl w:val="0"/>
        <w:rPr>
          <w:rFonts w:ascii="Arial" w:hAnsi="Arial" w:cs="Arial"/>
          <w:b/>
          <w:color w:val="FF0000"/>
          <w:sz w:val="20"/>
          <w:szCs w:val="20"/>
        </w:rPr>
      </w:pPr>
    </w:p>
    <w:p w:rsidR="00791539" w:rsidRDefault="00791539" w:rsidP="003268E8">
      <w:pPr>
        <w:outlineLvl w:val="0"/>
        <w:rPr>
          <w:rFonts w:ascii="Arial" w:hAnsi="Arial" w:cs="Arial"/>
          <w:b/>
          <w:color w:val="FF0000"/>
          <w:sz w:val="20"/>
          <w:szCs w:val="20"/>
        </w:rPr>
      </w:pPr>
    </w:p>
    <w:p w:rsidR="0081199B" w:rsidRDefault="0081199B" w:rsidP="00316393">
      <w:pPr>
        <w:ind w:right="-1560"/>
        <w:outlineLvl w:val="0"/>
        <w:rPr>
          <w:b/>
          <w:sz w:val="20"/>
          <w:szCs w:val="20"/>
          <w:u w:val="single"/>
        </w:rPr>
      </w:pPr>
    </w:p>
    <w:p w:rsidR="0081199B" w:rsidRDefault="0081199B" w:rsidP="00316393">
      <w:pPr>
        <w:ind w:right="-1560"/>
        <w:outlineLvl w:val="0"/>
        <w:rPr>
          <w:b/>
          <w:sz w:val="20"/>
          <w:szCs w:val="20"/>
          <w:u w:val="single"/>
        </w:rPr>
      </w:pPr>
    </w:p>
    <w:p w:rsidR="0081199B" w:rsidRDefault="00BF0C28" w:rsidP="00316393">
      <w:pPr>
        <w:ind w:right="-1560"/>
        <w:outlineLvl w:val="0"/>
        <w:rPr>
          <w:b/>
          <w:sz w:val="20"/>
          <w:szCs w:val="20"/>
          <w:u w:val="single"/>
        </w:rPr>
      </w:pPr>
      <w:r w:rsidRPr="00F61E1F">
        <w:rPr>
          <w:b/>
          <w:noProof/>
          <w:color w:val="FF0000"/>
          <w:szCs w:val="20"/>
        </w:rPr>
        <mc:AlternateContent>
          <mc:Choice Requires="wps">
            <w:drawing>
              <wp:anchor distT="0" distB="0" distL="114300" distR="114300" simplePos="0" relativeHeight="251662336" behindDoc="1" locked="0" layoutInCell="1" allowOverlap="1" wp14:anchorId="32D510EA" wp14:editId="690B9789">
                <wp:simplePos x="0" y="0"/>
                <wp:positionH relativeFrom="column">
                  <wp:posOffset>-13970</wp:posOffset>
                </wp:positionH>
                <wp:positionV relativeFrom="paragraph">
                  <wp:posOffset>235585</wp:posOffset>
                </wp:positionV>
                <wp:extent cx="6085205" cy="548640"/>
                <wp:effectExtent l="0" t="0" r="10795" b="22860"/>
                <wp:wrapTight wrapText="bothSides">
                  <wp:wrapPolygon edited="0">
                    <wp:start x="0" y="0"/>
                    <wp:lineTo x="0" y="21750"/>
                    <wp:lineTo x="21571" y="21750"/>
                    <wp:lineTo x="21571" y="0"/>
                    <wp:lineTo x="0" y="0"/>
                  </wp:wrapPolygon>
                </wp:wrapTight>
                <wp:docPr id="5"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5205" cy="548640"/>
                        </a:xfrm>
                        <a:prstGeom prst="rect">
                          <a:avLst/>
                        </a:prstGeom>
                        <a:solidFill>
                          <a:srgbClr val="FFFFFF"/>
                        </a:solidFill>
                        <a:ln w="9525" cmpd="tri">
                          <a:solidFill>
                            <a:srgbClr val="FF0000"/>
                          </a:solidFill>
                          <a:miter lim="800000"/>
                          <a:headEnd/>
                          <a:tailEnd/>
                        </a:ln>
                      </wps:spPr>
                      <wps:txbx>
                        <w:txbxContent>
                          <w:p w:rsidR="006476CE" w:rsidRDefault="006476CE" w:rsidP="003F65CD">
                            <w:pPr>
                              <w:pStyle w:val="PlainText"/>
                              <w:jc w:val="center"/>
                            </w:pPr>
                            <w:r w:rsidRPr="00F61E1F">
                              <w:rPr>
                                <w:b/>
                                <w:color w:val="FF0000"/>
                                <w:sz w:val="20"/>
                              </w:rPr>
                              <w:t>The information contained in this report is based on preliminary</w:t>
                            </w:r>
                            <w:r>
                              <w:rPr>
                                <w:b/>
                                <w:color w:val="FF0000"/>
                                <w:sz w:val="20"/>
                              </w:rPr>
                              <w:t xml:space="preserve"> i</w:t>
                            </w:r>
                            <w:r w:rsidRPr="003F65CD">
                              <w:rPr>
                                <w:b/>
                                <w:color w:val="FF0000"/>
                                <w:sz w:val="20"/>
                              </w:rPr>
                              <w:t>nformation and is provided for hazard awareness and training purposes</w:t>
                            </w:r>
                            <w:r>
                              <w:rPr>
                                <w:b/>
                                <w:color w:val="FF0000"/>
                                <w:sz w:val="20"/>
                              </w:rPr>
                              <w:t xml:space="preserve"> only.</w:t>
                            </w:r>
                            <w:r w:rsidRPr="003F65CD">
                              <w:rPr>
                                <w:b/>
                                <w:color w:val="FF0000"/>
                                <w:sz w:val="20"/>
                              </w:rPr>
                              <w:t xml:space="preserve"> </w:t>
                            </w:r>
                            <w:r>
                              <w:rPr>
                                <w:b/>
                                <w:color w:val="FF0000"/>
                                <w:sz w:val="20"/>
                              </w:rPr>
                              <w:t xml:space="preserve"> </w:t>
                            </w:r>
                            <w:r w:rsidRPr="003F65CD">
                              <w:rPr>
                                <w:b/>
                                <w:color w:val="FF0000"/>
                                <w:sz w:val="20"/>
                              </w:rPr>
                              <w:t>Official mishap data should be obtained from the Naval Safety</w:t>
                            </w:r>
                            <w:r w:rsidRPr="003F65CD">
                              <w:rPr>
                                <w:b/>
                                <w:color w:val="FF0000"/>
                                <w:sz w:val="16"/>
                              </w:rPr>
                              <w:t xml:space="preserve"> </w:t>
                            </w:r>
                            <w:r w:rsidRPr="003F65CD">
                              <w:rPr>
                                <w:b/>
                                <w:color w:val="FF0000"/>
                                <w:sz w:val="20"/>
                              </w:rPr>
                              <w:t>Center.</w:t>
                            </w:r>
                          </w:p>
                          <w:p w:rsidR="006476CE" w:rsidRPr="00F61E1F" w:rsidRDefault="006476CE" w:rsidP="003F65CD">
                            <w:pPr>
                              <w:pStyle w:val="PlainText"/>
                              <w:jc w:val="center"/>
                              <w:rPr>
                                <w:b/>
                                <w:color w:val="FF0000"/>
                                <w:sz w:val="20"/>
                              </w:rPr>
                            </w:pPr>
                          </w:p>
                          <w:p w:rsidR="006476CE" w:rsidRPr="00F61E1F" w:rsidRDefault="006476CE" w:rsidP="003F65CD">
                            <w:pPr>
                              <w:jc w:val="center"/>
                              <w:rPr>
                                <w:rFonts w:ascii="Arial" w:hAnsi="Arial" w:cs="Arial"/>
                                <w:b/>
                                <w:color w:val="FF0000"/>
                                <w:sz w:val="22"/>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D510EA" id="Text Box 27" o:spid="_x0000_s1027" type="#_x0000_t202" style="position:absolute;margin-left:-1.1pt;margin-top:18.55pt;width:479.15pt;height:43.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" strokecolor="red">
                <v:stroke linestyle="thickBetweenThin"/>
                <v:textbox>
                  <w:txbxContent>
                    <w:p w:rsidR="006476CE" w:rsidRDefault="006476CE" w:rsidP="003F65CD">
                      <w:pPr>
                        <w:pStyle w:val="PlainText"/>
                        <w:jc w:val="center"/>
                      </w:pPr>
                      <w:r w:rsidRPr="00F61E1F">
                        <w:rPr>
                          <w:b/>
                          <w:color w:val="FF0000"/>
                          <w:sz w:val="20"/>
                        </w:rPr>
                        <w:t xml:space="preserve">The information contained in this report </w:t>
                      </w:r>
                      <w:proofErr w:type="gramStart"/>
                      <w:r w:rsidRPr="00F61E1F">
                        <w:rPr>
                          <w:b/>
                          <w:color w:val="FF0000"/>
                          <w:sz w:val="20"/>
                        </w:rPr>
                        <w:t>is based</w:t>
                      </w:r>
                      <w:proofErr w:type="gramEnd"/>
                      <w:r w:rsidRPr="00F61E1F">
                        <w:rPr>
                          <w:b/>
                          <w:color w:val="FF0000"/>
                          <w:sz w:val="20"/>
                        </w:rPr>
                        <w:t xml:space="preserve"> on preliminary</w:t>
                      </w:r>
                      <w:r>
                        <w:rPr>
                          <w:b/>
                          <w:color w:val="FF0000"/>
                          <w:sz w:val="20"/>
                        </w:rPr>
                        <w:t xml:space="preserve"> i</w:t>
                      </w:r>
                      <w:r w:rsidRPr="003F65CD">
                        <w:rPr>
                          <w:b/>
                          <w:color w:val="FF0000"/>
                          <w:sz w:val="20"/>
                        </w:rPr>
                        <w:t>nformation and is provided for hazard awareness and training purposes</w:t>
                      </w:r>
                      <w:r>
                        <w:rPr>
                          <w:b/>
                          <w:color w:val="FF0000"/>
                          <w:sz w:val="20"/>
                        </w:rPr>
                        <w:t xml:space="preserve"> only.</w:t>
                      </w:r>
                      <w:r w:rsidRPr="003F65CD">
                        <w:rPr>
                          <w:b/>
                          <w:color w:val="FF0000"/>
                          <w:sz w:val="20"/>
                        </w:rPr>
                        <w:t xml:space="preserve"> </w:t>
                      </w:r>
                      <w:r>
                        <w:rPr>
                          <w:b/>
                          <w:color w:val="FF0000"/>
                          <w:sz w:val="20"/>
                        </w:rPr>
                        <w:t xml:space="preserve"> </w:t>
                      </w:r>
                      <w:r w:rsidRPr="003F65CD">
                        <w:rPr>
                          <w:b/>
                          <w:color w:val="FF0000"/>
                          <w:sz w:val="20"/>
                        </w:rPr>
                        <w:t xml:space="preserve">Official mishap data </w:t>
                      </w:r>
                      <w:proofErr w:type="gramStart"/>
                      <w:r w:rsidRPr="003F65CD">
                        <w:rPr>
                          <w:b/>
                          <w:color w:val="FF0000"/>
                          <w:sz w:val="20"/>
                        </w:rPr>
                        <w:t>should be obtained</w:t>
                      </w:r>
                      <w:proofErr w:type="gramEnd"/>
                      <w:r w:rsidRPr="003F65CD">
                        <w:rPr>
                          <w:b/>
                          <w:color w:val="FF0000"/>
                          <w:sz w:val="20"/>
                        </w:rPr>
                        <w:t xml:space="preserve"> from the Naval Safety</w:t>
                      </w:r>
                      <w:r w:rsidRPr="003F65CD">
                        <w:rPr>
                          <w:b/>
                          <w:color w:val="FF0000"/>
                          <w:sz w:val="16"/>
                        </w:rPr>
                        <w:t xml:space="preserve"> </w:t>
                      </w:r>
                      <w:r w:rsidRPr="003F65CD">
                        <w:rPr>
                          <w:b/>
                          <w:color w:val="FF0000"/>
                          <w:sz w:val="20"/>
                        </w:rPr>
                        <w:t>Center.</w:t>
                      </w:r>
                    </w:p>
                    <w:p w:rsidR="006476CE" w:rsidRPr="00F61E1F" w:rsidRDefault="006476CE" w:rsidP="003F65CD">
                      <w:pPr>
                        <w:pStyle w:val="PlainText"/>
                        <w:jc w:val="center"/>
                        <w:rPr>
                          <w:b/>
                          <w:color w:val="FF0000"/>
                          <w:sz w:val="20"/>
                        </w:rPr>
                      </w:pPr>
                    </w:p>
                    <w:p w:rsidR="006476CE" w:rsidRPr="00F61E1F" w:rsidRDefault="006476CE" w:rsidP="003F65CD">
                      <w:pPr>
                        <w:jc w:val="center"/>
                        <w:rPr>
                          <w:rFonts w:ascii="Arial" w:hAnsi="Arial" w:cs="Arial"/>
                          <w:b/>
                          <w:color w:val="FF0000"/>
                          <w:sz w:val="22"/>
                          <w:szCs w:val="20"/>
                        </w:rPr>
                      </w:pPr>
                    </w:p>
                  </w:txbxContent>
                </v:textbox>
                <w10:wrap type="tight"/>
              </v:shape>
            </w:pict>
          </mc:Fallback>
        </mc:AlternateContent>
      </w:r>
    </w:p>
    <w:p w:rsidR="0044452D" w:rsidRDefault="0044452D" w:rsidP="00686EC4">
      <w:pPr>
        <w:ind w:right="-1560"/>
        <w:jc w:val="center"/>
        <w:outlineLvl w:val="0"/>
        <w:rPr>
          <w:b/>
          <w:sz w:val="20"/>
          <w:szCs w:val="20"/>
          <w:u w:val="single"/>
        </w:rPr>
      </w:pPr>
    </w:p>
    <w:p w:rsidR="0081199B" w:rsidRDefault="006559DE" w:rsidP="00DE77FF">
      <w:pPr>
        <w:outlineLvl w:val="0"/>
        <w:rPr>
          <w:b/>
          <w:sz w:val="22"/>
          <w:szCs w:val="22"/>
          <w:u w:val="single"/>
        </w:rPr>
      </w:pPr>
      <w:r w:rsidRPr="00416F01">
        <w:rPr>
          <w:b/>
          <w:sz w:val="22"/>
          <w:szCs w:val="22"/>
          <w:u w:val="single"/>
        </w:rPr>
        <w:t>The Naval Safety C</w:t>
      </w:r>
      <w:r w:rsidR="00456C74" w:rsidRPr="00416F01">
        <w:rPr>
          <w:b/>
          <w:sz w:val="22"/>
          <w:szCs w:val="22"/>
          <w:u w:val="single"/>
        </w:rPr>
        <w:t xml:space="preserve">enter received the following reports </w:t>
      </w:r>
      <w:r w:rsidR="00637D19">
        <w:rPr>
          <w:b/>
          <w:sz w:val="22"/>
          <w:szCs w:val="22"/>
          <w:u w:val="single"/>
        </w:rPr>
        <w:t>for</w:t>
      </w:r>
      <w:r w:rsidR="00B56AB4">
        <w:rPr>
          <w:b/>
          <w:sz w:val="22"/>
          <w:szCs w:val="22"/>
          <w:u w:val="single"/>
        </w:rPr>
        <w:t xml:space="preserve"> </w:t>
      </w:r>
      <w:r w:rsidR="00FA4427">
        <w:rPr>
          <w:b/>
          <w:sz w:val="22"/>
          <w:szCs w:val="22"/>
          <w:u w:val="single"/>
        </w:rPr>
        <w:t>Ma</w:t>
      </w:r>
      <w:r w:rsidR="00EA7290">
        <w:rPr>
          <w:b/>
          <w:sz w:val="22"/>
          <w:szCs w:val="22"/>
          <w:u w:val="single"/>
        </w:rPr>
        <w:t>y</w:t>
      </w:r>
      <w:r w:rsidR="00FA4427">
        <w:rPr>
          <w:b/>
          <w:sz w:val="22"/>
          <w:szCs w:val="22"/>
          <w:u w:val="single"/>
        </w:rPr>
        <w:t xml:space="preserve"> </w:t>
      </w:r>
      <w:r w:rsidR="000E3F39">
        <w:rPr>
          <w:b/>
          <w:sz w:val="22"/>
          <w:szCs w:val="22"/>
          <w:u w:val="single"/>
        </w:rPr>
        <w:t>2020</w:t>
      </w:r>
    </w:p>
    <w:p w:rsidR="00DE77FF" w:rsidRDefault="00DE77FF" w:rsidP="00960F4E">
      <w:pPr>
        <w:ind w:right="-1560"/>
        <w:outlineLvl w:val="0"/>
        <w:rPr>
          <w:b/>
          <w:sz w:val="22"/>
          <w:szCs w:val="22"/>
          <w:u w:val="single"/>
        </w:rPr>
      </w:pPr>
    </w:p>
    <w:p w:rsidR="006007FD" w:rsidRPr="006007FD" w:rsidRDefault="006007FD" w:rsidP="006007FD">
      <w:pPr>
        <w:rPr>
          <w:sz w:val="22"/>
          <w:szCs w:val="22"/>
          <w:shd w:val="clear" w:color="auto" w:fill="FFFFFF"/>
        </w:rPr>
      </w:pPr>
      <w:r w:rsidRPr="006007FD">
        <w:rPr>
          <w:sz w:val="22"/>
          <w:szCs w:val="22"/>
          <w:shd w:val="clear" w:color="auto" w:fill="FFFFFF"/>
        </w:rPr>
        <w:t xml:space="preserve">You can tell prime riding weather has finally arrived on the east coast because 13 of the 17 incidents in this month’s Rider </w:t>
      </w:r>
      <w:proofErr w:type="gramStart"/>
      <w:r w:rsidRPr="006007FD">
        <w:rPr>
          <w:sz w:val="22"/>
          <w:szCs w:val="22"/>
          <w:shd w:val="clear" w:color="auto" w:fill="FFFFFF"/>
        </w:rPr>
        <w:t>Down</w:t>
      </w:r>
      <w:proofErr w:type="gramEnd"/>
      <w:r w:rsidRPr="006007FD">
        <w:rPr>
          <w:sz w:val="22"/>
          <w:szCs w:val="22"/>
          <w:shd w:val="clear" w:color="auto" w:fill="FFFFFF"/>
        </w:rPr>
        <w:t xml:space="preserve"> Report occurred on the east coast and seven in the MIDLANT region.</w:t>
      </w:r>
    </w:p>
    <w:p w:rsidR="006007FD" w:rsidRPr="006007FD" w:rsidRDefault="006007FD" w:rsidP="006007FD">
      <w:pPr>
        <w:rPr>
          <w:sz w:val="22"/>
          <w:szCs w:val="22"/>
          <w:shd w:val="clear" w:color="auto" w:fill="FFFFFF"/>
        </w:rPr>
      </w:pPr>
    </w:p>
    <w:p w:rsidR="006007FD" w:rsidRPr="006007FD" w:rsidRDefault="006007FD" w:rsidP="006007FD">
      <w:pPr>
        <w:rPr>
          <w:sz w:val="22"/>
          <w:szCs w:val="22"/>
          <w:shd w:val="clear" w:color="auto" w:fill="FFFFFF"/>
        </w:rPr>
      </w:pPr>
      <w:r w:rsidRPr="006007FD">
        <w:rPr>
          <w:sz w:val="22"/>
          <w:szCs w:val="22"/>
          <w:shd w:val="clear" w:color="auto" w:fill="FFFFFF"/>
        </w:rPr>
        <w:t>The Navy has currently suspended all motorcycle training (ALSAFE 007/20) as a control measure for COV</w:t>
      </w:r>
      <w:r w:rsidR="00DA15CD">
        <w:rPr>
          <w:sz w:val="22"/>
          <w:szCs w:val="22"/>
          <w:shd w:val="clear" w:color="auto" w:fill="FFFFFF"/>
        </w:rPr>
        <w:t xml:space="preserve">ID-19; </w:t>
      </w:r>
      <w:r w:rsidRPr="006007FD">
        <w:rPr>
          <w:sz w:val="22"/>
          <w:szCs w:val="22"/>
          <w:shd w:val="clear" w:color="auto" w:fill="FFFFFF"/>
        </w:rPr>
        <w:t>several states have closed DMV’s or businesses that may provide additional alternative motorcycle training.  The message clearly states, “</w:t>
      </w:r>
      <w:proofErr w:type="gramStart"/>
      <w:r w:rsidRPr="006007FD">
        <w:rPr>
          <w:sz w:val="22"/>
          <w:szCs w:val="22"/>
          <w:shd w:val="clear" w:color="auto" w:fill="FFFFFF"/>
        </w:rPr>
        <w:t>if</w:t>
      </w:r>
      <w:proofErr w:type="gramEnd"/>
      <w:r w:rsidRPr="006007FD">
        <w:rPr>
          <w:sz w:val="22"/>
          <w:szCs w:val="22"/>
          <w:shd w:val="clear" w:color="auto" w:fill="FFFFFF"/>
        </w:rPr>
        <w:t xml:space="preserve"> a SNM is unable to obtain the appropriate licensing or endorsement from a licensing authority or a previously held exemption expires, the service member must not ride.”  If you have not taken an LVL I </w:t>
      </w:r>
      <w:r w:rsidR="00C62698" w:rsidRPr="006007FD">
        <w:rPr>
          <w:sz w:val="22"/>
          <w:szCs w:val="22"/>
          <w:shd w:val="clear" w:color="auto" w:fill="FFFFFF"/>
        </w:rPr>
        <w:t>course,</w:t>
      </w:r>
      <w:r w:rsidRPr="006007FD">
        <w:rPr>
          <w:sz w:val="22"/>
          <w:szCs w:val="22"/>
          <w:shd w:val="clear" w:color="auto" w:fill="FFFFFF"/>
        </w:rPr>
        <w:t xml:space="preserve"> you cannot ride.  If you have completed a LVL I course but not taken an LVL II cou</w:t>
      </w:r>
      <w:r w:rsidR="00DA15CD">
        <w:rPr>
          <w:sz w:val="22"/>
          <w:szCs w:val="22"/>
          <w:shd w:val="clear" w:color="auto" w:fill="FFFFFF"/>
        </w:rPr>
        <w:t>rse with the 60-day requirement,</w:t>
      </w:r>
      <w:r w:rsidRPr="006007FD">
        <w:rPr>
          <w:sz w:val="22"/>
          <w:szCs w:val="22"/>
          <w:shd w:val="clear" w:color="auto" w:fill="FFFFFF"/>
        </w:rPr>
        <w:t xml:space="preserve"> </w:t>
      </w:r>
      <w:r w:rsidR="00DA15CD">
        <w:rPr>
          <w:sz w:val="22"/>
          <w:szCs w:val="22"/>
          <w:shd w:val="clear" w:color="auto" w:fill="FFFFFF"/>
        </w:rPr>
        <w:t>it has been extended to 120 days</w:t>
      </w:r>
      <w:bookmarkStart w:id="0" w:name="_GoBack"/>
      <w:bookmarkEnd w:id="0"/>
      <w:r w:rsidRPr="006007FD">
        <w:rPr>
          <w:sz w:val="22"/>
          <w:szCs w:val="22"/>
          <w:shd w:val="clear" w:color="auto" w:fill="FFFFFF"/>
        </w:rPr>
        <w:t>.</w:t>
      </w:r>
    </w:p>
    <w:p w:rsidR="006007FD" w:rsidRPr="006007FD" w:rsidRDefault="006007FD" w:rsidP="006007FD">
      <w:pPr>
        <w:rPr>
          <w:sz w:val="22"/>
          <w:szCs w:val="22"/>
          <w:shd w:val="clear" w:color="auto" w:fill="FFFFFF"/>
        </w:rPr>
      </w:pPr>
    </w:p>
    <w:p w:rsidR="006007FD" w:rsidRPr="006007FD" w:rsidRDefault="006007FD" w:rsidP="006007FD">
      <w:pPr>
        <w:rPr>
          <w:sz w:val="22"/>
          <w:szCs w:val="22"/>
          <w:shd w:val="clear" w:color="auto" w:fill="FFFFFF"/>
        </w:rPr>
      </w:pPr>
      <w:r w:rsidRPr="006007FD">
        <w:rPr>
          <w:sz w:val="22"/>
          <w:szCs w:val="22"/>
          <w:shd w:val="clear" w:color="auto" w:fill="FFFFFF"/>
        </w:rPr>
        <w:t>I hope that as we move forward, training will come back.  Keep in mind if you want to get the training, you may want to check out some local community colleges, civilian motorcycle schools, or local motorcycle dealerships.  Keep in mind this may be at your own expense.</w:t>
      </w:r>
    </w:p>
    <w:p w:rsidR="006007FD" w:rsidRPr="006007FD" w:rsidRDefault="006007FD" w:rsidP="006007FD">
      <w:pPr>
        <w:rPr>
          <w:sz w:val="22"/>
          <w:szCs w:val="22"/>
          <w:shd w:val="clear" w:color="auto" w:fill="FFFFFF"/>
        </w:rPr>
      </w:pPr>
    </w:p>
    <w:p w:rsidR="006007FD" w:rsidRPr="006007FD" w:rsidRDefault="006007FD" w:rsidP="006007FD">
      <w:pPr>
        <w:rPr>
          <w:sz w:val="22"/>
          <w:szCs w:val="22"/>
          <w:shd w:val="clear" w:color="auto" w:fill="FFFFFF"/>
        </w:rPr>
      </w:pPr>
      <w:r w:rsidRPr="006007FD">
        <w:rPr>
          <w:sz w:val="22"/>
          <w:szCs w:val="22"/>
          <w:shd w:val="clear" w:color="auto" w:fill="FFFFFF"/>
        </w:rPr>
        <w:t xml:space="preserve">Bottom line no matter what, before you ride, </w:t>
      </w:r>
      <w:r w:rsidR="00C62698">
        <w:rPr>
          <w:sz w:val="22"/>
          <w:szCs w:val="22"/>
          <w:shd w:val="clear" w:color="auto" w:fill="FFFFFF"/>
        </w:rPr>
        <w:t>you need training</w:t>
      </w:r>
      <w:r w:rsidRPr="006007FD">
        <w:rPr>
          <w:sz w:val="22"/>
          <w:szCs w:val="22"/>
          <w:shd w:val="clear" w:color="auto" w:fill="FFFFFF"/>
        </w:rPr>
        <w:t>.</w:t>
      </w:r>
    </w:p>
    <w:p w:rsidR="006007FD" w:rsidRPr="006007FD" w:rsidRDefault="006007FD" w:rsidP="006007FD">
      <w:pPr>
        <w:rPr>
          <w:sz w:val="22"/>
          <w:szCs w:val="22"/>
          <w:shd w:val="clear" w:color="auto" w:fill="FFFFFF"/>
        </w:rPr>
      </w:pPr>
    </w:p>
    <w:p w:rsidR="006007FD" w:rsidRPr="006007FD" w:rsidRDefault="006007FD" w:rsidP="006007FD">
      <w:pPr>
        <w:rPr>
          <w:sz w:val="22"/>
          <w:szCs w:val="22"/>
          <w:shd w:val="clear" w:color="auto" w:fill="FFFFFF"/>
        </w:rPr>
      </w:pPr>
      <w:r w:rsidRPr="006007FD">
        <w:rPr>
          <w:sz w:val="22"/>
          <w:szCs w:val="22"/>
          <w:shd w:val="clear" w:color="auto" w:fill="FFFFFF"/>
        </w:rPr>
        <w:t>Enjoy the great weather; now, a motorcyclist fully understands why a dog sticks their head out of a car/truck window.</w:t>
      </w:r>
    </w:p>
    <w:p w:rsidR="009439F4" w:rsidRDefault="009439F4" w:rsidP="00417FB5">
      <w:pPr>
        <w:rPr>
          <w:sz w:val="22"/>
          <w:szCs w:val="22"/>
          <w:shd w:val="clear" w:color="auto" w:fill="FFFFFF"/>
        </w:rPr>
      </w:pPr>
    </w:p>
    <w:p w:rsidR="009A7D22" w:rsidRPr="00C909EB" w:rsidRDefault="00DE77FF" w:rsidP="00736E27">
      <w:pPr>
        <w:rPr>
          <w:b/>
          <w:sz w:val="22"/>
          <w:szCs w:val="22"/>
          <w:u w:val="single"/>
        </w:rPr>
      </w:pPr>
      <w:r w:rsidRPr="00C909EB">
        <w:rPr>
          <w:sz w:val="22"/>
          <w:szCs w:val="22"/>
        </w:rPr>
        <w:t>Michael Borkowski</w:t>
      </w:r>
    </w:p>
    <w:p w:rsidR="00DE77FF" w:rsidRPr="00C909EB" w:rsidRDefault="00DE77FF" w:rsidP="00960F4E">
      <w:pPr>
        <w:ind w:right="-1560"/>
        <w:outlineLvl w:val="0"/>
        <w:rPr>
          <w:b/>
          <w:sz w:val="22"/>
          <w:szCs w:val="22"/>
          <w:u w:val="single"/>
        </w:rPr>
      </w:pPr>
    </w:p>
    <w:p w:rsidR="007A51D3" w:rsidRPr="00C909EB" w:rsidRDefault="007A51D3" w:rsidP="00960F4E">
      <w:pPr>
        <w:ind w:right="-1560"/>
        <w:outlineLvl w:val="0"/>
        <w:rPr>
          <w:b/>
          <w:sz w:val="22"/>
          <w:szCs w:val="22"/>
          <w:u w:val="single"/>
        </w:rPr>
      </w:pPr>
    </w:p>
    <w:p w:rsidR="00221537" w:rsidRDefault="00D3025C" w:rsidP="00337389">
      <w:pPr>
        <w:ind w:right="-180"/>
        <w:outlineLvl w:val="0"/>
        <w:rPr>
          <w:b/>
          <w:sz w:val="22"/>
          <w:szCs w:val="22"/>
        </w:rPr>
      </w:pPr>
      <w:r w:rsidRPr="00C909EB">
        <w:rPr>
          <w:b/>
          <w:sz w:val="22"/>
          <w:szCs w:val="22"/>
        </w:rPr>
        <w:t>Fatal Mishaps</w:t>
      </w:r>
    </w:p>
    <w:p w:rsidR="00AE5100" w:rsidRDefault="00AE5100" w:rsidP="00337389">
      <w:pPr>
        <w:ind w:right="-180"/>
        <w:outlineLvl w:val="0"/>
        <w:rPr>
          <w:b/>
          <w:sz w:val="22"/>
          <w:szCs w:val="22"/>
        </w:rPr>
      </w:pPr>
    </w:p>
    <w:p w:rsidR="00AE5100" w:rsidRPr="00AE5100" w:rsidRDefault="00AE5100" w:rsidP="00AE5100">
      <w:pPr>
        <w:ind w:right="-180"/>
        <w:outlineLvl w:val="0"/>
        <w:rPr>
          <w:color w:val="002060"/>
          <w:sz w:val="22"/>
          <w:szCs w:val="22"/>
        </w:rPr>
      </w:pPr>
      <w:r w:rsidRPr="00AE5100">
        <w:rPr>
          <w:color w:val="002060"/>
          <w:sz w:val="22"/>
          <w:szCs w:val="22"/>
        </w:rPr>
        <w:t>10 May 2020/0150L - 26-year-old, E-6   Location: Jacksonville</w:t>
      </w:r>
      <w:r w:rsidR="00C62698" w:rsidRPr="00AE5100">
        <w:rPr>
          <w:color w:val="002060"/>
          <w:sz w:val="22"/>
          <w:szCs w:val="22"/>
        </w:rPr>
        <w:t>, FL</w:t>
      </w:r>
    </w:p>
    <w:p w:rsidR="00AE5100" w:rsidRPr="00AE5100" w:rsidRDefault="00AE5100" w:rsidP="00AE5100">
      <w:pPr>
        <w:ind w:right="-180"/>
        <w:outlineLvl w:val="0"/>
        <w:rPr>
          <w:color w:val="002060"/>
          <w:sz w:val="22"/>
          <w:szCs w:val="22"/>
        </w:rPr>
      </w:pPr>
      <w:r w:rsidRPr="00AE5100">
        <w:rPr>
          <w:color w:val="002060"/>
          <w:sz w:val="22"/>
          <w:szCs w:val="22"/>
        </w:rPr>
        <w:t xml:space="preserve">Yr./Make/Model:  2019 Kawasaki Ninja (Sport) </w:t>
      </w:r>
    </w:p>
    <w:p w:rsidR="00AE5100" w:rsidRPr="00AE5100" w:rsidRDefault="00AE5100" w:rsidP="00AE5100">
      <w:pPr>
        <w:ind w:right="-180"/>
        <w:outlineLvl w:val="0"/>
        <w:rPr>
          <w:color w:val="002060"/>
          <w:sz w:val="22"/>
          <w:szCs w:val="22"/>
        </w:rPr>
      </w:pPr>
      <w:r w:rsidRPr="00AE5100">
        <w:rPr>
          <w:color w:val="002060"/>
          <w:sz w:val="22"/>
          <w:szCs w:val="22"/>
        </w:rPr>
        <w:t>PPE: Yes</w:t>
      </w:r>
    </w:p>
    <w:p w:rsidR="00AE5100" w:rsidRPr="00AE5100" w:rsidRDefault="00AE5100" w:rsidP="00AE5100">
      <w:pPr>
        <w:ind w:right="-180"/>
        <w:outlineLvl w:val="0"/>
        <w:rPr>
          <w:color w:val="002060"/>
          <w:sz w:val="22"/>
          <w:szCs w:val="22"/>
        </w:rPr>
      </w:pPr>
      <w:r w:rsidRPr="00AE5100">
        <w:rPr>
          <w:color w:val="002060"/>
          <w:sz w:val="22"/>
          <w:szCs w:val="22"/>
        </w:rPr>
        <w:t>License: Yes</w:t>
      </w:r>
    </w:p>
    <w:p w:rsidR="00AE5100" w:rsidRPr="00AE5100" w:rsidRDefault="00AE5100" w:rsidP="00AE5100">
      <w:pPr>
        <w:ind w:right="-180"/>
        <w:outlineLvl w:val="0"/>
        <w:rPr>
          <w:color w:val="002060"/>
          <w:sz w:val="22"/>
          <w:szCs w:val="22"/>
        </w:rPr>
      </w:pPr>
      <w:r w:rsidRPr="00AE5100">
        <w:rPr>
          <w:color w:val="002060"/>
          <w:sz w:val="22"/>
          <w:szCs w:val="22"/>
        </w:rPr>
        <w:t xml:space="preserve">Training: Level I (NR) / Level II (Dec 2019)  </w:t>
      </w:r>
    </w:p>
    <w:p w:rsidR="00AE5100" w:rsidRPr="00AE5100" w:rsidRDefault="00AE5100" w:rsidP="00AE5100">
      <w:pPr>
        <w:ind w:right="-180"/>
        <w:outlineLvl w:val="0"/>
        <w:rPr>
          <w:color w:val="002060"/>
          <w:sz w:val="22"/>
          <w:szCs w:val="22"/>
        </w:rPr>
      </w:pPr>
    </w:p>
    <w:p w:rsidR="00AE5100" w:rsidRPr="00AE5100" w:rsidRDefault="00AE5100" w:rsidP="00AE5100">
      <w:pPr>
        <w:ind w:right="-180"/>
        <w:outlineLvl w:val="0"/>
        <w:rPr>
          <w:color w:val="002060"/>
          <w:sz w:val="22"/>
          <w:szCs w:val="22"/>
        </w:rPr>
      </w:pPr>
      <w:r w:rsidRPr="00AE5100">
        <w:rPr>
          <w:color w:val="002060"/>
          <w:sz w:val="22"/>
          <w:szCs w:val="22"/>
        </w:rPr>
        <w:t>Remarks: Rider lost control while negotiating a turn on Middleburg Road.  EMS pronounced rider deceased on scene.</w:t>
      </w:r>
    </w:p>
    <w:p w:rsidR="0057432F" w:rsidRDefault="00D3025C" w:rsidP="00337389">
      <w:pPr>
        <w:ind w:right="-180"/>
        <w:outlineLvl w:val="0"/>
        <w:rPr>
          <w:b/>
          <w:sz w:val="22"/>
          <w:szCs w:val="22"/>
        </w:rPr>
      </w:pPr>
      <w:r w:rsidRPr="00C909EB">
        <w:rPr>
          <w:b/>
          <w:sz w:val="22"/>
          <w:szCs w:val="22"/>
        </w:rPr>
        <w:lastRenderedPageBreak/>
        <w:t>Non-Fatal Mishaps:</w:t>
      </w:r>
    </w:p>
    <w:p w:rsidR="00FC1538" w:rsidRDefault="00FC1538" w:rsidP="00337389">
      <w:pPr>
        <w:ind w:right="-180"/>
        <w:outlineLvl w:val="0"/>
        <w:rPr>
          <w:b/>
          <w:sz w:val="22"/>
          <w:szCs w:val="22"/>
        </w:rPr>
      </w:pPr>
    </w:p>
    <w:p w:rsidR="00FC1538" w:rsidRPr="00FC1538" w:rsidRDefault="00FC1538" w:rsidP="00FC1538">
      <w:pPr>
        <w:ind w:right="-180"/>
        <w:outlineLvl w:val="0"/>
        <w:rPr>
          <w:color w:val="002060"/>
          <w:sz w:val="22"/>
          <w:szCs w:val="22"/>
        </w:rPr>
      </w:pPr>
      <w:r w:rsidRPr="00FC1538">
        <w:rPr>
          <w:color w:val="002060"/>
          <w:sz w:val="22"/>
          <w:szCs w:val="22"/>
        </w:rPr>
        <w:t>31 May 2020/1</w:t>
      </w:r>
      <w:r>
        <w:rPr>
          <w:color w:val="002060"/>
          <w:sz w:val="22"/>
          <w:szCs w:val="22"/>
        </w:rPr>
        <w:t>705</w:t>
      </w:r>
      <w:r w:rsidRPr="00FC1538">
        <w:rPr>
          <w:color w:val="002060"/>
          <w:sz w:val="22"/>
          <w:szCs w:val="22"/>
        </w:rPr>
        <w:t>L - 2</w:t>
      </w:r>
      <w:r>
        <w:rPr>
          <w:color w:val="002060"/>
          <w:sz w:val="22"/>
          <w:szCs w:val="22"/>
        </w:rPr>
        <w:t>9</w:t>
      </w:r>
      <w:r w:rsidRPr="00FC1538">
        <w:rPr>
          <w:color w:val="002060"/>
          <w:sz w:val="22"/>
          <w:szCs w:val="22"/>
        </w:rPr>
        <w:t>-year-old, E-</w:t>
      </w:r>
      <w:r>
        <w:rPr>
          <w:color w:val="002060"/>
          <w:sz w:val="22"/>
          <w:szCs w:val="22"/>
        </w:rPr>
        <w:t>5</w:t>
      </w:r>
      <w:r w:rsidRPr="00FC1538">
        <w:rPr>
          <w:color w:val="002060"/>
          <w:sz w:val="22"/>
          <w:szCs w:val="22"/>
        </w:rPr>
        <w:t xml:space="preserve">   Location: </w:t>
      </w:r>
      <w:r>
        <w:rPr>
          <w:color w:val="002060"/>
          <w:sz w:val="22"/>
          <w:szCs w:val="22"/>
        </w:rPr>
        <w:t>Norfolk</w:t>
      </w:r>
      <w:r w:rsidR="00C62698">
        <w:rPr>
          <w:color w:val="002060"/>
          <w:sz w:val="22"/>
          <w:szCs w:val="22"/>
        </w:rPr>
        <w:t>, VA</w:t>
      </w:r>
    </w:p>
    <w:p w:rsidR="00FC1538" w:rsidRPr="00FC1538" w:rsidRDefault="00FC1538" w:rsidP="00FC1538">
      <w:pPr>
        <w:ind w:right="-180"/>
        <w:outlineLvl w:val="0"/>
        <w:rPr>
          <w:color w:val="002060"/>
          <w:sz w:val="22"/>
          <w:szCs w:val="22"/>
        </w:rPr>
      </w:pPr>
      <w:r w:rsidRPr="00FC1538">
        <w:rPr>
          <w:color w:val="002060"/>
          <w:sz w:val="22"/>
          <w:szCs w:val="22"/>
        </w:rPr>
        <w:t xml:space="preserve">Yr./Make/Model: </w:t>
      </w:r>
      <w:r>
        <w:rPr>
          <w:color w:val="002060"/>
          <w:sz w:val="22"/>
          <w:szCs w:val="22"/>
        </w:rPr>
        <w:t xml:space="preserve"> NR</w:t>
      </w:r>
      <w:r w:rsidRPr="00FC1538">
        <w:rPr>
          <w:color w:val="002060"/>
          <w:sz w:val="22"/>
          <w:szCs w:val="22"/>
        </w:rPr>
        <w:t xml:space="preserve"> </w:t>
      </w:r>
    </w:p>
    <w:p w:rsidR="00FC1538" w:rsidRPr="00FC1538" w:rsidRDefault="00FC1538" w:rsidP="00FC1538">
      <w:pPr>
        <w:ind w:right="-180"/>
        <w:outlineLvl w:val="0"/>
        <w:rPr>
          <w:color w:val="002060"/>
          <w:sz w:val="22"/>
          <w:szCs w:val="22"/>
        </w:rPr>
      </w:pPr>
      <w:r w:rsidRPr="00FC1538">
        <w:rPr>
          <w:color w:val="002060"/>
          <w:sz w:val="22"/>
          <w:szCs w:val="22"/>
        </w:rPr>
        <w:t>PPE: Yes</w:t>
      </w:r>
    </w:p>
    <w:p w:rsidR="00FC1538" w:rsidRPr="00FC1538" w:rsidRDefault="00FC1538" w:rsidP="00FC1538">
      <w:pPr>
        <w:ind w:right="-180"/>
        <w:outlineLvl w:val="0"/>
        <w:rPr>
          <w:color w:val="002060"/>
          <w:sz w:val="22"/>
          <w:szCs w:val="22"/>
        </w:rPr>
      </w:pPr>
      <w:r w:rsidRPr="00FC1538">
        <w:rPr>
          <w:color w:val="002060"/>
          <w:sz w:val="22"/>
          <w:szCs w:val="22"/>
        </w:rPr>
        <w:t xml:space="preserve">License: </w:t>
      </w:r>
      <w:r>
        <w:rPr>
          <w:color w:val="002060"/>
          <w:sz w:val="22"/>
          <w:szCs w:val="22"/>
        </w:rPr>
        <w:t>NR</w:t>
      </w:r>
    </w:p>
    <w:p w:rsidR="00FC1538" w:rsidRPr="00FC1538" w:rsidRDefault="00FC1538" w:rsidP="00FC1538">
      <w:pPr>
        <w:ind w:right="-180"/>
        <w:outlineLvl w:val="0"/>
        <w:rPr>
          <w:color w:val="002060"/>
          <w:sz w:val="22"/>
          <w:szCs w:val="22"/>
        </w:rPr>
      </w:pPr>
      <w:r w:rsidRPr="00FC1538">
        <w:rPr>
          <w:color w:val="002060"/>
          <w:sz w:val="22"/>
          <w:szCs w:val="22"/>
        </w:rPr>
        <w:t xml:space="preserve">Training: Level I (None) / Level II (None)  </w:t>
      </w:r>
    </w:p>
    <w:p w:rsidR="00FC1538" w:rsidRPr="00FC1538" w:rsidRDefault="00FC1538" w:rsidP="00FC1538">
      <w:pPr>
        <w:ind w:right="-180"/>
        <w:outlineLvl w:val="0"/>
        <w:rPr>
          <w:color w:val="002060"/>
          <w:sz w:val="22"/>
          <w:szCs w:val="22"/>
        </w:rPr>
      </w:pPr>
    </w:p>
    <w:p w:rsidR="00FC1538" w:rsidRDefault="00FC1538" w:rsidP="00FC1538">
      <w:pPr>
        <w:ind w:right="-180"/>
        <w:outlineLvl w:val="0"/>
        <w:rPr>
          <w:color w:val="002060"/>
          <w:sz w:val="22"/>
          <w:szCs w:val="22"/>
        </w:rPr>
      </w:pPr>
      <w:r>
        <w:rPr>
          <w:color w:val="002060"/>
          <w:sz w:val="22"/>
          <w:szCs w:val="22"/>
        </w:rPr>
        <w:t xml:space="preserve">Remarks: Rider involved in a motorcycle crash and transported to </w:t>
      </w:r>
      <w:r w:rsidRPr="00FC1538">
        <w:rPr>
          <w:color w:val="002060"/>
          <w:sz w:val="22"/>
          <w:szCs w:val="22"/>
        </w:rPr>
        <w:t xml:space="preserve">Norfolk General Hospital </w:t>
      </w:r>
      <w:r>
        <w:rPr>
          <w:color w:val="002060"/>
          <w:sz w:val="22"/>
          <w:szCs w:val="22"/>
        </w:rPr>
        <w:t xml:space="preserve">for injuries.  </w:t>
      </w:r>
      <w:r w:rsidR="00C62698">
        <w:rPr>
          <w:color w:val="002060"/>
          <w:sz w:val="22"/>
          <w:szCs w:val="22"/>
        </w:rPr>
        <w:t>The r</w:t>
      </w:r>
      <w:r>
        <w:rPr>
          <w:color w:val="002060"/>
          <w:sz w:val="22"/>
          <w:szCs w:val="22"/>
        </w:rPr>
        <w:t>ider has no recollection of the crash.</w:t>
      </w:r>
    </w:p>
    <w:p w:rsidR="00782EB1" w:rsidRDefault="00782EB1" w:rsidP="00FC1538">
      <w:pPr>
        <w:ind w:right="-180"/>
        <w:outlineLvl w:val="0"/>
        <w:rPr>
          <w:color w:val="002060"/>
          <w:sz w:val="22"/>
          <w:szCs w:val="22"/>
        </w:rPr>
      </w:pPr>
    </w:p>
    <w:p w:rsidR="007A22A5" w:rsidRPr="00FC1538" w:rsidRDefault="007A22A5" w:rsidP="007A22A5">
      <w:pPr>
        <w:ind w:right="-180"/>
        <w:outlineLvl w:val="0"/>
        <w:rPr>
          <w:color w:val="002060"/>
          <w:sz w:val="22"/>
          <w:szCs w:val="22"/>
        </w:rPr>
      </w:pPr>
      <w:r w:rsidRPr="00FC1538">
        <w:rPr>
          <w:color w:val="002060"/>
          <w:sz w:val="22"/>
          <w:szCs w:val="22"/>
        </w:rPr>
        <w:t>31 May 2020/1</w:t>
      </w:r>
      <w:r>
        <w:rPr>
          <w:color w:val="002060"/>
          <w:sz w:val="22"/>
          <w:szCs w:val="22"/>
        </w:rPr>
        <w:t>930</w:t>
      </w:r>
      <w:r w:rsidRPr="00FC1538">
        <w:rPr>
          <w:color w:val="002060"/>
          <w:sz w:val="22"/>
          <w:szCs w:val="22"/>
        </w:rPr>
        <w:t>L - 2</w:t>
      </w:r>
      <w:r>
        <w:rPr>
          <w:color w:val="002060"/>
          <w:sz w:val="22"/>
          <w:szCs w:val="22"/>
        </w:rPr>
        <w:t>3</w:t>
      </w:r>
      <w:r w:rsidRPr="00FC1538">
        <w:rPr>
          <w:color w:val="002060"/>
          <w:sz w:val="22"/>
          <w:szCs w:val="22"/>
        </w:rPr>
        <w:t>-year-old, E-</w:t>
      </w:r>
      <w:r>
        <w:rPr>
          <w:color w:val="002060"/>
          <w:sz w:val="22"/>
          <w:szCs w:val="22"/>
        </w:rPr>
        <w:t>4</w:t>
      </w:r>
      <w:r w:rsidRPr="00FC1538">
        <w:rPr>
          <w:color w:val="002060"/>
          <w:sz w:val="22"/>
          <w:szCs w:val="22"/>
        </w:rPr>
        <w:t xml:space="preserve">   Location: </w:t>
      </w:r>
      <w:r>
        <w:rPr>
          <w:color w:val="002060"/>
          <w:sz w:val="22"/>
          <w:szCs w:val="22"/>
        </w:rPr>
        <w:t>Virginia Beach</w:t>
      </w:r>
      <w:r w:rsidR="00C62698">
        <w:rPr>
          <w:color w:val="002060"/>
          <w:sz w:val="22"/>
          <w:szCs w:val="22"/>
        </w:rPr>
        <w:t>, VA</w:t>
      </w:r>
    </w:p>
    <w:p w:rsidR="007A22A5" w:rsidRPr="00FC1538" w:rsidRDefault="007A22A5" w:rsidP="007A22A5">
      <w:pPr>
        <w:ind w:right="-180"/>
        <w:outlineLvl w:val="0"/>
        <w:rPr>
          <w:color w:val="002060"/>
          <w:sz w:val="22"/>
          <w:szCs w:val="22"/>
        </w:rPr>
      </w:pPr>
      <w:r w:rsidRPr="00FC1538">
        <w:rPr>
          <w:color w:val="002060"/>
          <w:sz w:val="22"/>
          <w:szCs w:val="22"/>
        </w:rPr>
        <w:t xml:space="preserve">Yr./Make/Model: </w:t>
      </w:r>
      <w:r>
        <w:rPr>
          <w:color w:val="002060"/>
          <w:sz w:val="22"/>
          <w:szCs w:val="22"/>
        </w:rPr>
        <w:t xml:space="preserve"> 0000 Suzuki GSXR (Sport)</w:t>
      </w:r>
      <w:r w:rsidRPr="00FC1538">
        <w:rPr>
          <w:color w:val="002060"/>
          <w:sz w:val="22"/>
          <w:szCs w:val="22"/>
        </w:rPr>
        <w:t xml:space="preserve"> </w:t>
      </w:r>
    </w:p>
    <w:p w:rsidR="007A22A5" w:rsidRPr="00FC1538" w:rsidRDefault="007A22A5" w:rsidP="007A22A5">
      <w:pPr>
        <w:ind w:right="-180"/>
        <w:outlineLvl w:val="0"/>
        <w:rPr>
          <w:color w:val="002060"/>
          <w:sz w:val="22"/>
          <w:szCs w:val="22"/>
        </w:rPr>
      </w:pPr>
      <w:r w:rsidRPr="00FC1538">
        <w:rPr>
          <w:color w:val="002060"/>
          <w:sz w:val="22"/>
          <w:szCs w:val="22"/>
        </w:rPr>
        <w:t>PPE: Yes</w:t>
      </w:r>
    </w:p>
    <w:p w:rsidR="007A22A5" w:rsidRPr="00FC1538" w:rsidRDefault="007A22A5" w:rsidP="007A22A5">
      <w:pPr>
        <w:ind w:right="-180"/>
        <w:outlineLvl w:val="0"/>
        <w:rPr>
          <w:color w:val="002060"/>
          <w:sz w:val="22"/>
          <w:szCs w:val="22"/>
        </w:rPr>
      </w:pPr>
      <w:r w:rsidRPr="00FC1538">
        <w:rPr>
          <w:color w:val="002060"/>
          <w:sz w:val="22"/>
          <w:szCs w:val="22"/>
        </w:rPr>
        <w:t xml:space="preserve">License: </w:t>
      </w:r>
      <w:r>
        <w:rPr>
          <w:color w:val="002060"/>
          <w:sz w:val="22"/>
          <w:szCs w:val="22"/>
        </w:rPr>
        <w:t>NR</w:t>
      </w:r>
    </w:p>
    <w:p w:rsidR="007A22A5" w:rsidRPr="00FC1538" w:rsidRDefault="007A22A5" w:rsidP="007A22A5">
      <w:pPr>
        <w:ind w:right="-180"/>
        <w:outlineLvl w:val="0"/>
        <w:rPr>
          <w:color w:val="002060"/>
          <w:sz w:val="22"/>
          <w:szCs w:val="22"/>
        </w:rPr>
      </w:pPr>
      <w:r w:rsidRPr="00FC1538">
        <w:rPr>
          <w:color w:val="002060"/>
          <w:sz w:val="22"/>
          <w:szCs w:val="22"/>
        </w:rPr>
        <w:t xml:space="preserve">Training: Level I (None) / Level II (None)  </w:t>
      </w:r>
    </w:p>
    <w:p w:rsidR="007A22A5" w:rsidRPr="00FC1538" w:rsidRDefault="007A22A5" w:rsidP="007A22A5">
      <w:pPr>
        <w:ind w:right="-180"/>
        <w:outlineLvl w:val="0"/>
        <w:rPr>
          <w:color w:val="002060"/>
          <w:sz w:val="22"/>
          <w:szCs w:val="22"/>
        </w:rPr>
      </w:pPr>
    </w:p>
    <w:p w:rsidR="007A22A5" w:rsidRDefault="007A22A5" w:rsidP="00782EB1">
      <w:pPr>
        <w:ind w:right="-180"/>
        <w:outlineLvl w:val="0"/>
        <w:rPr>
          <w:color w:val="002060"/>
          <w:sz w:val="22"/>
          <w:szCs w:val="22"/>
        </w:rPr>
      </w:pPr>
      <w:r>
        <w:rPr>
          <w:color w:val="002060"/>
          <w:sz w:val="22"/>
          <w:szCs w:val="22"/>
        </w:rPr>
        <w:t xml:space="preserve">Remarks: Rider lost control of </w:t>
      </w:r>
      <w:r w:rsidR="00C62698">
        <w:rPr>
          <w:color w:val="002060"/>
          <w:sz w:val="22"/>
          <w:szCs w:val="22"/>
        </w:rPr>
        <w:t xml:space="preserve">the </w:t>
      </w:r>
      <w:r>
        <w:rPr>
          <w:color w:val="002060"/>
          <w:sz w:val="22"/>
          <w:szCs w:val="22"/>
        </w:rPr>
        <w:t xml:space="preserve">motorcycle after leaving a signal light. </w:t>
      </w:r>
      <w:r w:rsidR="00C62698">
        <w:rPr>
          <w:color w:val="002060"/>
          <w:sz w:val="22"/>
          <w:szCs w:val="22"/>
        </w:rPr>
        <w:t>The r</w:t>
      </w:r>
      <w:r>
        <w:rPr>
          <w:color w:val="002060"/>
          <w:sz w:val="22"/>
          <w:szCs w:val="22"/>
        </w:rPr>
        <w:t xml:space="preserve">ider transported to </w:t>
      </w:r>
      <w:r w:rsidRPr="00FC1538">
        <w:rPr>
          <w:color w:val="002060"/>
          <w:sz w:val="22"/>
          <w:szCs w:val="22"/>
        </w:rPr>
        <w:t xml:space="preserve">Norfolk General Hospital </w:t>
      </w:r>
      <w:r>
        <w:rPr>
          <w:color w:val="002060"/>
          <w:sz w:val="22"/>
          <w:szCs w:val="22"/>
        </w:rPr>
        <w:t>and treated for a fractured foot.</w:t>
      </w:r>
    </w:p>
    <w:p w:rsidR="007A22A5" w:rsidRDefault="007A22A5" w:rsidP="00782EB1">
      <w:pPr>
        <w:ind w:right="-180"/>
        <w:outlineLvl w:val="0"/>
        <w:rPr>
          <w:color w:val="002060"/>
          <w:sz w:val="22"/>
          <w:szCs w:val="22"/>
        </w:rPr>
      </w:pPr>
    </w:p>
    <w:p w:rsidR="00782EB1" w:rsidRPr="00782EB1" w:rsidRDefault="00782EB1" w:rsidP="00782EB1">
      <w:pPr>
        <w:ind w:right="-180"/>
        <w:outlineLvl w:val="0"/>
        <w:rPr>
          <w:color w:val="002060"/>
          <w:sz w:val="22"/>
          <w:szCs w:val="22"/>
        </w:rPr>
      </w:pPr>
      <w:r w:rsidRPr="00782EB1">
        <w:rPr>
          <w:color w:val="002060"/>
          <w:sz w:val="22"/>
          <w:szCs w:val="22"/>
        </w:rPr>
        <w:t>3</w:t>
      </w:r>
      <w:r>
        <w:rPr>
          <w:color w:val="002060"/>
          <w:sz w:val="22"/>
          <w:szCs w:val="22"/>
        </w:rPr>
        <w:t>0</w:t>
      </w:r>
      <w:r w:rsidRPr="00782EB1">
        <w:rPr>
          <w:color w:val="002060"/>
          <w:sz w:val="22"/>
          <w:szCs w:val="22"/>
        </w:rPr>
        <w:t xml:space="preserve"> May 2020/</w:t>
      </w:r>
      <w:r>
        <w:rPr>
          <w:color w:val="002060"/>
          <w:sz w:val="22"/>
          <w:szCs w:val="22"/>
        </w:rPr>
        <w:t>0000</w:t>
      </w:r>
      <w:r w:rsidRPr="00782EB1">
        <w:rPr>
          <w:color w:val="002060"/>
          <w:sz w:val="22"/>
          <w:szCs w:val="22"/>
        </w:rPr>
        <w:t>L - 2</w:t>
      </w:r>
      <w:r>
        <w:rPr>
          <w:color w:val="002060"/>
          <w:sz w:val="22"/>
          <w:szCs w:val="22"/>
        </w:rPr>
        <w:t>4</w:t>
      </w:r>
      <w:r w:rsidRPr="00782EB1">
        <w:rPr>
          <w:color w:val="002060"/>
          <w:sz w:val="22"/>
          <w:szCs w:val="22"/>
        </w:rPr>
        <w:t>-year-old, E-</w:t>
      </w:r>
      <w:r>
        <w:rPr>
          <w:color w:val="002060"/>
          <w:sz w:val="22"/>
          <w:szCs w:val="22"/>
        </w:rPr>
        <w:t>5</w:t>
      </w:r>
      <w:r w:rsidRPr="00782EB1">
        <w:rPr>
          <w:color w:val="002060"/>
          <w:sz w:val="22"/>
          <w:szCs w:val="22"/>
        </w:rPr>
        <w:t xml:space="preserve">   Location: </w:t>
      </w:r>
      <w:r>
        <w:rPr>
          <w:color w:val="002060"/>
          <w:sz w:val="22"/>
          <w:szCs w:val="22"/>
        </w:rPr>
        <w:t>Ocotillo</w:t>
      </w:r>
      <w:r w:rsidR="00C62698">
        <w:rPr>
          <w:color w:val="002060"/>
          <w:sz w:val="22"/>
          <w:szCs w:val="22"/>
        </w:rPr>
        <w:t>, CA</w:t>
      </w:r>
    </w:p>
    <w:p w:rsidR="00782EB1" w:rsidRPr="00782EB1" w:rsidRDefault="00782EB1" w:rsidP="00782EB1">
      <w:pPr>
        <w:ind w:right="-180"/>
        <w:outlineLvl w:val="0"/>
        <w:rPr>
          <w:color w:val="002060"/>
          <w:sz w:val="22"/>
          <w:szCs w:val="22"/>
        </w:rPr>
      </w:pPr>
      <w:r w:rsidRPr="00782EB1">
        <w:rPr>
          <w:color w:val="002060"/>
          <w:sz w:val="22"/>
          <w:szCs w:val="22"/>
        </w:rPr>
        <w:t xml:space="preserve">Yr./Make/Model:  0000 </w:t>
      </w:r>
      <w:r>
        <w:rPr>
          <w:color w:val="002060"/>
          <w:sz w:val="22"/>
          <w:szCs w:val="22"/>
        </w:rPr>
        <w:t>Dirt Bike</w:t>
      </w:r>
      <w:r w:rsidRPr="00782EB1">
        <w:rPr>
          <w:color w:val="002060"/>
          <w:sz w:val="22"/>
          <w:szCs w:val="22"/>
        </w:rPr>
        <w:t xml:space="preserve"> </w:t>
      </w:r>
    </w:p>
    <w:p w:rsidR="00782EB1" w:rsidRPr="00782EB1" w:rsidRDefault="00782EB1" w:rsidP="00782EB1">
      <w:pPr>
        <w:ind w:right="-180"/>
        <w:outlineLvl w:val="0"/>
        <w:rPr>
          <w:color w:val="002060"/>
          <w:sz w:val="22"/>
          <w:szCs w:val="22"/>
        </w:rPr>
      </w:pPr>
      <w:r w:rsidRPr="00782EB1">
        <w:rPr>
          <w:color w:val="002060"/>
          <w:sz w:val="22"/>
          <w:szCs w:val="22"/>
        </w:rPr>
        <w:t>PPE: Yes</w:t>
      </w:r>
    </w:p>
    <w:p w:rsidR="00782EB1" w:rsidRPr="00782EB1" w:rsidRDefault="00782EB1" w:rsidP="00782EB1">
      <w:pPr>
        <w:ind w:right="-180"/>
        <w:outlineLvl w:val="0"/>
        <w:rPr>
          <w:color w:val="002060"/>
          <w:sz w:val="22"/>
          <w:szCs w:val="22"/>
        </w:rPr>
      </w:pPr>
      <w:r w:rsidRPr="00782EB1">
        <w:rPr>
          <w:color w:val="002060"/>
          <w:sz w:val="22"/>
          <w:szCs w:val="22"/>
        </w:rPr>
        <w:t>License: Yes</w:t>
      </w:r>
    </w:p>
    <w:p w:rsidR="00782EB1" w:rsidRPr="00782EB1" w:rsidRDefault="00782EB1" w:rsidP="00782EB1">
      <w:pPr>
        <w:ind w:right="-180"/>
        <w:outlineLvl w:val="0"/>
        <w:rPr>
          <w:color w:val="002060"/>
          <w:sz w:val="22"/>
          <w:szCs w:val="22"/>
        </w:rPr>
      </w:pPr>
      <w:r w:rsidRPr="00782EB1">
        <w:rPr>
          <w:color w:val="002060"/>
          <w:sz w:val="22"/>
          <w:szCs w:val="22"/>
        </w:rPr>
        <w:t>Training: Level I (N</w:t>
      </w:r>
      <w:r>
        <w:rPr>
          <w:color w:val="002060"/>
          <w:sz w:val="22"/>
          <w:szCs w:val="22"/>
        </w:rPr>
        <w:t>R</w:t>
      </w:r>
      <w:r w:rsidRPr="00782EB1">
        <w:rPr>
          <w:color w:val="002060"/>
          <w:sz w:val="22"/>
          <w:szCs w:val="22"/>
        </w:rPr>
        <w:t>) / Level II (N</w:t>
      </w:r>
      <w:r>
        <w:rPr>
          <w:color w:val="002060"/>
          <w:sz w:val="22"/>
          <w:szCs w:val="22"/>
        </w:rPr>
        <w:t>R</w:t>
      </w:r>
      <w:r w:rsidRPr="00782EB1">
        <w:rPr>
          <w:color w:val="002060"/>
          <w:sz w:val="22"/>
          <w:szCs w:val="22"/>
        </w:rPr>
        <w:t xml:space="preserve">)  </w:t>
      </w:r>
    </w:p>
    <w:p w:rsidR="00782EB1" w:rsidRPr="00782EB1" w:rsidRDefault="00782EB1" w:rsidP="00782EB1">
      <w:pPr>
        <w:ind w:right="-180"/>
        <w:outlineLvl w:val="0"/>
        <w:rPr>
          <w:color w:val="002060"/>
          <w:sz w:val="22"/>
          <w:szCs w:val="22"/>
        </w:rPr>
      </w:pPr>
    </w:p>
    <w:p w:rsidR="00AE5100" w:rsidRDefault="00782EB1" w:rsidP="00782EB1">
      <w:pPr>
        <w:ind w:right="-180"/>
        <w:outlineLvl w:val="0"/>
        <w:rPr>
          <w:color w:val="002060"/>
          <w:sz w:val="22"/>
          <w:szCs w:val="22"/>
        </w:rPr>
      </w:pPr>
      <w:r>
        <w:rPr>
          <w:color w:val="002060"/>
          <w:sz w:val="22"/>
          <w:szCs w:val="22"/>
        </w:rPr>
        <w:t>Remarks: Rider was riding up an incline and l</w:t>
      </w:r>
      <w:r w:rsidRPr="00782EB1">
        <w:rPr>
          <w:color w:val="002060"/>
          <w:sz w:val="22"/>
          <w:szCs w:val="22"/>
        </w:rPr>
        <w:t>ost control</w:t>
      </w:r>
      <w:r w:rsidR="00C62698">
        <w:rPr>
          <w:color w:val="002060"/>
          <w:sz w:val="22"/>
          <w:szCs w:val="22"/>
        </w:rPr>
        <w:t>,</w:t>
      </w:r>
      <w:r w:rsidRPr="00782EB1">
        <w:rPr>
          <w:color w:val="002060"/>
          <w:sz w:val="22"/>
          <w:szCs w:val="22"/>
        </w:rPr>
        <w:t xml:space="preserve"> </w:t>
      </w:r>
      <w:r>
        <w:rPr>
          <w:color w:val="002060"/>
          <w:sz w:val="22"/>
          <w:szCs w:val="22"/>
        </w:rPr>
        <w:t>causing the dirt bike to flip forward</w:t>
      </w:r>
      <w:r w:rsidR="00C62698">
        <w:rPr>
          <w:color w:val="002060"/>
          <w:sz w:val="22"/>
          <w:szCs w:val="22"/>
        </w:rPr>
        <w:t>,</w:t>
      </w:r>
      <w:r>
        <w:rPr>
          <w:color w:val="002060"/>
          <w:sz w:val="22"/>
          <w:szCs w:val="22"/>
        </w:rPr>
        <w:t xml:space="preserve"> throwing </w:t>
      </w:r>
      <w:r w:rsidR="00C62698">
        <w:rPr>
          <w:color w:val="002060"/>
          <w:sz w:val="22"/>
          <w:szCs w:val="22"/>
        </w:rPr>
        <w:t xml:space="preserve">the </w:t>
      </w:r>
      <w:r>
        <w:rPr>
          <w:color w:val="002060"/>
          <w:sz w:val="22"/>
          <w:szCs w:val="22"/>
        </w:rPr>
        <w:t xml:space="preserve">rider to the ground.  </w:t>
      </w:r>
      <w:r w:rsidR="00C62698">
        <w:rPr>
          <w:color w:val="002060"/>
          <w:sz w:val="22"/>
          <w:szCs w:val="22"/>
        </w:rPr>
        <w:t xml:space="preserve">Rider was </w:t>
      </w:r>
      <w:r>
        <w:rPr>
          <w:color w:val="002060"/>
          <w:sz w:val="22"/>
          <w:szCs w:val="22"/>
        </w:rPr>
        <w:t>transported to El Centro Medical and treated for injuries to both arms.</w:t>
      </w:r>
    </w:p>
    <w:p w:rsidR="00AE5100" w:rsidRDefault="00AE5100" w:rsidP="00782EB1">
      <w:pPr>
        <w:ind w:right="-180"/>
        <w:outlineLvl w:val="0"/>
        <w:rPr>
          <w:color w:val="002060"/>
          <w:sz w:val="22"/>
          <w:szCs w:val="22"/>
        </w:rPr>
      </w:pPr>
    </w:p>
    <w:p w:rsidR="00AE5100" w:rsidRPr="00AE5100" w:rsidRDefault="00AE5100" w:rsidP="00AE5100">
      <w:pPr>
        <w:ind w:right="-180"/>
        <w:outlineLvl w:val="0"/>
        <w:rPr>
          <w:color w:val="002060"/>
          <w:sz w:val="22"/>
          <w:szCs w:val="22"/>
        </w:rPr>
      </w:pPr>
      <w:r>
        <w:rPr>
          <w:color w:val="002060"/>
          <w:sz w:val="22"/>
          <w:szCs w:val="22"/>
        </w:rPr>
        <w:t>26</w:t>
      </w:r>
      <w:r w:rsidRPr="00AE5100">
        <w:rPr>
          <w:color w:val="002060"/>
          <w:sz w:val="22"/>
          <w:szCs w:val="22"/>
        </w:rPr>
        <w:t xml:space="preserve"> May 2020/0150L - 2</w:t>
      </w:r>
      <w:r>
        <w:rPr>
          <w:color w:val="002060"/>
          <w:sz w:val="22"/>
          <w:szCs w:val="22"/>
        </w:rPr>
        <w:t>4</w:t>
      </w:r>
      <w:r w:rsidRPr="00AE5100">
        <w:rPr>
          <w:color w:val="002060"/>
          <w:sz w:val="22"/>
          <w:szCs w:val="22"/>
        </w:rPr>
        <w:t>-year-old, E-</w:t>
      </w:r>
      <w:r>
        <w:rPr>
          <w:color w:val="002060"/>
          <w:sz w:val="22"/>
          <w:szCs w:val="22"/>
        </w:rPr>
        <w:t>4</w:t>
      </w:r>
      <w:r w:rsidRPr="00AE5100">
        <w:rPr>
          <w:color w:val="002060"/>
          <w:sz w:val="22"/>
          <w:szCs w:val="22"/>
        </w:rPr>
        <w:t xml:space="preserve">   Location: </w:t>
      </w:r>
      <w:r>
        <w:rPr>
          <w:color w:val="002060"/>
          <w:sz w:val="22"/>
          <w:szCs w:val="22"/>
        </w:rPr>
        <w:t>Virginia Beach</w:t>
      </w:r>
      <w:r w:rsidR="00C62698">
        <w:rPr>
          <w:color w:val="002060"/>
          <w:sz w:val="22"/>
          <w:szCs w:val="22"/>
        </w:rPr>
        <w:t>, VA</w:t>
      </w:r>
    </w:p>
    <w:p w:rsidR="00AE5100" w:rsidRPr="00AE5100" w:rsidRDefault="00AE5100" w:rsidP="00AE5100">
      <w:pPr>
        <w:ind w:right="-180"/>
        <w:outlineLvl w:val="0"/>
        <w:rPr>
          <w:color w:val="002060"/>
          <w:sz w:val="22"/>
          <w:szCs w:val="22"/>
        </w:rPr>
      </w:pPr>
      <w:r w:rsidRPr="00AE5100">
        <w:rPr>
          <w:color w:val="002060"/>
          <w:sz w:val="22"/>
          <w:szCs w:val="22"/>
        </w:rPr>
        <w:t xml:space="preserve">Yr./Make/Model:  </w:t>
      </w:r>
      <w:r>
        <w:rPr>
          <w:color w:val="002060"/>
          <w:sz w:val="22"/>
          <w:szCs w:val="22"/>
        </w:rPr>
        <w:t>0000</w:t>
      </w:r>
      <w:r w:rsidRPr="00AE5100">
        <w:rPr>
          <w:color w:val="002060"/>
          <w:sz w:val="22"/>
          <w:szCs w:val="22"/>
        </w:rPr>
        <w:t xml:space="preserve"> </w:t>
      </w:r>
      <w:r>
        <w:rPr>
          <w:color w:val="002060"/>
          <w:sz w:val="22"/>
          <w:szCs w:val="22"/>
        </w:rPr>
        <w:t>Dirt Bike</w:t>
      </w:r>
      <w:r w:rsidRPr="00AE5100">
        <w:rPr>
          <w:color w:val="002060"/>
          <w:sz w:val="22"/>
          <w:szCs w:val="22"/>
        </w:rPr>
        <w:t xml:space="preserve"> </w:t>
      </w:r>
    </w:p>
    <w:p w:rsidR="00AE5100" w:rsidRPr="00AE5100" w:rsidRDefault="00AE5100" w:rsidP="00AE5100">
      <w:pPr>
        <w:ind w:right="-180"/>
        <w:outlineLvl w:val="0"/>
        <w:rPr>
          <w:color w:val="002060"/>
          <w:sz w:val="22"/>
          <w:szCs w:val="22"/>
        </w:rPr>
      </w:pPr>
      <w:r w:rsidRPr="00AE5100">
        <w:rPr>
          <w:color w:val="002060"/>
          <w:sz w:val="22"/>
          <w:szCs w:val="22"/>
        </w:rPr>
        <w:t>PPE: Yes</w:t>
      </w:r>
    </w:p>
    <w:p w:rsidR="00AE5100" w:rsidRPr="00AE5100" w:rsidRDefault="00AE5100" w:rsidP="00AE5100">
      <w:pPr>
        <w:ind w:right="-180"/>
        <w:outlineLvl w:val="0"/>
        <w:rPr>
          <w:color w:val="002060"/>
          <w:sz w:val="22"/>
          <w:szCs w:val="22"/>
        </w:rPr>
      </w:pPr>
      <w:r w:rsidRPr="00AE5100">
        <w:rPr>
          <w:color w:val="002060"/>
          <w:sz w:val="22"/>
          <w:szCs w:val="22"/>
        </w:rPr>
        <w:t>License: Yes</w:t>
      </w:r>
    </w:p>
    <w:p w:rsidR="00AE5100" w:rsidRPr="00AE5100" w:rsidRDefault="00AE5100" w:rsidP="00AE5100">
      <w:pPr>
        <w:ind w:right="-180"/>
        <w:outlineLvl w:val="0"/>
        <w:rPr>
          <w:color w:val="002060"/>
          <w:sz w:val="22"/>
          <w:szCs w:val="22"/>
        </w:rPr>
      </w:pPr>
      <w:r w:rsidRPr="00AE5100">
        <w:rPr>
          <w:color w:val="002060"/>
          <w:sz w:val="22"/>
          <w:szCs w:val="22"/>
        </w:rPr>
        <w:t>Training: Level I (N</w:t>
      </w:r>
      <w:r>
        <w:rPr>
          <w:color w:val="002060"/>
          <w:sz w:val="22"/>
          <w:szCs w:val="22"/>
        </w:rPr>
        <w:t>ov 2019</w:t>
      </w:r>
      <w:r w:rsidRPr="00AE5100">
        <w:rPr>
          <w:color w:val="002060"/>
          <w:sz w:val="22"/>
          <w:szCs w:val="22"/>
        </w:rPr>
        <w:t>) / Level II (</w:t>
      </w:r>
      <w:r>
        <w:rPr>
          <w:color w:val="002060"/>
          <w:sz w:val="22"/>
          <w:szCs w:val="22"/>
        </w:rPr>
        <w:t>Mar 2020</w:t>
      </w:r>
      <w:r w:rsidRPr="00AE5100">
        <w:rPr>
          <w:color w:val="002060"/>
          <w:sz w:val="22"/>
          <w:szCs w:val="22"/>
        </w:rPr>
        <w:t xml:space="preserve">)  </w:t>
      </w:r>
    </w:p>
    <w:p w:rsidR="00AE5100" w:rsidRPr="00AE5100" w:rsidRDefault="00AE5100" w:rsidP="00AE5100">
      <w:pPr>
        <w:ind w:right="-180"/>
        <w:outlineLvl w:val="0"/>
        <w:rPr>
          <w:color w:val="002060"/>
          <w:sz w:val="22"/>
          <w:szCs w:val="22"/>
        </w:rPr>
      </w:pPr>
    </w:p>
    <w:p w:rsidR="00AE5100" w:rsidRPr="00AE5100" w:rsidRDefault="00AE5100" w:rsidP="00AE5100">
      <w:pPr>
        <w:ind w:right="-180"/>
        <w:outlineLvl w:val="0"/>
        <w:rPr>
          <w:color w:val="002060"/>
          <w:sz w:val="22"/>
          <w:szCs w:val="22"/>
        </w:rPr>
      </w:pPr>
      <w:r w:rsidRPr="00AE5100">
        <w:rPr>
          <w:color w:val="002060"/>
          <w:sz w:val="22"/>
          <w:szCs w:val="22"/>
        </w:rPr>
        <w:t xml:space="preserve">Remarks: Rider </w:t>
      </w:r>
      <w:r>
        <w:rPr>
          <w:color w:val="002060"/>
          <w:sz w:val="22"/>
          <w:szCs w:val="22"/>
        </w:rPr>
        <w:t>was traveling through a parking lot</w:t>
      </w:r>
      <w:r w:rsidR="00C62698">
        <w:rPr>
          <w:color w:val="002060"/>
          <w:sz w:val="22"/>
          <w:szCs w:val="22"/>
        </w:rPr>
        <w:t>,</w:t>
      </w:r>
      <w:r>
        <w:rPr>
          <w:color w:val="002060"/>
          <w:sz w:val="22"/>
          <w:szCs w:val="22"/>
        </w:rPr>
        <w:t xml:space="preserve"> </w:t>
      </w:r>
      <w:r w:rsidRPr="00AE5100">
        <w:rPr>
          <w:color w:val="002060"/>
          <w:sz w:val="22"/>
          <w:szCs w:val="22"/>
        </w:rPr>
        <w:t>lost control</w:t>
      </w:r>
      <w:r w:rsidR="00C62698">
        <w:rPr>
          <w:color w:val="002060"/>
          <w:sz w:val="22"/>
          <w:szCs w:val="22"/>
        </w:rPr>
        <w:t>,</w:t>
      </w:r>
      <w:r w:rsidRPr="00AE5100">
        <w:rPr>
          <w:color w:val="002060"/>
          <w:sz w:val="22"/>
          <w:szCs w:val="22"/>
        </w:rPr>
        <w:t xml:space="preserve"> </w:t>
      </w:r>
      <w:r>
        <w:rPr>
          <w:color w:val="002060"/>
          <w:sz w:val="22"/>
          <w:szCs w:val="22"/>
        </w:rPr>
        <w:t>and fell off the motorcycle.  Rider treated at Portsmouth Naval Hospital for a fractured thumb and road rash.</w:t>
      </w:r>
    </w:p>
    <w:p w:rsidR="00AE5100" w:rsidRDefault="00AE5100" w:rsidP="00782EB1">
      <w:pPr>
        <w:ind w:right="-180"/>
        <w:outlineLvl w:val="0"/>
        <w:rPr>
          <w:color w:val="002060"/>
          <w:sz w:val="22"/>
          <w:szCs w:val="22"/>
        </w:rPr>
      </w:pPr>
    </w:p>
    <w:p w:rsidR="007A22A5" w:rsidRPr="007A22A5" w:rsidRDefault="007A22A5" w:rsidP="007A22A5">
      <w:pPr>
        <w:ind w:right="-180"/>
        <w:outlineLvl w:val="0"/>
        <w:rPr>
          <w:color w:val="002060"/>
          <w:sz w:val="22"/>
          <w:szCs w:val="22"/>
        </w:rPr>
      </w:pPr>
      <w:r w:rsidRPr="007A22A5">
        <w:rPr>
          <w:color w:val="002060"/>
          <w:sz w:val="22"/>
          <w:szCs w:val="22"/>
        </w:rPr>
        <w:t>22 May 2020/0000L - 30-year-old, E-6   Location: San Diego</w:t>
      </w:r>
      <w:r w:rsidR="00C62698" w:rsidRPr="007A22A5">
        <w:rPr>
          <w:color w:val="002060"/>
          <w:sz w:val="22"/>
          <w:szCs w:val="22"/>
        </w:rPr>
        <w:t>, CA</w:t>
      </w:r>
    </w:p>
    <w:p w:rsidR="007A22A5" w:rsidRPr="007A22A5" w:rsidRDefault="007A22A5" w:rsidP="007A22A5">
      <w:pPr>
        <w:ind w:right="-180"/>
        <w:outlineLvl w:val="0"/>
        <w:rPr>
          <w:color w:val="002060"/>
          <w:sz w:val="22"/>
          <w:szCs w:val="22"/>
        </w:rPr>
      </w:pPr>
      <w:r w:rsidRPr="007A22A5">
        <w:rPr>
          <w:color w:val="002060"/>
          <w:sz w:val="22"/>
          <w:szCs w:val="22"/>
        </w:rPr>
        <w:t xml:space="preserve">Yr./Make/Model:  0000 Harley Davidson Chopper (Non-Sport) </w:t>
      </w:r>
    </w:p>
    <w:p w:rsidR="007A22A5" w:rsidRPr="007A22A5" w:rsidRDefault="007A22A5" w:rsidP="007A22A5">
      <w:pPr>
        <w:ind w:right="-180"/>
        <w:outlineLvl w:val="0"/>
        <w:rPr>
          <w:color w:val="002060"/>
          <w:sz w:val="22"/>
          <w:szCs w:val="22"/>
        </w:rPr>
      </w:pPr>
      <w:r w:rsidRPr="007A22A5">
        <w:rPr>
          <w:color w:val="002060"/>
          <w:sz w:val="22"/>
          <w:szCs w:val="22"/>
        </w:rPr>
        <w:t>PPE: Yes</w:t>
      </w:r>
    </w:p>
    <w:p w:rsidR="007A22A5" w:rsidRPr="007A22A5" w:rsidRDefault="007A22A5" w:rsidP="007A22A5">
      <w:pPr>
        <w:ind w:right="-180"/>
        <w:outlineLvl w:val="0"/>
        <w:rPr>
          <w:color w:val="002060"/>
          <w:sz w:val="22"/>
          <w:szCs w:val="22"/>
        </w:rPr>
      </w:pPr>
      <w:r w:rsidRPr="007A22A5">
        <w:rPr>
          <w:color w:val="002060"/>
          <w:sz w:val="22"/>
          <w:szCs w:val="22"/>
        </w:rPr>
        <w:t>License: Yes</w:t>
      </w:r>
    </w:p>
    <w:p w:rsidR="007A22A5" w:rsidRPr="007A22A5" w:rsidRDefault="007A22A5" w:rsidP="007A22A5">
      <w:pPr>
        <w:ind w:right="-180"/>
        <w:outlineLvl w:val="0"/>
        <w:rPr>
          <w:color w:val="002060"/>
          <w:sz w:val="22"/>
          <w:szCs w:val="22"/>
        </w:rPr>
      </w:pPr>
      <w:r w:rsidRPr="007A22A5">
        <w:rPr>
          <w:color w:val="002060"/>
          <w:sz w:val="22"/>
          <w:szCs w:val="22"/>
        </w:rPr>
        <w:t xml:space="preserve">Training: Level I (Aug 2017) / Level II (Dec 2017)  </w:t>
      </w:r>
    </w:p>
    <w:p w:rsidR="007A22A5" w:rsidRPr="007A22A5" w:rsidRDefault="007A22A5" w:rsidP="007A22A5">
      <w:pPr>
        <w:ind w:right="-180"/>
        <w:outlineLvl w:val="0"/>
        <w:rPr>
          <w:color w:val="002060"/>
          <w:sz w:val="22"/>
          <w:szCs w:val="22"/>
        </w:rPr>
      </w:pPr>
    </w:p>
    <w:p w:rsidR="007A22A5" w:rsidRDefault="007A22A5" w:rsidP="007A22A5">
      <w:pPr>
        <w:ind w:right="-180"/>
        <w:outlineLvl w:val="0"/>
        <w:rPr>
          <w:color w:val="002060"/>
          <w:sz w:val="22"/>
          <w:szCs w:val="22"/>
        </w:rPr>
      </w:pPr>
      <w:r w:rsidRPr="007A22A5">
        <w:rPr>
          <w:color w:val="002060"/>
          <w:sz w:val="22"/>
          <w:szCs w:val="22"/>
        </w:rPr>
        <w:t xml:space="preserve">Remarks: Rider was stopped at </w:t>
      </w:r>
      <w:r w:rsidR="00C62698">
        <w:rPr>
          <w:color w:val="002060"/>
          <w:sz w:val="22"/>
          <w:szCs w:val="22"/>
        </w:rPr>
        <w:t xml:space="preserve">the </w:t>
      </w:r>
      <w:r w:rsidRPr="007A22A5">
        <w:rPr>
          <w:color w:val="002060"/>
          <w:sz w:val="22"/>
          <w:szCs w:val="22"/>
        </w:rPr>
        <w:t xml:space="preserve">signal light and was struck from behind.  Rider and spouse transported to Scripps Mercy </w:t>
      </w:r>
      <w:r w:rsidR="00C62698" w:rsidRPr="007A22A5">
        <w:rPr>
          <w:color w:val="002060"/>
          <w:sz w:val="22"/>
          <w:szCs w:val="22"/>
        </w:rPr>
        <w:t>Hospital</w:t>
      </w:r>
      <w:r w:rsidR="00C62698">
        <w:rPr>
          <w:color w:val="002060"/>
          <w:sz w:val="22"/>
          <w:szCs w:val="22"/>
        </w:rPr>
        <w:t>, admitted for a broken foot,</w:t>
      </w:r>
      <w:r w:rsidRPr="007A22A5">
        <w:rPr>
          <w:color w:val="002060"/>
          <w:sz w:val="22"/>
          <w:szCs w:val="22"/>
        </w:rPr>
        <w:t xml:space="preserve"> and dislocated pelvis.</w:t>
      </w:r>
    </w:p>
    <w:p w:rsidR="00C62698" w:rsidRPr="007A22A5" w:rsidRDefault="00C62698" w:rsidP="007A22A5">
      <w:pPr>
        <w:ind w:right="-180"/>
        <w:outlineLvl w:val="0"/>
        <w:rPr>
          <w:color w:val="002060"/>
          <w:sz w:val="22"/>
          <w:szCs w:val="22"/>
        </w:rPr>
      </w:pPr>
    </w:p>
    <w:p w:rsidR="007A22A5" w:rsidRPr="00C14C7D" w:rsidRDefault="007A22A5" w:rsidP="007A22A5">
      <w:pPr>
        <w:ind w:right="-180"/>
        <w:outlineLvl w:val="0"/>
        <w:rPr>
          <w:color w:val="002060"/>
          <w:sz w:val="22"/>
          <w:szCs w:val="22"/>
        </w:rPr>
      </w:pPr>
      <w:r>
        <w:rPr>
          <w:color w:val="002060"/>
          <w:sz w:val="22"/>
          <w:szCs w:val="22"/>
        </w:rPr>
        <w:t>19</w:t>
      </w:r>
      <w:r w:rsidRPr="00C14C7D">
        <w:rPr>
          <w:color w:val="002060"/>
          <w:sz w:val="22"/>
          <w:szCs w:val="22"/>
        </w:rPr>
        <w:t xml:space="preserve"> May 2020/</w:t>
      </w:r>
      <w:r>
        <w:rPr>
          <w:color w:val="002060"/>
          <w:sz w:val="22"/>
          <w:szCs w:val="22"/>
        </w:rPr>
        <w:t>0000</w:t>
      </w:r>
      <w:r w:rsidRPr="00C14C7D">
        <w:rPr>
          <w:color w:val="002060"/>
          <w:sz w:val="22"/>
          <w:szCs w:val="22"/>
        </w:rPr>
        <w:t xml:space="preserve">L - </w:t>
      </w:r>
      <w:r>
        <w:rPr>
          <w:color w:val="002060"/>
          <w:sz w:val="22"/>
          <w:szCs w:val="22"/>
        </w:rPr>
        <w:t>30</w:t>
      </w:r>
      <w:r w:rsidRPr="00C14C7D">
        <w:rPr>
          <w:color w:val="002060"/>
          <w:sz w:val="22"/>
          <w:szCs w:val="22"/>
        </w:rPr>
        <w:t>-year-old, E-</w:t>
      </w:r>
      <w:r>
        <w:rPr>
          <w:color w:val="002060"/>
          <w:sz w:val="22"/>
          <w:szCs w:val="22"/>
        </w:rPr>
        <w:t>5</w:t>
      </w:r>
      <w:r w:rsidRPr="00C14C7D">
        <w:rPr>
          <w:color w:val="002060"/>
          <w:sz w:val="22"/>
          <w:szCs w:val="22"/>
        </w:rPr>
        <w:t xml:space="preserve">   Location: </w:t>
      </w:r>
      <w:r>
        <w:rPr>
          <w:color w:val="002060"/>
          <w:sz w:val="22"/>
          <w:szCs w:val="22"/>
        </w:rPr>
        <w:t>Oklahoma City</w:t>
      </w:r>
      <w:r w:rsidR="00C62698">
        <w:rPr>
          <w:color w:val="002060"/>
          <w:sz w:val="22"/>
          <w:szCs w:val="22"/>
        </w:rPr>
        <w:t>, OK</w:t>
      </w:r>
    </w:p>
    <w:p w:rsidR="007A22A5" w:rsidRPr="00C14C7D" w:rsidRDefault="007A22A5" w:rsidP="007A22A5">
      <w:pPr>
        <w:ind w:right="-180"/>
        <w:outlineLvl w:val="0"/>
        <w:rPr>
          <w:color w:val="002060"/>
          <w:sz w:val="22"/>
          <w:szCs w:val="22"/>
        </w:rPr>
      </w:pPr>
      <w:r w:rsidRPr="00C14C7D">
        <w:rPr>
          <w:color w:val="002060"/>
          <w:sz w:val="22"/>
          <w:szCs w:val="22"/>
        </w:rPr>
        <w:lastRenderedPageBreak/>
        <w:t xml:space="preserve">Yr./Make/Model:  </w:t>
      </w:r>
      <w:r>
        <w:rPr>
          <w:color w:val="002060"/>
          <w:sz w:val="22"/>
          <w:szCs w:val="22"/>
        </w:rPr>
        <w:t>2018</w:t>
      </w:r>
      <w:r w:rsidRPr="00C14C7D">
        <w:rPr>
          <w:color w:val="002060"/>
          <w:sz w:val="22"/>
          <w:szCs w:val="22"/>
        </w:rPr>
        <w:t xml:space="preserve"> </w:t>
      </w:r>
      <w:r>
        <w:rPr>
          <w:color w:val="002060"/>
          <w:sz w:val="22"/>
          <w:szCs w:val="22"/>
        </w:rPr>
        <w:t xml:space="preserve">Kawasaki Z900 </w:t>
      </w:r>
      <w:r w:rsidRPr="00C14C7D">
        <w:rPr>
          <w:color w:val="002060"/>
          <w:sz w:val="22"/>
          <w:szCs w:val="22"/>
        </w:rPr>
        <w:t xml:space="preserve">(Sport) </w:t>
      </w:r>
    </w:p>
    <w:p w:rsidR="007A22A5" w:rsidRPr="00C14C7D" w:rsidRDefault="007A22A5" w:rsidP="007A22A5">
      <w:pPr>
        <w:ind w:right="-180"/>
        <w:outlineLvl w:val="0"/>
        <w:rPr>
          <w:color w:val="002060"/>
          <w:sz w:val="22"/>
          <w:szCs w:val="22"/>
        </w:rPr>
      </w:pPr>
      <w:r w:rsidRPr="00C14C7D">
        <w:rPr>
          <w:color w:val="002060"/>
          <w:sz w:val="22"/>
          <w:szCs w:val="22"/>
        </w:rPr>
        <w:t>PPE: Yes</w:t>
      </w:r>
    </w:p>
    <w:p w:rsidR="007A22A5" w:rsidRPr="00C14C7D" w:rsidRDefault="007A22A5" w:rsidP="007A22A5">
      <w:pPr>
        <w:ind w:right="-180"/>
        <w:outlineLvl w:val="0"/>
        <w:rPr>
          <w:color w:val="002060"/>
          <w:sz w:val="22"/>
          <w:szCs w:val="22"/>
        </w:rPr>
      </w:pPr>
      <w:r w:rsidRPr="00C14C7D">
        <w:rPr>
          <w:color w:val="002060"/>
          <w:sz w:val="22"/>
          <w:szCs w:val="22"/>
        </w:rPr>
        <w:t>License: Yes</w:t>
      </w:r>
    </w:p>
    <w:p w:rsidR="007A22A5" w:rsidRPr="00C14C7D" w:rsidRDefault="007A22A5" w:rsidP="007A22A5">
      <w:pPr>
        <w:ind w:right="-180"/>
        <w:outlineLvl w:val="0"/>
        <w:rPr>
          <w:color w:val="002060"/>
          <w:sz w:val="22"/>
          <w:szCs w:val="22"/>
        </w:rPr>
      </w:pPr>
      <w:r w:rsidRPr="00C14C7D">
        <w:rPr>
          <w:color w:val="002060"/>
          <w:sz w:val="22"/>
          <w:szCs w:val="22"/>
        </w:rPr>
        <w:t>Training: Level I (</w:t>
      </w:r>
      <w:r>
        <w:rPr>
          <w:color w:val="002060"/>
          <w:sz w:val="22"/>
          <w:szCs w:val="22"/>
        </w:rPr>
        <w:t>Jul 2018</w:t>
      </w:r>
      <w:r w:rsidRPr="00C14C7D">
        <w:rPr>
          <w:color w:val="002060"/>
          <w:sz w:val="22"/>
          <w:szCs w:val="22"/>
        </w:rPr>
        <w:t>) / Level II (</w:t>
      </w:r>
      <w:r>
        <w:rPr>
          <w:color w:val="002060"/>
          <w:sz w:val="22"/>
          <w:szCs w:val="22"/>
        </w:rPr>
        <w:t>Aug 2018</w:t>
      </w:r>
      <w:r w:rsidRPr="00C14C7D">
        <w:rPr>
          <w:color w:val="002060"/>
          <w:sz w:val="22"/>
          <w:szCs w:val="22"/>
        </w:rPr>
        <w:t xml:space="preserve">)  </w:t>
      </w:r>
    </w:p>
    <w:p w:rsidR="007A22A5" w:rsidRPr="00C14C7D" w:rsidRDefault="007A22A5" w:rsidP="007A22A5">
      <w:pPr>
        <w:ind w:right="-180"/>
        <w:outlineLvl w:val="0"/>
        <w:rPr>
          <w:color w:val="002060"/>
          <w:sz w:val="22"/>
          <w:szCs w:val="22"/>
        </w:rPr>
      </w:pPr>
    </w:p>
    <w:p w:rsidR="00FC1538" w:rsidRPr="00FC1538" w:rsidRDefault="007A22A5" w:rsidP="00337389">
      <w:pPr>
        <w:ind w:right="-180"/>
        <w:outlineLvl w:val="0"/>
        <w:rPr>
          <w:color w:val="002060"/>
          <w:sz w:val="22"/>
          <w:szCs w:val="22"/>
        </w:rPr>
      </w:pPr>
      <w:r>
        <w:rPr>
          <w:color w:val="002060"/>
          <w:sz w:val="22"/>
          <w:szCs w:val="22"/>
        </w:rPr>
        <w:t xml:space="preserve">Remarks: Rider was traveling WB on </w:t>
      </w:r>
      <w:r w:rsidR="00D31416">
        <w:rPr>
          <w:color w:val="002060"/>
          <w:sz w:val="22"/>
          <w:szCs w:val="22"/>
        </w:rPr>
        <w:t xml:space="preserve">I-40 </w:t>
      </w:r>
      <w:r>
        <w:rPr>
          <w:color w:val="002060"/>
          <w:sz w:val="22"/>
          <w:szCs w:val="22"/>
        </w:rPr>
        <w:t>w</w:t>
      </w:r>
      <w:r w:rsidR="00D31416">
        <w:rPr>
          <w:color w:val="002060"/>
          <w:sz w:val="22"/>
          <w:szCs w:val="22"/>
        </w:rPr>
        <w:t>hen two other motorcycle riders, mishap rider</w:t>
      </w:r>
      <w:r w:rsidR="00C62698">
        <w:rPr>
          <w:color w:val="002060"/>
          <w:sz w:val="22"/>
          <w:szCs w:val="22"/>
        </w:rPr>
        <w:t>,</w:t>
      </w:r>
      <w:r w:rsidR="00D31416">
        <w:rPr>
          <w:color w:val="002060"/>
          <w:sz w:val="22"/>
          <w:szCs w:val="22"/>
        </w:rPr>
        <w:t xml:space="preserve"> and another vehicle were involved in </w:t>
      </w:r>
      <w:r w:rsidR="00C62698">
        <w:rPr>
          <w:color w:val="002060"/>
          <w:sz w:val="22"/>
          <w:szCs w:val="22"/>
        </w:rPr>
        <w:t xml:space="preserve">a </w:t>
      </w:r>
      <w:r w:rsidR="00D31416">
        <w:rPr>
          <w:color w:val="002060"/>
          <w:sz w:val="22"/>
          <w:szCs w:val="22"/>
        </w:rPr>
        <w:t>multiple</w:t>
      </w:r>
      <w:r w:rsidR="00C62698">
        <w:rPr>
          <w:color w:val="002060"/>
          <w:sz w:val="22"/>
          <w:szCs w:val="22"/>
        </w:rPr>
        <w:t>-</w:t>
      </w:r>
      <w:r w:rsidR="00D31416">
        <w:rPr>
          <w:color w:val="002060"/>
          <w:sz w:val="22"/>
          <w:szCs w:val="22"/>
        </w:rPr>
        <w:t>vehicle crash.</w:t>
      </w:r>
      <w:r>
        <w:rPr>
          <w:color w:val="002060"/>
          <w:sz w:val="22"/>
          <w:szCs w:val="22"/>
        </w:rPr>
        <w:t xml:space="preserve">  No further information.</w:t>
      </w:r>
      <w:r w:rsidRPr="00C14C7D">
        <w:rPr>
          <w:color w:val="002060"/>
          <w:sz w:val="22"/>
          <w:szCs w:val="22"/>
        </w:rPr>
        <w:t xml:space="preserve"> </w:t>
      </w:r>
    </w:p>
    <w:p w:rsidR="00F435DD" w:rsidRPr="00C909EB" w:rsidRDefault="00F435DD" w:rsidP="00337389">
      <w:pPr>
        <w:ind w:right="-180"/>
        <w:outlineLvl w:val="0"/>
        <w:rPr>
          <w:b/>
          <w:sz w:val="22"/>
          <w:szCs w:val="22"/>
        </w:rPr>
      </w:pPr>
    </w:p>
    <w:p w:rsidR="00F435DD" w:rsidRPr="00EA7290" w:rsidRDefault="00EA7290" w:rsidP="00F435DD">
      <w:pPr>
        <w:ind w:right="-180"/>
        <w:outlineLvl w:val="0"/>
        <w:rPr>
          <w:color w:val="FF0000"/>
          <w:sz w:val="22"/>
          <w:szCs w:val="22"/>
        </w:rPr>
      </w:pPr>
      <w:r w:rsidRPr="00EA7290">
        <w:rPr>
          <w:color w:val="FF0000"/>
          <w:sz w:val="22"/>
          <w:szCs w:val="22"/>
        </w:rPr>
        <w:t>15</w:t>
      </w:r>
      <w:r w:rsidR="00F435DD" w:rsidRPr="00EA7290">
        <w:rPr>
          <w:color w:val="FF0000"/>
          <w:sz w:val="22"/>
          <w:szCs w:val="22"/>
        </w:rPr>
        <w:t xml:space="preserve"> Ma</w:t>
      </w:r>
      <w:r w:rsidRPr="00EA7290">
        <w:rPr>
          <w:color w:val="FF0000"/>
          <w:sz w:val="22"/>
          <w:szCs w:val="22"/>
        </w:rPr>
        <w:t>y</w:t>
      </w:r>
      <w:r w:rsidR="00F435DD" w:rsidRPr="00EA7290">
        <w:rPr>
          <w:color w:val="FF0000"/>
          <w:sz w:val="22"/>
          <w:szCs w:val="22"/>
        </w:rPr>
        <w:t xml:space="preserve"> 2020/</w:t>
      </w:r>
      <w:r w:rsidRPr="00EA7290">
        <w:rPr>
          <w:color w:val="FF0000"/>
          <w:sz w:val="22"/>
          <w:szCs w:val="22"/>
        </w:rPr>
        <w:t>1758</w:t>
      </w:r>
      <w:r w:rsidR="00F435DD" w:rsidRPr="00EA7290">
        <w:rPr>
          <w:color w:val="FF0000"/>
          <w:sz w:val="22"/>
          <w:szCs w:val="22"/>
        </w:rPr>
        <w:t>L</w:t>
      </w:r>
      <w:r w:rsidR="003652D2">
        <w:rPr>
          <w:color w:val="FF0000"/>
          <w:sz w:val="22"/>
          <w:szCs w:val="22"/>
        </w:rPr>
        <w:t xml:space="preserve"> </w:t>
      </w:r>
      <w:r w:rsidR="00F435DD" w:rsidRPr="00EA7290">
        <w:rPr>
          <w:color w:val="FF0000"/>
          <w:sz w:val="22"/>
          <w:szCs w:val="22"/>
        </w:rPr>
        <w:t xml:space="preserve">- </w:t>
      </w:r>
      <w:r>
        <w:rPr>
          <w:color w:val="FF0000"/>
          <w:sz w:val="22"/>
          <w:szCs w:val="22"/>
        </w:rPr>
        <w:t>19</w:t>
      </w:r>
      <w:r w:rsidR="00F435DD" w:rsidRPr="00EA7290">
        <w:rPr>
          <w:color w:val="FF0000"/>
          <w:sz w:val="22"/>
          <w:szCs w:val="22"/>
        </w:rPr>
        <w:t>-year-old, E-</w:t>
      </w:r>
      <w:r>
        <w:rPr>
          <w:color w:val="FF0000"/>
          <w:sz w:val="22"/>
          <w:szCs w:val="22"/>
        </w:rPr>
        <w:t>2</w:t>
      </w:r>
      <w:r w:rsidR="00F435DD" w:rsidRPr="00EA7290">
        <w:rPr>
          <w:color w:val="FF0000"/>
          <w:sz w:val="22"/>
          <w:szCs w:val="22"/>
        </w:rPr>
        <w:t xml:space="preserve">   Location: </w:t>
      </w:r>
      <w:r>
        <w:rPr>
          <w:color w:val="FF0000"/>
          <w:sz w:val="22"/>
          <w:szCs w:val="22"/>
        </w:rPr>
        <w:t>Whiteville</w:t>
      </w:r>
      <w:r w:rsidR="00C62698">
        <w:rPr>
          <w:color w:val="FF0000"/>
          <w:sz w:val="22"/>
          <w:szCs w:val="22"/>
        </w:rPr>
        <w:t>, NC</w:t>
      </w:r>
    </w:p>
    <w:p w:rsidR="00F435DD" w:rsidRPr="00EA7290" w:rsidRDefault="00F435DD" w:rsidP="00F435DD">
      <w:pPr>
        <w:ind w:right="-180"/>
        <w:outlineLvl w:val="0"/>
        <w:rPr>
          <w:color w:val="FF0000"/>
          <w:sz w:val="22"/>
          <w:szCs w:val="22"/>
        </w:rPr>
      </w:pPr>
      <w:r w:rsidRPr="00EA7290">
        <w:rPr>
          <w:color w:val="FF0000"/>
          <w:sz w:val="22"/>
          <w:szCs w:val="22"/>
        </w:rPr>
        <w:t xml:space="preserve">Yr./Make/Model: </w:t>
      </w:r>
      <w:r w:rsidR="00EA7290">
        <w:rPr>
          <w:color w:val="FF0000"/>
          <w:sz w:val="22"/>
          <w:szCs w:val="22"/>
        </w:rPr>
        <w:t>2016</w:t>
      </w:r>
      <w:r w:rsidRPr="00EA7290">
        <w:rPr>
          <w:color w:val="FF0000"/>
          <w:sz w:val="22"/>
          <w:szCs w:val="22"/>
        </w:rPr>
        <w:t xml:space="preserve"> Yamaha </w:t>
      </w:r>
      <w:r w:rsidR="00EA7290">
        <w:rPr>
          <w:color w:val="FF0000"/>
          <w:sz w:val="22"/>
          <w:szCs w:val="22"/>
        </w:rPr>
        <w:t>YZFR</w:t>
      </w:r>
      <w:r w:rsidR="00D31416">
        <w:rPr>
          <w:color w:val="FF0000"/>
          <w:sz w:val="22"/>
          <w:szCs w:val="22"/>
        </w:rPr>
        <w:t>6</w:t>
      </w:r>
      <w:r w:rsidR="00EA7290">
        <w:rPr>
          <w:color w:val="FF0000"/>
          <w:sz w:val="22"/>
          <w:szCs w:val="22"/>
        </w:rPr>
        <w:t xml:space="preserve"> (Sport)</w:t>
      </w:r>
    </w:p>
    <w:p w:rsidR="00F435DD" w:rsidRPr="00EA7290" w:rsidRDefault="00F435DD" w:rsidP="00F435DD">
      <w:pPr>
        <w:ind w:right="-180"/>
        <w:outlineLvl w:val="0"/>
        <w:rPr>
          <w:color w:val="FF0000"/>
          <w:sz w:val="22"/>
          <w:szCs w:val="22"/>
        </w:rPr>
      </w:pPr>
      <w:r w:rsidRPr="00EA7290">
        <w:rPr>
          <w:color w:val="FF0000"/>
          <w:sz w:val="22"/>
          <w:szCs w:val="22"/>
        </w:rPr>
        <w:t>PPE: Yes</w:t>
      </w:r>
    </w:p>
    <w:p w:rsidR="00F435DD" w:rsidRPr="00EA7290" w:rsidRDefault="00F435DD" w:rsidP="00F435DD">
      <w:pPr>
        <w:ind w:right="-180"/>
        <w:outlineLvl w:val="0"/>
        <w:rPr>
          <w:color w:val="FF0000"/>
          <w:sz w:val="22"/>
          <w:szCs w:val="22"/>
        </w:rPr>
      </w:pPr>
      <w:r w:rsidRPr="00EA7290">
        <w:rPr>
          <w:color w:val="FF0000"/>
          <w:sz w:val="22"/>
          <w:szCs w:val="22"/>
        </w:rPr>
        <w:t>License: Yes</w:t>
      </w:r>
    </w:p>
    <w:p w:rsidR="00F435DD" w:rsidRPr="00EA7290" w:rsidRDefault="00F435DD" w:rsidP="00F435DD">
      <w:pPr>
        <w:ind w:right="-180"/>
        <w:outlineLvl w:val="0"/>
        <w:rPr>
          <w:color w:val="FF0000"/>
          <w:sz w:val="22"/>
          <w:szCs w:val="22"/>
        </w:rPr>
      </w:pPr>
      <w:r w:rsidRPr="00EA7290">
        <w:rPr>
          <w:color w:val="FF0000"/>
          <w:sz w:val="22"/>
          <w:szCs w:val="22"/>
        </w:rPr>
        <w:t>Training: Level I (Feb 20</w:t>
      </w:r>
      <w:r w:rsidR="00EA7290">
        <w:rPr>
          <w:color w:val="FF0000"/>
          <w:sz w:val="22"/>
          <w:szCs w:val="22"/>
        </w:rPr>
        <w:t>20</w:t>
      </w:r>
      <w:r w:rsidR="003652D2">
        <w:rPr>
          <w:color w:val="FF0000"/>
          <w:sz w:val="22"/>
          <w:szCs w:val="22"/>
        </w:rPr>
        <w:t>) /</w:t>
      </w:r>
      <w:r w:rsidR="00EA7290">
        <w:rPr>
          <w:color w:val="FF0000"/>
          <w:sz w:val="22"/>
          <w:szCs w:val="22"/>
        </w:rPr>
        <w:t xml:space="preserve"> Level II (NR</w:t>
      </w:r>
      <w:r w:rsidRPr="00EA7290">
        <w:rPr>
          <w:color w:val="FF0000"/>
          <w:sz w:val="22"/>
          <w:szCs w:val="22"/>
        </w:rPr>
        <w:t xml:space="preserve">)  </w:t>
      </w:r>
    </w:p>
    <w:p w:rsidR="00F435DD" w:rsidRPr="00EA7290" w:rsidRDefault="00F435DD" w:rsidP="00F435DD">
      <w:pPr>
        <w:ind w:right="-180"/>
        <w:outlineLvl w:val="0"/>
        <w:rPr>
          <w:color w:val="FF0000"/>
          <w:sz w:val="22"/>
          <w:szCs w:val="22"/>
        </w:rPr>
      </w:pPr>
    </w:p>
    <w:p w:rsidR="003652D2" w:rsidRDefault="00F435DD" w:rsidP="00F435DD">
      <w:pPr>
        <w:ind w:right="-180"/>
        <w:outlineLvl w:val="0"/>
        <w:rPr>
          <w:color w:val="FF0000"/>
          <w:sz w:val="22"/>
          <w:szCs w:val="22"/>
        </w:rPr>
      </w:pPr>
      <w:r w:rsidRPr="00EA7290">
        <w:rPr>
          <w:color w:val="FF0000"/>
          <w:sz w:val="22"/>
          <w:szCs w:val="22"/>
        </w:rPr>
        <w:t xml:space="preserve">Remarks: Rider </w:t>
      </w:r>
      <w:r w:rsidR="00EA7290">
        <w:rPr>
          <w:color w:val="FF0000"/>
          <w:sz w:val="22"/>
          <w:szCs w:val="22"/>
        </w:rPr>
        <w:t xml:space="preserve">inadvertently applied the front brake and crashed.  </w:t>
      </w:r>
      <w:r w:rsidR="00605176">
        <w:rPr>
          <w:color w:val="FF0000"/>
          <w:sz w:val="22"/>
          <w:szCs w:val="22"/>
        </w:rPr>
        <w:t>The r</w:t>
      </w:r>
      <w:r w:rsidR="00EA7290">
        <w:rPr>
          <w:color w:val="FF0000"/>
          <w:sz w:val="22"/>
          <w:szCs w:val="22"/>
        </w:rPr>
        <w:t>i</w:t>
      </w:r>
      <w:r w:rsidRPr="00EA7290">
        <w:rPr>
          <w:color w:val="FF0000"/>
          <w:sz w:val="22"/>
          <w:szCs w:val="22"/>
        </w:rPr>
        <w:t xml:space="preserve">der was transported to </w:t>
      </w:r>
      <w:r w:rsidR="00EA7290">
        <w:rPr>
          <w:color w:val="FF0000"/>
          <w:sz w:val="22"/>
          <w:szCs w:val="22"/>
        </w:rPr>
        <w:t>New Hanover Medical and admitted for injuries.</w:t>
      </w:r>
    </w:p>
    <w:p w:rsidR="003652D2" w:rsidRDefault="003652D2" w:rsidP="00F435DD">
      <w:pPr>
        <w:ind w:right="-180"/>
        <w:outlineLvl w:val="0"/>
        <w:rPr>
          <w:color w:val="FF0000"/>
          <w:sz w:val="22"/>
          <w:szCs w:val="22"/>
        </w:rPr>
      </w:pPr>
    </w:p>
    <w:p w:rsidR="003652D2" w:rsidRPr="00EA7290" w:rsidRDefault="003652D2" w:rsidP="003652D2">
      <w:pPr>
        <w:ind w:right="-180"/>
        <w:outlineLvl w:val="0"/>
        <w:rPr>
          <w:color w:val="FF0000"/>
          <w:sz w:val="22"/>
          <w:szCs w:val="22"/>
        </w:rPr>
      </w:pPr>
      <w:r w:rsidRPr="00EA7290">
        <w:rPr>
          <w:color w:val="FF0000"/>
          <w:sz w:val="22"/>
          <w:szCs w:val="22"/>
        </w:rPr>
        <w:t>15 May 2020/17</w:t>
      </w:r>
      <w:r>
        <w:rPr>
          <w:color w:val="FF0000"/>
          <w:sz w:val="22"/>
          <w:szCs w:val="22"/>
        </w:rPr>
        <w:t>20</w:t>
      </w:r>
      <w:r w:rsidRPr="00EA7290">
        <w:rPr>
          <w:color w:val="FF0000"/>
          <w:sz w:val="22"/>
          <w:szCs w:val="22"/>
        </w:rPr>
        <w:t>L</w:t>
      </w:r>
      <w:r>
        <w:rPr>
          <w:color w:val="FF0000"/>
          <w:sz w:val="22"/>
          <w:szCs w:val="22"/>
        </w:rPr>
        <w:t xml:space="preserve"> </w:t>
      </w:r>
      <w:r w:rsidRPr="00EA7290">
        <w:rPr>
          <w:color w:val="FF0000"/>
          <w:sz w:val="22"/>
          <w:szCs w:val="22"/>
        </w:rPr>
        <w:t xml:space="preserve">- </w:t>
      </w:r>
      <w:r>
        <w:rPr>
          <w:color w:val="FF0000"/>
          <w:sz w:val="22"/>
          <w:szCs w:val="22"/>
        </w:rPr>
        <w:t>25</w:t>
      </w:r>
      <w:r w:rsidRPr="00EA7290">
        <w:rPr>
          <w:color w:val="FF0000"/>
          <w:sz w:val="22"/>
          <w:szCs w:val="22"/>
        </w:rPr>
        <w:t>-year-old, E-</w:t>
      </w:r>
      <w:r>
        <w:rPr>
          <w:color w:val="FF0000"/>
          <w:sz w:val="22"/>
          <w:szCs w:val="22"/>
        </w:rPr>
        <w:t>4</w:t>
      </w:r>
      <w:r w:rsidRPr="00EA7290">
        <w:rPr>
          <w:color w:val="FF0000"/>
          <w:sz w:val="22"/>
          <w:szCs w:val="22"/>
        </w:rPr>
        <w:t xml:space="preserve">   Location: </w:t>
      </w:r>
      <w:r>
        <w:rPr>
          <w:color w:val="FF0000"/>
          <w:sz w:val="22"/>
          <w:szCs w:val="22"/>
        </w:rPr>
        <w:t>Jacksonville</w:t>
      </w:r>
      <w:r w:rsidR="00C62698">
        <w:rPr>
          <w:color w:val="FF0000"/>
          <w:sz w:val="22"/>
          <w:szCs w:val="22"/>
        </w:rPr>
        <w:t>, NC</w:t>
      </w:r>
    </w:p>
    <w:p w:rsidR="003652D2" w:rsidRPr="00EA7290" w:rsidRDefault="003652D2" w:rsidP="003652D2">
      <w:pPr>
        <w:ind w:right="-180"/>
        <w:outlineLvl w:val="0"/>
        <w:rPr>
          <w:color w:val="FF0000"/>
          <w:sz w:val="22"/>
          <w:szCs w:val="22"/>
        </w:rPr>
      </w:pPr>
      <w:r w:rsidRPr="00EA7290">
        <w:rPr>
          <w:color w:val="FF0000"/>
          <w:sz w:val="22"/>
          <w:szCs w:val="22"/>
        </w:rPr>
        <w:t xml:space="preserve">Yr./Make/Model: </w:t>
      </w:r>
      <w:r>
        <w:rPr>
          <w:color w:val="FF0000"/>
          <w:sz w:val="22"/>
          <w:szCs w:val="22"/>
        </w:rPr>
        <w:t>2008</w:t>
      </w:r>
      <w:r w:rsidRPr="00EA7290">
        <w:rPr>
          <w:color w:val="FF0000"/>
          <w:sz w:val="22"/>
          <w:szCs w:val="22"/>
        </w:rPr>
        <w:t xml:space="preserve"> </w:t>
      </w:r>
      <w:r>
        <w:rPr>
          <w:color w:val="FF0000"/>
          <w:sz w:val="22"/>
          <w:szCs w:val="22"/>
        </w:rPr>
        <w:t>Honda CBR600 (Sport)</w:t>
      </w:r>
    </w:p>
    <w:p w:rsidR="003652D2" w:rsidRPr="00EA7290" w:rsidRDefault="003652D2" w:rsidP="003652D2">
      <w:pPr>
        <w:ind w:right="-180"/>
        <w:outlineLvl w:val="0"/>
        <w:rPr>
          <w:color w:val="FF0000"/>
          <w:sz w:val="22"/>
          <w:szCs w:val="22"/>
        </w:rPr>
      </w:pPr>
      <w:r w:rsidRPr="00EA7290">
        <w:rPr>
          <w:color w:val="FF0000"/>
          <w:sz w:val="22"/>
          <w:szCs w:val="22"/>
        </w:rPr>
        <w:t>PPE: Yes</w:t>
      </w:r>
    </w:p>
    <w:p w:rsidR="003652D2" w:rsidRPr="00EA7290" w:rsidRDefault="003652D2" w:rsidP="003652D2">
      <w:pPr>
        <w:ind w:right="-180"/>
        <w:outlineLvl w:val="0"/>
        <w:rPr>
          <w:color w:val="FF0000"/>
          <w:sz w:val="22"/>
          <w:szCs w:val="22"/>
        </w:rPr>
      </w:pPr>
      <w:r w:rsidRPr="00EA7290">
        <w:rPr>
          <w:color w:val="FF0000"/>
          <w:sz w:val="22"/>
          <w:szCs w:val="22"/>
        </w:rPr>
        <w:t>License: Yes</w:t>
      </w:r>
    </w:p>
    <w:p w:rsidR="003652D2" w:rsidRPr="00EA7290" w:rsidRDefault="003652D2" w:rsidP="003652D2">
      <w:pPr>
        <w:ind w:right="-180"/>
        <w:outlineLvl w:val="0"/>
        <w:rPr>
          <w:color w:val="FF0000"/>
          <w:sz w:val="22"/>
          <w:szCs w:val="22"/>
        </w:rPr>
      </w:pPr>
      <w:r w:rsidRPr="00EA7290">
        <w:rPr>
          <w:color w:val="FF0000"/>
          <w:sz w:val="22"/>
          <w:szCs w:val="22"/>
        </w:rPr>
        <w:t>Training: Level I (</w:t>
      </w:r>
      <w:r>
        <w:rPr>
          <w:color w:val="FF0000"/>
          <w:sz w:val="22"/>
          <w:szCs w:val="22"/>
        </w:rPr>
        <w:t xml:space="preserve">Jan </w:t>
      </w:r>
      <w:r w:rsidRPr="00EA7290">
        <w:rPr>
          <w:color w:val="FF0000"/>
          <w:sz w:val="22"/>
          <w:szCs w:val="22"/>
        </w:rPr>
        <w:t>20</w:t>
      </w:r>
      <w:r>
        <w:rPr>
          <w:color w:val="FF0000"/>
          <w:sz w:val="22"/>
          <w:szCs w:val="22"/>
        </w:rPr>
        <w:t>20) / Level II (Oct 2019</w:t>
      </w:r>
      <w:r w:rsidRPr="00EA7290">
        <w:rPr>
          <w:color w:val="FF0000"/>
          <w:sz w:val="22"/>
          <w:szCs w:val="22"/>
        </w:rPr>
        <w:t xml:space="preserve">)  </w:t>
      </w:r>
    </w:p>
    <w:p w:rsidR="003652D2" w:rsidRPr="00EA7290" w:rsidRDefault="003652D2" w:rsidP="003652D2">
      <w:pPr>
        <w:ind w:right="-180"/>
        <w:outlineLvl w:val="0"/>
        <w:rPr>
          <w:color w:val="FF0000"/>
          <w:sz w:val="22"/>
          <w:szCs w:val="22"/>
        </w:rPr>
      </w:pPr>
    </w:p>
    <w:p w:rsidR="003652D2" w:rsidRPr="00EA7290" w:rsidRDefault="003652D2" w:rsidP="00F435DD">
      <w:pPr>
        <w:ind w:right="-180"/>
        <w:outlineLvl w:val="0"/>
        <w:rPr>
          <w:color w:val="FF0000"/>
          <w:sz w:val="22"/>
          <w:szCs w:val="22"/>
        </w:rPr>
      </w:pPr>
      <w:r w:rsidRPr="00EA7290">
        <w:rPr>
          <w:color w:val="FF0000"/>
          <w:sz w:val="22"/>
          <w:szCs w:val="22"/>
        </w:rPr>
        <w:t xml:space="preserve">Remarks: Rider </w:t>
      </w:r>
      <w:r>
        <w:rPr>
          <w:color w:val="FF0000"/>
          <w:sz w:val="22"/>
          <w:szCs w:val="22"/>
        </w:rPr>
        <w:t xml:space="preserve">ran into the rear of another vehicle, causing </w:t>
      </w:r>
      <w:r w:rsidR="00605176">
        <w:rPr>
          <w:color w:val="FF0000"/>
          <w:sz w:val="22"/>
          <w:szCs w:val="22"/>
        </w:rPr>
        <w:t xml:space="preserve">the </w:t>
      </w:r>
      <w:r>
        <w:rPr>
          <w:color w:val="FF0000"/>
          <w:sz w:val="22"/>
          <w:szCs w:val="22"/>
        </w:rPr>
        <w:t>rider to lose control and be ejected from the motorcycle.  Rider tran</w:t>
      </w:r>
      <w:r w:rsidRPr="00EA7290">
        <w:rPr>
          <w:color w:val="FF0000"/>
          <w:sz w:val="22"/>
          <w:szCs w:val="22"/>
        </w:rPr>
        <w:t xml:space="preserve">sported to </w:t>
      </w:r>
      <w:r>
        <w:rPr>
          <w:color w:val="FF0000"/>
          <w:sz w:val="22"/>
          <w:szCs w:val="22"/>
        </w:rPr>
        <w:t>New Hanover Medical and admitted for several broken bones and road rash.</w:t>
      </w:r>
    </w:p>
    <w:p w:rsidR="00F435DD" w:rsidRPr="00EA7290" w:rsidRDefault="00F435DD" w:rsidP="00337389">
      <w:pPr>
        <w:ind w:right="-180"/>
        <w:outlineLvl w:val="0"/>
        <w:rPr>
          <w:b/>
          <w:color w:val="FF0000"/>
          <w:sz w:val="22"/>
          <w:szCs w:val="22"/>
        </w:rPr>
      </w:pPr>
    </w:p>
    <w:p w:rsidR="00EA7290" w:rsidRPr="00EA7290" w:rsidRDefault="00EA7290" w:rsidP="00EA7290">
      <w:pPr>
        <w:ind w:right="-180"/>
        <w:outlineLvl w:val="0"/>
        <w:rPr>
          <w:color w:val="FF0000"/>
          <w:sz w:val="22"/>
          <w:szCs w:val="22"/>
        </w:rPr>
      </w:pPr>
      <w:r>
        <w:rPr>
          <w:color w:val="FF0000"/>
          <w:sz w:val="22"/>
          <w:szCs w:val="22"/>
        </w:rPr>
        <w:t>07</w:t>
      </w:r>
      <w:r w:rsidRPr="00EA7290">
        <w:rPr>
          <w:color w:val="FF0000"/>
          <w:sz w:val="22"/>
          <w:szCs w:val="22"/>
        </w:rPr>
        <w:t xml:space="preserve"> May 2020/</w:t>
      </w:r>
      <w:r>
        <w:rPr>
          <w:color w:val="FF0000"/>
          <w:sz w:val="22"/>
          <w:szCs w:val="22"/>
        </w:rPr>
        <w:t>1615</w:t>
      </w:r>
      <w:r w:rsidRPr="00EA7290">
        <w:rPr>
          <w:color w:val="FF0000"/>
          <w:sz w:val="22"/>
          <w:szCs w:val="22"/>
        </w:rPr>
        <w:t>L</w:t>
      </w:r>
      <w:r w:rsidR="003652D2">
        <w:rPr>
          <w:color w:val="FF0000"/>
          <w:sz w:val="22"/>
          <w:szCs w:val="22"/>
        </w:rPr>
        <w:t xml:space="preserve"> </w:t>
      </w:r>
      <w:r w:rsidRPr="00EA7290">
        <w:rPr>
          <w:color w:val="FF0000"/>
          <w:sz w:val="22"/>
          <w:szCs w:val="22"/>
        </w:rPr>
        <w:t xml:space="preserve">- </w:t>
      </w:r>
      <w:r w:rsidR="003652D2">
        <w:rPr>
          <w:color w:val="FF0000"/>
          <w:sz w:val="22"/>
          <w:szCs w:val="22"/>
        </w:rPr>
        <w:t>20</w:t>
      </w:r>
      <w:r w:rsidRPr="00EA7290">
        <w:rPr>
          <w:color w:val="FF0000"/>
          <w:sz w:val="22"/>
          <w:szCs w:val="22"/>
        </w:rPr>
        <w:t>-year-old, E-</w:t>
      </w:r>
      <w:r w:rsidR="003652D2">
        <w:rPr>
          <w:color w:val="FF0000"/>
          <w:sz w:val="22"/>
          <w:szCs w:val="22"/>
        </w:rPr>
        <w:t>3</w:t>
      </w:r>
      <w:r w:rsidRPr="00EA7290">
        <w:rPr>
          <w:color w:val="FF0000"/>
          <w:sz w:val="22"/>
          <w:szCs w:val="22"/>
        </w:rPr>
        <w:t xml:space="preserve">   Location: </w:t>
      </w:r>
      <w:r>
        <w:rPr>
          <w:color w:val="FF0000"/>
          <w:sz w:val="22"/>
          <w:szCs w:val="22"/>
        </w:rPr>
        <w:t>Indian Head</w:t>
      </w:r>
      <w:r w:rsidR="00605176">
        <w:rPr>
          <w:color w:val="FF0000"/>
          <w:sz w:val="22"/>
          <w:szCs w:val="22"/>
        </w:rPr>
        <w:t>, MD</w:t>
      </w:r>
    </w:p>
    <w:p w:rsidR="00EA7290" w:rsidRPr="00EA7290" w:rsidRDefault="00EA7290" w:rsidP="00EA7290">
      <w:pPr>
        <w:ind w:right="-180"/>
        <w:outlineLvl w:val="0"/>
        <w:rPr>
          <w:color w:val="FF0000"/>
          <w:sz w:val="22"/>
          <w:szCs w:val="22"/>
        </w:rPr>
      </w:pPr>
      <w:r w:rsidRPr="00EA7290">
        <w:rPr>
          <w:color w:val="FF0000"/>
          <w:sz w:val="22"/>
          <w:szCs w:val="22"/>
        </w:rPr>
        <w:t xml:space="preserve">Yr./Make/Model: </w:t>
      </w:r>
      <w:r w:rsidR="003652D2">
        <w:rPr>
          <w:color w:val="FF0000"/>
          <w:sz w:val="22"/>
          <w:szCs w:val="22"/>
        </w:rPr>
        <w:t>2000</w:t>
      </w:r>
      <w:r w:rsidRPr="00EA7290">
        <w:rPr>
          <w:color w:val="FF0000"/>
          <w:sz w:val="22"/>
          <w:szCs w:val="22"/>
        </w:rPr>
        <w:t xml:space="preserve"> </w:t>
      </w:r>
      <w:r w:rsidR="003652D2">
        <w:rPr>
          <w:color w:val="FF0000"/>
          <w:sz w:val="22"/>
          <w:szCs w:val="22"/>
        </w:rPr>
        <w:t xml:space="preserve">Suzuki SV650 </w:t>
      </w:r>
      <w:r>
        <w:rPr>
          <w:color w:val="FF0000"/>
          <w:sz w:val="22"/>
          <w:szCs w:val="22"/>
        </w:rPr>
        <w:t>(</w:t>
      </w:r>
      <w:r w:rsidR="00D31416">
        <w:rPr>
          <w:color w:val="FF0000"/>
          <w:sz w:val="22"/>
          <w:szCs w:val="22"/>
        </w:rPr>
        <w:t>Non-</w:t>
      </w:r>
      <w:r>
        <w:rPr>
          <w:color w:val="FF0000"/>
          <w:sz w:val="22"/>
          <w:szCs w:val="22"/>
        </w:rPr>
        <w:t>Sport)</w:t>
      </w:r>
    </w:p>
    <w:p w:rsidR="00EA7290" w:rsidRPr="00EA7290" w:rsidRDefault="00EA7290" w:rsidP="00EA7290">
      <w:pPr>
        <w:ind w:right="-180"/>
        <w:outlineLvl w:val="0"/>
        <w:rPr>
          <w:color w:val="FF0000"/>
          <w:sz w:val="22"/>
          <w:szCs w:val="22"/>
        </w:rPr>
      </w:pPr>
      <w:r w:rsidRPr="00EA7290">
        <w:rPr>
          <w:color w:val="FF0000"/>
          <w:sz w:val="22"/>
          <w:szCs w:val="22"/>
        </w:rPr>
        <w:t>PPE: Yes</w:t>
      </w:r>
    </w:p>
    <w:p w:rsidR="00EA7290" w:rsidRPr="00EA7290" w:rsidRDefault="00EA7290" w:rsidP="00EA7290">
      <w:pPr>
        <w:ind w:right="-180"/>
        <w:outlineLvl w:val="0"/>
        <w:rPr>
          <w:color w:val="FF0000"/>
          <w:sz w:val="22"/>
          <w:szCs w:val="22"/>
        </w:rPr>
      </w:pPr>
      <w:r>
        <w:rPr>
          <w:color w:val="FF0000"/>
          <w:sz w:val="22"/>
          <w:szCs w:val="22"/>
        </w:rPr>
        <w:t>License: No</w:t>
      </w:r>
    </w:p>
    <w:p w:rsidR="00EA7290" w:rsidRPr="00EA7290" w:rsidRDefault="00EA7290" w:rsidP="00EA7290">
      <w:pPr>
        <w:ind w:right="-180"/>
        <w:outlineLvl w:val="0"/>
        <w:rPr>
          <w:color w:val="FF0000"/>
          <w:sz w:val="22"/>
          <w:szCs w:val="22"/>
        </w:rPr>
      </w:pPr>
      <w:r w:rsidRPr="00EA7290">
        <w:rPr>
          <w:color w:val="FF0000"/>
          <w:sz w:val="22"/>
          <w:szCs w:val="22"/>
        </w:rPr>
        <w:t>Training: Level I (</w:t>
      </w:r>
      <w:r>
        <w:rPr>
          <w:color w:val="FF0000"/>
          <w:sz w:val="22"/>
          <w:szCs w:val="22"/>
        </w:rPr>
        <w:t>None</w:t>
      </w:r>
      <w:r w:rsidR="0036037A" w:rsidRPr="00EA7290">
        <w:rPr>
          <w:color w:val="FF0000"/>
          <w:sz w:val="22"/>
          <w:szCs w:val="22"/>
        </w:rPr>
        <w:t>) /</w:t>
      </w:r>
      <w:r w:rsidRPr="00EA7290">
        <w:rPr>
          <w:color w:val="FF0000"/>
          <w:sz w:val="22"/>
          <w:szCs w:val="22"/>
        </w:rPr>
        <w:t xml:space="preserve"> Level II (</w:t>
      </w:r>
      <w:r>
        <w:rPr>
          <w:color w:val="FF0000"/>
          <w:sz w:val="22"/>
          <w:szCs w:val="22"/>
        </w:rPr>
        <w:t>None</w:t>
      </w:r>
      <w:r w:rsidRPr="00EA7290">
        <w:rPr>
          <w:color w:val="FF0000"/>
          <w:sz w:val="22"/>
          <w:szCs w:val="22"/>
        </w:rPr>
        <w:t xml:space="preserve">)  </w:t>
      </w:r>
    </w:p>
    <w:p w:rsidR="00EA7290" w:rsidRPr="00EA7290" w:rsidRDefault="00EA7290" w:rsidP="00EA7290">
      <w:pPr>
        <w:ind w:right="-180"/>
        <w:outlineLvl w:val="0"/>
        <w:rPr>
          <w:color w:val="FF0000"/>
          <w:sz w:val="22"/>
          <w:szCs w:val="22"/>
        </w:rPr>
      </w:pPr>
    </w:p>
    <w:p w:rsidR="00AE5100" w:rsidRDefault="00EA7290" w:rsidP="00C14C7D">
      <w:pPr>
        <w:ind w:right="-180"/>
        <w:outlineLvl w:val="0"/>
        <w:rPr>
          <w:color w:val="002060"/>
          <w:sz w:val="22"/>
          <w:szCs w:val="22"/>
        </w:rPr>
      </w:pPr>
      <w:r w:rsidRPr="00EA7290">
        <w:rPr>
          <w:color w:val="FF0000"/>
          <w:sz w:val="22"/>
          <w:szCs w:val="22"/>
        </w:rPr>
        <w:t xml:space="preserve">Remarks: Rider </w:t>
      </w:r>
      <w:r>
        <w:rPr>
          <w:color w:val="FF0000"/>
          <w:sz w:val="22"/>
          <w:szCs w:val="22"/>
        </w:rPr>
        <w:t>lost control in a curve and was ejected from the motorcycle.  Ri</w:t>
      </w:r>
      <w:r w:rsidRPr="00EA7290">
        <w:rPr>
          <w:color w:val="FF0000"/>
          <w:sz w:val="22"/>
          <w:szCs w:val="22"/>
        </w:rPr>
        <w:t xml:space="preserve">der was transported to </w:t>
      </w:r>
      <w:r>
        <w:rPr>
          <w:color w:val="FF0000"/>
          <w:sz w:val="22"/>
          <w:szCs w:val="22"/>
        </w:rPr>
        <w:t>Prince George Hospital for a broken femur.</w:t>
      </w:r>
    </w:p>
    <w:p w:rsidR="0014480F" w:rsidRDefault="0014480F" w:rsidP="00C14C7D">
      <w:pPr>
        <w:ind w:right="-180"/>
        <w:outlineLvl w:val="0"/>
        <w:rPr>
          <w:color w:val="002060"/>
          <w:sz w:val="22"/>
          <w:szCs w:val="22"/>
        </w:rPr>
      </w:pPr>
    </w:p>
    <w:p w:rsidR="0014480F" w:rsidRPr="0014480F" w:rsidRDefault="0014480F" w:rsidP="0014480F">
      <w:pPr>
        <w:ind w:right="-180"/>
        <w:outlineLvl w:val="0"/>
        <w:rPr>
          <w:color w:val="002060"/>
          <w:sz w:val="22"/>
          <w:szCs w:val="22"/>
        </w:rPr>
      </w:pPr>
      <w:r>
        <w:rPr>
          <w:color w:val="002060"/>
          <w:sz w:val="22"/>
          <w:szCs w:val="22"/>
        </w:rPr>
        <w:t>06</w:t>
      </w:r>
      <w:r w:rsidRPr="0014480F">
        <w:rPr>
          <w:color w:val="002060"/>
          <w:sz w:val="22"/>
          <w:szCs w:val="22"/>
        </w:rPr>
        <w:t xml:space="preserve"> May 2020/</w:t>
      </w:r>
      <w:r>
        <w:rPr>
          <w:color w:val="002060"/>
          <w:sz w:val="22"/>
          <w:szCs w:val="22"/>
        </w:rPr>
        <w:t>1630</w:t>
      </w:r>
      <w:r w:rsidRPr="0014480F">
        <w:rPr>
          <w:color w:val="002060"/>
          <w:sz w:val="22"/>
          <w:szCs w:val="22"/>
        </w:rPr>
        <w:t>L - 2</w:t>
      </w:r>
      <w:r>
        <w:rPr>
          <w:color w:val="002060"/>
          <w:sz w:val="22"/>
          <w:szCs w:val="22"/>
        </w:rPr>
        <w:t>6</w:t>
      </w:r>
      <w:r w:rsidRPr="0014480F">
        <w:rPr>
          <w:color w:val="002060"/>
          <w:sz w:val="22"/>
          <w:szCs w:val="22"/>
        </w:rPr>
        <w:t>-year-old, E-</w:t>
      </w:r>
      <w:r>
        <w:rPr>
          <w:color w:val="002060"/>
          <w:sz w:val="22"/>
          <w:szCs w:val="22"/>
        </w:rPr>
        <w:t>6</w:t>
      </w:r>
      <w:r w:rsidRPr="0014480F">
        <w:rPr>
          <w:color w:val="002060"/>
          <w:sz w:val="22"/>
          <w:szCs w:val="22"/>
        </w:rPr>
        <w:t xml:space="preserve">   Loca</w:t>
      </w:r>
      <w:r>
        <w:rPr>
          <w:color w:val="002060"/>
          <w:sz w:val="22"/>
          <w:szCs w:val="22"/>
        </w:rPr>
        <w:t>tion: Jacksonville</w:t>
      </w:r>
      <w:r w:rsidR="00605176">
        <w:rPr>
          <w:color w:val="002060"/>
          <w:sz w:val="22"/>
          <w:szCs w:val="22"/>
        </w:rPr>
        <w:t>, FL</w:t>
      </w:r>
    </w:p>
    <w:p w:rsidR="0014480F" w:rsidRPr="0014480F" w:rsidRDefault="0014480F" w:rsidP="0014480F">
      <w:pPr>
        <w:ind w:right="-180"/>
        <w:outlineLvl w:val="0"/>
        <w:rPr>
          <w:color w:val="002060"/>
          <w:sz w:val="22"/>
          <w:szCs w:val="22"/>
        </w:rPr>
      </w:pPr>
      <w:r w:rsidRPr="0014480F">
        <w:rPr>
          <w:color w:val="002060"/>
          <w:sz w:val="22"/>
          <w:szCs w:val="22"/>
        </w:rPr>
        <w:t xml:space="preserve">Yr./Make/Model:  </w:t>
      </w:r>
      <w:r>
        <w:rPr>
          <w:color w:val="002060"/>
          <w:sz w:val="22"/>
          <w:szCs w:val="22"/>
        </w:rPr>
        <w:t xml:space="preserve">2019 Kawasaki Ninja </w:t>
      </w:r>
      <w:r w:rsidRPr="0014480F">
        <w:rPr>
          <w:color w:val="002060"/>
          <w:sz w:val="22"/>
          <w:szCs w:val="22"/>
        </w:rPr>
        <w:t xml:space="preserve">(Sport) </w:t>
      </w:r>
    </w:p>
    <w:p w:rsidR="0014480F" w:rsidRPr="0014480F" w:rsidRDefault="0014480F" w:rsidP="0014480F">
      <w:pPr>
        <w:ind w:right="-180"/>
        <w:outlineLvl w:val="0"/>
        <w:rPr>
          <w:color w:val="002060"/>
          <w:sz w:val="22"/>
          <w:szCs w:val="22"/>
        </w:rPr>
      </w:pPr>
      <w:r w:rsidRPr="0014480F">
        <w:rPr>
          <w:color w:val="002060"/>
          <w:sz w:val="22"/>
          <w:szCs w:val="22"/>
        </w:rPr>
        <w:t>PPE: Yes</w:t>
      </w:r>
    </w:p>
    <w:p w:rsidR="0014480F" w:rsidRPr="0014480F" w:rsidRDefault="0014480F" w:rsidP="0014480F">
      <w:pPr>
        <w:ind w:right="-180"/>
        <w:outlineLvl w:val="0"/>
        <w:rPr>
          <w:color w:val="002060"/>
          <w:sz w:val="22"/>
          <w:szCs w:val="22"/>
        </w:rPr>
      </w:pPr>
      <w:r w:rsidRPr="0014480F">
        <w:rPr>
          <w:color w:val="002060"/>
          <w:sz w:val="22"/>
          <w:szCs w:val="22"/>
        </w:rPr>
        <w:t>License: Yes</w:t>
      </w:r>
    </w:p>
    <w:p w:rsidR="0014480F" w:rsidRPr="0014480F" w:rsidRDefault="0014480F" w:rsidP="0014480F">
      <w:pPr>
        <w:ind w:right="-180"/>
        <w:outlineLvl w:val="0"/>
        <w:rPr>
          <w:color w:val="002060"/>
          <w:sz w:val="22"/>
          <w:szCs w:val="22"/>
        </w:rPr>
      </w:pPr>
      <w:r w:rsidRPr="0014480F">
        <w:rPr>
          <w:color w:val="002060"/>
          <w:sz w:val="22"/>
          <w:szCs w:val="22"/>
        </w:rPr>
        <w:t>Training: Level I (N</w:t>
      </w:r>
      <w:r>
        <w:rPr>
          <w:color w:val="002060"/>
          <w:sz w:val="22"/>
          <w:szCs w:val="22"/>
        </w:rPr>
        <w:t>R</w:t>
      </w:r>
      <w:r w:rsidRPr="0014480F">
        <w:rPr>
          <w:color w:val="002060"/>
          <w:sz w:val="22"/>
          <w:szCs w:val="22"/>
        </w:rPr>
        <w:t>) / Level II (</w:t>
      </w:r>
      <w:r>
        <w:rPr>
          <w:color w:val="002060"/>
          <w:sz w:val="22"/>
          <w:szCs w:val="22"/>
        </w:rPr>
        <w:t>Dec 2019</w:t>
      </w:r>
      <w:r w:rsidRPr="0014480F">
        <w:rPr>
          <w:color w:val="002060"/>
          <w:sz w:val="22"/>
          <w:szCs w:val="22"/>
        </w:rPr>
        <w:t xml:space="preserve">)  </w:t>
      </w:r>
    </w:p>
    <w:p w:rsidR="0014480F" w:rsidRPr="0014480F" w:rsidRDefault="0014480F" w:rsidP="0014480F">
      <w:pPr>
        <w:ind w:right="-180"/>
        <w:outlineLvl w:val="0"/>
        <w:rPr>
          <w:color w:val="002060"/>
          <w:sz w:val="22"/>
          <w:szCs w:val="22"/>
        </w:rPr>
      </w:pPr>
    </w:p>
    <w:p w:rsidR="0014480F" w:rsidRDefault="0014480F" w:rsidP="00C14C7D">
      <w:pPr>
        <w:ind w:right="-180"/>
        <w:outlineLvl w:val="0"/>
        <w:rPr>
          <w:color w:val="002060"/>
          <w:sz w:val="22"/>
          <w:szCs w:val="22"/>
        </w:rPr>
      </w:pPr>
      <w:r w:rsidRPr="0014480F">
        <w:rPr>
          <w:color w:val="002060"/>
          <w:sz w:val="22"/>
          <w:szCs w:val="22"/>
        </w:rPr>
        <w:t xml:space="preserve">Remarks: Rider </w:t>
      </w:r>
      <w:r>
        <w:rPr>
          <w:color w:val="002060"/>
          <w:sz w:val="22"/>
          <w:szCs w:val="22"/>
        </w:rPr>
        <w:t xml:space="preserve">was making a left turn when an oncoming vehicle appeared to be over the centerline.  Rider left the roadway down a hill and fell off motorcycle.  Rider reported to NBHC </w:t>
      </w:r>
      <w:proofErr w:type="spellStart"/>
      <w:r>
        <w:rPr>
          <w:color w:val="002060"/>
          <w:sz w:val="22"/>
          <w:szCs w:val="22"/>
        </w:rPr>
        <w:t>Mayport</w:t>
      </w:r>
      <w:proofErr w:type="spellEnd"/>
      <w:r>
        <w:rPr>
          <w:color w:val="002060"/>
          <w:sz w:val="22"/>
          <w:szCs w:val="22"/>
        </w:rPr>
        <w:t xml:space="preserve"> for shoulder pain.</w:t>
      </w:r>
    </w:p>
    <w:p w:rsidR="00782EB1" w:rsidRDefault="00782EB1" w:rsidP="00C14C7D">
      <w:pPr>
        <w:ind w:right="-180"/>
        <w:outlineLvl w:val="0"/>
        <w:rPr>
          <w:color w:val="002060"/>
          <w:sz w:val="22"/>
          <w:szCs w:val="22"/>
        </w:rPr>
      </w:pPr>
    </w:p>
    <w:p w:rsidR="0014480F" w:rsidRPr="0014480F" w:rsidRDefault="0014480F" w:rsidP="0014480F">
      <w:pPr>
        <w:ind w:right="-180"/>
        <w:outlineLvl w:val="0"/>
        <w:rPr>
          <w:color w:val="002060"/>
          <w:sz w:val="22"/>
          <w:szCs w:val="22"/>
        </w:rPr>
      </w:pPr>
      <w:r>
        <w:rPr>
          <w:color w:val="002060"/>
          <w:sz w:val="22"/>
          <w:szCs w:val="22"/>
        </w:rPr>
        <w:t>04</w:t>
      </w:r>
      <w:r w:rsidRPr="0014480F">
        <w:rPr>
          <w:color w:val="002060"/>
          <w:sz w:val="22"/>
          <w:szCs w:val="22"/>
        </w:rPr>
        <w:t xml:space="preserve"> May 2020/1930L - </w:t>
      </w:r>
      <w:r>
        <w:rPr>
          <w:color w:val="002060"/>
          <w:sz w:val="22"/>
          <w:szCs w:val="22"/>
        </w:rPr>
        <w:t>51</w:t>
      </w:r>
      <w:r w:rsidRPr="0014480F">
        <w:rPr>
          <w:color w:val="002060"/>
          <w:sz w:val="22"/>
          <w:szCs w:val="22"/>
        </w:rPr>
        <w:t>year-old, E-</w:t>
      </w:r>
      <w:r>
        <w:rPr>
          <w:color w:val="002060"/>
          <w:sz w:val="22"/>
          <w:szCs w:val="22"/>
        </w:rPr>
        <w:t>8</w:t>
      </w:r>
      <w:r w:rsidRPr="0014480F">
        <w:rPr>
          <w:color w:val="002060"/>
          <w:sz w:val="22"/>
          <w:szCs w:val="22"/>
        </w:rPr>
        <w:t xml:space="preserve">   Location: </w:t>
      </w:r>
      <w:r>
        <w:rPr>
          <w:color w:val="002060"/>
          <w:sz w:val="22"/>
          <w:szCs w:val="22"/>
        </w:rPr>
        <w:t>Chesapeake</w:t>
      </w:r>
      <w:r w:rsidR="00605176">
        <w:rPr>
          <w:color w:val="002060"/>
          <w:sz w:val="22"/>
          <w:szCs w:val="22"/>
        </w:rPr>
        <w:t>, VA</w:t>
      </w:r>
    </w:p>
    <w:p w:rsidR="0014480F" w:rsidRPr="0014480F" w:rsidRDefault="0014480F" w:rsidP="0014480F">
      <w:pPr>
        <w:ind w:right="-180"/>
        <w:outlineLvl w:val="0"/>
        <w:rPr>
          <w:color w:val="002060"/>
          <w:sz w:val="22"/>
          <w:szCs w:val="22"/>
        </w:rPr>
      </w:pPr>
      <w:r w:rsidRPr="0014480F">
        <w:rPr>
          <w:color w:val="002060"/>
          <w:sz w:val="22"/>
          <w:szCs w:val="22"/>
        </w:rPr>
        <w:t xml:space="preserve">Yr./Make/Model:  0000 </w:t>
      </w:r>
      <w:r w:rsidR="0036037A">
        <w:rPr>
          <w:color w:val="002060"/>
          <w:sz w:val="22"/>
          <w:szCs w:val="22"/>
        </w:rPr>
        <w:t>Apollo DB-</w:t>
      </w:r>
      <w:r>
        <w:rPr>
          <w:color w:val="002060"/>
          <w:sz w:val="22"/>
          <w:szCs w:val="22"/>
        </w:rPr>
        <w:t>X5 Dirt Bike</w:t>
      </w:r>
      <w:r w:rsidRPr="0014480F">
        <w:rPr>
          <w:color w:val="002060"/>
          <w:sz w:val="22"/>
          <w:szCs w:val="22"/>
        </w:rPr>
        <w:t xml:space="preserve"> </w:t>
      </w:r>
    </w:p>
    <w:p w:rsidR="0014480F" w:rsidRPr="0014480F" w:rsidRDefault="0014480F" w:rsidP="0014480F">
      <w:pPr>
        <w:ind w:right="-180"/>
        <w:outlineLvl w:val="0"/>
        <w:rPr>
          <w:color w:val="002060"/>
          <w:sz w:val="22"/>
          <w:szCs w:val="22"/>
        </w:rPr>
      </w:pPr>
      <w:r w:rsidRPr="0014480F">
        <w:rPr>
          <w:color w:val="002060"/>
          <w:sz w:val="22"/>
          <w:szCs w:val="22"/>
        </w:rPr>
        <w:t>PPE: Yes</w:t>
      </w:r>
    </w:p>
    <w:p w:rsidR="0014480F" w:rsidRPr="0014480F" w:rsidRDefault="0014480F" w:rsidP="0014480F">
      <w:pPr>
        <w:ind w:right="-180"/>
        <w:outlineLvl w:val="0"/>
        <w:rPr>
          <w:color w:val="002060"/>
          <w:sz w:val="22"/>
          <w:szCs w:val="22"/>
        </w:rPr>
      </w:pPr>
      <w:r w:rsidRPr="0014480F">
        <w:rPr>
          <w:color w:val="002060"/>
          <w:sz w:val="22"/>
          <w:szCs w:val="22"/>
        </w:rPr>
        <w:lastRenderedPageBreak/>
        <w:t>License: Yes</w:t>
      </w:r>
    </w:p>
    <w:p w:rsidR="0014480F" w:rsidRPr="0014480F" w:rsidRDefault="0014480F" w:rsidP="0014480F">
      <w:pPr>
        <w:ind w:right="-180"/>
        <w:outlineLvl w:val="0"/>
        <w:rPr>
          <w:color w:val="002060"/>
          <w:sz w:val="22"/>
          <w:szCs w:val="22"/>
        </w:rPr>
      </w:pPr>
      <w:r w:rsidRPr="0014480F">
        <w:rPr>
          <w:color w:val="002060"/>
          <w:sz w:val="22"/>
          <w:szCs w:val="22"/>
        </w:rPr>
        <w:t>Training: Level I (</w:t>
      </w:r>
      <w:r>
        <w:rPr>
          <w:color w:val="002060"/>
          <w:sz w:val="22"/>
          <w:szCs w:val="22"/>
        </w:rPr>
        <w:t>Jun 2010</w:t>
      </w:r>
      <w:r w:rsidRPr="0014480F">
        <w:rPr>
          <w:color w:val="002060"/>
          <w:sz w:val="22"/>
          <w:szCs w:val="22"/>
        </w:rPr>
        <w:t>) / Level II (</w:t>
      </w:r>
      <w:r>
        <w:rPr>
          <w:color w:val="002060"/>
          <w:sz w:val="22"/>
          <w:szCs w:val="22"/>
        </w:rPr>
        <w:t>Apr 2018</w:t>
      </w:r>
      <w:r w:rsidRPr="0014480F">
        <w:rPr>
          <w:color w:val="002060"/>
          <w:sz w:val="22"/>
          <w:szCs w:val="22"/>
        </w:rPr>
        <w:t xml:space="preserve">)  </w:t>
      </w:r>
    </w:p>
    <w:p w:rsidR="0014480F" w:rsidRPr="0014480F" w:rsidRDefault="0014480F" w:rsidP="0014480F">
      <w:pPr>
        <w:ind w:right="-180"/>
        <w:outlineLvl w:val="0"/>
        <w:rPr>
          <w:color w:val="002060"/>
          <w:sz w:val="22"/>
          <w:szCs w:val="22"/>
        </w:rPr>
      </w:pPr>
    </w:p>
    <w:p w:rsidR="0036037A" w:rsidRDefault="0014480F" w:rsidP="0014480F">
      <w:pPr>
        <w:ind w:right="-180"/>
        <w:outlineLvl w:val="0"/>
        <w:rPr>
          <w:color w:val="002060"/>
          <w:sz w:val="22"/>
          <w:szCs w:val="22"/>
        </w:rPr>
      </w:pPr>
      <w:r w:rsidRPr="0014480F">
        <w:rPr>
          <w:color w:val="002060"/>
          <w:sz w:val="22"/>
          <w:szCs w:val="22"/>
        </w:rPr>
        <w:t xml:space="preserve">Remarks: Rider lost control while </w:t>
      </w:r>
      <w:r>
        <w:rPr>
          <w:color w:val="002060"/>
          <w:sz w:val="22"/>
          <w:szCs w:val="22"/>
        </w:rPr>
        <w:t xml:space="preserve">making a turn and fell.  </w:t>
      </w:r>
      <w:r w:rsidR="00605176">
        <w:rPr>
          <w:color w:val="002060"/>
          <w:sz w:val="22"/>
          <w:szCs w:val="22"/>
        </w:rPr>
        <w:t>The r</w:t>
      </w:r>
      <w:r>
        <w:rPr>
          <w:color w:val="002060"/>
          <w:sz w:val="22"/>
          <w:szCs w:val="22"/>
        </w:rPr>
        <w:t xml:space="preserve">ider </w:t>
      </w:r>
      <w:r w:rsidR="00605176">
        <w:rPr>
          <w:color w:val="002060"/>
          <w:sz w:val="22"/>
          <w:szCs w:val="22"/>
        </w:rPr>
        <w:t xml:space="preserve">was </w:t>
      </w:r>
      <w:r w:rsidRPr="0014480F">
        <w:rPr>
          <w:color w:val="002060"/>
          <w:sz w:val="22"/>
          <w:szCs w:val="22"/>
        </w:rPr>
        <w:t xml:space="preserve">transported to Norfolk General Hospital </w:t>
      </w:r>
      <w:r>
        <w:rPr>
          <w:color w:val="002060"/>
          <w:sz w:val="22"/>
          <w:szCs w:val="22"/>
        </w:rPr>
        <w:t>for injuries.</w:t>
      </w:r>
    </w:p>
    <w:p w:rsidR="0036037A" w:rsidRDefault="0036037A" w:rsidP="0014480F">
      <w:pPr>
        <w:ind w:right="-180"/>
        <w:outlineLvl w:val="0"/>
        <w:rPr>
          <w:color w:val="002060"/>
          <w:sz w:val="22"/>
          <w:szCs w:val="22"/>
        </w:rPr>
      </w:pPr>
    </w:p>
    <w:p w:rsidR="00782EB1" w:rsidRPr="00782EB1" w:rsidRDefault="00782EB1" w:rsidP="00782EB1">
      <w:pPr>
        <w:ind w:right="-180"/>
        <w:outlineLvl w:val="0"/>
        <w:rPr>
          <w:color w:val="002060"/>
          <w:sz w:val="22"/>
          <w:szCs w:val="22"/>
        </w:rPr>
      </w:pPr>
      <w:r>
        <w:rPr>
          <w:color w:val="002060"/>
          <w:sz w:val="22"/>
          <w:szCs w:val="22"/>
        </w:rPr>
        <w:t>03</w:t>
      </w:r>
      <w:r w:rsidRPr="00782EB1">
        <w:rPr>
          <w:color w:val="002060"/>
          <w:sz w:val="22"/>
          <w:szCs w:val="22"/>
        </w:rPr>
        <w:t xml:space="preserve"> May 2020/</w:t>
      </w:r>
      <w:r>
        <w:rPr>
          <w:color w:val="002060"/>
          <w:sz w:val="22"/>
          <w:szCs w:val="22"/>
        </w:rPr>
        <w:t>2030</w:t>
      </w:r>
      <w:r w:rsidRPr="00782EB1">
        <w:rPr>
          <w:color w:val="002060"/>
          <w:sz w:val="22"/>
          <w:szCs w:val="22"/>
        </w:rPr>
        <w:t xml:space="preserve">L - </w:t>
      </w:r>
      <w:r>
        <w:rPr>
          <w:color w:val="002060"/>
          <w:sz w:val="22"/>
          <w:szCs w:val="22"/>
        </w:rPr>
        <w:t>31</w:t>
      </w:r>
      <w:r w:rsidRPr="00782EB1">
        <w:rPr>
          <w:color w:val="002060"/>
          <w:sz w:val="22"/>
          <w:szCs w:val="22"/>
        </w:rPr>
        <w:t>-year-old, E-</w:t>
      </w:r>
      <w:r>
        <w:rPr>
          <w:color w:val="002060"/>
          <w:sz w:val="22"/>
          <w:szCs w:val="22"/>
        </w:rPr>
        <w:t>6</w:t>
      </w:r>
      <w:r w:rsidRPr="00782EB1">
        <w:rPr>
          <w:color w:val="002060"/>
          <w:sz w:val="22"/>
          <w:szCs w:val="22"/>
        </w:rPr>
        <w:t xml:space="preserve">   Location: Virginia Beach</w:t>
      </w:r>
      <w:r w:rsidR="00605176" w:rsidRPr="00782EB1">
        <w:rPr>
          <w:color w:val="002060"/>
          <w:sz w:val="22"/>
          <w:szCs w:val="22"/>
        </w:rPr>
        <w:t>, VA</w:t>
      </w:r>
    </w:p>
    <w:p w:rsidR="00782EB1" w:rsidRPr="00782EB1" w:rsidRDefault="00782EB1" w:rsidP="00782EB1">
      <w:pPr>
        <w:ind w:right="-180"/>
        <w:outlineLvl w:val="0"/>
        <w:rPr>
          <w:color w:val="002060"/>
          <w:sz w:val="22"/>
          <w:szCs w:val="22"/>
        </w:rPr>
      </w:pPr>
      <w:r w:rsidRPr="00782EB1">
        <w:rPr>
          <w:color w:val="002060"/>
          <w:sz w:val="22"/>
          <w:szCs w:val="22"/>
        </w:rPr>
        <w:t xml:space="preserve">Yr./Make/Model:  </w:t>
      </w:r>
      <w:r>
        <w:rPr>
          <w:color w:val="002060"/>
          <w:sz w:val="22"/>
          <w:szCs w:val="22"/>
        </w:rPr>
        <w:t>NR</w:t>
      </w:r>
      <w:r w:rsidRPr="00782EB1">
        <w:rPr>
          <w:color w:val="002060"/>
          <w:sz w:val="22"/>
          <w:szCs w:val="22"/>
        </w:rPr>
        <w:t xml:space="preserve"> </w:t>
      </w:r>
    </w:p>
    <w:p w:rsidR="00782EB1" w:rsidRPr="00782EB1" w:rsidRDefault="00782EB1" w:rsidP="00782EB1">
      <w:pPr>
        <w:ind w:right="-180"/>
        <w:outlineLvl w:val="0"/>
        <w:rPr>
          <w:color w:val="002060"/>
          <w:sz w:val="22"/>
          <w:szCs w:val="22"/>
        </w:rPr>
      </w:pPr>
      <w:r w:rsidRPr="00782EB1">
        <w:rPr>
          <w:color w:val="002060"/>
          <w:sz w:val="22"/>
          <w:szCs w:val="22"/>
        </w:rPr>
        <w:t>PPE: Yes</w:t>
      </w:r>
    </w:p>
    <w:p w:rsidR="00782EB1" w:rsidRPr="00782EB1" w:rsidRDefault="00782EB1" w:rsidP="00782EB1">
      <w:pPr>
        <w:ind w:right="-180"/>
        <w:outlineLvl w:val="0"/>
        <w:rPr>
          <w:color w:val="002060"/>
          <w:sz w:val="22"/>
          <w:szCs w:val="22"/>
        </w:rPr>
      </w:pPr>
      <w:r w:rsidRPr="00782EB1">
        <w:rPr>
          <w:color w:val="002060"/>
          <w:sz w:val="22"/>
          <w:szCs w:val="22"/>
        </w:rPr>
        <w:t>License: Yes</w:t>
      </w:r>
    </w:p>
    <w:p w:rsidR="00782EB1" w:rsidRPr="00782EB1" w:rsidRDefault="00782EB1" w:rsidP="00782EB1">
      <w:pPr>
        <w:ind w:right="-180"/>
        <w:outlineLvl w:val="0"/>
        <w:rPr>
          <w:color w:val="002060"/>
          <w:sz w:val="22"/>
          <w:szCs w:val="22"/>
        </w:rPr>
      </w:pPr>
      <w:r w:rsidRPr="00782EB1">
        <w:rPr>
          <w:color w:val="002060"/>
          <w:sz w:val="22"/>
          <w:szCs w:val="22"/>
        </w:rPr>
        <w:t>Training: Level I (N</w:t>
      </w:r>
      <w:r w:rsidR="0014480F">
        <w:rPr>
          <w:color w:val="002060"/>
          <w:sz w:val="22"/>
          <w:szCs w:val="22"/>
        </w:rPr>
        <w:t>R</w:t>
      </w:r>
      <w:r w:rsidRPr="00782EB1">
        <w:rPr>
          <w:color w:val="002060"/>
          <w:sz w:val="22"/>
          <w:szCs w:val="22"/>
        </w:rPr>
        <w:t>) / Level II (N</w:t>
      </w:r>
      <w:r w:rsidR="0014480F">
        <w:rPr>
          <w:color w:val="002060"/>
          <w:sz w:val="22"/>
          <w:szCs w:val="22"/>
        </w:rPr>
        <w:t>R</w:t>
      </w:r>
      <w:r w:rsidRPr="00782EB1">
        <w:rPr>
          <w:color w:val="002060"/>
          <w:sz w:val="22"/>
          <w:szCs w:val="22"/>
        </w:rPr>
        <w:t xml:space="preserve">)  </w:t>
      </w:r>
    </w:p>
    <w:p w:rsidR="00782EB1" w:rsidRPr="00782EB1" w:rsidRDefault="00782EB1" w:rsidP="00782EB1">
      <w:pPr>
        <w:ind w:right="-180"/>
        <w:outlineLvl w:val="0"/>
        <w:rPr>
          <w:color w:val="002060"/>
          <w:sz w:val="22"/>
          <w:szCs w:val="22"/>
        </w:rPr>
      </w:pPr>
    </w:p>
    <w:p w:rsidR="00782EB1" w:rsidRPr="00C14C7D" w:rsidRDefault="00782EB1" w:rsidP="00C14C7D">
      <w:pPr>
        <w:ind w:right="-180"/>
        <w:outlineLvl w:val="0"/>
        <w:rPr>
          <w:color w:val="002060"/>
          <w:sz w:val="22"/>
          <w:szCs w:val="22"/>
        </w:rPr>
      </w:pPr>
      <w:r w:rsidRPr="00782EB1">
        <w:rPr>
          <w:color w:val="002060"/>
          <w:sz w:val="22"/>
          <w:szCs w:val="22"/>
        </w:rPr>
        <w:t xml:space="preserve">Remarks: Rider </w:t>
      </w:r>
      <w:r w:rsidR="0014480F">
        <w:rPr>
          <w:color w:val="002060"/>
          <w:sz w:val="22"/>
          <w:szCs w:val="22"/>
        </w:rPr>
        <w:t xml:space="preserve">was </w:t>
      </w:r>
      <w:r w:rsidR="00817894">
        <w:rPr>
          <w:color w:val="002060"/>
          <w:sz w:val="22"/>
          <w:szCs w:val="22"/>
        </w:rPr>
        <w:t xml:space="preserve">merging lanes when </w:t>
      </w:r>
      <w:r w:rsidR="0014480F">
        <w:rPr>
          <w:color w:val="002060"/>
          <w:sz w:val="22"/>
          <w:szCs w:val="22"/>
        </w:rPr>
        <w:t xml:space="preserve">rider was struck by a hit and run vehicle.  Rider transported to local hospital for </w:t>
      </w:r>
      <w:r w:rsidR="00817894">
        <w:rPr>
          <w:color w:val="002060"/>
          <w:sz w:val="22"/>
          <w:szCs w:val="22"/>
        </w:rPr>
        <w:t>leg and ankle injuries.</w:t>
      </w:r>
    </w:p>
    <w:p w:rsidR="00C14C7D" w:rsidRDefault="00C14C7D" w:rsidP="00337389">
      <w:pPr>
        <w:ind w:right="-180"/>
        <w:outlineLvl w:val="0"/>
        <w:rPr>
          <w:color w:val="002060"/>
          <w:sz w:val="22"/>
          <w:szCs w:val="22"/>
        </w:rPr>
      </w:pPr>
    </w:p>
    <w:p w:rsidR="00C14C7D" w:rsidRPr="00C14C7D" w:rsidRDefault="00C14C7D" w:rsidP="00C14C7D">
      <w:pPr>
        <w:ind w:right="-180"/>
        <w:outlineLvl w:val="0"/>
        <w:rPr>
          <w:color w:val="002060"/>
          <w:sz w:val="22"/>
          <w:szCs w:val="22"/>
        </w:rPr>
      </w:pPr>
      <w:r w:rsidRPr="00C14C7D">
        <w:rPr>
          <w:color w:val="002060"/>
          <w:sz w:val="22"/>
          <w:szCs w:val="22"/>
        </w:rPr>
        <w:t>01 May 2020/</w:t>
      </w:r>
      <w:r>
        <w:rPr>
          <w:color w:val="002060"/>
          <w:sz w:val="22"/>
          <w:szCs w:val="22"/>
        </w:rPr>
        <w:t>1800</w:t>
      </w:r>
      <w:r w:rsidRPr="00C14C7D">
        <w:rPr>
          <w:color w:val="002060"/>
          <w:sz w:val="22"/>
          <w:szCs w:val="22"/>
        </w:rPr>
        <w:t xml:space="preserve">L - </w:t>
      </w:r>
      <w:r>
        <w:rPr>
          <w:color w:val="002060"/>
          <w:sz w:val="22"/>
          <w:szCs w:val="22"/>
        </w:rPr>
        <w:t>33</w:t>
      </w:r>
      <w:r w:rsidRPr="00C14C7D">
        <w:rPr>
          <w:color w:val="002060"/>
          <w:sz w:val="22"/>
          <w:szCs w:val="22"/>
        </w:rPr>
        <w:t>-year-old, E-</w:t>
      </w:r>
      <w:r>
        <w:rPr>
          <w:color w:val="002060"/>
          <w:sz w:val="22"/>
          <w:szCs w:val="22"/>
        </w:rPr>
        <w:t>6</w:t>
      </w:r>
      <w:r w:rsidRPr="00C14C7D">
        <w:rPr>
          <w:color w:val="002060"/>
          <w:sz w:val="22"/>
          <w:szCs w:val="22"/>
        </w:rPr>
        <w:t xml:space="preserve">   Location: Norfolk</w:t>
      </w:r>
      <w:r w:rsidR="00605176" w:rsidRPr="00C14C7D">
        <w:rPr>
          <w:color w:val="002060"/>
          <w:sz w:val="22"/>
          <w:szCs w:val="22"/>
        </w:rPr>
        <w:t>, VA</w:t>
      </w:r>
    </w:p>
    <w:p w:rsidR="00C14C7D" w:rsidRPr="00C14C7D" w:rsidRDefault="00C14C7D" w:rsidP="00C14C7D">
      <w:pPr>
        <w:ind w:right="-180"/>
        <w:outlineLvl w:val="0"/>
        <w:rPr>
          <w:color w:val="002060"/>
          <w:sz w:val="22"/>
          <w:szCs w:val="22"/>
        </w:rPr>
      </w:pPr>
      <w:r w:rsidRPr="00C14C7D">
        <w:rPr>
          <w:color w:val="002060"/>
          <w:sz w:val="22"/>
          <w:szCs w:val="22"/>
        </w:rPr>
        <w:t xml:space="preserve">Yr./Make/Model:  0000 </w:t>
      </w:r>
      <w:r>
        <w:rPr>
          <w:color w:val="002060"/>
          <w:sz w:val="22"/>
          <w:szCs w:val="22"/>
        </w:rPr>
        <w:t>Harley Davidson Street Glide (Non-Sport)</w:t>
      </w:r>
      <w:r w:rsidRPr="00C14C7D">
        <w:rPr>
          <w:color w:val="002060"/>
          <w:sz w:val="22"/>
          <w:szCs w:val="22"/>
        </w:rPr>
        <w:t xml:space="preserve">  </w:t>
      </w:r>
    </w:p>
    <w:p w:rsidR="00C14C7D" w:rsidRPr="00C14C7D" w:rsidRDefault="00C14C7D" w:rsidP="00C14C7D">
      <w:pPr>
        <w:ind w:right="-180"/>
        <w:outlineLvl w:val="0"/>
        <w:rPr>
          <w:color w:val="002060"/>
          <w:sz w:val="22"/>
          <w:szCs w:val="22"/>
        </w:rPr>
      </w:pPr>
      <w:r w:rsidRPr="00C14C7D">
        <w:rPr>
          <w:color w:val="002060"/>
          <w:sz w:val="22"/>
          <w:szCs w:val="22"/>
        </w:rPr>
        <w:t>PPE: Yes</w:t>
      </w:r>
    </w:p>
    <w:p w:rsidR="00C14C7D" w:rsidRPr="00C14C7D" w:rsidRDefault="00C14C7D" w:rsidP="00C14C7D">
      <w:pPr>
        <w:ind w:right="-180"/>
        <w:outlineLvl w:val="0"/>
        <w:rPr>
          <w:color w:val="002060"/>
          <w:sz w:val="22"/>
          <w:szCs w:val="22"/>
        </w:rPr>
      </w:pPr>
      <w:r w:rsidRPr="00C14C7D">
        <w:rPr>
          <w:color w:val="002060"/>
          <w:sz w:val="22"/>
          <w:szCs w:val="22"/>
        </w:rPr>
        <w:t>License: Yes</w:t>
      </w:r>
    </w:p>
    <w:p w:rsidR="00C14C7D" w:rsidRPr="00C14C7D" w:rsidRDefault="00C14C7D" w:rsidP="00C14C7D">
      <w:pPr>
        <w:ind w:right="-180"/>
        <w:outlineLvl w:val="0"/>
        <w:rPr>
          <w:color w:val="002060"/>
          <w:sz w:val="22"/>
          <w:szCs w:val="22"/>
        </w:rPr>
      </w:pPr>
      <w:r w:rsidRPr="00C14C7D">
        <w:rPr>
          <w:color w:val="002060"/>
          <w:sz w:val="22"/>
          <w:szCs w:val="22"/>
        </w:rPr>
        <w:t>Training: Level I (</w:t>
      </w:r>
      <w:r>
        <w:rPr>
          <w:color w:val="002060"/>
          <w:sz w:val="22"/>
          <w:szCs w:val="22"/>
        </w:rPr>
        <w:t>Jul 2014</w:t>
      </w:r>
      <w:r w:rsidR="00605176" w:rsidRPr="00C14C7D">
        <w:rPr>
          <w:color w:val="002060"/>
          <w:sz w:val="22"/>
          <w:szCs w:val="22"/>
        </w:rPr>
        <w:t>) /</w:t>
      </w:r>
      <w:r w:rsidRPr="00C14C7D">
        <w:rPr>
          <w:color w:val="002060"/>
          <w:sz w:val="22"/>
          <w:szCs w:val="22"/>
        </w:rPr>
        <w:t xml:space="preserve"> Level II (</w:t>
      </w:r>
      <w:r>
        <w:rPr>
          <w:color w:val="002060"/>
          <w:sz w:val="22"/>
          <w:szCs w:val="22"/>
        </w:rPr>
        <w:t>Feb 2018</w:t>
      </w:r>
      <w:r w:rsidRPr="00C14C7D">
        <w:rPr>
          <w:color w:val="002060"/>
          <w:sz w:val="22"/>
          <w:szCs w:val="22"/>
        </w:rPr>
        <w:t xml:space="preserve">)  </w:t>
      </w:r>
    </w:p>
    <w:p w:rsidR="00C14C7D" w:rsidRPr="00C14C7D" w:rsidRDefault="00C14C7D" w:rsidP="00C14C7D">
      <w:pPr>
        <w:ind w:right="-180"/>
        <w:outlineLvl w:val="0"/>
        <w:rPr>
          <w:color w:val="002060"/>
          <w:sz w:val="22"/>
          <w:szCs w:val="22"/>
        </w:rPr>
      </w:pPr>
    </w:p>
    <w:p w:rsidR="00C14C7D" w:rsidRPr="00C14C7D" w:rsidRDefault="00C14C7D" w:rsidP="00C14C7D">
      <w:pPr>
        <w:ind w:right="-180"/>
        <w:outlineLvl w:val="0"/>
        <w:rPr>
          <w:color w:val="002060"/>
          <w:sz w:val="22"/>
          <w:szCs w:val="22"/>
        </w:rPr>
      </w:pPr>
      <w:r w:rsidRPr="00C14C7D">
        <w:rPr>
          <w:color w:val="002060"/>
          <w:sz w:val="22"/>
          <w:szCs w:val="22"/>
        </w:rPr>
        <w:t xml:space="preserve">Remarks: Rider </w:t>
      </w:r>
      <w:r>
        <w:rPr>
          <w:color w:val="002060"/>
          <w:sz w:val="22"/>
          <w:szCs w:val="22"/>
        </w:rPr>
        <w:t>was cut off by another vehicle</w:t>
      </w:r>
      <w:r w:rsidR="00605176">
        <w:rPr>
          <w:color w:val="002060"/>
          <w:sz w:val="22"/>
          <w:szCs w:val="22"/>
        </w:rPr>
        <w:t xml:space="preserve"> and </w:t>
      </w:r>
      <w:r>
        <w:rPr>
          <w:color w:val="002060"/>
          <w:sz w:val="22"/>
          <w:szCs w:val="22"/>
        </w:rPr>
        <w:t>laid the motorcycle down to avoid the collision.  Rider transported to Norfolk General Hospital for injuries, was treated</w:t>
      </w:r>
      <w:r w:rsidR="00605176">
        <w:rPr>
          <w:color w:val="002060"/>
          <w:sz w:val="22"/>
          <w:szCs w:val="22"/>
        </w:rPr>
        <w:t>,</w:t>
      </w:r>
      <w:r>
        <w:rPr>
          <w:color w:val="002060"/>
          <w:sz w:val="22"/>
          <w:szCs w:val="22"/>
        </w:rPr>
        <w:t xml:space="preserve"> and released.</w:t>
      </w:r>
    </w:p>
    <w:p w:rsidR="00FA4427" w:rsidRDefault="00FA4427" w:rsidP="00337389">
      <w:pPr>
        <w:ind w:right="-180"/>
        <w:outlineLvl w:val="0"/>
        <w:rPr>
          <w:b/>
          <w:sz w:val="22"/>
          <w:szCs w:val="22"/>
        </w:rPr>
      </w:pPr>
    </w:p>
    <w:p w:rsidR="001541B3" w:rsidRPr="001541B3" w:rsidRDefault="001541B3" w:rsidP="001541B3">
      <w:pPr>
        <w:ind w:right="-180"/>
        <w:outlineLvl w:val="0"/>
        <w:rPr>
          <w:color w:val="002060"/>
          <w:sz w:val="22"/>
          <w:szCs w:val="22"/>
        </w:rPr>
      </w:pPr>
      <w:r>
        <w:rPr>
          <w:color w:val="002060"/>
          <w:sz w:val="22"/>
          <w:szCs w:val="22"/>
        </w:rPr>
        <w:t>0</w:t>
      </w:r>
      <w:r w:rsidRPr="001541B3">
        <w:rPr>
          <w:color w:val="002060"/>
          <w:sz w:val="22"/>
          <w:szCs w:val="22"/>
        </w:rPr>
        <w:t>1 May 2020/</w:t>
      </w:r>
      <w:r>
        <w:rPr>
          <w:color w:val="002060"/>
          <w:sz w:val="22"/>
          <w:szCs w:val="22"/>
        </w:rPr>
        <w:t>2000</w:t>
      </w:r>
      <w:r w:rsidRPr="001541B3">
        <w:rPr>
          <w:color w:val="002060"/>
          <w:sz w:val="22"/>
          <w:szCs w:val="22"/>
        </w:rPr>
        <w:t xml:space="preserve">L - </w:t>
      </w:r>
      <w:r>
        <w:rPr>
          <w:color w:val="002060"/>
          <w:sz w:val="22"/>
          <w:szCs w:val="22"/>
        </w:rPr>
        <w:t>19</w:t>
      </w:r>
      <w:r w:rsidRPr="001541B3">
        <w:rPr>
          <w:color w:val="002060"/>
          <w:sz w:val="22"/>
          <w:szCs w:val="22"/>
        </w:rPr>
        <w:t>-year-old, E-</w:t>
      </w:r>
      <w:r>
        <w:rPr>
          <w:color w:val="002060"/>
          <w:sz w:val="22"/>
          <w:szCs w:val="22"/>
        </w:rPr>
        <w:t>1   Location: Norfolk</w:t>
      </w:r>
      <w:r w:rsidR="00605176">
        <w:rPr>
          <w:color w:val="002060"/>
          <w:sz w:val="22"/>
          <w:szCs w:val="22"/>
        </w:rPr>
        <w:t>,</w:t>
      </w:r>
      <w:r w:rsidR="00605176" w:rsidRPr="001541B3">
        <w:rPr>
          <w:color w:val="002060"/>
          <w:sz w:val="22"/>
          <w:szCs w:val="22"/>
        </w:rPr>
        <w:t xml:space="preserve"> VA</w:t>
      </w:r>
    </w:p>
    <w:p w:rsidR="001541B3" w:rsidRPr="001541B3" w:rsidRDefault="001541B3" w:rsidP="001541B3">
      <w:pPr>
        <w:ind w:right="-180"/>
        <w:outlineLvl w:val="0"/>
        <w:rPr>
          <w:color w:val="002060"/>
          <w:sz w:val="22"/>
          <w:szCs w:val="22"/>
        </w:rPr>
      </w:pPr>
      <w:r w:rsidRPr="001541B3">
        <w:rPr>
          <w:color w:val="002060"/>
          <w:sz w:val="22"/>
          <w:szCs w:val="22"/>
        </w:rPr>
        <w:t xml:space="preserve">Yr./Make/Model:  0000 </w:t>
      </w:r>
      <w:r>
        <w:rPr>
          <w:color w:val="002060"/>
          <w:sz w:val="22"/>
          <w:szCs w:val="22"/>
        </w:rPr>
        <w:t xml:space="preserve">Moped/Scooter </w:t>
      </w:r>
      <w:r w:rsidRPr="001541B3">
        <w:rPr>
          <w:color w:val="002060"/>
          <w:sz w:val="22"/>
          <w:szCs w:val="22"/>
        </w:rPr>
        <w:t xml:space="preserve"> </w:t>
      </w:r>
    </w:p>
    <w:p w:rsidR="001541B3" w:rsidRPr="001541B3" w:rsidRDefault="001541B3" w:rsidP="001541B3">
      <w:pPr>
        <w:ind w:right="-180"/>
        <w:outlineLvl w:val="0"/>
        <w:rPr>
          <w:color w:val="002060"/>
          <w:sz w:val="22"/>
          <w:szCs w:val="22"/>
        </w:rPr>
      </w:pPr>
      <w:r w:rsidRPr="001541B3">
        <w:rPr>
          <w:color w:val="002060"/>
          <w:sz w:val="22"/>
          <w:szCs w:val="22"/>
        </w:rPr>
        <w:t>PPE: Yes</w:t>
      </w:r>
    </w:p>
    <w:p w:rsidR="001541B3" w:rsidRPr="001541B3" w:rsidRDefault="001541B3" w:rsidP="001541B3">
      <w:pPr>
        <w:ind w:right="-180"/>
        <w:outlineLvl w:val="0"/>
        <w:rPr>
          <w:color w:val="002060"/>
          <w:sz w:val="22"/>
          <w:szCs w:val="22"/>
        </w:rPr>
      </w:pPr>
      <w:r w:rsidRPr="001541B3">
        <w:rPr>
          <w:color w:val="002060"/>
          <w:sz w:val="22"/>
          <w:szCs w:val="22"/>
        </w:rPr>
        <w:t>License: Yes</w:t>
      </w:r>
    </w:p>
    <w:p w:rsidR="001541B3" w:rsidRPr="001541B3" w:rsidRDefault="001541B3" w:rsidP="001541B3">
      <w:pPr>
        <w:ind w:right="-180"/>
        <w:outlineLvl w:val="0"/>
        <w:rPr>
          <w:color w:val="002060"/>
          <w:sz w:val="22"/>
          <w:szCs w:val="22"/>
        </w:rPr>
      </w:pPr>
      <w:r w:rsidRPr="001541B3">
        <w:rPr>
          <w:color w:val="002060"/>
          <w:sz w:val="22"/>
          <w:szCs w:val="22"/>
        </w:rPr>
        <w:t>Training: Level I (</w:t>
      </w:r>
      <w:r w:rsidR="00C14C7D">
        <w:rPr>
          <w:color w:val="002060"/>
          <w:sz w:val="22"/>
          <w:szCs w:val="22"/>
        </w:rPr>
        <w:t>NR</w:t>
      </w:r>
      <w:proofErr w:type="gramStart"/>
      <w:r w:rsidRPr="001541B3">
        <w:rPr>
          <w:color w:val="002060"/>
          <w:sz w:val="22"/>
          <w:szCs w:val="22"/>
        </w:rPr>
        <w:t>)  /</w:t>
      </w:r>
      <w:proofErr w:type="gramEnd"/>
      <w:r w:rsidRPr="001541B3">
        <w:rPr>
          <w:color w:val="002060"/>
          <w:sz w:val="22"/>
          <w:szCs w:val="22"/>
        </w:rPr>
        <w:t xml:space="preserve"> Level II (N</w:t>
      </w:r>
      <w:r w:rsidR="00C14C7D">
        <w:rPr>
          <w:color w:val="002060"/>
          <w:sz w:val="22"/>
          <w:szCs w:val="22"/>
        </w:rPr>
        <w:t>R</w:t>
      </w:r>
      <w:r w:rsidRPr="001541B3">
        <w:rPr>
          <w:color w:val="002060"/>
          <w:sz w:val="22"/>
          <w:szCs w:val="22"/>
        </w:rPr>
        <w:t xml:space="preserve">)  </w:t>
      </w:r>
    </w:p>
    <w:p w:rsidR="001541B3" w:rsidRPr="001541B3" w:rsidRDefault="001541B3" w:rsidP="001541B3">
      <w:pPr>
        <w:ind w:right="-180"/>
        <w:outlineLvl w:val="0"/>
        <w:rPr>
          <w:color w:val="002060"/>
          <w:sz w:val="22"/>
          <w:szCs w:val="22"/>
        </w:rPr>
      </w:pPr>
    </w:p>
    <w:p w:rsidR="001541B3" w:rsidRDefault="001541B3" w:rsidP="00337389">
      <w:pPr>
        <w:ind w:right="-180"/>
        <w:outlineLvl w:val="0"/>
        <w:rPr>
          <w:color w:val="002060"/>
          <w:sz w:val="22"/>
          <w:szCs w:val="22"/>
        </w:rPr>
      </w:pPr>
      <w:r w:rsidRPr="001541B3">
        <w:rPr>
          <w:color w:val="002060"/>
          <w:sz w:val="22"/>
          <w:szCs w:val="22"/>
        </w:rPr>
        <w:t xml:space="preserve">Remarks: Rider lost control while </w:t>
      </w:r>
      <w:r w:rsidR="00C14C7D">
        <w:rPr>
          <w:color w:val="002060"/>
          <w:sz w:val="22"/>
          <w:szCs w:val="22"/>
        </w:rPr>
        <w:t>avoiding a vehicle that stopped suddenly.  Rider treated for a fractured elbow.</w:t>
      </w:r>
      <w:r w:rsidRPr="001541B3">
        <w:rPr>
          <w:color w:val="002060"/>
          <w:sz w:val="22"/>
          <w:szCs w:val="22"/>
        </w:rPr>
        <w:t xml:space="preserve"> </w:t>
      </w:r>
    </w:p>
    <w:p w:rsidR="00C03FE2" w:rsidRDefault="00C03FE2" w:rsidP="00337389">
      <w:pPr>
        <w:ind w:right="-180"/>
        <w:outlineLvl w:val="0"/>
        <w:rPr>
          <w:color w:val="002060"/>
          <w:sz w:val="22"/>
          <w:szCs w:val="22"/>
        </w:rPr>
      </w:pPr>
    </w:p>
    <w:p w:rsidR="00C03FE2" w:rsidRPr="00C03FE2" w:rsidRDefault="00C03FE2" w:rsidP="00C03FE2">
      <w:pPr>
        <w:ind w:right="-180"/>
        <w:outlineLvl w:val="0"/>
        <w:rPr>
          <w:color w:val="002060"/>
          <w:sz w:val="22"/>
          <w:szCs w:val="22"/>
        </w:rPr>
      </w:pPr>
      <w:r>
        <w:rPr>
          <w:color w:val="002060"/>
          <w:sz w:val="22"/>
          <w:szCs w:val="22"/>
        </w:rPr>
        <w:t>01</w:t>
      </w:r>
      <w:r w:rsidRPr="00C03FE2">
        <w:rPr>
          <w:color w:val="002060"/>
          <w:sz w:val="22"/>
          <w:szCs w:val="22"/>
        </w:rPr>
        <w:t xml:space="preserve"> May 2020/</w:t>
      </w:r>
      <w:r>
        <w:rPr>
          <w:color w:val="002060"/>
          <w:sz w:val="22"/>
          <w:szCs w:val="22"/>
        </w:rPr>
        <w:t>1400</w:t>
      </w:r>
      <w:r w:rsidRPr="00C03FE2">
        <w:rPr>
          <w:color w:val="002060"/>
          <w:sz w:val="22"/>
          <w:szCs w:val="22"/>
        </w:rPr>
        <w:t>L - 2</w:t>
      </w:r>
      <w:r>
        <w:rPr>
          <w:color w:val="002060"/>
          <w:sz w:val="22"/>
          <w:szCs w:val="22"/>
        </w:rPr>
        <w:t>6</w:t>
      </w:r>
      <w:r w:rsidRPr="00C03FE2">
        <w:rPr>
          <w:color w:val="002060"/>
          <w:sz w:val="22"/>
          <w:szCs w:val="22"/>
        </w:rPr>
        <w:t>-year-old, E-</w:t>
      </w:r>
      <w:r>
        <w:rPr>
          <w:color w:val="002060"/>
          <w:sz w:val="22"/>
          <w:szCs w:val="22"/>
        </w:rPr>
        <w:t>6</w:t>
      </w:r>
      <w:r w:rsidRPr="00C03FE2">
        <w:rPr>
          <w:color w:val="002060"/>
          <w:sz w:val="22"/>
          <w:szCs w:val="22"/>
        </w:rPr>
        <w:t xml:space="preserve">   Location: </w:t>
      </w:r>
      <w:r>
        <w:rPr>
          <w:color w:val="002060"/>
          <w:sz w:val="22"/>
          <w:szCs w:val="22"/>
        </w:rPr>
        <w:t>Perris</w:t>
      </w:r>
      <w:r w:rsidR="00605176">
        <w:rPr>
          <w:color w:val="002060"/>
          <w:sz w:val="22"/>
          <w:szCs w:val="22"/>
        </w:rPr>
        <w:t>, CA</w:t>
      </w:r>
    </w:p>
    <w:p w:rsidR="00C03FE2" w:rsidRPr="00C03FE2" w:rsidRDefault="00C03FE2" w:rsidP="00C03FE2">
      <w:pPr>
        <w:ind w:right="-180"/>
        <w:outlineLvl w:val="0"/>
        <w:rPr>
          <w:color w:val="002060"/>
          <w:sz w:val="22"/>
          <w:szCs w:val="22"/>
        </w:rPr>
      </w:pPr>
      <w:r w:rsidRPr="00C03FE2">
        <w:rPr>
          <w:color w:val="002060"/>
          <w:sz w:val="22"/>
          <w:szCs w:val="22"/>
        </w:rPr>
        <w:t xml:space="preserve">Yr./Make/Model:  0000 </w:t>
      </w:r>
      <w:r>
        <w:rPr>
          <w:color w:val="002060"/>
          <w:sz w:val="22"/>
          <w:szCs w:val="22"/>
        </w:rPr>
        <w:t>Honda Dirt Bike</w:t>
      </w:r>
      <w:r w:rsidRPr="00C03FE2">
        <w:rPr>
          <w:color w:val="002060"/>
          <w:sz w:val="22"/>
          <w:szCs w:val="22"/>
        </w:rPr>
        <w:t xml:space="preserve"> </w:t>
      </w:r>
    </w:p>
    <w:p w:rsidR="00C03FE2" w:rsidRPr="00C03FE2" w:rsidRDefault="00C03FE2" w:rsidP="00C03FE2">
      <w:pPr>
        <w:ind w:right="-180"/>
        <w:outlineLvl w:val="0"/>
        <w:rPr>
          <w:color w:val="002060"/>
          <w:sz w:val="22"/>
          <w:szCs w:val="22"/>
        </w:rPr>
      </w:pPr>
      <w:r w:rsidRPr="00C03FE2">
        <w:rPr>
          <w:color w:val="002060"/>
          <w:sz w:val="22"/>
          <w:szCs w:val="22"/>
        </w:rPr>
        <w:t>PPE: Yes</w:t>
      </w:r>
    </w:p>
    <w:p w:rsidR="00C03FE2" w:rsidRPr="00C03FE2" w:rsidRDefault="00C03FE2" w:rsidP="00C03FE2">
      <w:pPr>
        <w:ind w:right="-180"/>
        <w:outlineLvl w:val="0"/>
        <w:rPr>
          <w:color w:val="002060"/>
          <w:sz w:val="22"/>
          <w:szCs w:val="22"/>
        </w:rPr>
      </w:pPr>
      <w:r w:rsidRPr="00C03FE2">
        <w:rPr>
          <w:color w:val="002060"/>
          <w:sz w:val="22"/>
          <w:szCs w:val="22"/>
        </w:rPr>
        <w:t>License: Yes</w:t>
      </w:r>
    </w:p>
    <w:p w:rsidR="00C03FE2" w:rsidRPr="00C03FE2" w:rsidRDefault="00C03FE2" w:rsidP="00C03FE2">
      <w:pPr>
        <w:ind w:right="-180"/>
        <w:outlineLvl w:val="0"/>
        <w:rPr>
          <w:color w:val="002060"/>
          <w:sz w:val="22"/>
          <w:szCs w:val="22"/>
        </w:rPr>
      </w:pPr>
      <w:r w:rsidRPr="00C03FE2">
        <w:rPr>
          <w:color w:val="002060"/>
          <w:sz w:val="22"/>
          <w:szCs w:val="22"/>
        </w:rPr>
        <w:t>Training: Level I (No</w:t>
      </w:r>
      <w:r>
        <w:rPr>
          <w:color w:val="002060"/>
          <w:sz w:val="22"/>
          <w:szCs w:val="22"/>
        </w:rPr>
        <w:t>v 2019)</w:t>
      </w:r>
      <w:r w:rsidRPr="00C03FE2">
        <w:rPr>
          <w:color w:val="002060"/>
          <w:sz w:val="22"/>
          <w:szCs w:val="22"/>
        </w:rPr>
        <w:t xml:space="preserve"> / Level II (N</w:t>
      </w:r>
      <w:r>
        <w:rPr>
          <w:color w:val="002060"/>
          <w:sz w:val="22"/>
          <w:szCs w:val="22"/>
        </w:rPr>
        <w:t>R</w:t>
      </w:r>
      <w:r w:rsidRPr="00C03FE2">
        <w:rPr>
          <w:color w:val="002060"/>
          <w:sz w:val="22"/>
          <w:szCs w:val="22"/>
        </w:rPr>
        <w:t xml:space="preserve">)  </w:t>
      </w:r>
    </w:p>
    <w:p w:rsidR="00C03FE2" w:rsidRPr="00C03FE2" w:rsidRDefault="00C03FE2" w:rsidP="00C03FE2">
      <w:pPr>
        <w:ind w:right="-180"/>
        <w:outlineLvl w:val="0"/>
        <w:rPr>
          <w:color w:val="002060"/>
          <w:sz w:val="22"/>
          <w:szCs w:val="22"/>
        </w:rPr>
      </w:pPr>
    </w:p>
    <w:p w:rsidR="00C03FE2" w:rsidRDefault="00C03FE2" w:rsidP="00C03FE2">
      <w:pPr>
        <w:ind w:right="-180"/>
        <w:outlineLvl w:val="0"/>
        <w:rPr>
          <w:color w:val="002060"/>
          <w:sz w:val="22"/>
          <w:szCs w:val="22"/>
        </w:rPr>
      </w:pPr>
      <w:r w:rsidRPr="00C03FE2">
        <w:rPr>
          <w:color w:val="002060"/>
          <w:sz w:val="22"/>
          <w:szCs w:val="22"/>
        </w:rPr>
        <w:t xml:space="preserve">Remarks: Rider </w:t>
      </w:r>
      <w:r>
        <w:rPr>
          <w:color w:val="002060"/>
          <w:sz w:val="22"/>
          <w:szCs w:val="22"/>
        </w:rPr>
        <w:t>was at a closed track conducting motocross training</w:t>
      </w:r>
      <w:r w:rsidR="00605176">
        <w:rPr>
          <w:color w:val="002060"/>
          <w:sz w:val="22"/>
          <w:szCs w:val="22"/>
        </w:rPr>
        <w:t xml:space="preserve"> and </w:t>
      </w:r>
      <w:r w:rsidRPr="00C03FE2">
        <w:rPr>
          <w:color w:val="002060"/>
          <w:sz w:val="22"/>
          <w:szCs w:val="22"/>
        </w:rPr>
        <w:t xml:space="preserve">lost control </w:t>
      </w:r>
      <w:r>
        <w:rPr>
          <w:color w:val="002060"/>
          <w:sz w:val="22"/>
          <w:szCs w:val="22"/>
        </w:rPr>
        <w:t xml:space="preserve">in a turn at a high rate of speed.  Rider transported to Inland Valley Medical and treated </w:t>
      </w:r>
      <w:r w:rsidR="00FC1538">
        <w:rPr>
          <w:color w:val="002060"/>
          <w:sz w:val="22"/>
          <w:szCs w:val="22"/>
        </w:rPr>
        <w:t>for a</w:t>
      </w:r>
      <w:r>
        <w:rPr>
          <w:color w:val="002060"/>
          <w:sz w:val="22"/>
          <w:szCs w:val="22"/>
        </w:rPr>
        <w:t xml:space="preserve"> </w:t>
      </w:r>
      <w:r w:rsidR="00FC1538">
        <w:rPr>
          <w:color w:val="002060"/>
          <w:sz w:val="22"/>
          <w:szCs w:val="22"/>
        </w:rPr>
        <w:t>fractured</w:t>
      </w:r>
      <w:r>
        <w:rPr>
          <w:color w:val="002060"/>
          <w:sz w:val="22"/>
          <w:szCs w:val="22"/>
        </w:rPr>
        <w:t xml:space="preserve"> left fibula</w:t>
      </w:r>
      <w:r w:rsidR="00FC1538">
        <w:rPr>
          <w:color w:val="002060"/>
          <w:sz w:val="22"/>
          <w:szCs w:val="22"/>
        </w:rPr>
        <w:t>.</w:t>
      </w:r>
    </w:p>
    <w:p w:rsidR="00FC1538" w:rsidRDefault="00FC1538" w:rsidP="00C03FE2">
      <w:pPr>
        <w:ind w:right="-180"/>
        <w:outlineLvl w:val="0"/>
        <w:rPr>
          <w:color w:val="002060"/>
          <w:sz w:val="22"/>
          <w:szCs w:val="22"/>
        </w:rPr>
      </w:pPr>
    </w:p>
    <w:p w:rsidR="00FC1538" w:rsidRPr="00FC1538" w:rsidRDefault="00FC1538" w:rsidP="00FC1538">
      <w:pPr>
        <w:ind w:right="-180"/>
        <w:outlineLvl w:val="0"/>
        <w:rPr>
          <w:color w:val="002060"/>
          <w:sz w:val="22"/>
          <w:szCs w:val="22"/>
        </w:rPr>
      </w:pPr>
      <w:r>
        <w:rPr>
          <w:color w:val="002060"/>
          <w:sz w:val="22"/>
          <w:szCs w:val="22"/>
        </w:rPr>
        <w:t>01</w:t>
      </w:r>
      <w:r w:rsidRPr="00FC1538">
        <w:rPr>
          <w:color w:val="002060"/>
          <w:sz w:val="22"/>
          <w:szCs w:val="22"/>
        </w:rPr>
        <w:t xml:space="preserve"> May 2020/</w:t>
      </w:r>
      <w:r>
        <w:rPr>
          <w:color w:val="002060"/>
          <w:sz w:val="22"/>
          <w:szCs w:val="22"/>
        </w:rPr>
        <w:t>0000</w:t>
      </w:r>
      <w:r w:rsidRPr="00FC1538">
        <w:rPr>
          <w:color w:val="002060"/>
          <w:sz w:val="22"/>
          <w:szCs w:val="22"/>
        </w:rPr>
        <w:t>L - 2</w:t>
      </w:r>
      <w:r>
        <w:rPr>
          <w:color w:val="002060"/>
          <w:sz w:val="22"/>
          <w:szCs w:val="22"/>
        </w:rPr>
        <w:t>5</w:t>
      </w:r>
      <w:r w:rsidRPr="00FC1538">
        <w:rPr>
          <w:color w:val="002060"/>
          <w:sz w:val="22"/>
          <w:szCs w:val="22"/>
        </w:rPr>
        <w:t>-year-old, E-</w:t>
      </w:r>
      <w:r>
        <w:rPr>
          <w:color w:val="002060"/>
          <w:sz w:val="22"/>
          <w:szCs w:val="22"/>
        </w:rPr>
        <w:t>5</w:t>
      </w:r>
      <w:r w:rsidRPr="00FC1538">
        <w:rPr>
          <w:color w:val="002060"/>
          <w:sz w:val="22"/>
          <w:szCs w:val="22"/>
        </w:rPr>
        <w:t xml:space="preserve">   Location: </w:t>
      </w:r>
      <w:r>
        <w:rPr>
          <w:color w:val="002060"/>
          <w:sz w:val="22"/>
          <w:szCs w:val="22"/>
        </w:rPr>
        <w:t>Jacksonville</w:t>
      </w:r>
      <w:proofErr w:type="gramStart"/>
      <w:r>
        <w:rPr>
          <w:color w:val="002060"/>
          <w:sz w:val="22"/>
          <w:szCs w:val="22"/>
        </w:rPr>
        <w:t>,  FL</w:t>
      </w:r>
      <w:proofErr w:type="gramEnd"/>
    </w:p>
    <w:p w:rsidR="00FC1538" w:rsidRPr="00FC1538" w:rsidRDefault="00FC1538" w:rsidP="00FC1538">
      <w:pPr>
        <w:ind w:right="-180"/>
        <w:outlineLvl w:val="0"/>
        <w:rPr>
          <w:color w:val="002060"/>
          <w:sz w:val="22"/>
          <w:szCs w:val="22"/>
        </w:rPr>
      </w:pPr>
      <w:r w:rsidRPr="00FC1538">
        <w:rPr>
          <w:color w:val="002060"/>
          <w:sz w:val="22"/>
          <w:szCs w:val="22"/>
        </w:rPr>
        <w:t xml:space="preserve">Yr./Make/Model:  0000 Suzuki GSX (Sport) </w:t>
      </w:r>
    </w:p>
    <w:p w:rsidR="00FC1538" w:rsidRPr="00FC1538" w:rsidRDefault="00FC1538" w:rsidP="00FC1538">
      <w:pPr>
        <w:ind w:right="-180"/>
        <w:outlineLvl w:val="0"/>
        <w:rPr>
          <w:color w:val="002060"/>
          <w:sz w:val="22"/>
          <w:szCs w:val="22"/>
        </w:rPr>
      </w:pPr>
      <w:r w:rsidRPr="00FC1538">
        <w:rPr>
          <w:color w:val="002060"/>
          <w:sz w:val="22"/>
          <w:szCs w:val="22"/>
        </w:rPr>
        <w:t>PPE: Yes</w:t>
      </w:r>
    </w:p>
    <w:p w:rsidR="00FC1538" w:rsidRPr="00FC1538" w:rsidRDefault="00FC1538" w:rsidP="00FC1538">
      <w:pPr>
        <w:ind w:right="-180"/>
        <w:outlineLvl w:val="0"/>
        <w:rPr>
          <w:color w:val="002060"/>
          <w:sz w:val="22"/>
          <w:szCs w:val="22"/>
        </w:rPr>
      </w:pPr>
      <w:r w:rsidRPr="00FC1538">
        <w:rPr>
          <w:color w:val="002060"/>
          <w:sz w:val="22"/>
          <w:szCs w:val="22"/>
        </w:rPr>
        <w:t>License: Yes</w:t>
      </w:r>
    </w:p>
    <w:p w:rsidR="00FC1538" w:rsidRPr="00FC1538" w:rsidRDefault="00FC1538" w:rsidP="00FC1538">
      <w:pPr>
        <w:ind w:right="-180"/>
        <w:outlineLvl w:val="0"/>
        <w:rPr>
          <w:color w:val="002060"/>
          <w:sz w:val="22"/>
          <w:szCs w:val="22"/>
        </w:rPr>
      </w:pPr>
      <w:r w:rsidRPr="00FC1538">
        <w:rPr>
          <w:color w:val="002060"/>
          <w:sz w:val="22"/>
          <w:szCs w:val="22"/>
        </w:rPr>
        <w:t>Training: Level I (</w:t>
      </w:r>
      <w:r>
        <w:rPr>
          <w:color w:val="002060"/>
          <w:sz w:val="22"/>
          <w:szCs w:val="22"/>
        </w:rPr>
        <w:t>Feb 2019</w:t>
      </w:r>
      <w:r w:rsidRPr="00FC1538">
        <w:rPr>
          <w:color w:val="002060"/>
          <w:sz w:val="22"/>
          <w:szCs w:val="22"/>
        </w:rPr>
        <w:t>) / Level II (N</w:t>
      </w:r>
      <w:r>
        <w:rPr>
          <w:color w:val="002060"/>
          <w:sz w:val="22"/>
          <w:szCs w:val="22"/>
        </w:rPr>
        <w:t>R</w:t>
      </w:r>
      <w:r w:rsidRPr="00FC1538">
        <w:rPr>
          <w:color w:val="002060"/>
          <w:sz w:val="22"/>
          <w:szCs w:val="22"/>
        </w:rPr>
        <w:t xml:space="preserve">)  </w:t>
      </w:r>
    </w:p>
    <w:p w:rsidR="00FC1538" w:rsidRPr="001541B3" w:rsidRDefault="00605176" w:rsidP="00605176">
      <w:pPr>
        <w:outlineLvl w:val="0"/>
        <w:rPr>
          <w:color w:val="002060"/>
          <w:sz w:val="22"/>
          <w:szCs w:val="22"/>
        </w:rPr>
      </w:pPr>
      <w:r>
        <w:rPr>
          <w:color w:val="002060"/>
          <w:sz w:val="22"/>
          <w:szCs w:val="22"/>
        </w:rPr>
        <w:lastRenderedPageBreak/>
        <w:t>R</w:t>
      </w:r>
      <w:r w:rsidR="00FC1538" w:rsidRPr="00FC1538">
        <w:rPr>
          <w:color w:val="002060"/>
          <w:sz w:val="22"/>
          <w:szCs w:val="22"/>
        </w:rPr>
        <w:t xml:space="preserve">emarks: Rider </w:t>
      </w:r>
      <w:r w:rsidR="00FC1538">
        <w:rPr>
          <w:color w:val="002060"/>
          <w:sz w:val="22"/>
          <w:szCs w:val="22"/>
        </w:rPr>
        <w:t>involved in a motorcycle crash, transported to local hospital for severe injury and leg amputation.  No further information.</w:t>
      </w:r>
    </w:p>
    <w:sectPr w:rsidR="00FC1538" w:rsidRPr="001541B3" w:rsidSect="00BA09F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207D" w:rsidRDefault="00E7207D" w:rsidP="0070647E">
      <w:r>
        <w:separator/>
      </w:r>
    </w:p>
  </w:endnote>
  <w:endnote w:type="continuationSeparator" w:id="0">
    <w:p w:rsidR="00E7207D" w:rsidRDefault="00E7207D" w:rsidP="00706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76CE" w:rsidRDefault="006476CE">
    <w:pPr>
      <w:pStyle w:val="Footer"/>
    </w:pPr>
  </w:p>
  <w:p w:rsidR="006476CE" w:rsidRDefault="006476CE">
    <w:pPr>
      <w:pStyle w:val="Footer"/>
    </w:pPr>
  </w:p>
  <w:p w:rsidR="006476CE" w:rsidRDefault="006476CE">
    <w:pPr>
      <w:pStyle w:val="Footer"/>
    </w:pPr>
  </w:p>
  <w:p w:rsidR="006476CE" w:rsidRDefault="006476CE">
    <w:pPr>
      <w:pStyle w:val="Footer"/>
    </w:pPr>
  </w:p>
  <w:p w:rsidR="006476CE" w:rsidRDefault="006476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207D" w:rsidRDefault="00E7207D" w:rsidP="0070647E">
      <w:r>
        <w:separator/>
      </w:r>
    </w:p>
  </w:footnote>
  <w:footnote w:type="continuationSeparator" w:id="0">
    <w:p w:rsidR="00E7207D" w:rsidRDefault="00E7207D" w:rsidP="007064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76CE" w:rsidRDefault="006476CE">
    <w:pPr>
      <w:pStyle w:val="Header"/>
    </w:pPr>
  </w:p>
  <w:p w:rsidR="006476CE" w:rsidRDefault="006476CE">
    <w:pPr>
      <w:pStyle w:val="Header"/>
    </w:pPr>
  </w:p>
  <w:p w:rsidR="006476CE" w:rsidRDefault="006476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946D7"/>
    <w:multiLevelType w:val="hybridMultilevel"/>
    <w:tmpl w:val="99C6E834"/>
    <w:lvl w:ilvl="0" w:tplc="80188D50">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745362"/>
    <w:multiLevelType w:val="multilevel"/>
    <w:tmpl w:val="33A81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2F7941"/>
    <w:multiLevelType w:val="multilevel"/>
    <w:tmpl w:val="F84864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E1C68AA"/>
    <w:multiLevelType w:val="hybridMultilevel"/>
    <w:tmpl w:val="D75C6BAA"/>
    <w:lvl w:ilvl="0" w:tplc="A8BCE670">
      <w:start w:val="19"/>
      <w:numFmt w:val="bullet"/>
      <w:lvlText w:val=""/>
      <w:lvlJc w:val="left"/>
      <w:pPr>
        <w:ind w:left="1440" w:hanging="360"/>
      </w:pPr>
      <w:rPr>
        <w:rFonts w:ascii="Symbol" w:eastAsia="Times New Roman"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24B06B4"/>
    <w:multiLevelType w:val="multilevel"/>
    <w:tmpl w:val="B832F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C55159"/>
    <w:multiLevelType w:val="hybridMultilevel"/>
    <w:tmpl w:val="2FDA4F1C"/>
    <w:lvl w:ilvl="0" w:tplc="00CCDD3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9F0E15"/>
    <w:multiLevelType w:val="hybridMultilevel"/>
    <w:tmpl w:val="0172B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0906A1"/>
    <w:multiLevelType w:val="hybridMultilevel"/>
    <w:tmpl w:val="8A28B9FE"/>
    <w:lvl w:ilvl="0" w:tplc="49E0A2D6">
      <w:start w:val="19"/>
      <w:numFmt w:val="bullet"/>
      <w:lvlText w:val=""/>
      <w:lvlJc w:val="left"/>
      <w:pPr>
        <w:ind w:left="630" w:hanging="360"/>
      </w:pPr>
      <w:rPr>
        <w:rFonts w:ascii="Symbol" w:eastAsia="Times New Roman" w:hAnsi="Symbol"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63E87BE7"/>
    <w:multiLevelType w:val="hybridMultilevel"/>
    <w:tmpl w:val="268421DA"/>
    <w:lvl w:ilvl="0" w:tplc="15606214">
      <w:start w:val="19"/>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83742D0"/>
    <w:multiLevelType w:val="hybridMultilevel"/>
    <w:tmpl w:val="A1FA9668"/>
    <w:lvl w:ilvl="0" w:tplc="CF94D5B2">
      <w:start w:val="15"/>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B963035"/>
    <w:multiLevelType w:val="multilevel"/>
    <w:tmpl w:val="20A4B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C40132"/>
    <w:multiLevelType w:val="hybridMultilevel"/>
    <w:tmpl w:val="67824BA6"/>
    <w:lvl w:ilvl="0" w:tplc="FF16AE62">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9B3B0E"/>
    <w:multiLevelType w:val="hybridMultilevel"/>
    <w:tmpl w:val="994A11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7"/>
  </w:num>
  <w:num w:numId="4">
    <w:abstractNumId w:val="9"/>
  </w:num>
  <w:num w:numId="5">
    <w:abstractNumId w:val="12"/>
  </w:num>
  <w:num w:numId="6">
    <w:abstractNumId w:val="11"/>
  </w:num>
  <w:num w:numId="7">
    <w:abstractNumId w:val="0"/>
  </w:num>
  <w:num w:numId="8">
    <w:abstractNumId w:val="5"/>
  </w:num>
  <w:num w:numId="9">
    <w:abstractNumId w:val="2"/>
  </w:num>
  <w:num w:numId="10">
    <w:abstractNumId w:val="6"/>
  </w:num>
  <w:num w:numId="11">
    <w:abstractNumId w:val="1"/>
  </w:num>
  <w:num w:numId="12">
    <w:abstractNumId w:val="4"/>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1NTA2MrYwNjcwNDFQ0lEKTi0uzszPAykwrAUAJ7nogywAAAA="/>
  </w:docVars>
  <w:rsids>
    <w:rsidRoot w:val="00475510"/>
    <w:rsid w:val="00000458"/>
    <w:rsid w:val="0000046B"/>
    <w:rsid w:val="00000A17"/>
    <w:rsid w:val="00000A62"/>
    <w:rsid w:val="00000B75"/>
    <w:rsid w:val="00000BA6"/>
    <w:rsid w:val="00000CD6"/>
    <w:rsid w:val="00000D01"/>
    <w:rsid w:val="00000E71"/>
    <w:rsid w:val="00000F2C"/>
    <w:rsid w:val="00000F95"/>
    <w:rsid w:val="00001388"/>
    <w:rsid w:val="0000182A"/>
    <w:rsid w:val="00001A8C"/>
    <w:rsid w:val="00001FAA"/>
    <w:rsid w:val="000021C6"/>
    <w:rsid w:val="00002EAF"/>
    <w:rsid w:val="00003015"/>
    <w:rsid w:val="00003029"/>
    <w:rsid w:val="0000328B"/>
    <w:rsid w:val="00003322"/>
    <w:rsid w:val="0000366A"/>
    <w:rsid w:val="00003940"/>
    <w:rsid w:val="0000406E"/>
    <w:rsid w:val="0000439F"/>
    <w:rsid w:val="00004AE0"/>
    <w:rsid w:val="00004DE8"/>
    <w:rsid w:val="00004E12"/>
    <w:rsid w:val="00004E1F"/>
    <w:rsid w:val="0000520A"/>
    <w:rsid w:val="000054EE"/>
    <w:rsid w:val="00005704"/>
    <w:rsid w:val="00005736"/>
    <w:rsid w:val="00005766"/>
    <w:rsid w:val="0000580F"/>
    <w:rsid w:val="00005A60"/>
    <w:rsid w:val="00005C75"/>
    <w:rsid w:val="0000647B"/>
    <w:rsid w:val="000066A2"/>
    <w:rsid w:val="000067FF"/>
    <w:rsid w:val="00006861"/>
    <w:rsid w:val="00006975"/>
    <w:rsid w:val="00006F9F"/>
    <w:rsid w:val="00007534"/>
    <w:rsid w:val="0000767B"/>
    <w:rsid w:val="00007B60"/>
    <w:rsid w:val="00007CFF"/>
    <w:rsid w:val="00011150"/>
    <w:rsid w:val="00011183"/>
    <w:rsid w:val="00011617"/>
    <w:rsid w:val="00011AEC"/>
    <w:rsid w:val="00011C28"/>
    <w:rsid w:val="00011F0F"/>
    <w:rsid w:val="000121DC"/>
    <w:rsid w:val="00012312"/>
    <w:rsid w:val="0001269D"/>
    <w:rsid w:val="000128AB"/>
    <w:rsid w:val="00012C06"/>
    <w:rsid w:val="000135A0"/>
    <w:rsid w:val="000139BB"/>
    <w:rsid w:val="0001401D"/>
    <w:rsid w:val="0001436A"/>
    <w:rsid w:val="0001489E"/>
    <w:rsid w:val="00014A67"/>
    <w:rsid w:val="00014A6D"/>
    <w:rsid w:val="00014DB1"/>
    <w:rsid w:val="00014EA9"/>
    <w:rsid w:val="00016AD7"/>
    <w:rsid w:val="00016D2B"/>
    <w:rsid w:val="00017498"/>
    <w:rsid w:val="0001775E"/>
    <w:rsid w:val="00017920"/>
    <w:rsid w:val="00017DE7"/>
    <w:rsid w:val="00017EAC"/>
    <w:rsid w:val="000200F9"/>
    <w:rsid w:val="00020108"/>
    <w:rsid w:val="000203DC"/>
    <w:rsid w:val="000207B9"/>
    <w:rsid w:val="00020AC4"/>
    <w:rsid w:val="0002137C"/>
    <w:rsid w:val="00021451"/>
    <w:rsid w:val="000221E8"/>
    <w:rsid w:val="0002238D"/>
    <w:rsid w:val="000226ED"/>
    <w:rsid w:val="000229DD"/>
    <w:rsid w:val="00022C78"/>
    <w:rsid w:val="00022FD5"/>
    <w:rsid w:val="0002315A"/>
    <w:rsid w:val="0002419C"/>
    <w:rsid w:val="00024461"/>
    <w:rsid w:val="0002446F"/>
    <w:rsid w:val="000248D8"/>
    <w:rsid w:val="00024B8F"/>
    <w:rsid w:val="00024DB7"/>
    <w:rsid w:val="0002584B"/>
    <w:rsid w:val="00025881"/>
    <w:rsid w:val="0002591C"/>
    <w:rsid w:val="00025A46"/>
    <w:rsid w:val="00025A88"/>
    <w:rsid w:val="00025D22"/>
    <w:rsid w:val="00025E3F"/>
    <w:rsid w:val="00025EEF"/>
    <w:rsid w:val="00025F76"/>
    <w:rsid w:val="000264B1"/>
    <w:rsid w:val="000269CB"/>
    <w:rsid w:val="00026B18"/>
    <w:rsid w:val="00026D66"/>
    <w:rsid w:val="00027042"/>
    <w:rsid w:val="000273EE"/>
    <w:rsid w:val="00027EA8"/>
    <w:rsid w:val="000300E3"/>
    <w:rsid w:val="00030221"/>
    <w:rsid w:val="000302BE"/>
    <w:rsid w:val="000304C6"/>
    <w:rsid w:val="00030819"/>
    <w:rsid w:val="000309F9"/>
    <w:rsid w:val="00030B40"/>
    <w:rsid w:val="00030BAF"/>
    <w:rsid w:val="00030BE5"/>
    <w:rsid w:val="00030C6D"/>
    <w:rsid w:val="00030CA9"/>
    <w:rsid w:val="00031519"/>
    <w:rsid w:val="000317E8"/>
    <w:rsid w:val="00031A8B"/>
    <w:rsid w:val="000328F3"/>
    <w:rsid w:val="00032A07"/>
    <w:rsid w:val="00032F52"/>
    <w:rsid w:val="00032F70"/>
    <w:rsid w:val="00032FA0"/>
    <w:rsid w:val="000334EF"/>
    <w:rsid w:val="0003376A"/>
    <w:rsid w:val="00033927"/>
    <w:rsid w:val="00033A79"/>
    <w:rsid w:val="00033E71"/>
    <w:rsid w:val="000340FC"/>
    <w:rsid w:val="00034212"/>
    <w:rsid w:val="00034264"/>
    <w:rsid w:val="000344C9"/>
    <w:rsid w:val="00034804"/>
    <w:rsid w:val="00035B3F"/>
    <w:rsid w:val="0003666B"/>
    <w:rsid w:val="00036C43"/>
    <w:rsid w:val="00036C6E"/>
    <w:rsid w:val="00036DCF"/>
    <w:rsid w:val="00036E58"/>
    <w:rsid w:val="0003710C"/>
    <w:rsid w:val="00037202"/>
    <w:rsid w:val="00037244"/>
    <w:rsid w:val="00037561"/>
    <w:rsid w:val="00037710"/>
    <w:rsid w:val="00037ACE"/>
    <w:rsid w:val="00037B97"/>
    <w:rsid w:val="00037B9A"/>
    <w:rsid w:val="00037F4F"/>
    <w:rsid w:val="00037FF1"/>
    <w:rsid w:val="000408FF"/>
    <w:rsid w:val="00040D0F"/>
    <w:rsid w:val="00040E04"/>
    <w:rsid w:val="000410BA"/>
    <w:rsid w:val="00041252"/>
    <w:rsid w:val="00041A16"/>
    <w:rsid w:val="00041A21"/>
    <w:rsid w:val="00041BF0"/>
    <w:rsid w:val="00041EBC"/>
    <w:rsid w:val="0004205C"/>
    <w:rsid w:val="00042D61"/>
    <w:rsid w:val="00042FF1"/>
    <w:rsid w:val="0004302B"/>
    <w:rsid w:val="0004333C"/>
    <w:rsid w:val="000433EC"/>
    <w:rsid w:val="00043577"/>
    <w:rsid w:val="000435F5"/>
    <w:rsid w:val="00043951"/>
    <w:rsid w:val="00043C5E"/>
    <w:rsid w:val="00043E2C"/>
    <w:rsid w:val="0004420A"/>
    <w:rsid w:val="000444A0"/>
    <w:rsid w:val="00044FEF"/>
    <w:rsid w:val="00045AA1"/>
    <w:rsid w:val="00045AF1"/>
    <w:rsid w:val="00045B50"/>
    <w:rsid w:val="0004624A"/>
    <w:rsid w:val="00046474"/>
    <w:rsid w:val="000465CB"/>
    <w:rsid w:val="000467BF"/>
    <w:rsid w:val="00046F1E"/>
    <w:rsid w:val="00046FFB"/>
    <w:rsid w:val="00047038"/>
    <w:rsid w:val="0004777E"/>
    <w:rsid w:val="00047836"/>
    <w:rsid w:val="00047843"/>
    <w:rsid w:val="000479D5"/>
    <w:rsid w:val="00047EF8"/>
    <w:rsid w:val="00047F11"/>
    <w:rsid w:val="00047FCD"/>
    <w:rsid w:val="00050328"/>
    <w:rsid w:val="000504C7"/>
    <w:rsid w:val="00050C58"/>
    <w:rsid w:val="00050C67"/>
    <w:rsid w:val="00050EA6"/>
    <w:rsid w:val="0005115D"/>
    <w:rsid w:val="00051816"/>
    <w:rsid w:val="0005186D"/>
    <w:rsid w:val="00051A28"/>
    <w:rsid w:val="00051BA3"/>
    <w:rsid w:val="00051D78"/>
    <w:rsid w:val="00052249"/>
    <w:rsid w:val="000526B1"/>
    <w:rsid w:val="00053982"/>
    <w:rsid w:val="00053BE9"/>
    <w:rsid w:val="00053C0D"/>
    <w:rsid w:val="00053C42"/>
    <w:rsid w:val="00053DF6"/>
    <w:rsid w:val="00053F6A"/>
    <w:rsid w:val="00053FD9"/>
    <w:rsid w:val="00054090"/>
    <w:rsid w:val="000542B4"/>
    <w:rsid w:val="000544FF"/>
    <w:rsid w:val="00054717"/>
    <w:rsid w:val="00054A70"/>
    <w:rsid w:val="000550A9"/>
    <w:rsid w:val="0005512F"/>
    <w:rsid w:val="000553D8"/>
    <w:rsid w:val="000556D7"/>
    <w:rsid w:val="000557D4"/>
    <w:rsid w:val="00055FF0"/>
    <w:rsid w:val="00056331"/>
    <w:rsid w:val="000563A9"/>
    <w:rsid w:val="00056556"/>
    <w:rsid w:val="000569FC"/>
    <w:rsid w:val="00056C7B"/>
    <w:rsid w:val="00056F86"/>
    <w:rsid w:val="0005704C"/>
    <w:rsid w:val="0005709F"/>
    <w:rsid w:val="00057216"/>
    <w:rsid w:val="0005758A"/>
    <w:rsid w:val="000575D3"/>
    <w:rsid w:val="0005765E"/>
    <w:rsid w:val="00057A25"/>
    <w:rsid w:val="00057CB5"/>
    <w:rsid w:val="00057CF0"/>
    <w:rsid w:val="00060330"/>
    <w:rsid w:val="00061144"/>
    <w:rsid w:val="0006128D"/>
    <w:rsid w:val="000614A2"/>
    <w:rsid w:val="000619F7"/>
    <w:rsid w:val="00061A31"/>
    <w:rsid w:val="00061B25"/>
    <w:rsid w:val="00061D7B"/>
    <w:rsid w:val="00062020"/>
    <w:rsid w:val="00062077"/>
    <w:rsid w:val="00062278"/>
    <w:rsid w:val="00062AF4"/>
    <w:rsid w:val="00062BAB"/>
    <w:rsid w:val="00062E22"/>
    <w:rsid w:val="00062E41"/>
    <w:rsid w:val="00062E8B"/>
    <w:rsid w:val="00062EA5"/>
    <w:rsid w:val="00062F59"/>
    <w:rsid w:val="00063589"/>
    <w:rsid w:val="000637F3"/>
    <w:rsid w:val="000639F1"/>
    <w:rsid w:val="00063CDA"/>
    <w:rsid w:val="00063CE4"/>
    <w:rsid w:val="000642F7"/>
    <w:rsid w:val="00064556"/>
    <w:rsid w:val="00064783"/>
    <w:rsid w:val="000648C9"/>
    <w:rsid w:val="00064A07"/>
    <w:rsid w:val="00064B18"/>
    <w:rsid w:val="00064EDE"/>
    <w:rsid w:val="000652F0"/>
    <w:rsid w:val="00065914"/>
    <w:rsid w:val="000662B5"/>
    <w:rsid w:val="00066615"/>
    <w:rsid w:val="000666AB"/>
    <w:rsid w:val="000668DB"/>
    <w:rsid w:val="000669A7"/>
    <w:rsid w:val="00066B36"/>
    <w:rsid w:val="000675CA"/>
    <w:rsid w:val="00067A75"/>
    <w:rsid w:val="00067E60"/>
    <w:rsid w:val="000709C3"/>
    <w:rsid w:val="000709E0"/>
    <w:rsid w:val="00070D77"/>
    <w:rsid w:val="00070D7C"/>
    <w:rsid w:val="00070DB8"/>
    <w:rsid w:val="00070EF9"/>
    <w:rsid w:val="00070FB7"/>
    <w:rsid w:val="000712ED"/>
    <w:rsid w:val="0007139B"/>
    <w:rsid w:val="000713E3"/>
    <w:rsid w:val="00071B5B"/>
    <w:rsid w:val="000722A6"/>
    <w:rsid w:val="0007240D"/>
    <w:rsid w:val="0007280D"/>
    <w:rsid w:val="000728D7"/>
    <w:rsid w:val="000728E0"/>
    <w:rsid w:val="00072C4B"/>
    <w:rsid w:val="0007328F"/>
    <w:rsid w:val="000734CE"/>
    <w:rsid w:val="00073906"/>
    <w:rsid w:val="00073DA4"/>
    <w:rsid w:val="00074681"/>
    <w:rsid w:val="000748AA"/>
    <w:rsid w:val="00074A33"/>
    <w:rsid w:val="00074C30"/>
    <w:rsid w:val="00074C6B"/>
    <w:rsid w:val="000755A5"/>
    <w:rsid w:val="0007578A"/>
    <w:rsid w:val="0007599D"/>
    <w:rsid w:val="00075B41"/>
    <w:rsid w:val="00075D2E"/>
    <w:rsid w:val="00076047"/>
    <w:rsid w:val="00076620"/>
    <w:rsid w:val="0007674F"/>
    <w:rsid w:val="00076780"/>
    <w:rsid w:val="00076F7E"/>
    <w:rsid w:val="0007725D"/>
    <w:rsid w:val="00077C05"/>
    <w:rsid w:val="00077DC6"/>
    <w:rsid w:val="00077EAC"/>
    <w:rsid w:val="0008004F"/>
    <w:rsid w:val="000801E1"/>
    <w:rsid w:val="00080246"/>
    <w:rsid w:val="00080645"/>
    <w:rsid w:val="00080AF5"/>
    <w:rsid w:val="00080B8A"/>
    <w:rsid w:val="00080EC6"/>
    <w:rsid w:val="000810F6"/>
    <w:rsid w:val="00081B44"/>
    <w:rsid w:val="000828FE"/>
    <w:rsid w:val="00082A70"/>
    <w:rsid w:val="00082B4C"/>
    <w:rsid w:val="00082E75"/>
    <w:rsid w:val="000832A6"/>
    <w:rsid w:val="000835CC"/>
    <w:rsid w:val="00083A09"/>
    <w:rsid w:val="00084225"/>
    <w:rsid w:val="00084630"/>
    <w:rsid w:val="00085082"/>
    <w:rsid w:val="000851BA"/>
    <w:rsid w:val="000852A5"/>
    <w:rsid w:val="00085BD3"/>
    <w:rsid w:val="00085E39"/>
    <w:rsid w:val="00086000"/>
    <w:rsid w:val="000861C9"/>
    <w:rsid w:val="0008664F"/>
    <w:rsid w:val="0008679E"/>
    <w:rsid w:val="00086990"/>
    <w:rsid w:val="00086A6B"/>
    <w:rsid w:val="000875DA"/>
    <w:rsid w:val="000902F8"/>
    <w:rsid w:val="00090653"/>
    <w:rsid w:val="000906BF"/>
    <w:rsid w:val="00090D97"/>
    <w:rsid w:val="00090FCA"/>
    <w:rsid w:val="000911B8"/>
    <w:rsid w:val="000911D9"/>
    <w:rsid w:val="0009146A"/>
    <w:rsid w:val="000915B4"/>
    <w:rsid w:val="000917AE"/>
    <w:rsid w:val="00091826"/>
    <w:rsid w:val="00091D9A"/>
    <w:rsid w:val="00091DCB"/>
    <w:rsid w:val="00092467"/>
    <w:rsid w:val="000925D8"/>
    <w:rsid w:val="000925EA"/>
    <w:rsid w:val="00092B61"/>
    <w:rsid w:val="000938DE"/>
    <w:rsid w:val="00093F30"/>
    <w:rsid w:val="00093F31"/>
    <w:rsid w:val="000949E3"/>
    <w:rsid w:val="00094D84"/>
    <w:rsid w:val="0009529F"/>
    <w:rsid w:val="000954CB"/>
    <w:rsid w:val="000954D3"/>
    <w:rsid w:val="000955E5"/>
    <w:rsid w:val="00095AAF"/>
    <w:rsid w:val="00095BEB"/>
    <w:rsid w:val="00095CBE"/>
    <w:rsid w:val="00095D86"/>
    <w:rsid w:val="00095E4F"/>
    <w:rsid w:val="00096065"/>
    <w:rsid w:val="00096127"/>
    <w:rsid w:val="00096693"/>
    <w:rsid w:val="00096859"/>
    <w:rsid w:val="00096A37"/>
    <w:rsid w:val="00096D66"/>
    <w:rsid w:val="00096E3E"/>
    <w:rsid w:val="00096F93"/>
    <w:rsid w:val="000974BD"/>
    <w:rsid w:val="0009765E"/>
    <w:rsid w:val="00097687"/>
    <w:rsid w:val="00097A45"/>
    <w:rsid w:val="00097A46"/>
    <w:rsid w:val="00097CEF"/>
    <w:rsid w:val="00097F16"/>
    <w:rsid w:val="000A01BE"/>
    <w:rsid w:val="000A07D4"/>
    <w:rsid w:val="000A07FE"/>
    <w:rsid w:val="000A0C3E"/>
    <w:rsid w:val="000A0D1C"/>
    <w:rsid w:val="000A1381"/>
    <w:rsid w:val="000A1644"/>
    <w:rsid w:val="000A1B42"/>
    <w:rsid w:val="000A1B92"/>
    <w:rsid w:val="000A1E6D"/>
    <w:rsid w:val="000A1F0D"/>
    <w:rsid w:val="000A1F47"/>
    <w:rsid w:val="000A1F64"/>
    <w:rsid w:val="000A1F90"/>
    <w:rsid w:val="000A2031"/>
    <w:rsid w:val="000A208F"/>
    <w:rsid w:val="000A20E0"/>
    <w:rsid w:val="000A21AA"/>
    <w:rsid w:val="000A21C8"/>
    <w:rsid w:val="000A2261"/>
    <w:rsid w:val="000A27A5"/>
    <w:rsid w:val="000A27C5"/>
    <w:rsid w:val="000A28F0"/>
    <w:rsid w:val="000A2F71"/>
    <w:rsid w:val="000A3015"/>
    <w:rsid w:val="000A3C2A"/>
    <w:rsid w:val="000A3E24"/>
    <w:rsid w:val="000A3E65"/>
    <w:rsid w:val="000A45D6"/>
    <w:rsid w:val="000A488B"/>
    <w:rsid w:val="000A48DB"/>
    <w:rsid w:val="000A4B15"/>
    <w:rsid w:val="000A4CC0"/>
    <w:rsid w:val="000A4DBF"/>
    <w:rsid w:val="000A5209"/>
    <w:rsid w:val="000A5749"/>
    <w:rsid w:val="000A57EC"/>
    <w:rsid w:val="000A5834"/>
    <w:rsid w:val="000A594B"/>
    <w:rsid w:val="000A5BD4"/>
    <w:rsid w:val="000A5BE4"/>
    <w:rsid w:val="000A5F05"/>
    <w:rsid w:val="000A6595"/>
    <w:rsid w:val="000A6BA8"/>
    <w:rsid w:val="000A7144"/>
    <w:rsid w:val="000A75D4"/>
    <w:rsid w:val="000A7742"/>
    <w:rsid w:val="000A77F6"/>
    <w:rsid w:val="000A7970"/>
    <w:rsid w:val="000B003C"/>
    <w:rsid w:val="000B09AF"/>
    <w:rsid w:val="000B14A4"/>
    <w:rsid w:val="000B197B"/>
    <w:rsid w:val="000B1B1A"/>
    <w:rsid w:val="000B2018"/>
    <w:rsid w:val="000B2076"/>
    <w:rsid w:val="000B232F"/>
    <w:rsid w:val="000B2659"/>
    <w:rsid w:val="000B2C59"/>
    <w:rsid w:val="000B2D50"/>
    <w:rsid w:val="000B2F10"/>
    <w:rsid w:val="000B31FE"/>
    <w:rsid w:val="000B33DD"/>
    <w:rsid w:val="000B3AEE"/>
    <w:rsid w:val="000B3B8B"/>
    <w:rsid w:val="000B41E2"/>
    <w:rsid w:val="000B42C0"/>
    <w:rsid w:val="000B43ED"/>
    <w:rsid w:val="000B4449"/>
    <w:rsid w:val="000B4AFF"/>
    <w:rsid w:val="000B4D2F"/>
    <w:rsid w:val="000B4FD5"/>
    <w:rsid w:val="000B55BE"/>
    <w:rsid w:val="000B56EB"/>
    <w:rsid w:val="000B57C9"/>
    <w:rsid w:val="000B5DB8"/>
    <w:rsid w:val="000B5EFA"/>
    <w:rsid w:val="000B69BD"/>
    <w:rsid w:val="000B6C19"/>
    <w:rsid w:val="000B6F73"/>
    <w:rsid w:val="000B756F"/>
    <w:rsid w:val="000B75BC"/>
    <w:rsid w:val="000B7764"/>
    <w:rsid w:val="000B7A15"/>
    <w:rsid w:val="000B7B28"/>
    <w:rsid w:val="000B7C2E"/>
    <w:rsid w:val="000B7C40"/>
    <w:rsid w:val="000C0068"/>
    <w:rsid w:val="000C00D6"/>
    <w:rsid w:val="000C00FF"/>
    <w:rsid w:val="000C0949"/>
    <w:rsid w:val="000C0AD3"/>
    <w:rsid w:val="000C0B1E"/>
    <w:rsid w:val="000C1780"/>
    <w:rsid w:val="000C1C46"/>
    <w:rsid w:val="000C1F6F"/>
    <w:rsid w:val="000C2670"/>
    <w:rsid w:val="000C29EC"/>
    <w:rsid w:val="000C2A79"/>
    <w:rsid w:val="000C2BDE"/>
    <w:rsid w:val="000C2C6E"/>
    <w:rsid w:val="000C304B"/>
    <w:rsid w:val="000C3A02"/>
    <w:rsid w:val="000C3D01"/>
    <w:rsid w:val="000C3F95"/>
    <w:rsid w:val="000C4247"/>
    <w:rsid w:val="000C4326"/>
    <w:rsid w:val="000C4544"/>
    <w:rsid w:val="000C47F4"/>
    <w:rsid w:val="000C48EE"/>
    <w:rsid w:val="000C48F5"/>
    <w:rsid w:val="000C4A0D"/>
    <w:rsid w:val="000C4A53"/>
    <w:rsid w:val="000C4B2F"/>
    <w:rsid w:val="000C4B86"/>
    <w:rsid w:val="000C521E"/>
    <w:rsid w:val="000C5ACB"/>
    <w:rsid w:val="000C5BF5"/>
    <w:rsid w:val="000C5D64"/>
    <w:rsid w:val="000C5E23"/>
    <w:rsid w:val="000C61B7"/>
    <w:rsid w:val="000C6319"/>
    <w:rsid w:val="000C66E9"/>
    <w:rsid w:val="000C69F8"/>
    <w:rsid w:val="000C6DA2"/>
    <w:rsid w:val="000C6EF5"/>
    <w:rsid w:val="000C6F5D"/>
    <w:rsid w:val="000C7639"/>
    <w:rsid w:val="000C7810"/>
    <w:rsid w:val="000C78D8"/>
    <w:rsid w:val="000C7CD8"/>
    <w:rsid w:val="000C7E08"/>
    <w:rsid w:val="000D02BA"/>
    <w:rsid w:val="000D0583"/>
    <w:rsid w:val="000D1044"/>
    <w:rsid w:val="000D16A0"/>
    <w:rsid w:val="000D2239"/>
    <w:rsid w:val="000D23DE"/>
    <w:rsid w:val="000D25AD"/>
    <w:rsid w:val="000D270C"/>
    <w:rsid w:val="000D2BA2"/>
    <w:rsid w:val="000D2DBF"/>
    <w:rsid w:val="000D2EB8"/>
    <w:rsid w:val="000D3707"/>
    <w:rsid w:val="000D3A16"/>
    <w:rsid w:val="000D3C60"/>
    <w:rsid w:val="000D3D37"/>
    <w:rsid w:val="000D40BD"/>
    <w:rsid w:val="000D4238"/>
    <w:rsid w:val="000D42C4"/>
    <w:rsid w:val="000D43D3"/>
    <w:rsid w:val="000D451C"/>
    <w:rsid w:val="000D4666"/>
    <w:rsid w:val="000D466A"/>
    <w:rsid w:val="000D4AEC"/>
    <w:rsid w:val="000D4B9C"/>
    <w:rsid w:val="000D4CED"/>
    <w:rsid w:val="000D4E5E"/>
    <w:rsid w:val="000D58BA"/>
    <w:rsid w:val="000D58C2"/>
    <w:rsid w:val="000D5CDC"/>
    <w:rsid w:val="000D5E50"/>
    <w:rsid w:val="000D62A5"/>
    <w:rsid w:val="000D77B9"/>
    <w:rsid w:val="000D7CE1"/>
    <w:rsid w:val="000E0228"/>
    <w:rsid w:val="000E054A"/>
    <w:rsid w:val="000E0736"/>
    <w:rsid w:val="000E0C81"/>
    <w:rsid w:val="000E0DDE"/>
    <w:rsid w:val="000E1030"/>
    <w:rsid w:val="000E1245"/>
    <w:rsid w:val="000E1A2E"/>
    <w:rsid w:val="000E1AB5"/>
    <w:rsid w:val="000E1AD7"/>
    <w:rsid w:val="000E1C27"/>
    <w:rsid w:val="000E1DF4"/>
    <w:rsid w:val="000E2017"/>
    <w:rsid w:val="000E20F9"/>
    <w:rsid w:val="000E21F1"/>
    <w:rsid w:val="000E22BC"/>
    <w:rsid w:val="000E2714"/>
    <w:rsid w:val="000E2E87"/>
    <w:rsid w:val="000E324E"/>
    <w:rsid w:val="000E3427"/>
    <w:rsid w:val="000E3557"/>
    <w:rsid w:val="000E3742"/>
    <w:rsid w:val="000E391B"/>
    <w:rsid w:val="000E3C0E"/>
    <w:rsid w:val="000E3D8D"/>
    <w:rsid w:val="000E3F39"/>
    <w:rsid w:val="000E4121"/>
    <w:rsid w:val="000E480F"/>
    <w:rsid w:val="000E4D73"/>
    <w:rsid w:val="000E50EF"/>
    <w:rsid w:val="000E51F5"/>
    <w:rsid w:val="000E55D2"/>
    <w:rsid w:val="000E55E4"/>
    <w:rsid w:val="000E5816"/>
    <w:rsid w:val="000E6044"/>
    <w:rsid w:val="000E6310"/>
    <w:rsid w:val="000E647D"/>
    <w:rsid w:val="000E6CE2"/>
    <w:rsid w:val="000E6F55"/>
    <w:rsid w:val="000E703E"/>
    <w:rsid w:val="000E7528"/>
    <w:rsid w:val="000E767D"/>
    <w:rsid w:val="000E79E3"/>
    <w:rsid w:val="000E7E16"/>
    <w:rsid w:val="000F053F"/>
    <w:rsid w:val="000F05CA"/>
    <w:rsid w:val="000F0974"/>
    <w:rsid w:val="000F0B59"/>
    <w:rsid w:val="000F0D3B"/>
    <w:rsid w:val="000F15BB"/>
    <w:rsid w:val="000F15DA"/>
    <w:rsid w:val="000F1605"/>
    <w:rsid w:val="000F19DA"/>
    <w:rsid w:val="000F1EE2"/>
    <w:rsid w:val="000F2706"/>
    <w:rsid w:val="000F286A"/>
    <w:rsid w:val="000F288A"/>
    <w:rsid w:val="000F2AC7"/>
    <w:rsid w:val="000F31B1"/>
    <w:rsid w:val="000F31E6"/>
    <w:rsid w:val="000F3305"/>
    <w:rsid w:val="000F349B"/>
    <w:rsid w:val="000F3544"/>
    <w:rsid w:val="000F3625"/>
    <w:rsid w:val="000F37F5"/>
    <w:rsid w:val="000F3B60"/>
    <w:rsid w:val="000F404E"/>
    <w:rsid w:val="000F41B7"/>
    <w:rsid w:val="000F4489"/>
    <w:rsid w:val="000F4907"/>
    <w:rsid w:val="000F4D52"/>
    <w:rsid w:val="000F4EA8"/>
    <w:rsid w:val="000F500B"/>
    <w:rsid w:val="000F5016"/>
    <w:rsid w:val="000F52B1"/>
    <w:rsid w:val="000F5449"/>
    <w:rsid w:val="000F5895"/>
    <w:rsid w:val="000F59D4"/>
    <w:rsid w:val="000F5AE5"/>
    <w:rsid w:val="000F5BBB"/>
    <w:rsid w:val="000F5C40"/>
    <w:rsid w:val="000F5D94"/>
    <w:rsid w:val="000F606B"/>
    <w:rsid w:val="000F6171"/>
    <w:rsid w:val="000F64CE"/>
    <w:rsid w:val="000F678C"/>
    <w:rsid w:val="000F6C13"/>
    <w:rsid w:val="000F7025"/>
    <w:rsid w:val="000F727C"/>
    <w:rsid w:val="000F7A79"/>
    <w:rsid w:val="000F7AAE"/>
    <w:rsid w:val="000F7BE6"/>
    <w:rsid w:val="00100175"/>
    <w:rsid w:val="001003C2"/>
    <w:rsid w:val="0010077E"/>
    <w:rsid w:val="00100C67"/>
    <w:rsid w:val="0010171D"/>
    <w:rsid w:val="00101E83"/>
    <w:rsid w:val="001020C0"/>
    <w:rsid w:val="001023BE"/>
    <w:rsid w:val="00102A91"/>
    <w:rsid w:val="00102E05"/>
    <w:rsid w:val="00102FE4"/>
    <w:rsid w:val="0010371E"/>
    <w:rsid w:val="001039AF"/>
    <w:rsid w:val="00103A15"/>
    <w:rsid w:val="00103B73"/>
    <w:rsid w:val="00103C07"/>
    <w:rsid w:val="00103C79"/>
    <w:rsid w:val="00104038"/>
    <w:rsid w:val="00104394"/>
    <w:rsid w:val="001047D6"/>
    <w:rsid w:val="0010485D"/>
    <w:rsid w:val="001049E1"/>
    <w:rsid w:val="00104CE8"/>
    <w:rsid w:val="00104D04"/>
    <w:rsid w:val="00104DA4"/>
    <w:rsid w:val="00104F17"/>
    <w:rsid w:val="001057BD"/>
    <w:rsid w:val="001058CA"/>
    <w:rsid w:val="00105B8E"/>
    <w:rsid w:val="001062D4"/>
    <w:rsid w:val="00106531"/>
    <w:rsid w:val="001067E8"/>
    <w:rsid w:val="00106AD7"/>
    <w:rsid w:val="00106B25"/>
    <w:rsid w:val="00106F27"/>
    <w:rsid w:val="001074C7"/>
    <w:rsid w:val="00107838"/>
    <w:rsid w:val="001078C7"/>
    <w:rsid w:val="00107EC0"/>
    <w:rsid w:val="00107F3E"/>
    <w:rsid w:val="001102F8"/>
    <w:rsid w:val="0011052D"/>
    <w:rsid w:val="00110C1E"/>
    <w:rsid w:val="001111BF"/>
    <w:rsid w:val="00111273"/>
    <w:rsid w:val="00111C08"/>
    <w:rsid w:val="00111CB9"/>
    <w:rsid w:val="001120CF"/>
    <w:rsid w:val="00112D38"/>
    <w:rsid w:val="00112D5A"/>
    <w:rsid w:val="00112EF1"/>
    <w:rsid w:val="00113390"/>
    <w:rsid w:val="00113ABD"/>
    <w:rsid w:val="00113D33"/>
    <w:rsid w:val="00114353"/>
    <w:rsid w:val="00114704"/>
    <w:rsid w:val="00114741"/>
    <w:rsid w:val="00114AF3"/>
    <w:rsid w:val="001151A8"/>
    <w:rsid w:val="00115AA9"/>
    <w:rsid w:val="00115F46"/>
    <w:rsid w:val="001161B7"/>
    <w:rsid w:val="00116994"/>
    <w:rsid w:val="00116C27"/>
    <w:rsid w:val="001170D8"/>
    <w:rsid w:val="001174BC"/>
    <w:rsid w:val="00117521"/>
    <w:rsid w:val="00117A74"/>
    <w:rsid w:val="00117C5C"/>
    <w:rsid w:val="00117EE7"/>
    <w:rsid w:val="001203AE"/>
    <w:rsid w:val="00120480"/>
    <w:rsid w:val="00120588"/>
    <w:rsid w:val="0012084E"/>
    <w:rsid w:val="00120936"/>
    <w:rsid w:val="00120AF4"/>
    <w:rsid w:val="00120C83"/>
    <w:rsid w:val="00120D4B"/>
    <w:rsid w:val="00121349"/>
    <w:rsid w:val="001215F7"/>
    <w:rsid w:val="00121758"/>
    <w:rsid w:val="00121B49"/>
    <w:rsid w:val="00121B70"/>
    <w:rsid w:val="00121E2E"/>
    <w:rsid w:val="00121F52"/>
    <w:rsid w:val="001220EF"/>
    <w:rsid w:val="001223F5"/>
    <w:rsid w:val="00122526"/>
    <w:rsid w:val="00122880"/>
    <w:rsid w:val="001228B7"/>
    <w:rsid w:val="00123083"/>
    <w:rsid w:val="0012363C"/>
    <w:rsid w:val="00123938"/>
    <w:rsid w:val="00123E24"/>
    <w:rsid w:val="00123F4F"/>
    <w:rsid w:val="00124478"/>
    <w:rsid w:val="00124CD6"/>
    <w:rsid w:val="00124CDC"/>
    <w:rsid w:val="00124E9F"/>
    <w:rsid w:val="00124FC1"/>
    <w:rsid w:val="00125063"/>
    <w:rsid w:val="001256D9"/>
    <w:rsid w:val="0012585B"/>
    <w:rsid w:val="00125C96"/>
    <w:rsid w:val="00125F83"/>
    <w:rsid w:val="00126172"/>
    <w:rsid w:val="00126200"/>
    <w:rsid w:val="001263EA"/>
    <w:rsid w:val="0012686A"/>
    <w:rsid w:val="00126985"/>
    <w:rsid w:val="001269FC"/>
    <w:rsid w:val="00126ADA"/>
    <w:rsid w:val="00126D9E"/>
    <w:rsid w:val="00126DC2"/>
    <w:rsid w:val="00126F15"/>
    <w:rsid w:val="001272C3"/>
    <w:rsid w:val="00131646"/>
    <w:rsid w:val="00131674"/>
    <w:rsid w:val="00131912"/>
    <w:rsid w:val="00131B02"/>
    <w:rsid w:val="0013287D"/>
    <w:rsid w:val="00133097"/>
    <w:rsid w:val="001330A8"/>
    <w:rsid w:val="0013341E"/>
    <w:rsid w:val="00133687"/>
    <w:rsid w:val="00133A20"/>
    <w:rsid w:val="00133E2E"/>
    <w:rsid w:val="00134177"/>
    <w:rsid w:val="00134325"/>
    <w:rsid w:val="001348E2"/>
    <w:rsid w:val="00134D9C"/>
    <w:rsid w:val="0013576A"/>
    <w:rsid w:val="00135879"/>
    <w:rsid w:val="0013589E"/>
    <w:rsid w:val="001359C9"/>
    <w:rsid w:val="00135A5A"/>
    <w:rsid w:val="00135B02"/>
    <w:rsid w:val="00135B42"/>
    <w:rsid w:val="00135D62"/>
    <w:rsid w:val="0013671B"/>
    <w:rsid w:val="00136EAA"/>
    <w:rsid w:val="00136F2E"/>
    <w:rsid w:val="00137032"/>
    <w:rsid w:val="00137316"/>
    <w:rsid w:val="001374F3"/>
    <w:rsid w:val="001376B1"/>
    <w:rsid w:val="00137960"/>
    <w:rsid w:val="001379A8"/>
    <w:rsid w:val="00137D89"/>
    <w:rsid w:val="00140018"/>
    <w:rsid w:val="00140055"/>
    <w:rsid w:val="00140426"/>
    <w:rsid w:val="00140749"/>
    <w:rsid w:val="0014087F"/>
    <w:rsid w:val="001408B4"/>
    <w:rsid w:val="00140CBE"/>
    <w:rsid w:val="00140D08"/>
    <w:rsid w:val="00140F2E"/>
    <w:rsid w:val="00140F6C"/>
    <w:rsid w:val="00141213"/>
    <w:rsid w:val="001414E6"/>
    <w:rsid w:val="00141693"/>
    <w:rsid w:val="00141849"/>
    <w:rsid w:val="00141892"/>
    <w:rsid w:val="00141EC3"/>
    <w:rsid w:val="00142058"/>
    <w:rsid w:val="0014232C"/>
    <w:rsid w:val="0014297D"/>
    <w:rsid w:val="00143514"/>
    <w:rsid w:val="001435FE"/>
    <w:rsid w:val="00143AE1"/>
    <w:rsid w:val="00144134"/>
    <w:rsid w:val="001445E0"/>
    <w:rsid w:val="0014480F"/>
    <w:rsid w:val="00144CE4"/>
    <w:rsid w:val="001453EE"/>
    <w:rsid w:val="001456FA"/>
    <w:rsid w:val="00145B40"/>
    <w:rsid w:val="00146022"/>
    <w:rsid w:val="00146033"/>
    <w:rsid w:val="0014626A"/>
    <w:rsid w:val="00146F23"/>
    <w:rsid w:val="00147346"/>
    <w:rsid w:val="0014770D"/>
    <w:rsid w:val="001477EB"/>
    <w:rsid w:val="00150081"/>
    <w:rsid w:val="001502C7"/>
    <w:rsid w:val="001507F3"/>
    <w:rsid w:val="00150F3B"/>
    <w:rsid w:val="00151106"/>
    <w:rsid w:val="001511DE"/>
    <w:rsid w:val="00151711"/>
    <w:rsid w:val="0015178F"/>
    <w:rsid w:val="0015185D"/>
    <w:rsid w:val="00151B42"/>
    <w:rsid w:val="00151CA8"/>
    <w:rsid w:val="00151F6B"/>
    <w:rsid w:val="00151FD4"/>
    <w:rsid w:val="00152472"/>
    <w:rsid w:val="00152A31"/>
    <w:rsid w:val="00152CB0"/>
    <w:rsid w:val="00152E0C"/>
    <w:rsid w:val="00152F17"/>
    <w:rsid w:val="001535D9"/>
    <w:rsid w:val="001535ED"/>
    <w:rsid w:val="00153752"/>
    <w:rsid w:val="00153798"/>
    <w:rsid w:val="00153AA2"/>
    <w:rsid w:val="00153B38"/>
    <w:rsid w:val="00154015"/>
    <w:rsid w:val="001541B3"/>
    <w:rsid w:val="001542D7"/>
    <w:rsid w:val="001542E3"/>
    <w:rsid w:val="001542FE"/>
    <w:rsid w:val="001543D0"/>
    <w:rsid w:val="001545CC"/>
    <w:rsid w:val="0015496D"/>
    <w:rsid w:val="00154DB3"/>
    <w:rsid w:val="00154F18"/>
    <w:rsid w:val="00154FD6"/>
    <w:rsid w:val="0015591F"/>
    <w:rsid w:val="00155CA6"/>
    <w:rsid w:val="00155E7A"/>
    <w:rsid w:val="001563F3"/>
    <w:rsid w:val="001565DB"/>
    <w:rsid w:val="0015693A"/>
    <w:rsid w:val="00156972"/>
    <w:rsid w:val="00156DEA"/>
    <w:rsid w:val="00156E6D"/>
    <w:rsid w:val="0015711F"/>
    <w:rsid w:val="001571B4"/>
    <w:rsid w:val="001576CF"/>
    <w:rsid w:val="00157895"/>
    <w:rsid w:val="00157B2F"/>
    <w:rsid w:val="00160588"/>
    <w:rsid w:val="0016061A"/>
    <w:rsid w:val="0016097E"/>
    <w:rsid w:val="00160B52"/>
    <w:rsid w:val="00160F64"/>
    <w:rsid w:val="00161450"/>
    <w:rsid w:val="0016176A"/>
    <w:rsid w:val="00161AB1"/>
    <w:rsid w:val="00161C76"/>
    <w:rsid w:val="001620FA"/>
    <w:rsid w:val="0016213D"/>
    <w:rsid w:val="001621E3"/>
    <w:rsid w:val="001623BC"/>
    <w:rsid w:val="00162568"/>
    <w:rsid w:val="00162634"/>
    <w:rsid w:val="001626C4"/>
    <w:rsid w:val="001629A8"/>
    <w:rsid w:val="00162A1C"/>
    <w:rsid w:val="00162BB7"/>
    <w:rsid w:val="00163328"/>
    <w:rsid w:val="001636A7"/>
    <w:rsid w:val="0016388F"/>
    <w:rsid w:val="00163B5B"/>
    <w:rsid w:val="00164270"/>
    <w:rsid w:val="001647C2"/>
    <w:rsid w:val="00164805"/>
    <w:rsid w:val="001649E1"/>
    <w:rsid w:val="00164A3E"/>
    <w:rsid w:val="00164D90"/>
    <w:rsid w:val="00164F27"/>
    <w:rsid w:val="00164FDA"/>
    <w:rsid w:val="001652BA"/>
    <w:rsid w:val="001656BD"/>
    <w:rsid w:val="001656DD"/>
    <w:rsid w:val="001658D4"/>
    <w:rsid w:val="00165F22"/>
    <w:rsid w:val="00166236"/>
    <w:rsid w:val="001662F8"/>
    <w:rsid w:val="0016681F"/>
    <w:rsid w:val="0016684F"/>
    <w:rsid w:val="001668CD"/>
    <w:rsid w:val="00166C5A"/>
    <w:rsid w:val="00167319"/>
    <w:rsid w:val="00167797"/>
    <w:rsid w:val="001677A0"/>
    <w:rsid w:val="001677F3"/>
    <w:rsid w:val="00170051"/>
    <w:rsid w:val="00170200"/>
    <w:rsid w:val="00170376"/>
    <w:rsid w:val="001705D8"/>
    <w:rsid w:val="0017070B"/>
    <w:rsid w:val="001709E1"/>
    <w:rsid w:val="00170BFC"/>
    <w:rsid w:val="00170D31"/>
    <w:rsid w:val="00170E92"/>
    <w:rsid w:val="00170EDA"/>
    <w:rsid w:val="00170F90"/>
    <w:rsid w:val="00171726"/>
    <w:rsid w:val="00171886"/>
    <w:rsid w:val="00172388"/>
    <w:rsid w:val="001723F9"/>
    <w:rsid w:val="001724EF"/>
    <w:rsid w:val="00172E07"/>
    <w:rsid w:val="00173277"/>
    <w:rsid w:val="00173A32"/>
    <w:rsid w:val="00173AFB"/>
    <w:rsid w:val="00173DC3"/>
    <w:rsid w:val="001740BF"/>
    <w:rsid w:val="0017439A"/>
    <w:rsid w:val="00174501"/>
    <w:rsid w:val="00174701"/>
    <w:rsid w:val="00174936"/>
    <w:rsid w:val="001750ED"/>
    <w:rsid w:val="001755FB"/>
    <w:rsid w:val="0017565E"/>
    <w:rsid w:val="0017582B"/>
    <w:rsid w:val="00175DDA"/>
    <w:rsid w:val="00175E69"/>
    <w:rsid w:val="00175F11"/>
    <w:rsid w:val="00175FA9"/>
    <w:rsid w:val="0017600D"/>
    <w:rsid w:val="0017693B"/>
    <w:rsid w:val="00176E27"/>
    <w:rsid w:val="0017733E"/>
    <w:rsid w:val="001774A9"/>
    <w:rsid w:val="001775F7"/>
    <w:rsid w:val="00177695"/>
    <w:rsid w:val="001776A4"/>
    <w:rsid w:val="0017772F"/>
    <w:rsid w:val="00177949"/>
    <w:rsid w:val="00177B02"/>
    <w:rsid w:val="00177D53"/>
    <w:rsid w:val="0018008F"/>
    <w:rsid w:val="001808B0"/>
    <w:rsid w:val="00180A34"/>
    <w:rsid w:val="00180AC5"/>
    <w:rsid w:val="00181345"/>
    <w:rsid w:val="001818F1"/>
    <w:rsid w:val="00181AF0"/>
    <w:rsid w:val="00181CA1"/>
    <w:rsid w:val="001821FC"/>
    <w:rsid w:val="001825D6"/>
    <w:rsid w:val="0018323F"/>
    <w:rsid w:val="001833D9"/>
    <w:rsid w:val="001842AB"/>
    <w:rsid w:val="00184316"/>
    <w:rsid w:val="00184C2C"/>
    <w:rsid w:val="001850B7"/>
    <w:rsid w:val="0018516F"/>
    <w:rsid w:val="0018545F"/>
    <w:rsid w:val="00185513"/>
    <w:rsid w:val="001856FE"/>
    <w:rsid w:val="00185C3F"/>
    <w:rsid w:val="00185CE1"/>
    <w:rsid w:val="001862E9"/>
    <w:rsid w:val="001864A6"/>
    <w:rsid w:val="00186C77"/>
    <w:rsid w:val="00186F54"/>
    <w:rsid w:val="001873CA"/>
    <w:rsid w:val="001874F1"/>
    <w:rsid w:val="0019003E"/>
    <w:rsid w:val="001906B2"/>
    <w:rsid w:val="00190A2A"/>
    <w:rsid w:val="00190FD6"/>
    <w:rsid w:val="00191427"/>
    <w:rsid w:val="0019168F"/>
    <w:rsid w:val="00191712"/>
    <w:rsid w:val="00191B1D"/>
    <w:rsid w:val="00191E5E"/>
    <w:rsid w:val="00191F73"/>
    <w:rsid w:val="0019209B"/>
    <w:rsid w:val="001920CC"/>
    <w:rsid w:val="0019279B"/>
    <w:rsid w:val="00192861"/>
    <w:rsid w:val="00192BC8"/>
    <w:rsid w:val="001932C5"/>
    <w:rsid w:val="00193A46"/>
    <w:rsid w:val="00193D34"/>
    <w:rsid w:val="00193F5F"/>
    <w:rsid w:val="0019411E"/>
    <w:rsid w:val="00194380"/>
    <w:rsid w:val="001945EB"/>
    <w:rsid w:val="00194787"/>
    <w:rsid w:val="00194FB9"/>
    <w:rsid w:val="00195202"/>
    <w:rsid w:val="001955CD"/>
    <w:rsid w:val="00195C7F"/>
    <w:rsid w:val="0019617D"/>
    <w:rsid w:val="0019660C"/>
    <w:rsid w:val="00196683"/>
    <w:rsid w:val="00196811"/>
    <w:rsid w:val="001971A6"/>
    <w:rsid w:val="00197310"/>
    <w:rsid w:val="00197312"/>
    <w:rsid w:val="0019732A"/>
    <w:rsid w:val="001973C9"/>
    <w:rsid w:val="0019774A"/>
    <w:rsid w:val="00197988"/>
    <w:rsid w:val="00197A0F"/>
    <w:rsid w:val="001A04AC"/>
    <w:rsid w:val="001A0D3F"/>
    <w:rsid w:val="001A0E37"/>
    <w:rsid w:val="001A1001"/>
    <w:rsid w:val="001A1075"/>
    <w:rsid w:val="001A10A1"/>
    <w:rsid w:val="001A131C"/>
    <w:rsid w:val="001A1C87"/>
    <w:rsid w:val="001A1D93"/>
    <w:rsid w:val="001A2107"/>
    <w:rsid w:val="001A2231"/>
    <w:rsid w:val="001A2466"/>
    <w:rsid w:val="001A27DD"/>
    <w:rsid w:val="001A2E42"/>
    <w:rsid w:val="001A3321"/>
    <w:rsid w:val="001A34A4"/>
    <w:rsid w:val="001A362B"/>
    <w:rsid w:val="001A3883"/>
    <w:rsid w:val="001A3E98"/>
    <w:rsid w:val="001A3EDA"/>
    <w:rsid w:val="001A426E"/>
    <w:rsid w:val="001A44DD"/>
    <w:rsid w:val="001A4896"/>
    <w:rsid w:val="001A48DD"/>
    <w:rsid w:val="001A53F3"/>
    <w:rsid w:val="001A54FA"/>
    <w:rsid w:val="001A552D"/>
    <w:rsid w:val="001A5EAE"/>
    <w:rsid w:val="001A6076"/>
    <w:rsid w:val="001A7097"/>
    <w:rsid w:val="001A73A7"/>
    <w:rsid w:val="001A7642"/>
    <w:rsid w:val="001A79E1"/>
    <w:rsid w:val="001B00A1"/>
    <w:rsid w:val="001B048C"/>
    <w:rsid w:val="001B06A2"/>
    <w:rsid w:val="001B071A"/>
    <w:rsid w:val="001B0804"/>
    <w:rsid w:val="001B0AF4"/>
    <w:rsid w:val="001B0D2E"/>
    <w:rsid w:val="001B0D67"/>
    <w:rsid w:val="001B0ECD"/>
    <w:rsid w:val="001B11F2"/>
    <w:rsid w:val="001B12A5"/>
    <w:rsid w:val="001B18AD"/>
    <w:rsid w:val="001B18BD"/>
    <w:rsid w:val="001B20AD"/>
    <w:rsid w:val="001B20E2"/>
    <w:rsid w:val="001B21AF"/>
    <w:rsid w:val="001B27B0"/>
    <w:rsid w:val="001B28D4"/>
    <w:rsid w:val="001B2D58"/>
    <w:rsid w:val="001B2E18"/>
    <w:rsid w:val="001B36B2"/>
    <w:rsid w:val="001B3A26"/>
    <w:rsid w:val="001B3B15"/>
    <w:rsid w:val="001B3BEE"/>
    <w:rsid w:val="001B40BA"/>
    <w:rsid w:val="001B41CF"/>
    <w:rsid w:val="001B421F"/>
    <w:rsid w:val="001B441E"/>
    <w:rsid w:val="001B45D0"/>
    <w:rsid w:val="001B464B"/>
    <w:rsid w:val="001B4765"/>
    <w:rsid w:val="001B47C2"/>
    <w:rsid w:val="001B54CB"/>
    <w:rsid w:val="001B557F"/>
    <w:rsid w:val="001B572B"/>
    <w:rsid w:val="001B5875"/>
    <w:rsid w:val="001B68D0"/>
    <w:rsid w:val="001B6AB3"/>
    <w:rsid w:val="001B6AD9"/>
    <w:rsid w:val="001B6D75"/>
    <w:rsid w:val="001B6F0C"/>
    <w:rsid w:val="001B6F71"/>
    <w:rsid w:val="001B70EA"/>
    <w:rsid w:val="001C0013"/>
    <w:rsid w:val="001C04BD"/>
    <w:rsid w:val="001C07EB"/>
    <w:rsid w:val="001C0D30"/>
    <w:rsid w:val="001C1081"/>
    <w:rsid w:val="001C15F1"/>
    <w:rsid w:val="001C1602"/>
    <w:rsid w:val="001C1B54"/>
    <w:rsid w:val="001C1C35"/>
    <w:rsid w:val="001C1D56"/>
    <w:rsid w:val="001C1F4B"/>
    <w:rsid w:val="001C20DD"/>
    <w:rsid w:val="001C233A"/>
    <w:rsid w:val="001C2DC3"/>
    <w:rsid w:val="001C3221"/>
    <w:rsid w:val="001C37CB"/>
    <w:rsid w:val="001C3862"/>
    <w:rsid w:val="001C3975"/>
    <w:rsid w:val="001C3B7E"/>
    <w:rsid w:val="001C3B95"/>
    <w:rsid w:val="001C3C2A"/>
    <w:rsid w:val="001C3F30"/>
    <w:rsid w:val="001C4198"/>
    <w:rsid w:val="001C47A2"/>
    <w:rsid w:val="001C4C0A"/>
    <w:rsid w:val="001C4CC6"/>
    <w:rsid w:val="001C4F1E"/>
    <w:rsid w:val="001C4FA1"/>
    <w:rsid w:val="001C52C4"/>
    <w:rsid w:val="001C5436"/>
    <w:rsid w:val="001C57BE"/>
    <w:rsid w:val="001C5A9E"/>
    <w:rsid w:val="001C5ABB"/>
    <w:rsid w:val="001C5FB6"/>
    <w:rsid w:val="001C6026"/>
    <w:rsid w:val="001C63DB"/>
    <w:rsid w:val="001C649C"/>
    <w:rsid w:val="001C6A87"/>
    <w:rsid w:val="001C6C61"/>
    <w:rsid w:val="001C71CD"/>
    <w:rsid w:val="001C72FC"/>
    <w:rsid w:val="001C7A56"/>
    <w:rsid w:val="001C7B80"/>
    <w:rsid w:val="001D00A0"/>
    <w:rsid w:val="001D01CE"/>
    <w:rsid w:val="001D037A"/>
    <w:rsid w:val="001D0492"/>
    <w:rsid w:val="001D0697"/>
    <w:rsid w:val="001D0BE9"/>
    <w:rsid w:val="001D0E1E"/>
    <w:rsid w:val="001D0F1B"/>
    <w:rsid w:val="001D11ED"/>
    <w:rsid w:val="001D1477"/>
    <w:rsid w:val="001D16A0"/>
    <w:rsid w:val="001D17F1"/>
    <w:rsid w:val="001D1875"/>
    <w:rsid w:val="001D18A2"/>
    <w:rsid w:val="001D2021"/>
    <w:rsid w:val="001D20F5"/>
    <w:rsid w:val="001D24B5"/>
    <w:rsid w:val="001D2823"/>
    <w:rsid w:val="001D2A99"/>
    <w:rsid w:val="001D325D"/>
    <w:rsid w:val="001D3768"/>
    <w:rsid w:val="001D3B0D"/>
    <w:rsid w:val="001D444D"/>
    <w:rsid w:val="001D4561"/>
    <w:rsid w:val="001D4B7D"/>
    <w:rsid w:val="001D5494"/>
    <w:rsid w:val="001D5509"/>
    <w:rsid w:val="001D550A"/>
    <w:rsid w:val="001D55E5"/>
    <w:rsid w:val="001D591E"/>
    <w:rsid w:val="001D5DF6"/>
    <w:rsid w:val="001D5F4C"/>
    <w:rsid w:val="001D6188"/>
    <w:rsid w:val="001D618F"/>
    <w:rsid w:val="001D6812"/>
    <w:rsid w:val="001D6C49"/>
    <w:rsid w:val="001D6CC8"/>
    <w:rsid w:val="001D6DBB"/>
    <w:rsid w:val="001D6E2A"/>
    <w:rsid w:val="001D77FE"/>
    <w:rsid w:val="001D7A02"/>
    <w:rsid w:val="001D7A1A"/>
    <w:rsid w:val="001D7D7C"/>
    <w:rsid w:val="001D7E53"/>
    <w:rsid w:val="001E0389"/>
    <w:rsid w:val="001E03A5"/>
    <w:rsid w:val="001E041A"/>
    <w:rsid w:val="001E04BC"/>
    <w:rsid w:val="001E069C"/>
    <w:rsid w:val="001E0AC4"/>
    <w:rsid w:val="001E1A5C"/>
    <w:rsid w:val="001E234B"/>
    <w:rsid w:val="001E25C5"/>
    <w:rsid w:val="001E2631"/>
    <w:rsid w:val="001E2A72"/>
    <w:rsid w:val="001E2B3C"/>
    <w:rsid w:val="001E2EC2"/>
    <w:rsid w:val="001E2F25"/>
    <w:rsid w:val="001E31BF"/>
    <w:rsid w:val="001E37D1"/>
    <w:rsid w:val="001E3951"/>
    <w:rsid w:val="001E3BF6"/>
    <w:rsid w:val="001E3CA9"/>
    <w:rsid w:val="001E439E"/>
    <w:rsid w:val="001E4401"/>
    <w:rsid w:val="001E451C"/>
    <w:rsid w:val="001E51B7"/>
    <w:rsid w:val="001E51F4"/>
    <w:rsid w:val="001E5375"/>
    <w:rsid w:val="001E5602"/>
    <w:rsid w:val="001E5954"/>
    <w:rsid w:val="001E5DBD"/>
    <w:rsid w:val="001E61CE"/>
    <w:rsid w:val="001E64D2"/>
    <w:rsid w:val="001E6663"/>
    <w:rsid w:val="001E6769"/>
    <w:rsid w:val="001E69A7"/>
    <w:rsid w:val="001E6E6B"/>
    <w:rsid w:val="001E738C"/>
    <w:rsid w:val="001E741B"/>
    <w:rsid w:val="001E7597"/>
    <w:rsid w:val="001E7DB9"/>
    <w:rsid w:val="001F04D2"/>
    <w:rsid w:val="001F05DA"/>
    <w:rsid w:val="001F078A"/>
    <w:rsid w:val="001F07B4"/>
    <w:rsid w:val="001F09F7"/>
    <w:rsid w:val="001F0AD9"/>
    <w:rsid w:val="001F0BBD"/>
    <w:rsid w:val="001F0E0A"/>
    <w:rsid w:val="001F0E2B"/>
    <w:rsid w:val="001F115D"/>
    <w:rsid w:val="001F12E8"/>
    <w:rsid w:val="001F1852"/>
    <w:rsid w:val="001F1D81"/>
    <w:rsid w:val="001F1E34"/>
    <w:rsid w:val="001F1E99"/>
    <w:rsid w:val="001F1F00"/>
    <w:rsid w:val="001F1F5D"/>
    <w:rsid w:val="001F249F"/>
    <w:rsid w:val="001F2640"/>
    <w:rsid w:val="001F27BF"/>
    <w:rsid w:val="001F2A62"/>
    <w:rsid w:val="001F2A8C"/>
    <w:rsid w:val="001F2AF9"/>
    <w:rsid w:val="001F2D36"/>
    <w:rsid w:val="001F311E"/>
    <w:rsid w:val="001F3202"/>
    <w:rsid w:val="001F32EF"/>
    <w:rsid w:val="001F349C"/>
    <w:rsid w:val="001F34ED"/>
    <w:rsid w:val="001F3868"/>
    <w:rsid w:val="001F3998"/>
    <w:rsid w:val="001F3A6B"/>
    <w:rsid w:val="001F3AA4"/>
    <w:rsid w:val="001F3D6A"/>
    <w:rsid w:val="001F3FC9"/>
    <w:rsid w:val="001F40BB"/>
    <w:rsid w:val="001F43B9"/>
    <w:rsid w:val="001F45B1"/>
    <w:rsid w:val="001F45CD"/>
    <w:rsid w:val="001F48F3"/>
    <w:rsid w:val="001F5B65"/>
    <w:rsid w:val="001F5D82"/>
    <w:rsid w:val="001F6CFC"/>
    <w:rsid w:val="001F7840"/>
    <w:rsid w:val="001F7877"/>
    <w:rsid w:val="00200109"/>
    <w:rsid w:val="00200894"/>
    <w:rsid w:val="002008A4"/>
    <w:rsid w:val="0020139F"/>
    <w:rsid w:val="002015AA"/>
    <w:rsid w:val="00201710"/>
    <w:rsid w:val="00201813"/>
    <w:rsid w:val="00201F8D"/>
    <w:rsid w:val="0020257F"/>
    <w:rsid w:val="002026D7"/>
    <w:rsid w:val="00202B6D"/>
    <w:rsid w:val="0020304E"/>
    <w:rsid w:val="0020339F"/>
    <w:rsid w:val="0020371E"/>
    <w:rsid w:val="00203B00"/>
    <w:rsid w:val="00203B21"/>
    <w:rsid w:val="00203D98"/>
    <w:rsid w:val="00203F39"/>
    <w:rsid w:val="00203F8A"/>
    <w:rsid w:val="002041EF"/>
    <w:rsid w:val="00204515"/>
    <w:rsid w:val="0020477F"/>
    <w:rsid w:val="00204E85"/>
    <w:rsid w:val="0020513A"/>
    <w:rsid w:val="0020563A"/>
    <w:rsid w:val="002058BE"/>
    <w:rsid w:val="00205B38"/>
    <w:rsid w:val="00205B92"/>
    <w:rsid w:val="00206176"/>
    <w:rsid w:val="002065ED"/>
    <w:rsid w:val="00206AB3"/>
    <w:rsid w:val="00206B7E"/>
    <w:rsid w:val="00206BD1"/>
    <w:rsid w:val="00206CAB"/>
    <w:rsid w:val="002070EA"/>
    <w:rsid w:val="002073D1"/>
    <w:rsid w:val="00207719"/>
    <w:rsid w:val="002079DE"/>
    <w:rsid w:val="00210257"/>
    <w:rsid w:val="002102AF"/>
    <w:rsid w:val="002106D5"/>
    <w:rsid w:val="00210B15"/>
    <w:rsid w:val="00210FA9"/>
    <w:rsid w:val="0021139F"/>
    <w:rsid w:val="00211816"/>
    <w:rsid w:val="00211B83"/>
    <w:rsid w:val="00211D38"/>
    <w:rsid w:val="00211D61"/>
    <w:rsid w:val="002120D5"/>
    <w:rsid w:val="00212280"/>
    <w:rsid w:val="00212635"/>
    <w:rsid w:val="00212D86"/>
    <w:rsid w:val="00212F01"/>
    <w:rsid w:val="0021393D"/>
    <w:rsid w:val="00213F23"/>
    <w:rsid w:val="0021460D"/>
    <w:rsid w:val="00214A6A"/>
    <w:rsid w:val="00214C19"/>
    <w:rsid w:val="00214DC6"/>
    <w:rsid w:val="00214E1B"/>
    <w:rsid w:val="00214F7A"/>
    <w:rsid w:val="00215181"/>
    <w:rsid w:val="0021562D"/>
    <w:rsid w:val="00215849"/>
    <w:rsid w:val="00215A66"/>
    <w:rsid w:val="00216370"/>
    <w:rsid w:val="0021651C"/>
    <w:rsid w:val="00216A07"/>
    <w:rsid w:val="00216C23"/>
    <w:rsid w:val="002177FD"/>
    <w:rsid w:val="00217937"/>
    <w:rsid w:val="00217B55"/>
    <w:rsid w:val="00217CD6"/>
    <w:rsid w:val="00217F70"/>
    <w:rsid w:val="002203CE"/>
    <w:rsid w:val="00220857"/>
    <w:rsid w:val="00220B29"/>
    <w:rsid w:val="00220C6F"/>
    <w:rsid w:val="00221304"/>
    <w:rsid w:val="00221325"/>
    <w:rsid w:val="00221537"/>
    <w:rsid w:val="002216E5"/>
    <w:rsid w:val="00221A8A"/>
    <w:rsid w:val="00221AF5"/>
    <w:rsid w:val="00221B97"/>
    <w:rsid w:val="00221F7A"/>
    <w:rsid w:val="002221E9"/>
    <w:rsid w:val="002222D7"/>
    <w:rsid w:val="0022254D"/>
    <w:rsid w:val="00222739"/>
    <w:rsid w:val="00222782"/>
    <w:rsid w:val="0022279D"/>
    <w:rsid w:val="0022293C"/>
    <w:rsid w:val="002229E1"/>
    <w:rsid w:val="00222D67"/>
    <w:rsid w:val="00222DB1"/>
    <w:rsid w:val="00222E2D"/>
    <w:rsid w:val="00223300"/>
    <w:rsid w:val="00223D36"/>
    <w:rsid w:val="002242DA"/>
    <w:rsid w:val="002244B3"/>
    <w:rsid w:val="0022492D"/>
    <w:rsid w:val="0022511F"/>
    <w:rsid w:val="002252E1"/>
    <w:rsid w:val="002253FF"/>
    <w:rsid w:val="0022633D"/>
    <w:rsid w:val="0022670C"/>
    <w:rsid w:val="002277D5"/>
    <w:rsid w:val="00227820"/>
    <w:rsid w:val="00227D1C"/>
    <w:rsid w:val="00227DED"/>
    <w:rsid w:val="00230104"/>
    <w:rsid w:val="0023042F"/>
    <w:rsid w:val="002304D1"/>
    <w:rsid w:val="00230619"/>
    <w:rsid w:val="0023092C"/>
    <w:rsid w:val="00230A0A"/>
    <w:rsid w:val="002312AF"/>
    <w:rsid w:val="0023138F"/>
    <w:rsid w:val="00231C2D"/>
    <w:rsid w:val="00232083"/>
    <w:rsid w:val="002323D0"/>
    <w:rsid w:val="002325DA"/>
    <w:rsid w:val="00232835"/>
    <w:rsid w:val="00232EDF"/>
    <w:rsid w:val="00232F3E"/>
    <w:rsid w:val="00232FEA"/>
    <w:rsid w:val="002330E0"/>
    <w:rsid w:val="00233240"/>
    <w:rsid w:val="0023345B"/>
    <w:rsid w:val="00233690"/>
    <w:rsid w:val="00233A59"/>
    <w:rsid w:val="00233A73"/>
    <w:rsid w:val="00233AAB"/>
    <w:rsid w:val="00233BF4"/>
    <w:rsid w:val="00233CBD"/>
    <w:rsid w:val="002346F6"/>
    <w:rsid w:val="00234829"/>
    <w:rsid w:val="00234870"/>
    <w:rsid w:val="002348B1"/>
    <w:rsid w:val="00234B85"/>
    <w:rsid w:val="00234C01"/>
    <w:rsid w:val="00234CFC"/>
    <w:rsid w:val="00234DFF"/>
    <w:rsid w:val="00234E13"/>
    <w:rsid w:val="00235546"/>
    <w:rsid w:val="00235549"/>
    <w:rsid w:val="002357E2"/>
    <w:rsid w:val="00235BBF"/>
    <w:rsid w:val="00236125"/>
    <w:rsid w:val="002368DE"/>
    <w:rsid w:val="00236CA4"/>
    <w:rsid w:val="0023760D"/>
    <w:rsid w:val="002376D8"/>
    <w:rsid w:val="00237DD1"/>
    <w:rsid w:val="00240004"/>
    <w:rsid w:val="0024084C"/>
    <w:rsid w:val="002408E2"/>
    <w:rsid w:val="00240D76"/>
    <w:rsid w:val="002413FB"/>
    <w:rsid w:val="002415D3"/>
    <w:rsid w:val="00241DF7"/>
    <w:rsid w:val="00242809"/>
    <w:rsid w:val="00242815"/>
    <w:rsid w:val="002428F7"/>
    <w:rsid w:val="00242B57"/>
    <w:rsid w:val="00242DEC"/>
    <w:rsid w:val="002436C7"/>
    <w:rsid w:val="00243AA8"/>
    <w:rsid w:val="00244038"/>
    <w:rsid w:val="00244124"/>
    <w:rsid w:val="00244277"/>
    <w:rsid w:val="00244498"/>
    <w:rsid w:val="002444B9"/>
    <w:rsid w:val="00245170"/>
    <w:rsid w:val="002452BD"/>
    <w:rsid w:val="002452E9"/>
    <w:rsid w:val="00245979"/>
    <w:rsid w:val="00245B98"/>
    <w:rsid w:val="00245CCA"/>
    <w:rsid w:val="0024678E"/>
    <w:rsid w:val="0024682B"/>
    <w:rsid w:val="00246969"/>
    <w:rsid w:val="002470AE"/>
    <w:rsid w:val="002479D2"/>
    <w:rsid w:val="00247DD0"/>
    <w:rsid w:val="002502BE"/>
    <w:rsid w:val="002504B8"/>
    <w:rsid w:val="00250C0E"/>
    <w:rsid w:val="00250C81"/>
    <w:rsid w:val="00250D85"/>
    <w:rsid w:val="00250DA3"/>
    <w:rsid w:val="00250F44"/>
    <w:rsid w:val="00251784"/>
    <w:rsid w:val="00251876"/>
    <w:rsid w:val="002520D4"/>
    <w:rsid w:val="00252103"/>
    <w:rsid w:val="002523CE"/>
    <w:rsid w:val="0025258D"/>
    <w:rsid w:val="002525AE"/>
    <w:rsid w:val="00252670"/>
    <w:rsid w:val="0025297B"/>
    <w:rsid w:val="00252BD5"/>
    <w:rsid w:val="00252FD8"/>
    <w:rsid w:val="002533DB"/>
    <w:rsid w:val="002536DA"/>
    <w:rsid w:val="002539FA"/>
    <w:rsid w:val="00253A0A"/>
    <w:rsid w:val="00253A55"/>
    <w:rsid w:val="00253BF2"/>
    <w:rsid w:val="00253D53"/>
    <w:rsid w:val="00253EA4"/>
    <w:rsid w:val="00254145"/>
    <w:rsid w:val="002541B2"/>
    <w:rsid w:val="0025455F"/>
    <w:rsid w:val="00254829"/>
    <w:rsid w:val="00254947"/>
    <w:rsid w:val="00254E30"/>
    <w:rsid w:val="00255509"/>
    <w:rsid w:val="00255524"/>
    <w:rsid w:val="00255A24"/>
    <w:rsid w:val="00255CE0"/>
    <w:rsid w:val="00255D54"/>
    <w:rsid w:val="00256524"/>
    <w:rsid w:val="0025661F"/>
    <w:rsid w:val="00256A90"/>
    <w:rsid w:val="00256CB7"/>
    <w:rsid w:val="00256F1E"/>
    <w:rsid w:val="00257212"/>
    <w:rsid w:val="002574F3"/>
    <w:rsid w:val="00257B59"/>
    <w:rsid w:val="00257C54"/>
    <w:rsid w:val="00257D9C"/>
    <w:rsid w:val="00257FF3"/>
    <w:rsid w:val="0026009D"/>
    <w:rsid w:val="00260159"/>
    <w:rsid w:val="002601C3"/>
    <w:rsid w:val="002603B9"/>
    <w:rsid w:val="0026051C"/>
    <w:rsid w:val="002606D4"/>
    <w:rsid w:val="00261387"/>
    <w:rsid w:val="00261CD8"/>
    <w:rsid w:val="00261EB0"/>
    <w:rsid w:val="002629B8"/>
    <w:rsid w:val="00262A0C"/>
    <w:rsid w:val="00262A4F"/>
    <w:rsid w:val="00262B41"/>
    <w:rsid w:val="00262CF4"/>
    <w:rsid w:val="00262ED9"/>
    <w:rsid w:val="002636AD"/>
    <w:rsid w:val="00263759"/>
    <w:rsid w:val="00263A08"/>
    <w:rsid w:val="00263B4A"/>
    <w:rsid w:val="00263B59"/>
    <w:rsid w:val="00264167"/>
    <w:rsid w:val="00264232"/>
    <w:rsid w:val="00264F4E"/>
    <w:rsid w:val="00265854"/>
    <w:rsid w:val="00265CED"/>
    <w:rsid w:val="00265F96"/>
    <w:rsid w:val="00266623"/>
    <w:rsid w:val="00266C2D"/>
    <w:rsid w:val="00267070"/>
    <w:rsid w:val="00267165"/>
    <w:rsid w:val="00267294"/>
    <w:rsid w:val="0026779A"/>
    <w:rsid w:val="0026788A"/>
    <w:rsid w:val="00267A42"/>
    <w:rsid w:val="00267A52"/>
    <w:rsid w:val="00267AF5"/>
    <w:rsid w:val="00267C96"/>
    <w:rsid w:val="00267F2A"/>
    <w:rsid w:val="00270354"/>
    <w:rsid w:val="00270813"/>
    <w:rsid w:val="00270822"/>
    <w:rsid w:val="00270C03"/>
    <w:rsid w:val="00270FD2"/>
    <w:rsid w:val="00271361"/>
    <w:rsid w:val="00271577"/>
    <w:rsid w:val="0027162D"/>
    <w:rsid w:val="00271C75"/>
    <w:rsid w:val="00271E90"/>
    <w:rsid w:val="00271F3F"/>
    <w:rsid w:val="002723D1"/>
    <w:rsid w:val="00272A82"/>
    <w:rsid w:val="00272B20"/>
    <w:rsid w:val="00272C9E"/>
    <w:rsid w:val="00272CC5"/>
    <w:rsid w:val="00272DEB"/>
    <w:rsid w:val="00273772"/>
    <w:rsid w:val="0027382F"/>
    <w:rsid w:val="00273943"/>
    <w:rsid w:val="00273A43"/>
    <w:rsid w:val="00274201"/>
    <w:rsid w:val="0027420E"/>
    <w:rsid w:val="00274627"/>
    <w:rsid w:val="00274791"/>
    <w:rsid w:val="002748EB"/>
    <w:rsid w:val="00274A9E"/>
    <w:rsid w:val="00274D29"/>
    <w:rsid w:val="00275906"/>
    <w:rsid w:val="00275B2C"/>
    <w:rsid w:val="00276442"/>
    <w:rsid w:val="0027680F"/>
    <w:rsid w:val="00276932"/>
    <w:rsid w:val="00276C81"/>
    <w:rsid w:val="00276D55"/>
    <w:rsid w:val="00276E0B"/>
    <w:rsid w:val="00276F91"/>
    <w:rsid w:val="002770A9"/>
    <w:rsid w:val="0027747B"/>
    <w:rsid w:val="002774AB"/>
    <w:rsid w:val="002777C6"/>
    <w:rsid w:val="00277C7B"/>
    <w:rsid w:val="00277D07"/>
    <w:rsid w:val="00280525"/>
    <w:rsid w:val="002805C9"/>
    <w:rsid w:val="00280ABE"/>
    <w:rsid w:val="00280AF6"/>
    <w:rsid w:val="00280D34"/>
    <w:rsid w:val="00281749"/>
    <w:rsid w:val="00281881"/>
    <w:rsid w:val="00281BFD"/>
    <w:rsid w:val="00281C3C"/>
    <w:rsid w:val="00281EA7"/>
    <w:rsid w:val="00281F08"/>
    <w:rsid w:val="002820F9"/>
    <w:rsid w:val="002825B3"/>
    <w:rsid w:val="002836BD"/>
    <w:rsid w:val="00283CB0"/>
    <w:rsid w:val="00283CDE"/>
    <w:rsid w:val="00283ECA"/>
    <w:rsid w:val="002841D8"/>
    <w:rsid w:val="002843A5"/>
    <w:rsid w:val="002847F3"/>
    <w:rsid w:val="0028493D"/>
    <w:rsid w:val="00284B06"/>
    <w:rsid w:val="00284F6A"/>
    <w:rsid w:val="002850E6"/>
    <w:rsid w:val="002857B8"/>
    <w:rsid w:val="002857D1"/>
    <w:rsid w:val="00285F21"/>
    <w:rsid w:val="0028613C"/>
    <w:rsid w:val="002861BD"/>
    <w:rsid w:val="00286772"/>
    <w:rsid w:val="002869DD"/>
    <w:rsid w:val="00286FA8"/>
    <w:rsid w:val="0028736D"/>
    <w:rsid w:val="002874A7"/>
    <w:rsid w:val="00287D57"/>
    <w:rsid w:val="00287E4F"/>
    <w:rsid w:val="002900A5"/>
    <w:rsid w:val="0029010B"/>
    <w:rsid w:val="0029038D"/>
    <w:rsid w:val="0029074B"/>
    <w:rsid w:val="00291142"/>
    <w:rsid w:val="002912DE"/>
    <w:rsid w:val="00291483"/>
    <w:rsid w:val="00291572"/>
    <w:rsid w:val="00291678"/>
    <w:rsid w:val="002916DD"/>
    <w:rsid w:val="00291C0D"/>
    <w:rsid w:val="00291DB6"/>
    <w:rsid w:val="00291ED0"/>
    <w:rsid w:val="00292158"/>
    <w:rsid w:val="00292235"/>
    <w:rsid w:val="0029248F"/>
    <w:rsid w:val="0029282F"/>
    <w:rsid w:val="00293032"/>
    <w:rsid w:val="00294214"/>
    <w:rsid w:val="0029436A"/>
    <w:rsid w:val="0029471A"/>
    <w:rsid w:val="00294AD4"/>
    <w:rsid w:val="00294D8E"/>
    <w:rsid w:val="002950FB"/>
    <w:rsid w:val="0029518B"/>
    <w:rsid w:val="00295494"/>
    <w:rsid w:val="00295E34"/>
    <w:rsid w:val="002961E4"/>
    <w:rsid w:val="00296365"/>
    <w:rsid w:val="00296B0D"/>
    <w:rsid w:val="00296B8F"/>
    <w:rsid w:val="002971AA"/>
    <w:rsid w:val="002974B8"/>
    <w:rsid w:val="00297832"/>
    <w:rsid w:val="00297A50"/>
    <w:rsid w:val="00297AB6"/>
    <w:rsid w:val="00297BA8"/>
    <w:rsid w:val="002A0541"/>
    <w:rsid w:val="002A07B2"/>
    <w:rsid w:val="002A091E"/>
    <w:rsid w:val="002A0AE5"/>
    <w:rsid w:val="002A0DAA"/>
    <w:rsid w:val="002A152F"/>
    <w:rsid w:val="002A15AE"/>
    <w:rsid w:val="002A1622"/>
    <w:rsid w:val="002A1750"/>
    <w:rsid w:val="002A1B06"/>
    <w:rsid w:val="002A1E03"/>
    <w:rsid w:val="002A1F48"/>
    <w:rsid w:val="002A23ED"/>
    <w:rsid w:val="002A3577"/>
    <w:rsid w:val="002A362A"/>
    <w:rsid w:val="002A3B40"/>
    <w:rsid w:val="002A3D7D"/>
    <w:rsid w:val="002A3DD8"/>
    <w:rsid w:val="002A3F71"/>
    <w:rsid w:val="002A40E4"/>
    <w:rsid w:val="002A546A"/>
    <w:rsid w:val="002A5FF0"/>
    <w:rsid w:val="002A6564"/>
    <w:rsid w:val="002A6595"/>
    <w:rsid w:val="002A6915"/>
    <w:rsid w:val="002A6C31"/>
    <w:rsid w:val="002A7555"/>
    <w:rsid w:val="002A7845"/>
    <w:rsid w:val="002A78D5"/>
    <w:rsid w:val="002A7BBC"/>
    <w:rsid w:val="002A7EFA"/>
    <w:rsid w:val="002B0587"/>
    <w:rsid w:val="002B06BD"/>
    <w:rsid w:val="002B0876"/>
    <w:rsid w:val="002B189B"/>
    <w:rsid w:val="002B1AD7"/>
    <w:rsid w:val="002B200B"/>
    <w:rsid w:val="002B2038"/>
    <w:rsid w:val="002B204F"/>
    <w:rsid w:val="002B2128"/>
    <w:rsid w:val="002B2155"/>
    <w:rsid w:val="002B2364"/>
    <w:rsid w:val="002B2669"/>
    <w:rsid w:val="002B29FF"/>
    <w:rsid w:val="002B2B65"/>
    <w:rsid w:val="002B2CDD"/>
    <w:rsid w:val="002B3399"/>
    <w:rsid w:val="002B3624"/>
    <w:rsid w:val="002B36E6"/>
    <w:rsid w:val="002B376D"/>
    <w:rsid w:val="002B37EA"/>
    <w:rsid w:val="002B39A5"/>
    <w:rsid w:val="002B3C9A"/>
    <w:rsid w:val="002B3E15"/>
    <w:rsid w:val="002B41A7"/>
    <w:rsid w:val="002B4526"/>
    <w:rsid w:val="002B45FC"/>
    <w:rsid w:val="002B48B1"/>
    <w:rsid w:val="002B491F"/>
    <w:rsid w:val="002B4AE7"/>
    <w:rsid w:val="002B4BF1"/>
    <w:rsid w:val="002B4E8A"/>
    <w:rsid w:val="002B5193"/>
    <w:rsid w:val="002B563B"/>
    <w:rsid w:val="002B56F4"/>
    <w:rsid w:val="002B56FF"/>
    <w:rsid w:val="002B59C6"/>
    <w:rsid w:val="002B5AC7"/>
    <w:rsid w:val="002B61F0"/>
    <w:rsid w:val="002B66D4"/>
    <w:rsid w:val="002B6804"/>
    <w:rsid w:val="002B73BA"/>
    <w:rsid w:val="002B79DE"/>
    <w:rsid w:val="002B7B2F"/>
    <w:rsid w:val="002B7CDE"/>
    <w:rsid w:val="002C00BB"/>
    <w:rsid w:val="002C0440"/>
    <w:rsid w:val="002C05C1"/>
    <w:rsid w:val="002C12E1"/>
    <w:rsid w:val="002C1354"/>
    <w:rsid w:val="002C1AD6"/>
    <w:rsid w:val="002C1B82"/>
    <w:rsid w:val="002C1F28"/>
    <w:rsid w:val="002C2089"/>
    <w:rsid w:val="002C20F2"/>
    <w:rsid w:val="002C2127"/>
    <w:rsid w:val="002C2776"/>
    <w:rsid w:val="002C28A0"/>
    <w:rsid w:val="002C2DD9"/>
    <w:rsid w:val="002C2ED1"/>
    <w:rsid w:val="002C2F9F"/>
    <w:rsid w:val="002C401F"/>
    <w:rsid w:val="002C40A3"/>
    <w:rsid w:val="002C4116"/>
    <w:rsid w:val="002C4589"/>
    <w:rsid w:val="002C464C"/>
    <w:rsid w:val="002C47F3"/>
    <w:rsid w:val="002C4AFC"/>
    <w:rsid w:val="002C4C46"/>
    <w:rsid w:val="002C5098"/>
    <w:rsid w:val="002C5116"/>
    <w:rsid w:val="002C5857"/>
    <w:rsid w:val="002C593E"/>
    <w:rsid w:val="002C60E0"/>
    <w:rsid w:val="002C635B"/>
    <w:rsid w:val="002C63A1"/>
    <w:rsid w:val="002C65FC"/>
    <w:rsid w:val="002C68D7"/>
    <w:rsid w:val="002C6971"/>
    <w:rsid w:val="002C6D88"/>
    <w:rsid w:val="002C6E8E"/>
    <w:rsid w:val="002C7061"/>
    <w:rsid w:val="002C717C"/>
    <w:rsid w:val="002C7409"/>
    <w:rsid w:val="002C74B1"/>
    <w:rsid w:val="002C7757"/>
    <w:rsid w:val="002D00FF"/>
    <w:rsid w:val="002D01AC"/>
    <w:rsid w:val="002D0500"/>
    <w:rsid w:val="002D05D8"/>
    <w:rsid w:val="002D067B"/>
    <w:rsid w:val="002D0698"/>
    <w:rsid w:val="002D0B87"/>
    <w:rsid w:val="002D0C4B"/>
    <w:rsid w:val="002D0FDC"/>
    <w:rsid w:val="002D1554"/>
    <w:rsid w:val="002D19A2"/>
    <w:rsid w:val="002D19B3"/>
    <w:rsid w:val="002D1B21"/>
    <w:rsid w:val="002D1E37"/>
    <w:rsid w:val="002D2553"/>
    <w:rsid w:val="002D28D0"/>
    <w:rsid w:val="002D2937"/>
    <w:rsid w:val="002D2D3E"/>
    <w:rsid w:val="002D2E64"/>
    <w:rsid w:val="002D2F91"/>
    <w:rsid w:val="002D3070"/>
    <w:rsid w:val="002D3260"/>
    <w:rsid w:val="002D3A74"/>
    <w:rsid w:val="002D4224"/>
    <w:rsid w:val="002D4D85"/>
    <w:rsid w:val="002D5032"/>
    <w:rsid w:val="002D5DB1"/>
    <w:rsid w:val="002D5F8F"/>
    <w:rsid w:val="002D6232"/>
    <w:rsid w:val="002D625B"/>
    <w:rsid w:val="002D62EC"/>
    <w:rsid w:val="002D6B42"/>
    <w:rsid w:val="002D6C32"/>
    <w:rsid w:val="002D6C51"/>
    <w:rsid w:val="002D70D3"/>
    <w:rsid w:val="002D711C"/>
    <w:rsid w:val="002D72D6"/>
    <w:rsid w:val="002D7311"/>
    <w:rsid w:val="002D796D"/>
    <w:rsid w:val="002D799A"/>
    <w:rsid w:val="002D7C21"/>
    <w:rsid w:val="002D7C7B"/>
    <w:rsid w:val="002D7E77"/>
    <w:rsid w:val="002E0265"/>
    <w:rsid w:val="002E06FE"/>
    <w:rsid w:val="002E091A"/>
    <w:rsid w:val="002E0AA0"/>
    <w:rsid w:val="002E0AF9"/>
    <w:rsid w:val="002E11B0"/>
    <w:rsid w:val="002E16F6"/>
    <w:rsid w:val="002E1F5B"/>
    <w:rsid w:val="002E206A"/>
    <w:rsid w:val="002E2237"/>
    <w:rsid w:val="002E236A"/>
    <w:rsid w:val="002E2788"/>
    <w:rsid w:val="002E33E5"/>
    <w:rsid w:val="002E346F"/>
    <w:rsid w:val="002E367F"/>
    <w:rsid w:val="002E38C8"/>
    <w:rsid w:val="002E3989"/>
    <w:rsid w:val="002E3B47"/>
    <w:rsid w:val="002E3B58"/>
    <w:rsid w:val="002E3C86"/>
    <w:rsid w:val="002E3F96"/>
    <w:rsid w:val="002E4041"/>
    <w:rsid w:val="002E40DF"/>
    <w:rsid w:val="002E442F"/>
    <w:rsid w:val="002E444B"/>
    <w:rsid w:val="002E44FD"/>
    <w:rsid w:val="002E485B"/>
    <w:rsid w:val="002E4EC8"/>
    <w:rsid w:val="002E522D"/>
    <w:rsid w:val="002E5877"/>
    <w:rsid w:val="002E598A"/>
    <w:rsid w:val="002E5BA4"/>
    <w:rsid w:val="002E5DB8"/>
    <w:rsid w:val="002E5FDA"/>
    <w:rsid w:val="002E648D"/>
    <w:rsid w:val="002E65D3"/>
    <w:rsid w:val="002E6AB0"/>
    <w:rsid w:val="002E6BA8"/>
    <w:rsid w:val="002E71E5"/>
    <w:rsid w:val="002E77D8"/>
    <w:rsid w:val="002E7C62"/>
    <w:rsid w:val="002E7CF5"/>
    <w:rsid w:val="002E7E38"/>
    <w:rsid w:val="002F029D"/>
    <w:rsid w:val="002F0623"/>
    <w:rsid w:val="002F06E6"/>
    <w:rsid w:val="002F09E9"/>
    <w:rsid w:val="002F0A40"/>
    <w:rsid w:val="002F0D61"/>
    <w:rsid w:val="002F0F00"/>
    <w:rsid w:val="002F1197"/>
    <w:rsid w:val="002F16DD"/>
    <w:rsid w:val="002F193F"/>
    <w:rsid w:val="002F1B41"/>
    <w:rsid w:val="002F1BA7"/>
    <w:rsid w:val="002F1FE6"/>
    <w:rsid w:val="002F22BB"/>
    <w:rsid w:val="002F2332"/>
    <w:rsid w:val="002F2570"/>
    <w:rsid w:val="002F25D8"/>
    <w:rsid w:val="002F260E"/>
    <w:rsid w:val="002F2BF7"/>
    <w:rsid w:val="002F2C00"/>
    <w:rsid w:val="002F2C40"/>
    <w:rsid w:val="002F3B37"/>
    <w:rsid w:val="002F3F38"/>
    <w:rsid w:val="002F4273"/>
    <w:rsid w:val="002F4469"/>
    <w:rsid w:val="002F45E0"/>
    <w:rsid w:val="002F4645"/>
    <w:rsid w:val="002F486D"/>
    <w:rsid w:val="002F4EA5"/>
    <w:rsid w:val="002F5158"/>
    <w:rsid w:val="002F51BA"/>
    <w:rsid w:val="002F51CE"/>
    <w:rsid w:val="002F53B8"/>
    <w:rsid w:val="002F55AF"/>
    <w:rsid w:val="002F6098"/>
    <w:rsid w:val="002F655E"/>
    <w:rsid w:val="002F6750"/>
    <w:rsid w:val="002F6A64"/>
    <w:rsid w:val="002F7116"/>
    <w:rsid w:val="002F73BC"/>
    <w:rsid w:val="002F74F1"/>
    <w:rsid w:val="002F78E2"/>
    <w:rsid w:val="002F7E8D"/>
    <w:rsid w:val="0030069B"/>
    <w:rsid w:val="00300A69"/>
    <w:rsid w:val="00300FAB"/>
    <w:rsid w:val="003013CC"/>
    <w:rsid w:val="00301483"/>
    <w:rsid w:val="00301486"/>
    <w:rsid w:val="0030151D"/>
    <w:rsid w:val="003016C5"/>
    <w:rsid w:val="00301F46"/>
    <w:rsid w:val="00302187"/>
    <w:rsid w:val="003021D9"/>
    <w:rsid w:val="00302393"/>
    <w:rsid w:val="00302424"/>
    <w:rsid w:val="00302959"/>
    <w:rsid w:val="00302AAF"/>
    <w:rsid w:val="00302B19"/>
    <w:rsid w:val="0030348E"/>
    <w:rsid w:val="0030378E"/>
    <w:rsid w:val="003037C0"/>
    <w:rsid w:val="00303966"/>
    <w:rsid w:val="00303A5E"/>
    <w:rsid w:val="00303B17"/>
    <w:rsid w:val="00303BED"/>
    <w:rsid w:val="00303E08"/>
    <w:rsid w:val="00303F0E"/>
    <w:rsid w:val="00304038"/>
    <w:rsid w:val="00304131"/>
    <w:rsid w:val="003041A8"/>
    <w:rsid w:val="0030433D"/>
    <w:rsid w:val="00304417"/>
    <w:rsid w:val="0030465D"/>
    <w:rsid w:val="00304FB4"/>
    <w:rsid w:val="003052B0"/>
    <w:rsid w:val="003058A3"/>
    <w:rsid w:val="00306009"/>
    <w:rsid w:val="003062DB"/>
    <w:rsid w:val="0030635F"/>
    <w:rsid w:val="0030720C"/>
    <w:rsid w:val="003073DA"/>
    <w:rsid w:val="00307860"/>
    <w:rsid w:val="00307CDB"/>
    <w:rsid w:val="00310183"/>
    <w:rsid w:val="003103DA"/>
    <w:rsid w:val="00310B37"/>
    <w:rsid w:val="003111BD"/>
    <w:rsid w:val="0031144B"/>
    <w:rsid w:val="00311A42"/>
    <w:rsid w:val="00311ADD"/>
    <w:rsid w:val="00311E81"/>
    <w:rsid w:val="0031249E"/>
    <w:rsid w:val="00312E70"/>
    <w:rsid w:val="00312E85"/>
    <w:rsid w:val="00312E9F"/>
    <w:rsid w:val="00313351"/>
    <w:rsid w:val="003133E4"/>
    <w:rsid w:val="003137FC"/>
    <w:rsid w:val="00313B8D"/>
    <w:rsid w:val="0031407F"/>
    <w:rsid w:val="003140A3"/>
    <w:rsid w:val="003141B0"/>
    <w:rsid w:val="003141C9"/>
    <w:rsid w:val="00314574"/>
    <w:rsid w:val="003146BC"/>
    <w:rsid w:val="00314826"/>
    <w:rsid w:val="00314A1B"/>
    <w:rsid w:val="00314A25"/>
    <w:rsid w:val="00314C0E"/>
    <w:rsid w:val="00314E3E"/>
    <w:rsid w:val="00314FC6"/>
    <w:rsid w:val="00315004"/>
    <w:rsid w:val="00315197"/>
    <w:rsid w:val="003152F2"/>
    <w:rsid w:val="003153AF"/>
    <w:rsid w:val="00315614"/>
    <w:rsid w:val="00316305"/>
    <w:rsid w:val="00316393"/>
    <w:rsid w:val="003165BD"/>
    <w:rsid w:val="00316C4B"/>
    <w:rsid w:val="00316E8E"/>
    <w:rsid w:val="0031712C"/>
    <w:rsid w:val="0031718E"/>
    <w:rsid w:val="0031720B"/>
    <w:rsid w:val="0031723B"/>
    <w:rsid w:val="00317324"/>
    <w:rsid w:val="003174C6"/>
    <w:rsid w:val="00317BA1"/>
    <w:rsid w:val="00317EE1"/>
    <w:rsid w:val="00320237"/>
    <w:rsid w:val="00320292"/>
    <w:rsid w:val="003202EE"/>
    <w:rsid w:val="003205D6"/>
    <w:rsid w:val="0032088B"/>
    <w:rsid w:val="00321B90"/>
    <w:rsid w:val="00321F5F"/>
    <w:rsid w:val="003220AB"/>
    <w:rsid w:val="0032219F"/>
    <w:rsid w:val="0032240F"/>
    <w:rsid w:val="003224ED"/>
    <w:rsid w:val="00322804"/>
    <w:rsid w:val="003228AE"/>
    <w:rsid w:val="00322F71"/>
    <w:rsid w:val="0032379E"/>
    <w:rsid w:val="00323818"/>
    <w:rsid w:val="00323B2D"/>
    <w:rsid w:val="00323B55"/>
    <w:rsid w:val="00323E52"/>
    <w:rsid w:val="0032444B"/>
    <w:rsid w:val="003246AD"/>
    <w:rsid w:val="00324834"/>
    <w:rsid w:val="00325494"/>
    <w:rsid w:val="003258AB"/>
    <w:rsid w:val="00325F49"/>
    <w:rsid w:val="00326149"/>
    <w:rsid w:val="003268E8"/>
    <w:rsid w:val="00326976"/>
    <w:rsid w:val="00326AA6"/>
    <w:rsid w:val="00326D61"/>
    <w:rsid w:val="003272C4"/>
    <w:rsid w:val="003274B4"/>
    <w:rsid w:val="003279DB"/>
    <w:rsid w:val="00327A69"/>
    <w:rsid w:val="00327A81"/>
    <w:rsid w:val="00327D11"/>
    <w:rsid w:val="00327D16"/>
    <w:rsid w:val="00330C09"/>
    <w:rsid w:val="00330FE6"/>
    <w:rsid w:val="00331259"/>
    <w:rsid w:val="0033148C"/>
    <w:rsid w:val="00331B7C"/>
    <w:rsid w:val="0033205B"/>
    <w:rsid w:val="00332200"/>
    <w:rsid w:val="0033226E"/>
    <w:rsid w:val="00332353"/>
    <w:rsid w:val="003323B5"/>
    <w:rsid w:val="00332501"/>
    <w:rsid w:val="003327A8"/>
    <w:rsid w:val="00332C85"/>
    <w:rsid w:val="00332D00"/>
    <w:rsid w:val="00332DC2"/>
    <w:rsid w:val="00332EDE"/>
    <w:rsid w:val="00332FAF"/>
    <w:rsid w:val="00333104"/>
    <w:rsid w:val="00333356"/>
    <w:rsid w:val="00333406"/>
    <w:rsid w:val="0033343E"/>
    <w:rsid w:val="003334EE"/>
    <w:rsid w:val="00333787"/>
    <w:rsid w:val="00333811"/>
    <w:rsid w:val="00334387"/>
    <w:rsid w:val="00334B8B"/>
    <w:rsid w:val="00334CB6"/>
    <w:rsid w:val="00335853"/>
    <w:rsid w:val="00335A7F"/>
    <w:rsid w:val="00335C57"/>
    <w:rsid w:val="00335C73"/>
    <w:rsid w:val="00335E74"/>
    <w:rsid w:val="00335E8F"/>
    <w:rsid w:val="00336355"/>
    <w:rsid w:val="00336907"/>
    <w:rsid w:val="003369D0"/>
    <w:rsid w:val="00336DFF"/>
    <w:rsid w:val="00336F6C"/>
    <w:rsid w:val="003370BB"/>
    <w:rsid w:val="00337148"/>
    <w:rsid w:val="003371B9"/>
    <w:rsid w:val="003371E3"/>
    <w:rsid w:val="00337389"/>
    <w:rsid w:val="00337508"/>
    <w:rsid w:val="00337840"/>
    <w:rsid w:val="00337A3C"/>
    <w:rsid w:val="00337DD3"/>
    <w:rsid w:val="003400AA"/>
    <w:rsid w:val="003405EB"/>
    <w:rsid w:val="0034086D"/>
    <w:rsid w:val="003409D5"/>
    <w:rsid w:val="003411CA"/>
    <w:rsid w:val="00341213"/>
    <w:rsid w:val="0034138B"/>
    <w:rsid w:val="00341457"/>
    <w:rsid w:val="00341649"/>
    <w:rsid w:val="00341817"/>
    <w:rsid w:val="003418CE"/>
    <w:rsid w:val="00341957"/>
    <w:rsid w:val="00341AA0"/>
    <w:rsid w:val="00342336"/>
    <w:rsid w:val="00342436"/>
    <w:rsid w:val="0034272F"/>
    <w:rsid w:val="00343591"/>
    <w:rsid w:val="00343620"/>
    <w:rsid w:val="00343651"/>
    <w:rsid w:val="00343740"/>
    <w:rsid w:val="0034386C"/>
    <w:rsid w:val="003438A5"/>
    <w:rsid w:val="00343D56"/>
    <w:rsid w:val="00344498"/>
    <w:rsid w:val="00344552"/>
    <w:rsid w:val="003448C5"/>
    <w:rsid w:val="00344E76"/>
    <w:rsid w:val="00344E7C"/>
    <w:rsid w:val="00344FDD"/>
    <w:rsid w:val="003450E3"/>
    <w:rsid w:val="00345306"/>
    <w:rsid w:val="00345467"/>
    <w:rsid w:val="00345512"/>
    <w:rsid w:val="003456A9"/>
    <w:rsid w:val="003457F3"/>
    <w:rsid w:val="00346034"/>
    <w:rsid w:val="0034645F"/>
    <w:rsid w:val="00346A0F"/>
    <w:rsid w:val="00346D17"/>
    <w:rsid w:val="0034719E"/>
    <w:rsid w:val="0034762D"/>
    <w:rsid w:val="00347A90"/>
    <w:rsid w:val="00347B61"/>
    <w:rsid w:val="00347DB6"/>
    <w:rsid w:val="00347FC0"/>
    <w:rsid w:val="00350001"/>
    <w:rsid w:val="003503EA"/>
    <w:rsid w:val="00351074"/>
    <w:rsid w:val="0035163A"/>
    <w:rsid w:val="003516C1"/>
    <w:rsid w:val="0035186E"/>
    <w:rsid w:val="00351AEC"/>
    <w:rsid w:val="00352596"/>
    <w:rsid w:val="003527F9"/>
    <w:rsid w:val="003528C3"/>
    <w:rsid w:val="00352D9F"/>
    <w:rsid w:val="00352ECF"/>
    <w:rsid w:val="00353154"/>
    <w:rsid w:val="003532B3"/>
    <w:rsid w:val="003537EC"/>
    <w:rsid w:val="003539B5"/>
    <w:rsid w:val="00353B89"/>
    <w:rsid w:val="00353D50"/>
    <w:rsid w:val="003542E9"/>
    <w:rsid w:val="00354675"/>
    <w:rsid w:val="00354BC5"/>
    <w:rsid w:val="00354C89"/>
    <w:rsid w:val="00354D41"/>
    <w:rsid w:val="00354E97"/>
    <w:rsid w:val="00354EED"/>
    <w:rsid w:val="00354F34"/>
    <w:rsid w:val="003550D7"/>
    <w:rsid w:val="003551E2"/>
    <w:rsid w:val="003553C5"/>
    <w:rsid w:val="003556D8"/>
    <w:rsid w:val="003559A2"/>
    <w:rsid w:val="003559EB"/>
    <w:rsid w:val="00355AA1"/>
    <w:rsid w:val="003561C8"/>
    <w:rsid w:val="003568D7"/>
    <w:rsid w:val="00356B0C"/>
    <w:rsid w:val="00356D68"/>
    <w:rsid w:val="00356DEF"/>
    <w:rsid w:val="003574A8"/>
    <w:rsid w:val="003577C8"/>
    <w:rsid w:val="00357D3C"/>
    <w:rsid w:val="00360271"/>
    <w:rsid w:val="0036037A"/>
    <w:rsid w:val="003605F3"/>
    <w:rsid w:val="0036092A"/>
    <w:rsid w:val="00360C41"/>
    <w:rsid w:val="00360C61"/>
    <w:rsid w:val="00360D6F"/>
    <w:rsid w:val="00360F53"/>
    <w:rsid w:val="00360F8C"/>
    <w:rsid w:val="00361034"/>
    <w:rsid w:val="003610D8"/>
    <w:rsid w:val="0036164C"/>
    <w:rsid w:val="00361A10"/>
    <w:rsid w:val="00361C59"/>
    <w:rsid w:val="00361D12"/>
    <w:rsid w:val="00361E0E"/>
    <w:rsid w:val="00361F4E"/>
    <w:rsid w:val="00362BF7"/>
    <w:rsid w:val="00362D80"/>
    <w:rsid w:val="00362DDD"/>
    <w:rsid w:val="0036323E"/>
    <w:rsid w:val="00363321"/>
    <w:rsid w:val="00363928"/>
    <w:rsid w:val="00363B82"/>
    <w:rsid w:val="00364812"/>
    <w:rsid w:val="00364843"/>
    <w:rsid w:val="003648B3"/>
    <w:rsid w:val="00365090"/>
    <w:rsid w:val="003652D2"/>
    <w:rsid w:val="00365C62"/>
    <w:rsid w:val="00365D9A"/>
    <w:rsid w:val="00365EBE"/>
    <w:rsid w:val="003661E7"/>
    <w:rsid w:val="00366257"/>
    <w:rsid w:val="003664B7"/>
    <w:rsid w:val="00366501"/>
    <w:rsid w:val="003665C1"/>
    <w:rsid w:val="003667A3"/>
    <w:rsid w:val="00366D67"/>
    <w:rsid w:val="00366D6C"/>
    <w:rsid w:val="00366DB5"/>
    <w:rsid w:val="00367543"/>
    <w:rsid w:val="00367574"/>
    <w:rsid w:val="00367AB6"/>
    <w:rsid w:val="00367CB5"/>
    <w:rsid w:val="00367DF5"/>
    <w:rsid w:val="00370579"/>
    <w:rsid w:val="00370661"/>
    <w:rsid w:val="0037088A"/>
    <w:rsid w:val="003708C1"/>
    <w:rsid w:val="00370B9B"/>
    <w:rsid w:val="00371012"/>
    <w:rsid w:val="0037113C"/>
    <w:rsid w:val="00371707"/>
    <w:rsid w:val="00371AAA"/>
    <w:rsid w:val="00371CBD"/>
    <w:rsid w:val="00371D09"/>
    <w:rsid w:val="003720DB"/>
    <w:rsid w:val="00372591"/>
    <w:rsid w:val="0037274E"/>
    <w:rsid w:val="00372C57"/>
    <w:rsid w:val="00372CA4"/>
    <w:rsid w:val="00372CFB"/>
    <w:rsid w:val="00373045"/>
    <w:rsid w:val="00373117"/>
    <w:rsid w:val="003731EB"/>
    <w:rsid w:val="00373643"/>
    <w:rsid w:val="00373905"/>
    <w:rsid w:val="00373985"/>
    <w:rsid w:val="00373C09"/>
    <w:rsid w:val="00373D6F"/>
    <w:rsid w:val="00374122"/>
    <w:rsid w:val="003742A4"/>
    <w:rsid w:val="003748E0"/>
    <w:rsid w:val="00374965"/>
    <w:rsid w:val="003750AB"/>
    <w:rsid w:val="003751EB"/>
    <w:rsid w:val="003752D4"/>
    <w:rsid w:val="00375559"/>
    <w:rsid w:val="0037558C"/>
    <w:rsid w:val="0037573B"/>
    <w:rsid w:val="00376475"/>
    <w:rsid w:val="00376791"/>
    <w:rsid w:val="00376BB3"/>
    <w:rsid w:val="00376EB9"/>
    <w:rsid w:val="00377025"/>
    <w:rsid w:val="003772C8"/>
    <w:rsid w:val="003773E5"/>
    <w:rsid w:val="00377601"/>
    <w:rsid w:val="0038003E"/>
    <w:rsid w:val="0038010C"/>
    <w:rsid w:val="00380113"/>
    <w:rsid w:val="003802B0"/>
    <w:rsid w:val="00380715"/>
    <w:rsid w:val="00380823"/>
    <w:rsid w:val="0038086D"/>
    <w:rsid w:val="0038090E"/>
    <w:rsid w:val="00380921"/>
    <w:rsid w:val="00380B1E"/>
    <w:rsid w:val="00380BAB"/>
    <w:rsid w:val="00380C93"/>
    <w:rsid w:val="003812D4"/>
    <w:rsid w:val="003815F2"/>
    <w:rsid w:val="00381608"/>
    <w:rsid w:val="0038190D"/>
    <w:rsid w:val="00381EA6"/>
    <w:rsid w:val="00382393"/>
    <w:rsid w:val="0038277F"/>
    <w:rsid w:val="00382B52"/>
    <w:rsid w:val="00382EDC"/>
    <w:rsid w:val="003830CF"/>
    <w:rsid w:val="0038331B"/>
    <w:rsid w:val="0038343A"/>
    <w:rsid w:val="00383473"/>
    <w:rsid w:val="00383A49"/>
    <w:rsid w:val="00383B62"/>
    <w:rsid w:val="00383BAA"/>
    <w:rsid w:val="00383E73"/>
    <w:rsid w:val="0038444D"/>
    <w:rsid w:val="00384875"/>
    <w:rsid w:val="00384D65"/>
    <w:rsid w:val="00384E72"/>
    <w:rsid w:val="00384FAE"/>
    <w:rsid w:val="003850AF"/>
    <w:rsid w:val="00385447"/>
    <w:rsid w:val="0038572B"/>
    <w:rsid w:val="00385D54"/>
    <w:rsid w:val="00385DA7"/>
    <w:rsid w:val="00386074"/>
    <w:rsid w:val="003862AF"/>
    <w:rsid w:val="00386762"/>
    <w:rsid w:val="00386BD1"/>
    <w:rsid w:val="00386CBA"/>
    <w:rsid w:val="00386EB4"/>
    <w:rsid w:val="00387199"/>
    <w:rsid w:val="003874DA"/>
    <w:rsid w:val="0038753E"/>
    <w:rsid w:val="003875A4"/>
    <w:rsid w:val="0038797C"/>
    <w:rsid w:val="00387E00"/>
    <w:rsid w:val="003901AB"/>
    <w:rsid w:val="0039033D"/>
    <w:rsid w:val="003903CC"/>
    <w:rsid w:val="003904B9"/>
    <w:rsid w:val="00390722"/>
    <w:rsid w:val="003910BE"/>
    <w:rsid w:val="00391129"/>
    <w:rsid w:val="003911AC"/>
    <w:rsid w:val="00391A22"/>
    <w:rsid w:val="00391AAF"/>
    <w:rsid w:val="00391E97"/>
    <w:rsid w:val="003924BA"/>
    <w:rsid w:val="003924CC"/>
    <w:rsid w:val="00392661"/>
    <w:rsid w:val="0039267B"/>
    <w:rsid w:val="00392694"/>
    <w:rsid w:val="00392C2C"/>
    <w:rsid w:val="00392E57"/>
    <w:rsid w:val="00393491"/>
    <w:rsid w:val="00393652"/>
    <w:rsid w:val="0039382C"/>
    <w:rsid w:val="003939BD"/>
    <w:rsid w:val="00393C92"/>
    <w:rsid w:val="00393D47"/>
    <w:rsid w:val="003941CE"/>
    <w:rsid w:val="003943F1"/>
    <w:rsid w:val="0039457E"/>
    <w:rsid w:val="00394756"/>
    <w:rsid w:val="00394E97"/>
    <w:rsid w:val="003951A6"/>
    <w:rsid w:val="003953EF"/>
    <w:rsid w:val="0039545A"/>
    <w:rsid w:val="00395512"/>
    <w:rsid w:val="00395761"/>
    <w:rsid w:val="003959C3"/>
    <w:rsid w:val="00395B0C"/>
    <w:rsid w:val="00395D44"/>
    <w:rsid w:val="00396206"/>
    <w:rsid w:val="003962D9"/>
    <w:rsid w:val="0039664B"/>
    <w:rsid w:val="00396761"/>
    <w:rsid w:val="00397368"/>
    <w:rsid w:val="003973E7"/>
    <w:rsid w:val="003975C7"/>
    <w:rsid w:val="00397752"/>
    <w:rsid w:val="003978E7"/>
    <w:rsid w:val="00397C4E"/>
    <w:rsid w:val="003A0188"/>
    <w:rsid w:val="003A01C5"/>
    <w:rsid w:val="003A01CB"/>
    <w:rsid w:val="003A02C6"/>
    <w:rsid w:val="003A07C6"/>
    <w:rsid w:val="003A09BA"/>
    <w:rsid w:val="003A1C9C"/>
    <w:rsid w:val="003A1CEB"/>
    <w:rsid w:val="003A1E38"/>
    <w:rsid w:val="003A1F1E"/>
    <w:rsid w:val="003A2160"/>
    <w:rsid w:val="003A2F3D"/>
    <w:rsid w:val="003A2F51"/>
    <w:rsid w:val="003A3073"/>
    <w:rsid w:val="003A31E6"/>
    <w:rsid w:val="003A32A2"/>
    <w:rsid w:val="003A38AC"/>
    <w:rsid w:val="003A3A7B"/>
    <w:rsid w:val="003A3C3D"/>
    <w:rsid w:val="003A4256"/>
    <w:rsid w:val="003A4652"/>
    <w:rsid w:val="003A4734"/>
    <w:rsid w:val="003A5693"/>
    <w:rsid w:val="003A5B4A"/>
    <w:rsid w:val="003A5BF3"/>
    <w:rsid w:val="003A608F"/>
    <w:rsid w:val="003A62C3"/>
    <w:rsid w:val="003A658D"/>
    <w:rsid w:val="003A6877"/>
    <w:rsid w:val="003A69B3"/>
    <w:rsid w:val="003A6C02"/>
    <w:rsid w:val="003A6DFC"/>
    <w:rsid w:val="003A73B0"/>
    <w:rsid w:val="003A7C43"/>
    <w:rsid w:val="003A7D12"/>
    <w:rsid w:val="003A7E2F"/>
    <w:rsid w:val="003A7E6B"/>
    <w:rsid w:val="003B01C6"/>
    <w:rsid w:val="003B024A"/>
    <w:rsid w:val="003B0458"/>
    <w:rsid w:val="003B051D"/>
    <w:rsid w:val="003B05B2"/>
    <w:rsid w:val="003B08A6"/>
    <w:rsid w:val="003B0F0A"/>
    <w:rsid w:val="003B12DB"/>
    <w:rsid w:val="003B143A"/>
    <w:rsid w:val="003B15EA"/>
    <w:rsid w:val="003B2319"/>
    <w:rsid w:val="003B2A5C"/>
    <w:rsid w:val="003B319A"/>
    <w:rsid w:val="003B3473"/>
    <w:rsid w:val="003B3940"/>
    <w:rsid w:val="003B39AC"/>
    <w:rsid w:val="003B3A6E"/>
    <w:rsid w:val="003B3F89"/>
    <w:rsid w:val="003B407A"/>
    <w:rsid w:val="003B4AEB"/>
    <w:rsid w:val="003B4FFD"/>
    <w:rsid w:val="003B51D7"/>
    <w:rsid w:val="003B5357"/>
    <w:rsid w:val="003B5398"/>
    <w:rsid w:val="003B56A9"/>
    <w:rsid w:val="003B57C7"/>
    <w:rsid w:val="003B5A33"/>
    <w:rsid w:val="003B5B18"/>
    <w:rsid w:val="003B5D2E"/>
    <w:rsid w:val="003B5FBC"/>
    <w:rsid w:val="003B60F0"/>
    <w:rsid w:val="003B62FA"/>
    <w:rsid w:val="003B673E"/>
    <w:rsid w:val="003B6886"/>
    <w:rsid w:val="003B6D4C"/>
    <w:rsid w:val="003B6E9F"/>
    <w:rsid w:val="003B6EB9"/>
    <w:rsid w:val="003B6FEC"/>
    <w:rsid w:val="003B70B0"/>
    <w:rsid w:val="003B7260"/>
    <w:rsid w:val="003B75FF"/>
    <w:rsid w:val="003C0552"/>
    <w:rsid w:val="003C0B03"/>
    <w:rsid w:val="003C0BA0"/>
    <w:rsid w:val="003C0BB0"/>
    <w:rsid w:val="003C0E3D"/>
    <w:rsid w:val="003C0FDB"/>
    <w:rsid w:val="003C102D"/>
    <w:rsid w:val="003C16A2"/>
    <w:rsid w:val="003C216E"/>
    <w:rsid w:val="003C255D"/>
    <w:rsid w:val="003C27D9"/>
    <w:rsid w:val="003C299C"/>
    <w:rsid w:val="003C2EE9"/>
    <w:rsid w:val="003C2F86"/>
    <w:rsid w:val="003C2FB0"/>
    <w:rsid w:val="003C3285"/>
    <w:rsid w:val="003C33B4"/>
    <w:rsid w:val="003C33CF"/>
    <w:rsid w:val="003C38AD"/>
    <w:rsid w:val="003C39E9"/>
    <w:rsid w:val="003C3BC9"/>
    <w:rsid w:val="003C3CFA"/>
    <w:rsid w:val="003C4372"/>
    <w:rsid w:val="003C4583"/>
    <w:rsid w:val="003C498D"/>
    <w:rsid w:val="003C4D44"/>
    <w:rsid w:val="003C4D54"/>
    <w:rsid w:val="003C4DCE"/>
    <w:rsid w:val="003C525A"/>
    <w:rsid w:val="003C5CA7"/>
    <w:rsid w:val="003C5D2B"/>
    <w:rsid w:val="003C5E09"/>
    <w:rsid w:val="003C60A6"/>
    <w:rsid w:val="003C60FE"/>
    <w:rsid w:val="003C64EA"/>
    <w:rsid w:val="003C6B3E"/>
    <w:rsid w:val="003C6C3C"/>
    <w:rsid w:val="003C6E0F"/>
    <w:rsid w:val="003C738C"/>
    <w:rsid w:val="003C774C"/>
    <w:rsid w:val="003C790C"/>
    <w:rsid w:val="003C7DB9"/>
    <w:rsid w:val="003C7DE0"/>
    <w:rsid w:val="003D02ED"/>
    <w:rsid w:val="003D03D4"/>
    <w:rsid w:val="003D06DD"/>
    <w:rsid w:val="003D0847"/>
    <w:rsid w:val="003D0F43"/>
    <w:rsid w:val="003D19D5"/>
    <w:rsid w:val="003D1C04"/>
    <w:rsid w:val="003D1E41"/>
    <w:rsid w:val="003D20B9"/>
    <w:rsid w:val="003D27AC"/>
    <w:rsid w:val="003D2C67"/>
    <w:rsid w:val="003D2E3C"/>
    <w:rsid w:val="003D300B"/>
    <w:rsid w:val="003D3124"/>
    <w:rsid w:val="003D3AB6"/>
    <w:rsid w:val="003D3D92"/>
    <w:rsid w:val="003D43BC"/>
    <w:rsid w:val="003D4669"/>
    <w:rsid w:val="003D4DB4"/>
    <w:rsid w:val="003D4DC7"/>
    <w:rsid w:val="003D53B8"/>
    <w:rsid w:val="003D583D"/>
    <w:rsid w:val="003D58B4"/>
    <w:rsid w:val="003D59D8"/>
    <w:rsid w:val="003D5B42"/>
    <w:rsid w:val="003D60E3"/>
    <w:rsid w:val="003D62B5"/>
    <w:rsid w:val="003D669A"/>
    <w:rsid w:val="003D6C26"/>
    <w:rsid w:val="003D6C30"/>
    <w:rsid w:val="003D6FE8"/>
    <w:rsid w:val="003D7180"/>
    <w:rsid w:val="003D74B0"/>
    <w:rsid w:val="003D7601"/>
    <w:rsid w:val="003D7793"/>
    <w:rsid w:val="003E004C"/>
    <w:rsid w:val="003E009F"/>
    <w:rsid w:val="003E02C0"/>
    <w:rsid w:val="003E04BC"/>
    <w:rsid w:val="003E0C57"/>
    <w:rsid w:val="003E0C67"/>
    <w:rsid w:val="003E0C89"/>
    <w:rsid w:val="003E0D6D"/>
    <w:rsid w:val="003E0E15"/>
    <w:rsid w:val="003E0E60"/>
    <w:rsid w:val="003E128D"/>
    <w:rsid w:val="003E13DC"/>
    <w:rsid w:val="003E13DF"/>
    <w:rsid w:val="003E1D2B"/>
    <w:rsid w:val="003E250A"/>
    <w:rsid w:val="003E2526"/>
    <w:rsid w:val="003E27B3"/>
    <w:rsid w:val="003E2987"/>
    <w:rsid w:val="003E2BE5"/>
    <w:rsid w:val="003E30BA"/>
    <w:rsid w:val="003E3A22"/>
    <w:rsid w:val="003E3A2D"/>
    <w:rsid w:val="003E3A5F"/>
    <w:rsid w:val="003E3A6E"/>
    <w:rsid w:val="003E3A91"/>
    <w:rsid w:val="003E3E96"/>
    <w:rsid w:val="003E3ED5"/>
    <w:rsid w:val="003E4143"/>
    <w:rsid w:val="003E4682"/>
    <w:rsid w:val="003E51E5"/>
    <w:rsid w:val="003E532E"/>
    <w:rsid w:val="003E55C3"/>
    <w:rsid w:val="003E6065"/>
    <w:rsid w:val="003E61E6"/>
    <w:rsid w:val="003E63D1"/>
    <w:rsid w:val="003E650F"/>
    <w:rsid w:val="003E65F7"/>
    <w:rsid w:val="003E6AFF"/>
    <w:rsid w:val="003E71BA"/>
    <w:rsid w:val="003E7BD7"/>
    <w:rsid w:val="003F00A6"/>
    <w:rsid w:val="003F00DD"/>
    <w:rsid w:val="003F0152"/>
    <w:rsid w:val="003F0217"/>
    <w:rsid w:val="003F0BD7"/>
    <w:rsid w:val="003F0BF0"/>
    <w:rsid w:val="003F0ECD"/>
    <w:rsid w:val="003F1062"/>
    <w:rsid w:val="003F127A"/>
    <w:rsid w:val="003F145B"/>
    <w:rsid w:val="003F1905"/>
    <w:rsid w:val="003F1B94"/>
    <w:rsid w:val="003F1CF8"/>
    <w:rsid w:val="003F212C"/>
    <w:rsid w:val="003F2185"/>
    <w:rsid w:val="003F243E"/>
    <w:rsid w:val="003F24DD"/>
    <w:rsid w:val="003F25C9"/>
    <w:rsid w:val="003F2C3B"/>
    <w:rsid w:val="003F3178"/>
    <w:rsid w:val="003F31C6"/>
    <w:rsid w:val="003F3484"/>
    <w:rsid w:val="003F3EB8"/>
    <w:rsid w:val="003F415F"/>
    <w:rsid w:val="003F4CB3"/>
    <w:rsid w:val="003F4CDE"/>
    <w:rsid w:val="003F52A7"/>
    <w:rsid w:val="003F57CE"/>
    <w:rsid w:val="003F596F"/>
    <w:rsid w:val="003F5AA3"/>
    <w:rsid w:val="003F5BA1"/>
    <w:rsid w:val="003F5CA7"/>
    <w:rsid w:val="003F5F05"/>
    <w:rsid w:val="003F5F08"/>
    <w:rsid w:val="003F6039"/>
    <w:rsid w:val="003F620D"/>
    <w:rsid w:val="003F65CD"/>
    <w:rsid w:val="003F676C"/>
    <w:rsid w:val="003F682D"/>
    <w:rsid w:val="003F6C0E"/>
    <w:rsid w:val="003F6CFB"/>
    <w:rsid w:val="003F7628"/>
    <w:rsid w:val="003F7765"/>
    <w:rsid w:val="0040050E"/>
    <w:rsid w:val="0040146D"/>
    <w:rsid w:val="004017F5"/>
    <w:rsid w:val="0040193D"/>
    <w:rsid w:val="0040280E"/>
    <w:rsid w:val="004029B8"/>
    <w:rsid w:val="00402C32"/>
    <w:rsid w:val="00402CC8"/>
    <w:rsid w:val="00402D50"/>
    <w:rsid w:val="004030BA"/>
    <w:rsid w:val="00403221"/>
    <w:rsid w:val="00403804"/>
    <w:rsid w:val="004038C4"/>
    <w:rsid w:val="004042C3"/>
    <w:rsid w:val="00404308"/>
    <w:rsid w:val="00404AC1"/>
    <w:rsid w:val="00404C33"/>
    <w:rsid w:val="00404C41"/>
    <w:rsid w:val="00404E90"/>
    <w:rsid w:val="0040527D"/>
    <w:rsid w:val="004053BB"/>
    <w:rsid w:val="00405551"/>
    <w:rsid w:val="00405789"/>
    <w:rsid w:val="00405B2C"/>
    <w:rsid w:val="00405DBF"/>
    <w:rsid w:val="00405E33"/>
    <w:rsid w:val="00405FE7"/>
    <w:rsid w:val="004060DA"/>
    <w:rsid w:val="004060EE"/>
    <w:rsid w:val="00406983"/>
    <w:rsid w:val="00406A8C"/>
    <w:rsid w:val="00406F04"/>
    <w:rsid w:val="00406F48"/>
    <w:rsid w:val="004070EB"/>
    <w:rsid w:val="00407146"/>
    <w:rsid w:val="00407844"/>
    <w:rsid w:val="00407906"/>
    <w:rsid w:val="00407CB2"/>
    <w:rsid w:val="00407FDF"/>
    <w:rsid w:val="00410006"/>
    <w:rsid w:val="004101B9"/>
    <w:rsid w:val="0041094C"/>
    <w:rsid w:val="00410C58"/>
    <w:rsid w:val="00410E45"/>
    <w:rsid w:val="00410F03"/>
    <w:rsid w:val="004110E5"/>
    <w:rsid w:val="0041132E"/>
    <w:rsid w:val="00411600"/>
    <w:rsid w:val="00411A27"/>
    <w:rsid w:val="00411B13"/>
    <w:rsid w:val="004120E1"/>
    <w:rsid w:val="004126CB"/>
    <w:rsid w:val="00412813"/>
    <w:rsid w:val="00412B42"/>
    <w:rsid w:val="00412BF6"/>
    <w:rsid w:val="00412D00"/>
    <w:rsid w:val="00412FED"/>
    <w:rsid w:val="004134E9"/>
    <w:rsid w:val="0041393B"/>
    <w:rsid w:val="00413D15"/>
    <w:rsid w:val="00413E34"/>
    <w:rsid w:val="00414B62"/>
    <w:rsid w:val="00414E24"/>
    <w:rsid w:val="00415266"/>
    <w:rsid w:val="004152E3"/>
    <w:rsid w:val="0041566B"/>
    <w:rsid w:val="00415AD3"/>
    <w:rsid w:val="00415F49"/>
    <w:rsid w:val="00415F6C"/>
    <w:rsid w:val="004160F8"/>
    <w:rsid w:val="00416172"/>
    <w:rsid w:val="0041626D"/>
    <w:rsid w:val="004162AA"/>
    <w:rsid w:val="004168C5"/>
    <w:rsid w:val="004169C2"/>
    <w:rsid w:val="00416ABE"/>
    <w:rsid w:val="00416B3D"/>
    <w:rsid w:val="00416C23"/>
    <w:rsid w:val="00416D31"/>
    <w:rsid w:val="00416F01"/>
    <w:rsid w:val="004173C7"/>
    <w:rsid w:val="00417539"/>
    <w:rsid w:val="00417703"/>
    <w:rsid w:val="00417B7C"/>
    <w:rsid w:val="00417BAB"/>
    <w:rsid w:val="00417E4D"/>
    <w:rsid w:val="00417FB5"/>
    <w:rsid w:val="00420010"/>
    <w:rsid w:val="004200CA"/>
    <w:rsid w:val="004201F2"/>
    <w:rsid w:val="00420646"/>
    <w:rsid w:val="004206BD"/>
    <w:rsid w:val="004209FD"/>
    <w:rsid w:val="00420B44"/>
    <w:rsid w:val="004213CE"/>
    <w:rsid w:val="004214EC"/>
    <w:rsid w:val="00421526"/>
    <w:rsid w:val="0042153C"/>
    <w:rsid w:val="00421896"/>
    <w:rsid w:val="00421B6B"/>
    <w:rsid w:val="00421D10"/>
    <w:rsid w:val="0042228F"/>
    <w:rsid w:val="004222E2"/>
    <w:rsid w:val="004226C4"/>
    <w:rsid w:val="004229D9"/>
    <w:rsid w:val="004229F0"/>
    <w:rsid w:val="00422A58"/>
    <w:rsid w:val="004230E4"/>
    <w:rsid w:val="004232DF"/>
    <w:rsid w:val="00423BA2"/>
    <w:rsid w:val="00423C13"/>
    <w:rsid w:val="00423DA4"/>
    <w:rsid w:val="0042457C"/>
    <w:rsid w:val="00424CB4"/>
    <w:rsid w:val="00424D52"/>
    <w:rsid w:val="00424EE2"/>
    <w:rsid w:val="0042551D"/>
    <w:rsid w:val="00425617"/>
    <w:rsid w:val="00425844"/>
    <w:rsid w:val="0042592E"/>
    <w:rsid w:val="00425C80"/>
    <w:rsid w:val="00425F6D"/>
    <w:rsid w:val="00426291"/>
    <w:rsid w:val="00426499"/>
    <w:rsid w:val="00426594"/>
    <w:rsid w:val="004266E6"/>
    <w:rsid w:val="00426A33"/>
    <w:rsid w:val="00426B1D"/>
    <w:rsid w:val="00426F57"/>
    <w:rsid w:val="00427258"/>
    <w:rsid w:val="00427540"/>
    <w:rsid w:val="00427592"/>
    <w:rsid w:val="00427631"/>
    <w:rsid w:val="0042791F"/>
    <w:rsid w:val="00427EFF"/>
    <w:rsid w:val="00430A38"/>
    <w:rsid w:val="0043125E"/>
    <w:rsid w:val="004315A7"/>
    <w:rsid w:val="00431B2B"/>
    <w:rsid w:val="00431E58"/>
    <w:rsid w:val="00431F84"/>
    <w:rsid w:val="004321F4"/>
    <w:rsid w:val="004323ED"/>
    <w:rsid w:val="004324A9"/>
    <w:rsid w:val="004325A8"/>
    <w:rsid w:val="0043260D"/>
    <w:rsid w:val="004328F4"/>
    <w:rsid w:val="004335D3"/>
    <w:rsid w:val="004336A0"/>
    <w:rsid w:val="00433919"/>
    <w:rsid w:val="00433B43"/>
    <w:rsid w:val="00433C83"/>
    <w:rsid w:val="00434096"/>
    <w:rsid w:val="004344AD"/>
    <w:rsid w:val="00434D85"/>
    <w:rsid w:val="00434E61"/>
    <w:rsid w:val="00434FF3"/>
    <w:rsid w:val="004350B9"/>
    <w:rsid w:val="00435753"/>
    <w:rsid w:val="00435975"/>
    <w:rsid w:val="00435984"/>
    <w:rsid w:val="00435F86"/>
    <w:rsid w:val="00436019"/>
    <w:rsid w:val="0043615E"/>
    <w:rsid w:val="004366D2"/>
    <w:rsid w:val="0043675A"/>
    <w:rsid w:val="00436824"/>
    <w:rsid w:val="00436AFC"/>
    <w:rsid w:val="00436B17"/>
    <w:rsid w:val="004371C4"/>
    <w:rsid w:val="00437523"/>
    <w:rsid w:val="00437769"/>
    <w:rsid w:val="0043785D"/>
    <w:rsid w:val="00437961"/>
    <w:rsid w:val="00437EBD"/>
    <w:rsid w:val="00437ED4"/>
    <w:rsid w:val="0044011F"/>
    <w:rsid w:val="0044057F"/>
    <w:rsid w:val="0044061D"/>
    <w:rsid w:val="004408F9"/>
    <w:rsid w:val="00440DEC"/>
    <w:rsid w:val="00440FA4"/>
    <w:rsid w:val="0044100C"/>
    <w:rsid w:val="0044191C"/>
    <w:rsid w:val="00441E2D"/>
    <w:rsid w:val="00441FA5"/>
    <w:rsid w:val="0044200A"/>
    <w:rsid w:val="004422D9"/>
    <w:rsid w:val="00442582"/>
    <w:rsid w:val="00442587"/>
    <w:rsid w:val="004426F2"/>
    <w:rsid w:val="004430D4"/>
    <w:rsid w:val="004433F5"/>
    <w:rsid w:val="00443415"/>
    <w:rsid w:val="004434B9"/>
    <w:rsid w:val="0044355A"/>
    <w:rsid w:val="00443BDE"/>
    <w:rsid w:val="004440C6"/>
    <w:rsid w:val="0044452D"/>
    <w:rsid w:val="004448BC"/>
    <w:rsid w:val="00444DD0"/>
    <w:rsid w:val="00444E06"/>
    <w:rsid w:val="00444F88"/>
    <w:rsid w:val="0044515A"/>
    <w:rsid w:val="004452D8"/>
    <w:rsid w:val="00445409"/>
    <w:rsid w:val="00445F72"/>
    <w:rsid w:val="00446477"/>
    <w:rsid w:val="00446720"/>
    <w:rsid w:val="00446A69"/>
    <w:rsid w:val="00446E64"/>
    <w:rsid w:val="00447F86"/>
    <w:rsid w:val="00447FE9"/>
    <w:rsid w:val="00450182"/>
    <w:rsid w:val="00450281"/>
    <w:rsid w:val="004502EA"/>
    <w:rsid w:val="004503F4"/>
    <w:rsid w:val="004504B0"/>
    <w:rsid w:val="0045090E"/>
    <w:rsid w:val="00450FDD"/>
    <w:rsid w:val="0045120E"/>
    <w:rsid w:val="00451377"/>
    <w:rsid w:val="004513DB"/>
    <w:rsid w:val="00451679"/>
    <w:rsid w:val="004517F4"/>
    <w:rsid w:val="004519C9"/>
    <w:rsid w:val="00451D97"/>
    <w:rsid w:val="00451DF6"/>
    <w:rsid w:val="00452059"/>
    <w:rsid w:val="00452979"/>
    <w:rsid w:val="00453174"/>
    <w:rsid w:val="0045327E"/>
    <w:rsid w:val="0045340C"/>
    <w:rsid w:val="00453511"/>
    <w:rsid w:val="0045359D"/>
    <w:rsid w:val="00453628"/>
    <w:rsid w:val="00453AAB"/>
    <w:rsid w:val="00453AC7"/>
    <w:rsid w:val="00453C55"/>
    <w:rsid w:val="004541CF"/>
    <w:rsid w:val="004544A2"/>
    <w:rsid w:val="00454539"/>
    <w:rsid w:val="00454983"/>
    <w:rsid w:val="00454C1C"/>
    <w:rsid w:val="00455628"/>
    <w:rsid w:val="0045583D"/>
    <w:rsid w:val="00455926"/>
    <w:rsid w:val="00455999"/>
    <w:rsid w:val="00455B84"/>
    <w:rsid w:val="00456C74"/>
    <w:rsid w:val="00456D6C"/>
    <w:rsid w:val="00456E2E"/>
    <w:rsid w:val="00457320"/>
    <w:rsid w:val="00457390"/>
    <w:rsid w:val="004576F6"/>
    <w:rsid w:val="00457A3F"/>
    <w:rsid w:val="00460392"/>
    <w:rsid w:val="004603D0"/>
    <w:rsid w:val="00460702"/>
    <w:rsid w:val="0046107A"/>
    <w:rsid w:val="004610F3"/>
    <w:rsid w:val="004610F5"/>
    <w:rsid w:val="004612D1"/>
    <w:rsid w:val="004613F4"/>
    <w:rsid w:val="0046178A"/>
    <w:rsid w:val="004617F8"/>
    <w:rsid w:val="00461911"/>
    <w:rsid w:val="004619A7"/>
    <w:rsid w:val="00461CAA"/>
    <w:rsid w:val="00461D35"/>
    <w:rsid w:val="00461F61"/>
    <w:rsid w:val="00462258"/>
    <w:rsid w:val="00462632"/>
    <w:rsid w:val="00462836"/>
    <w:rsid w:val="00462A21"/>
    <w:rsid w:val="00462A2F"/>
    <w:rsid w:val="00462BCD"/>
    <w:rsid w:val="004633E0"/>
    <w:rsid w:val="00463CE2"/>
    <w:rsid w:val="0046410B"/>
    <w:rsid w:val="00464190"/>
    <w:rsid w:val="00464335"/>
    <w:rsid w:val="00464729"/>
    <w:rsid w:val="00464DB3"/>
    <w:rsid w:val="00465338"/>
    <w:rsid w:val="004653F8"/>
    <w:rsid w:val="00465670"/>
    <w:rsid w:val="004657D8"/>
    <w:rsid w:val="00466351"/>
    <w:rsid w:val="00466A01"/>
    <w:rsid w:val="00466C36"/>
    <w:rsid w:val="00466EFE"/>
    <w:rsid w:val="0046733A"/>
    <w:rsid w:val="00467464"/>
    <w:rsid w:val="0046749B"/>
    <w:rsid w:val="004675A9"/>
    <w:rsid w:val="0046774F"/>
    <w:rsid w:val="004679FB"/>
    <w:rsid w:val="00467AD6"/>
    <w:rsid w:val="00467B14"/>
    <w:rsid w:val="00467D85"/>
    <w:rsid w:val="0047018E"/>
    <w:rsid w:val="0047082D"/>
    <w:rsid w:val="0047109D"/>
    <w:rsid w:val="004710D6"/>
    <w:rsid w:val="004712E4"/>
    <w:rsid w:val="0047150B"/>
    <w:rsid w:val="004718B7"/>
    <w:rsid w:val="00471D30"/>
    <w:rsid w:val="00471F61"/>
    <w:rsid w:val="00472111"/>
    <w:rsid w:val="0047231F"/>
    <w:rsid w:val="00472610"/>
    <w:rsid w:val="004726BC"/>
    <w:rsid w:val="004727B2"/>
    <w:rsid w:val="00472853"/>
    <w:rsid w:val="00473065"/>
    <w:rsid w:val="004735B2"/>
    <w:rsid w:val="004738AF"/>
    <w:rsid w:val="004739D0"/>
    <w:rsid w:val="00473ACF"/>
    <w:rsid w:val="00474129"/>
    <w:rsid w:val="004742D0"/>
    <w:rsid w:val="00474700"/>
    <w:rsid w:val="004749E2"/>
    <w:rsid w:val="00474C97"/>
    <w:rsid w:val="00474D08"/>
    <w:rsid w:val="00474E30"/>
    <w:rsid w:val="00474F2E"/>
    <w:rsid w:val="004751E4"/>
    <w:rsid w:val="004753C7"/>
    <w:rsid w:val="00475510"/>
    <w:rsid w:val="00475887"/>
    <w:rsid w:val="0047590E"/>
    <w:rsid w:val="00475FED"/>
    <w:rsid w:val="0047696F"/>
    <w:rsid w:val="00476A47"/>
    <w:rsid w:val="00476AFB"/>
    <w:rsid w:val="00476EB8"/>
    <w:rsid w:val="0047728C"/>
    <w:rsid w:val="004776FC"/>
    <w:rsid w:val="00477730"/>
    <w:rsid w:val="00477753"/>
    <w:rsid w:val="004778F3"/>
    <w:rsid w:val="00480042"/>
    <w:rsid w:val="00480122"/>
    <w:rsid w:val="00480175"/>
    <w:rsid w:val="004803B9"/>
    <w:rsid w:val="00480C31"/>
    <w:rsid w:val="004814C3"/>
    <w:rsid w:val="00481519"/>
    <w:rsid w:val="004816A5"/>
    <w:rsid w:val="004819B7"/>
    <w:rsid w:val="00481FBC"/>
    <w:rsid w:val="00481FBD"/>
    <w:rsid w:val="00481FBE"/>
    <w:rsid w:val="004825EE"/>
    <w:rsid w:val="00482F4D"/>
    <w:rsid w:val="00483228"/>
    <w:rsid w:val="00483260"/>
    <w:rsid w:val="004832EF"/>
    <w:rsid w:val="00484068"/>
    <w:rsid w:val="004840B3"/>
    <w:rsid w:val="00484750"/>
    <w:rsid w:val="00484A9E"/>
    <w:rsid w:val="00484BA1"/>
    <w:rsid w:val="00485075"/>
    <w:rsid w:val="0048509A"/>
    <w:rsid w:val="004852E1"/>
    <w:rsid w:val="0048559E"/>
    <w:rsid w:val="00485B35"/>
    <w:rsid w:val="00485F53"/>
    <w:rsid w:val="00486807"/>
    <w:rsid w:val="0048694F"/>
    <w:rsid w:val="00486C41"/>
    <w:rsid w:val="00487117"/>
    <w:rsid w:val="00487828"/>
    <w:rsid w:val="004907F8"/>
    <w:rsid w:val="0049094E"/>
    <w:rsid w:val="00490BE0"/>
    <w:rsid w:val="004912B6"/>
    <w:rsid w:val="00491375"/>
    <w:rsid w:val="004913BC"/>
    <w:rsid w:val="00491466"/>
    <w:rsid w:val="004917B0"/>
    <w:rsid w:val="00491B5A"/>
    <w:rsid w:val="00491CE6"/>
    <w:rsid w:val="00491E32"/>
    <w:rsid w:val="004922AD"/>
    <w:rsid w:val="004924CF"/>
    <w:rsid w:val="00492969"/>
    <w:rsid w:val="00492C00"/>
    <w:rsid w:val="00493095"/>
    <w:rsid w:val="004938B7"/>
    <w:rsid w:val="004941C1"/>
    <w:rsid w:val="00494C37"/>
    <w:rsid w:val="00494C73"/>
    <w:rsid w:val="00494EDD"/>
    <w:rsid w:val="0049529A"/>
    <w:rsid w:val="004954E3"/>
    <w:rsid w:val="00495657"/>
    <w:rsid w:val="00495A08"/>
    <w:rsid w:val="00495B0E"/>
    <w:rsid w:val="00495D3E"/>
    <w:rsid w:val="00495F01"/>
    <w:rsid w:val="00496613"/>
    <w:rsid w:val="004966BB"/>
    <w:rsid w:val="0049673F"/>
    <w:rsid w:val="0049674E"/>
    <w:rsid w:val="00496976"/>
    <w:rsid w:val="00496A0E"/>
    <w:rsid w:val="004972E6"/>
    <w:rsid w:val="0049745F"/>
    <w:rsid w:val="0049771A"/>
    <w:rsid w:val="00497784"/>
    <w:rsid w:val="00497AD0"/>
    <w:rsid w:val="00497BA3"/>
    <w:rsid w:val="00497FD9"/>
    <w:rsid w:val="004A0082"/>
    <w:rsid w:val="004A00E0"/>
    <w:rsid w:val="004A013A"/>
    <w:rsid w:val="004A0C0E"/>
    <w:rsid w:val="004A10FF"/>
    <w:rsid w:val="004A1129"/>
    <w:rsid w:val="004A1174"/>
    <w:rsid w:val="004A12D9"/>
    <w:rsid w:val="004A15AB"/>
    <w:rsid w:val="004A15FC"/>
    <w:rsid w:val="004A1A2D"/>
    <w:rsid w:val="004A1AF5"/>
    <w:rsid w:val="004A1E69"/>
    <w:rsid w:val="004A1F31"/>
    <w:rsid w:val="004A2126"/>
    <w:rsid w:val="004A2247"/>
    <w:rsid w:val="004A25A5"/>
    <w:rsid w:val="004A34DA"/>
    <w:rsid w:val="004A35B0"/>
    <w:rsid w:val="004A3713"/>
    <w:rsid w:val="004A3881"/>
    <w:rsid w:val="004A38CC"/>
    <w:rsid w:val="004A39AD"/>
    <w:rsid w:val="004A3B54"/>
    <w:rsid w:val="004A3B87"/>
    <w:rsid w:val="004A3B93"/>
    <w:rsid w:val="004A3E7A"/>
    <w:rsid w:val="004A40BC"/>
    <w:rsid w:val="004A4203"/>
    <w:rsid w:val="004A4924"/>
    <w:rsid w:val="004A4A73"/>
    <w:rsid w:val="004A4C88"/>
    <w:rsid w:val="004A510F"/>
    <w:rsid w:val="004A5701"/>
    <w:rsid w:val="004A58F2"/>
    <w:rsid w:val="004A59F0"/>
    <w:rsid w:val="004A5BF1"/>
    <w:rsid w:val="004A5F49"/>
    <w:rsid w:val="004A602E"/>
    <w:rsid w:val="004A60AD"/>
    <w:rsid w:val="004A614E"/>
    <w:rsid w:val="004A64B4"/>
    <w:rsid w:val="004A6663"/>
    <w:rsid w:val="004A6683"/>
    <w:rsid w:val="004A6B48"/>
    <w:rsid w:val="004A6EBC"/>
    <w:rsid w:val="004A725D"/>
    <w:rsid w:val="004A7762"/>
    <w:rsid w:val="004A78A7"/>
    <w:rsid w:val="004A7DEE"/>
    <w:rsid w:val="004A7E64"/>
    <w:rsid w:val="004B019D"/>
    <w:rsid w:val="004B01BB"/>
    <w:rsid w:val="004B01D4"/>
    <w:rsid w:val="004B034F"/>
    <w:rsid w:val="004B03DB"/>
    <w:rsid w:val="004B09E2"/>
    <w:rsid w:val="004B0BF6"/>
    <w:rsid w:val="004B0E2D"/>
    <w:rsid w:val="004B112A"/>
    <w:rsid w:val="004B14C6"/>
    <w:rsid w:val="004B1991"/>
    <w:rsid w:val="004B1A46"/>
    <w:rsid w:val="004B237A"/>
    <w:rsid w:val="004B24FB"/>
    <w:rsid w:val="004B27ED"/>
    <w:rsid w:val="004B283A"/>
    <w:rsid w:val="004B2DDB"/>
    <w:rsid w:val="004B3EFE"/>
    <w:rsid w:val="004B4161"/>
    <w:rsid w:val="004B417F"/>
    <w:rsid w:val="004B4261"/>
    <w:rsid w:val="004B490D"/>
    <w:rsid w:val="004B4DB2"/>
    <w:rsid w:val="004B4F74"/>
    <w:rsid w:val="004B5248"/>
    <w:rsid w:val="004B5378"/>
    <w:rsid w:val="004B557C"/>
    <w:rsid w:val="004B563C"/>
    <w:rsid w:val="004B5B28"/>
    <w:rsid w:val="004B6633"/>
    <w:rsid w:val="004B6DFF"/>
    <w:rsid w:val="004B715D"/>
    <w:rsid w:val="004B7638"/>
    <w:rsid w:val="004B79B0"/>
    <w:rsid w:val="004C03CA"/>
    <w:rsid w:val="004C040A"/>
    <w:rsid w:val="004C06AF"/>
    <w:rsid w:val="004C095A"/>
    <w:rsid w:val="004C0BBE"/>
    <w:rsid w:val="004C116F"/>
    <w:rsid w:val="004C138A"/>
    <w:rsid w:val="004C1989"/>
    <w:rsid w:val="004C1FBB"/>
    <w:rsid w:val="004C1FEE"/>
    <w:rsid w:val="004C219E"/>
    <w:rsid w:val="004C222C"/>
    <w:rsid w:val="004C290E"/>
    <w:rsid w:val="004C2C56"/>
    <w:rsid w:val="004C3077"/>
    <w:rsid w:val="004C35EF"/>
    <w:rsid w:val="004C3634"/>
    <w:rsid w:val="004C3811"/>
    <w:rsid w:val="004C38B9"/>
    <w:rsid w:val="004C38F1"/>
    <w:rsid w:val="004C3CC2"/>
    <w:rsid w:val="004C3CE2"/>
    <w:rsid w:val="004C3CE5"/>
    <w:rsid w:val="004C3D62"/>
    <w:rsid w:val="004C3F3A"/>
    <w:rsid w:val="004C45E2"/>
    <w:rsid w:val="004C469C"/>
    <w:rsid w:val="004C4734"/>
    <w:rsid w:val="004C47B0"/>
    <w:rsid w:val="004C49DE"/>
    <w:rsid w:val="004C4B04"/>
    <w:rsid w:val="004C4CF7"/>
    <w:rsid w:val="004C50F4"/>
    <w:rsid w:val="004C53C1"/>
    <w:rsid w:val="004C56DA"/>
    <w:rsid w:val="004C5CD6"/>
    <w:rsid w:val="004C5EA5"/>
    <w:rsid w:val="004C66BA"/>
    <w:rsid w:val="004C6836"/>
    <w:rsid w:val="004C69C0"/>
    <w:rsid w:val="004C6E72"/>
    <w:rsid w:val="004C71AB"/>
    <w:rsid w:val="004C7250"/>
    <w:rsid w:val="004C736A"/>
    <w:rsid w:val="004C7966"/>
    <w:rsid w:val="004C7C93"/>
    <w:rsid w:val="004C7DA5"/>
    <w:rsid w:val="004C7F20"/>
    <w:rsid w:val="004D036A"/>
    <w:rsid w:val="004D04E4"/>
    <w:rsid w:val="004D0698"/>
    <w:rsid w:val="004D078D"/>
    <w:rsid w:val="004D0D9C"/>
    <w:rsid w:val="004D0DFC"/>
    <w:rsid w:val="004D0E4F"/>
    <w:rsid w:val="004D1195"/>
    <w:rsid w:val="004D1B2E"/>
    <w:rsid w:val="004D1BCF"/>
    <w:rsid w:val="004D1E0E"/>
    <w:rsid w:val="004D2101"/>
    <w:rsid w:val="004D2394"/>
    <w:rsid w:val="004D24B9"/>
    <w:rsid w:val="004D2870"/>
    <w:rsid w:val="004D2B8A"/>
    <w:rsid w:val="004D2D68"/>
    <w:rsid w:val="004D2EB7"/>
    <w:rsid w:val="004D2F40"/>
    <w:rsid w:val="004D336B"/>
    <w:rsid w:val="004D35DC"/>
    <w:rsid w:val="004D361A"/>
    <w:rsid w:val="004D3824"/>
    <w:rsid w:val="004D3BE2"/>
    <w:rsid w:val="004D3E15"/>
    <w:rsid w:val="004D4165"/>
    <w:rsid w:val="004D4202"/>
    <w:rsid w:val="004D4315"/>
    <w:rsid w:val="004D4354"/>
    <w:rsid w:val="004D48BB"/>
    <w:rsid w:val="004D4BE3"/>
    <w:rsid w:val="004D5463"/>
    <w:rsid w:val="004D56F8"/>
    <w:rsid w:val="004D57A0"/>
    <w:rsid w:val="004D57BE"/>
    <w:rsid w:val="004D5B25"/>
    <w:rsid w:val="004D5CD6"/>
    <w:rsid w:val="004D6034"/>
    <w:rsid w:val="004D6163"/>
    <w:rsid w:val="004D6427"/>
    <w:rsid w:val="004D663E"/>
    <w:rsid w:val="004D6CB4"/>
    <w:rsid w:val="004D6D63"/>
    <w:rsid w:val="004D723C"/>
    <w:rsid w:val="004D72B0"/>
    <w:rsid w:val="004D751C"/>
    <w:rsid w:val="004D76D4"/>
    <w:rsid w:val="004D7774"/>
    <w:rsid w:val="004D7C1C"/>
    <w:rsid w:val="004E0232"/>
    <w:rsid w:val="004E02CC"/>
    <w:rsid w:val="004E06E5"/>
    <w:rsid w:val="004E0FAD"/>
    <w:rsid w:val="004E11BB"/>
    <w:rsid w:val="004E1385"/>
    <w:rsid w:val="004E1474"/>
    <w:rsid w:val="004E15BD"/>
    <w:rsid w:val="004E1779"/>
    <w:rsid w:val="004E19D3"/>
    <w:rsid w:val="004E218E"/>
    <w:rsid w:val="004E2518"/>
    <w:rsid w:val="004E26BB"/>
    <w:rsid w:val="004E29BC"/>
    <w:rsid w:val="004E2CC6"/>
    <w:rsid w:val="004E2E00"/>
    <w:rsid w:val="004E3039"/>
    <w:rsid w:val="004E3C61"/>
    <w:rsid w:val="004E49C8"/>
    <w:rsid w:val="004E4CEA"/>
    <w:rsid w:val="004E50AC"/>
    <w:rsid w:val="004E53EC"/>
    <w:rsid w:val="004E54AD"/>
    <w:rsid w:val="004E57F2"/>
    <w:rsid w:val="004E5958"/>
    <w:rsid w:val="004E5E7F"/>
    <w:rsid w:val="004E5F52"/>
    <w:rsid w:val="004E6259"/>
    <w:rsid w:val="004E65FF"/>
    <w:rsid w:val="004E68D2"/>
    <w:rsid w:val="004E69EF"/>
    <w:rsid w:val="004E6AFD"/>
    <w:rsid w:val="004E72E8"/>
    <w:rsid w:val="004E7576"/>
    <w:rsid w:val="004E760D"/>
    <w:rsid w:val="004E7758"/>
    <w:rsid w:val="004E776D"/>
    <w:rsid w:val="004E777F"/>
    <w:rsid w:val="004E79CA"/>
    <w:rsid w:val="004E7CF2"/>
    <w:rsid w:val="004E7D0B"/>
    <w:rsid w:val="004F00FA"/>
    <w:rsid w:val="004F0B02"/>
    <w:rsid w:val="004F0C00"/>
    <w:rsid w:val="004F0D57"/>
    <w:rsid w:val="004F0E4F"/>
    <w:rsid w:val="004F2183"/>
    <w:rsid w:val="004F2413"/>
    <w:rsid w:val="004F2C62"/>
    <w:rsid w:val="004F3522"/>
    <w:rsid w:val="004F36BC"/>
    <w:rsid w:val="004F39D1"/>
    <w:rsid w:val="004F4111"/>
    <w:rsid w:val="004F435B"/>
    <w:rsid w:val="004F43C2"/>
    <w:rsid w:val="004F43E1"/>
    <w:rsid w:val="004F4574"/>
    <w:rsid w:val="004F45D9"/>
    <w:rsid w:val="004F4729"/>
    <w:rsid w:val="004F4992"/>
    <w:rsid w:val="004F49F4"/>
    <w:rsid w:val="004F5303"/>
    <w:rsid w:val="004F54AB"/>
    <w:rsid w:val="004F5A00"/>
    <w:rsid w:val="004F5BC1"/>
    <w:rsid w:val="004F62C8"/>
    <w:rsid w:val="004F6538"/>
    <w:rsid w:val="004F6699"/>
    <w:rsid w:val="004F66D9"/>
    <w:rsid w:val="004F66DB"/>
    <w:rsid w:val="004F67AE"/>
    <w:rsid w:val="004F6916"/>
    <w:rsid w:val="004F75B3"/>
    <w:rsid w:val="004F7615"/>
    <w:rsid w:val="005006A3"/>
    <w:rsid w:val="005007AB"/>
    <w:rsid w:val="00500C3A"/>
    <w:rsid w:val="0050117C"/>
    <w:rsid w:val="005015F1"/>
    <w:rsid w:val="0050166F"/>
    <w:rsid w:val="0050192F"/>
    <w:rsid w:val="00501DFB"/>
    <w:rsid w:val="00502049"/>
    <w:rsid w:val="00502431"/>
    <w:rsid w:val="005024F5"/>
    <w:rsid w:val="00502A5E"/>
    <w:rsid w:val="00502D82"/>
    <w:rsid w:val="00502DD8"/>
    <w:rsid w:val="00502F9B"/>
    <w:rsid w:val="00503021"/>
    <w:rsid w:val="00503397"/>
    <w:rsid w:val="005041C9"/>
    <w:rsid w:val="00504278"/>
    <w:rsid w:val="005042F9"/>
    <w:rsid w:val="005047F2"/>
    <w:rsid w:val="005049A9"/>
    <w:rsid w:val="00504DB7"/>
    <w:rsid w:val="00504F0C"/>
    <w:rsid w:val="0050509F"/>
    <w:rsid w:val="005051A2"/>
    <w:rsid w:val="005051AE"/>
    <w:rsid w:val="0050562D"/>
    <w:rsid w:val="00505641"/>
    <w:rsid w:val="00505BAB"/>
    <w:rsid w:val="00505FEE"/>
    <w:rsid w:val="00506554"/>
    <w:rsid w:val="005067B0"/>
    <w:rsid w:val="00506B67"/>
    <w:rsid w:val="0050729E"/>
    <w:rsid w:val="00507337"/>
    <w:rsid w:val="00507555"/>
    <w:rsid w:val="005075E9"/>
    <w:rsid w:val="00507696"/>
    <w:rsid w:val="00510393"/>
    <w:rsid w:val="00510578"/>
    <w:rsid w:val="00510594"/>
    <w:rsid w:val="00510669"/>
    <w:rsid w:val="00510C26"/>
    <w:rsid w:val="00511519"/>
    <w:rsid w:val="0051187D"/>
    <w:rsid w:val="0051235A"/>
    <w:rsid w:val="00512ADA"/>
    <w:rsid w:val="00512EB0"/>
    <w:rsid w:val="00513024"/>
    <w:rsid w:val="0051335A"/>
    <w:rsid w:val="00513858"/>
    <w:rsid w:val="00513E8D"/>
    <w:rsid w:val="00514092"/>
    <w:rsid w:val="0051497D"/>
    <w:rsid w:val="005149F5"/>
    <w:rsid w:val="00514FF0"/>
    <w:rsid w:val="005150A7"/>
    <w:rsid w:val="005152CB"/>
    <w:rsid w:val="00515422"/>
    <w:rsid w:val="00515890"/>
    <w:rsid w:val="0051595C"/>
    <w:rsid w:val="005159A8"/>
    <w:rsid w:val="00515FBA"/>
    <w:rsid w:val="005161EF"/>
    <w:rsid w:val="005164A8"/>
    <w:rsid w:val="00516734"/>
    <w:rsid w:val="005167C9"/>
    <w:rsid w:val="00516943"/>
    <w:rsid w:val="00516E4D"/>
    <w:rsid w:val="00517154"/>
    <w:rsid w:val="005171B0"/>
    <w:rsid w:val="00517A7F"/>
    <w:rsid w:val="00520563"/>
    <w:rsid w:val="005209F0"/>
    <w:rsid w:val="00520CD9"/>
    <w:rsid w:val="00520E69"/>
    <w:rsid w:val="00520E81"/>
    <w:rsid w:val="00521798"/>
    <w:rsid w:val="00521959"/>
    <w:rsid w:val="00521B42"/>
    <w:rsid w:val="00521CAB"/>
    <w:rsid w:val="005225F5"/>
    <w:rsid w:val="00522AF4"/>
    <w:rsid w:val="00522BC1"/>
    <w:rsid w:val="005237DD"/>
    <w:rsid w:val="005239BA"/>
    <w:rsid w:val="00523C33"/>
    <w:rsid w:val="00523EDA"/>
    <w:rsid w:val="0052455C"/>
    <w:rsid w:val="005251E4"/>
    <w:rsid w:val="00525402"/>
    <w:rsid w:val="00525515"/>
    <w:rsid w:val="0052554F"/>
    <w:rsid w:val="00525678"/>
    <w:rsid w:val="00525787"/>
    <w:rsid w:val="005257FF"/>
    <w:rsid w:val="00525A87"/>
    <w:rsid w:val="00525AE6"/>
    <w:rsid w:val="00525BE0"/>
    <w:rsid w:val="00526155"/>
    <w:rsid w:val="005266CC"/>
    <w:rsid w:val="005267CE"/>
    <w:rsid w:val="00526818"/>
    <w:rsid w:val="00526C7E"/>
    <w:rsid w:val="00526E10"/>
    <w:rsid w:val="00526EE4"/>
    <w:rsid w:val="00527064"/>
    <w:rsid w:val="0052716D"/>
    <w:rsid w:val="0052742A"/>
    <w:rsid w:val="00527516"/>
    <w:rsid w:val="00527519"/>
    <w:rsid w:val="00527625"/>
    <w:rsid w:val="00527B28"/>
    <w:rsid w:val="00527C76"/>
    <w:rsid w:val="00527CB4"/>
    <w:rsid w:val="00530002"/>
    <w:rsid w:val="005301B1"/>
    <w:rsid w:val="0053036E"/>
    <w:rsid w:val="0053046C"/>
    <w:rsid w:val="005308F9"/>
    <w:rsid w:val="00530AA5"/>
    <w:rsid w:val="00530AD2"/>
    <w:rsid w:val="00530B9B"/>
    <w:rsid w:val="005310E8"/>
    <w:rsid w:val="005315C2"/>
    <w:rsid w:val="00531698"/>
    <w:rsid w:val="00531DBF"/>
    <w:rsid w:val="00531E1B"/>
    <w:rsid w:val="00532162"/>
    <w:rsid w:val="005321C7"/>
    <w:rsid w:val="0053257F"/>
    <w:rsid w:val="0053260F"/>
    <w:rsid w:val="00532804"/>
    <w:rsid w:val="00532969"/>
    <w:rsid w:val="00532E94"/>
    <w:rsid w:val="005330B1"/>
    <w:rsid w:val="00533138"/>
    <w:rsid w:val="0053333E"/>
    <w:rsid w:val="00533AA6"/>
    <w:rsid w:val="00533BBB"/>
    <w:rsid w:val="00533BD3"/>
    <w:rsid w:val="00533D62"/>
    <w:rsid w:val="00533DFF"/>
    <w:rsid w:val="00533EDE"/>
    <w:rsid w:val="00533F68"/>
    <w:rsid w:val="00534579"/>
    <w:rsid w:val="00534D84"/>
    <w:rsid w:val="00535368"/>
    <w:rsid w:val="005355EC"/>
    <w:rsid w:val="00535B55"/>
    <w:rsid w:val="00535B89"/>
    <w:rsid w:val="00535C72"/>
    <w:rsid w:val="005362BB"/>
    <w:rsid w:val="00536318"/>
    <w:rsid w:val="00536488"/>
    <w:rsid w:val="005369A2"/>
    <w:rsid w:val="00536D55"/>
    <w:rsid w:val="005370AD"/>
    <w:rsid w:val="005371DF"/>
    <w:rsid w:val="00537C42"/>
    <w:rsid w:val="00537EC9"/>
    <w:rsid w:val="00537EE4"/>
    <w:rsid w:val="00540293"/>
    <w:rsid w:val="005404C9"/>
    <w:rsid w:val="00540A86"/>
    <w:rsid w:val="00540C14"/>
    <w:rsid w:val="00541127"/>
    <w:rsid w:val="00541275"/>
    <w:rsid w:val="005413CD"/>
    <w:rsid w:val="005416C5"/>
    <w:rsid w:val="00541B0B"/>
    <w:rsid w:val="00541F8E"/>
    <w:rsid w:val="00541FF4"/>
    <w:rsid w:val="0054247B"/>
    <w:rsid w:val="00542A2E"/>
    <w:rsid w:val="00542B6C"/>
    <w:rsid w:val="00542C33"/>
    <w:rsid w:val="00543287"/>
    <w:rsid w:val="005434F0"/>
    <w:rsid w:val="0054356B"/>
    <w:rsid w:val="00543A9A"/>
    <w:rsid w:val="0054403A"/>
    <w:rsid w:val="00544785"/>
    <w:rsid w:val="00544B11"/>
    <w:rsid w:val="00544B19"/>
    <w:rsid w:val="00544B8F"/>
    <w:rsid w:val="00544E09"/>
    <w:rsid w:val="00545462"/>
    <w:rsid w:val="005454A3"/>
    <w:rsid w:val="005456A0"/>
    <w:rsid w:val="005459B2"/>
    <w:rsid w:val="00545AE6"/>
    <w:rsid w:val="00545DA5"/>
    <w:rsid w:val="00545F32"/>
    <w:rsid w:val="005464AF"/>
    <w:rsid w:val="005465E7"/>
    <w:rsid w:val="00546C28"/>
    <w:rsid w:val="00546D98"/>
    <w:rsid w:val="00546DE5"/>
    <w:rsid w:val="00546E53"/>
    <w:rsid w:val="00547006"/>
    <w:rsid w:val="0054708E"/>
    <w:rsid w:val="005472C8"/>
    <w:rsid w:val="00547329"/>
    <w:rsid w:val="00547496"/>
    <w:rsid w:val="005474FD"/>
    <w:rsid w:val="0054760A"/>
    <w:rsid w:val="00547706"/>
    <w:rsid w:val="00547850"/>
    <w:rsid w:val="00547A65"/>
    <w:rsid w:val="005500BD"/>
    <w:rsid w:val="005501C5"/>
    <w:rsid w:val="00550462"/>
    <w:rsid w:val="00550C77"/>
    <w:rsid w:val="00550C91"/>
    <w:rsid w:val="0055112B"/>
    <w:rsid w:val="005514A6"/>
    <w:rsid w:val="005517AA"/>
    <w:rsid w:val="00551DE4"/>
    <w:rsid w:val="00551DE5"/>
    <w:rsid w:val="00551E4C"/>
    <w:rsid w:val="005525FC"/>
    <w:rsid w:val="00552761"/>
    <w:rsid w:val="00552BA1"/>
    <w:rsid w:val="0055324E"/>
    <w:rsid w:val="00553296"/>
    <w:rsid w:val="00553320"/>
    <w:rsid w:val="00553A6B"/>
    <w:rsid w:val="00553D1A"/>
    <w:rsid w:val="00554606"/>
    <w:rsid w:val="005555B9"/>
    <w:rsid w:val="0055593D"/>
    <w:rsid w:val="00555EB6"/>
    <w:rsid w:val="005560D7"/>
    <w:rsid w:val="005561A6"/>
    <w:rsid w:val="00556459"/>
    <w:rsid w:val="005565BB"/>
    <w:rsid w:val="005568B5"/>
    <w:rsid w:val="00556BC5"/>
    <w:rsid w:val="00556C1B"/>
    <w:rsid w:val="00557202"/>
    <w:rsid w:val="00557426"/>
    <w:rsid w:val="005574B3"/>
    <w:rsid w:val="00557551"/>
    <w:rsid w:val="005575C7"/>
    <w:rsid w:val="0055768A"/>
    <w:rsid w:val="00557690"/>
    <w:rsid w:val="005578F1"/>
    <w:rsid w:val="00560027"/>
    <w:rsid w:val="0056021E"/>
    <w:rsid w:val="005605FC"/>
    <w:rsid w:val="00560A72"/>
    <w:rsid w:val="00560D55"/>
    <w:rsid w:val="00561277"/>
    <w:rsid w:val="0056199F"/>
    <w:rsid w:val="00561A96"/>
    <w:rsid w:val="0056265B"/>
    <w:rsid w:val="0056268A"/>
    <w:rsid w:val="005626A9"/>
    <w:rsid w:val="005626E0"/>
    <w:rsid w:val="005626F4"/>
    <w:rsid w:val="00562BA7"/>
    <w:rsid w:val="00563010"/>
    <w:rsid w:val="00563095"/>
    <w:rsid w:val="00563C6A"/>
    <w:rsid w:val="0056470D"/>
    <w:rsid w:val="00564757"/>
    <w:rsid w:val="00564AA3"/>
    <w:rsid w:val="00564C72"/>
    <w:rsid w:val="005651AE"/>
    <w:rsid w:val="0056524E"/>
    <w:rsid w:val="0056529B"/>
    <w:rsid w:val="005652BE"/>
    <w:rsid w:val="00565760"/>
    <w:rsid w:val="00565A45"/>
    <w:rsid w:val="00565DF4"/>
    <w:rsid w:val="0056602F"/>
    <w:rsid w:val="00566080"/>
    <w:rsid w:val="00566300"/>
    <w:rsid w:val="00566339"/>
    <w:rsid w:val="00566B93"/>
    <w:rsid w:val="00567260"/>
    <w:rsid w:val="00570266"/>
    <w:rsid w:val="005704C6"/>
    <w:rsid w:val="00570EAC"/>
    <w:rsid w:val="00571455"/>
    <w:rsid w:val="0057155E"/>
    <w:rsid w:val="00571716"/>
    <w:rsid w:val="00571826"/>
    <w:rsid w:val="005719F1"/>
    <w:rsid w:val="00571CE4"/>
    <w:rsid w:val="0057201A"/>
    <w:rsid w:val="00572304"/>
    <w:rsid w:val="005725D8"/>
    <w:rsid w:val="005728AF"/>
    <w:rsid w:val="00572EB4"/>
    <w:rsid w:val="00573684"/>
    <w:rsid w:val="00573BC8"/>
    <w:rsid w:val="00573C02"/>
    <w:rsid w:val="00573E53"/>
    <w:rsid w:val="00573FBB"/>
    <w:rsid w:val="00574141"/>
    <w:rsid w:val="0057432F"/>
    <w:rsid w:val="00574440"/>
    <w:rsid w:val="0057446F"/>
    <w:rsid w:val="00574499"/>
    <w:rsid w:val="005748CE"/>
    <w:rsid w:val="00574D22"/>
    <w:rsid w:val="005751AE"/>
    <w:rsid w:val="0057549B"/>
    <w:rsid w:val="00575C0D"/>
    <w:rsid w:val="00575D9C"/>
    <w:rsid w:val="00575DDC"/>
    <w:rsid w:val="00575F3A"/>
    <w:rsid w:val="00576298"/>
    <w:rsid w:val="00576644"/>
    <w:rsid w:val="005766B8"/>
    <w:rsid w:val="00576CB3"/>
    <w:rsid w:val="005771B5"/>
    <w:rsid w:val="00580310"/>
    <w:rsid w:val="00580549"/>
    <w:rsid w:val="005805BA"/>
    <w:rsid w:val="00580D41"/>
    <w:rsid w:val="00580D73"/>
    <w:rsid w:val="0058127A"/>
    <w:rsid w:val="005816E8"/>
    <w:rsid w:val="00581BAA"/>
    <w:rsid w:val="00581BD7"/>
    <w:rsid w:val="00581C60"/>
    <w:rsid w:val="00582279"/>
    <w:rsid w:val="00582424"/>
    <w:rsid w:val="00582426"/>
    <w:rsid w:val="00582742"/>
    <w:rsid w:val="005828E6"/>
    <w:rsid w:val="00582CC7"/>
    <w:rsid w:val="00582EE5"/>
    <w:rsid w:val="00583283"/>
    <w:rsid w:val="00583612"/>
    <w:rsid w:val="00583A67"/>
    <w:rsid w:val="00583EEE"/>
    <w:rsid w:val="00584038"/>
    <w:rsid w:val="005847F4"/>
    <w:rsid w:val="00584BFC"/>
    <w:rsid w:val="00584D71"/>
    <w:rsid w:val="005855D2"/>
    <w:rsid w:val="00585766"/>
    <w:rsid w:val="00585B98"/>
    <w:rsid w:val="005866E9"/>
    <w:rsid w:val="00586ACA"/>
    <w:rsid w:val="00586B8C"/>
    <w:rsid w:val="00586C90"/>
    <w:rsid w:val="00586DFE"/>
    <w:rsid w:val="005871E4"/>
    <w:rsid w:val="005876A4"/>
    <w:rsid w:val="00587B12"/>
    <w:rsid w:val="00587B85"/>
    <w:rsid w:val="00587EC2"/>
    <w:rsid w:val="00587FF2"/>
    <w:rsid w:val="0059053E"/>
    <w:rsid w:val="00590908"/>
    <w:rsid w:val="00590F8A"/>
    <w:rsid w:val="00591049"/>
    <w:rsid w:val="0059142E"/>
    <w:rsid w:val="005914D4"/>
    <w:rsid w:val="00591ABE"/>
    <w:rsid w:val="005934F5"/>
    <w:rsid w:val="00593BA8"/>
    <w:rsid w:val="00593FF6"/>
    <w:rsid w:val="0059400F"/>
    <w:rsid w:val="005944AC"/>
    <w:rsid w:val="00594785"/>
    <w:rsid w:val="005954AE"/>
    <w:rsid w:val="005954D7"/>
    <w:rsid w:val="00595725"/>
    <w:rsid w:val="00595793"/>
    <w:rsid w:val="00595826"/>
    <w:rsid w:val="00595F53"/>
    <w:rsid w:val="00596205"/>
    <w:rsid w:val="00596609"/>
    <w:rsid w:val="00596A3A"/>
    <w:rsid w:val="00596CF4"/>
    <w:rsid w:val="0059700F"/>
    <w:rsid w:val="00597168"/>
    <w:rsid w:val="00597439"/>
    <w:rsid w:val="00597696"/>
    <w:rsid w:val="0059798F"/>
    <w:rsid w:val="00597C4D"/>
    <w:rsid w:val="00597C98"/>
    <w:rsid w:val="005A0306"/>
    <w:rsid w:val="005A10F6"/>
    <w:rsid w:val="005A1B75"/>
    <w:rsid w:val="005A1BC5"/>
    <w:rsid w:val="005A213A"/>
    <w:rsid w:val="005A26AA"/>
    <w:rsid w:val="005A288D"/>
    <w:rsid w:val="005A2A39"/>
    <w:rsid w:val="005A2FD2"/>
    <w:rsid w:val="005A300D"/>
    <w:rsid w:val="005A33A2"/>
    <w:rsid w:val="005A36AC"/>
    <w:rsid w:val="005A389B"/>
    <w:rsid w:val="005A3B3F"/>
    <w:rsid w:val="005A3B7D"/>
    <w:rsid w:val="005A47E7"/>
    <w:rsid w:val="005A49D6"/>
    <w:rsid w:val="005A5067"/>
    <w:rsid w:val="005A5266"/>
    <w:rsid w:val="005A5D05"/>
    <w:rsid w:val="005A5D44"/>
    <w:rsid w:val="005A6007"/>
    <w:rsid w:val="005A654D"/>
    <w:rsid w:val="005A6610"/>
    <w:rsid w:val="005A67DB"/>
    <w:rsid w:val="005A6BA2"/>
    <w:rsid w:val="005A6D34"/>
    <w:rsid w:val="005A7076"/>
    <w:rsid w:val="005A755F"/>
    <w:rsid w:val="005A7562"/>
    <w:rsid w:val="005A79E3"/>
    <w:rsid w:val="005A7E12"/>
    <w:rsid w:val="005B009D"/>
    <w:rsid w:val="005B10B7"/>
    <w:rsid w:val="005B1111"/>
    <w:rsid w:val="005B1367"/>
    <w:rsid w:val="005B14C6"/>
    <w:rsid w:val="005B1B6D"/>
    <w:rsid w:val="005B1D5C"/>
    <w:rsid w:val="005B1FB5"/>
    <w:rsid w:val="005B1FC7"/>
    <w:rsid w:val="005B2F11"/>
    <w:rsid w:val="005B4020"/>
    <w:rsid w:val="005B40D1"/>
    <w:rsid w:val="005B4586"/>
    <w:rsid w:val="005B4800"/>
    <w:rsid w:val="005B482A"/>
    <w:rsid w:val="005B48B7"/>
    <w:rsid w:val="005B48C3"/>
    <w:rsid w:val="005B4A7F"/>
    <w:rsid w:val="005B4B81"/>
    <w:rsid w:val="005B4F37"/>
    <w:rsid w:val="005B539F"/>
    <w:rsid w:val="005B55BE"/>
    <w:rsid w:val="005B5CF3"/>
    <w:rsid w:val="005B6E2A"/>
    <w:rsid w:val="005B715A"/>
    <w:rsid w:val="005B79FC"/>
    <w:rsid w:val="005C000B"/>
    <w:rsid w:val="005C013D"/>
    <w:rsid w:val="005C040A"/>
    <w:rsid w:val="005C04D9"/>
    <w:rsid w:val="005C058F"/>
    <w:rsid w:val="005C06F2"/>
    <w:rsid w:val="005C0784"/>
    <w:rsid w:val="005C082F"/>
    <w:rsid w:val="005C104B"/>
    <w:rsid w:val="005C12EF"/>
    <w:rsid w:val="005C18B6"/>
    <w:rsid w:val="005C1BF1"/>
    <w:rsid w:val="005C1F19"/>
    <w:rsid w:val="005C209E"/>
    <w:rsid w:val="005C2103"/>
    <w:rsid w:val="005C212F"/>
    <w:rsid w:val="005C2137"/>
    <w:rsid w:val="005C2835"/>
    <w:rsid w:val="005C2A68"/>
    <w:rsid w:val="005C2B0F"/>
    <w:rsid w:val="005C2DA7"/>
    <w:rsid w:val="005C30FC"/>
    <w:rsid w:val="005C315D"/>
    <w:rsid w:val="005C3515"/>
    <w:rsid w:val="005C365E"/>
    <w:rsid w:val="005C38B5"/>
    <w:rsid w:val="005C3AA2"/>
    <w:rsid w:val="005C3CEC"/>
    <w:rsid w:val="005C3F83"/>
    <w:rsid w:val="005C402C"/>
    <w:rsid w:val="005C4403"/>
    <w:rsid w:val="005C47BC"/>
    <w:rsid w:val="005C4DCC"/>
    <w:rsid w:val="005C583C"/>
    <w:rsid w:val="005C5A13"/>
    <w:rsid w:val="005C5A74"/>
    <w:rsid w:val="005C5B6B"/>
    <w:rsid w:val="005C5F27"/>
    <w:rsid w:val="005C63AC"/>
    <w:rsid w:val="005C67B0"/>
    <w:rsid w:val="005C701A"/>
    <w:rsid w:val="005C72DE"/>
    <w:rsid w:val="005C73AE"/>
    <w:rsid w:val="005C7754"/>
    <w:rsid w:val="005C7E18"/>
    <w:rsid w:val="005C7F78"/>
    <w:rsid w:val="005D05BB"/>
    <w:rsid w:val="005D094D"/>
    <w:rsid w:val="005D0B34"/>
    <w:rsid w:val="005D0BF3"/>
    <w:rsid w:val="005D0C1F"/>
    <w:rsid w:val="005D0D8E"/>
    <w:rsid w:val="005D0E73"/>
    <w:rsid w:val="005D12AF"/>
    <w:rsid w:val="005D13C3"/>
    <w:rsid w:val="005D14F8"/>
    <w:rsid w:val="005D1984"/>
    <w:rsid w:val="005D1D38"/>
    <w:rsid w:val="005D1ECC"/>
    <w:rsid w:val="005D23FF"/>
    <w:rsid w:val="005D248E"/>
    <w:rsid w:val="005D2762"/>
    <w:rsid w:val="005D2A75"/>
    <w:rsid w:val="005D2A85"/>
    <w:rsid w:val="005D3092"/>
    <w:rsid w:val="005D33FD"/>
    <w:rsid w:val="005D3752"/>
    <w:rsid w:val="005D3981"/>
    <w:rsid w:val="005D3F00"/>
    <w:rsid w:val="005D448B"/>
    <w:rsid w:val="005D496A"/>
    <w:rsid w:val="005D4CB5"/>
    <w:rsid w:val="005D4DEB"/>
    <w:rsid w:val="005D4F1A"/>
    <w:rsid w:val="005D531A"/>
    <w:rsid w:val="005D56F3"/>
    <w:rsid w:val="005D5BF7"/>
    <w:rsid w:val="005D6285"/>
    <w:rsid w:val="005D6424"/>
    <w:rsid w:val="005D6A92"/>
    <w:rsid w:val="005D6EBE"/>
    <w:rsid w:val="005D6FEF"/>
    <w:rsid w:val="005D7742"/>
    <w:rsid w:val="005D784A"/>
    <w:rsid w:val="005D7860"/>
    <w:rsid w:val="005E0069"/>
    <w:rsid w:val="005E0779"/>
    <w:rsid w:val="005E0944"/>
    <w:rsid w:val="005E0DA1"/>
    <w:rsid w:val="005E0DAD"/>
    <w:rsid w:val="005E13B9"/>
    <w:rsid w:val="005E1514"/>
    <w:rsid w:val="005E15A5"/>
    <w:rsid w:val="005E16C5"/>
    <w:rsid w:val="005E18B5"/>
    <w:rsid w:val="005E1991"/>
    <w:rsid w:val="005E1CBB"/>
    <w:rsid w:val="005E1CC1"/>
    <w:rsid w:val="005E24AB"/>
    <w:rsid w:val="005E257D"/>
    <w:rsid w:val="005E2AB2"/>
    <w:rsid w:val="005E2B12"/>
    <w:rsid w:val="005E2E0A"/>
    <w:rsid w:val="005E3063"/>
    <w:rsid w:val="005E314A"/>
    <w:rsid w:val="005E334E"/>
    <w:rsid w:val="005E37CD"/>
    <w:rsid w:val="005E3A3B"/>
    <w:rsid w:val="005E3AFD"/>
    <w:rsid w:val="005E3C06"/>
    <w:rsid w:val="005E3F83"/>
    <w:rsid w:val="005E4205"/>
    <w:rsid w:val="005E45C9"/>
    <w:rsid w:val="005E45D9"/>
    <w:rsid w:val="005E4845"/>
    <w:rsid w:val="005E4938"/>
    <w:rsid w:val="005E52C8"/>
    <w:rsid w:val="005E53BD"/>
    <w:rsid w:val="005E5483"/>
    <w:rsid w:val="005E5641"/>
    <w:rsid w:val="005E5684"/>
    <w:rsid w:val="005E5A11"/>
    <w:rsid w:val="005E5CDE"/>
    <w:rsid w:val="005E5EE1"/>
    <w:rsid w:val="005E6296"/>
    <w:rsid w:val="005E6471"/>
    <w:rsid w:val="005E649F"/>
    <w:rsid w:val="005E6588"/>
    <w:rsid w:val="005E6648"/>
    <w:rsid w:val="005E6A61"/>
    <w:rsid w:val="005E6EB9"/>
    <w:rsid w:val="005E6F21"/>
    <w:rsid w:val="005E70B8"/>
    <w:rsid w:val="005E71B3"/>
    <w:rsid w:val="005E71D2"/>
    <w:rsid w:val="005E725B"/>
    <w:rsid w:val="005E72B7"/>
    <w:rsid w:val="005E7348"/>
    <w:rsid w:val="005E750B"/>
    <w:rsid w:val="005E7EA3"/>
    <w:rsid w:val="005F02A6"/>
    <w:rsid w:val="005F033E"/>
    <w:rsid w:val="005F050F"/>
    <w:rsid w:val="005F0538"/>
    <w:rsid w:val="005F05F7"/>
    <w:rsid w:val="005F0643"/>
    <w:rsid w:val="005F10D0"/>
    <w:rsid w:val="005F12FC"/>
    <w:rsid w:val="005F175E"/>
    <w:rsid w:val="005F23A5"/>
    <w:rsid w:val="005F2A2F"/>
    <w:rsid w:val="005F2E56"/>
    <w:rsid w:val="005F3124"/>
    <w:rsid w:val="005F3370"/>
    <w:rsid w:val="005F3967"/>
    <w:rsid w:val="005F39BA"/>
    <w:rsid w:val="005F4A3F"/>
    <w:rsid w:val="005F4F60"/>
    <w:rsid w:val="005F5B77"/>
    <w:rsid w:val="005F6231"/>
    <w:rsid w:val="005F64EE"/>
    <w:rsid w:val="005F66EF"/>
    <w:rsid w:val="005F675A"/>
    <w:rsid w:val="005F69C3"/>
    <w:rsid w:val="005F6A36"/>
    <w:rsid w:val="005F6C48"/>
    <w:rsid w:val="005F6D0C"/>
    <w:rsid w:val="005F6F20"/>
    <w:rsid w:val="005F72E8"/>
    <w:rsid w:val="005F73D0"/>
    <w:rsid w:val="005F76D3"/>
    <w:rsid w:val="005F7936"/>
    <w:rsid w:val="005F79D7"/>
    <w:rsid w:val="005F7DD4"/>
    <w:rsid w:val="005F7E7C"/>
    <w:rsid w:val="005F7F2E"/>
    <w:rsid w:val="006000C5"/>
    <w:rsid w:val="006007FD"/>
    <w:rsid w:val="00600CF6"/>
    <w:rsid w:val="00601187"/>
    <w:rsid w:val="00601471"/>
    <w:rsid w:val="006014A2"/>
    <w:rsid w:val="00601931"/>
    <w:rsid w:val="00601B3B"/>
    <w:rsid w:val="00601BD5"/>
    <w:rsid w:val="00601F09"/>
    <w:rsid w:val="00602021"/>
    <w:rsid w:val="00602044"/>
    <w:rsid w:val="006020A2"/>
    <w:rsid w:val="006023E3"/>
    <w:rsid w:val="00602522"/>
    <w:rsid w:val="00602CE2"/>
    <w:rsid w:val="00602F59"/>
    <w:rsid w:val="00602FAC"/>
    <w:rsid w:val="00603376"/>
    <w:rsid w:val="006038B0"/>
    <w:rsid w:val="006039A5"/>
    <w:rsid w:val="00604114"/>
    <w:rsid w:val="00604269"/>
    <w:rsid w:val="00604483"/>
    <w:rsid w:val="00604501"/>
    <w:rsid w:val="006045EA"/>
    <w:rsid w:val="00604618"/>
    <w:rsid w:val="006048E8"/>
    <w:rsid w:val="00604B83"/>
    <w:rsid w:val="00604BF7"/>
    <w:rsid w:val="00604EC3"/>
    <w:rsid w:val="00605176"/>
    <w:rsid w:val="00605BA1"/>
    <w:rsid w:val="0060681A"/>
    <w:rsid w:val="0060696F"/>
    <w:rsid w:val="006069A2"/>
    <w:rsid w:val="00606B45"/>
    <w:rsid w:val="00606C84"/>
    <w:rsid w:val="00607075"/>
    <w:rsid w:val="006071B7"/>
    <w:rsid w:val="006074CF"/>
    <w:rsid w:val="006075D0"/>
    <w:rsid w:val="0060774A"/>
    <w:rsid w:val="006078E6"/>
    <w:rsid w:val="00607EBA"/>
    <w:rsid w:val="0061003F"/>
    <w:rsid w:val="006101FD"/>
    <w:rsid w:val="006104E3"/>
    <w:rsid w:val="00610520"/>
    <w:rsid w:val="00610B16"/>
    <w:rsid w:val="00610B58"/>
    <w:rsid w:val="00610CF5"/>
    <w:rsid w:val="00610DFC"/>
    <w:rsid w:val="00611593"/>
    <w:rsid w:val="00612482"/>
    <w:rsid w:val="00612702"/>
    <w:rsid w:val="006127A6"/>
    <w:rsid w:val="0061288E"/>
    <w:rsid w:val="006128F4"/>
    <w:rsid w:val="00612D52"/>
    <w:rsid w:val="00612FB8"/>
    <w:rsid w:val="0061336D"/>
    <w:rsid w:val="006137AF"/>
    <w:rsid w:val="0061392D"/>
    <w:rsid w:val="00613B58"/>
    <w:rsid w:val="00613B8D"/>
    <w:rsid w:val="00614107"/>
    <w:rsid w:val="006142EC"/>
    <w:rsid w:val="006146E2"/>
    <w:rsid w:val="00614834"/>
    <w:rsid w:val="00614862"/>
    <w:rsid w:val="00615719"/>
    <w:rsid w:val="0061573B"/>
    <w:rsid w:val="00615BCC"/>
    <w:rsid w:val="00615BCF"/>
    <w:rsid w:val="00615DFD"/>
    <w:rsid w:val="00616203"/>
    <w:rsid w:val="00616343"/>
    <w:rsid w:val="006163A9"/>
    <w:rsid w:val="006163C3"/>
    <w:rsid w:val="006167B6"/>
    <w:rsid w:val="0061699A"/>
    <w:rsid w:val="00616E93"/>
    <w:rsid w:val="00616F10"/>
    <w:rsid w:val="00617396"/>
    <w:rsid w:val="0061748D"/>
    <w:rsid w:val="0061769E"/>
    <w:rsid w:val="0061798A"/>
    <w:rsid w:val="006179E3"/>
    <w:rsid w:val="006202E3"/>
    <w:rsid w:val="0062030D"/>
    <w:rsid w:val="00620651"/>
    <w:rsid w:val="0062078A"/>
    <w:rsid w:val="006208CB"/>
    <w:rsid w:val="0062092E"/>
    <w:rsid w:val="00620B2A"/>
    <w:rsid w:val="00620D81"/>
    <w:rsid w:val="0062105A"/>
    <w:rsid w:val="006211F8"/>
    <w:rsid w:val="0062164C"/>
    <w:rsid w:val="00621866"/>
    <w:rsid w:val="00621D9B"/>
    <w:rsid w:val="00621EE5"/>
    <w:rsid w:val="0062200A"/>
    <w:rsid w:val="00622236"/>
    <w:rsid w:val="0062256A"/>
    <w:rsid w:val="00622A33"/>
    <w:rsid w:val="0062304A"/>
    <w:rsid w:val="006231F7"/>
    <w:rsid w:val="00623242"/>
    <w:rsid w:val="0062352E"/>
    <w:rsid w:val="0062369B"/>
    <w:rsid w:val="0062371B"/>
    <w:rsid w:val="00623A71"/>
    <w:rsid w:val="00623B23"/>
    <w:rsid w:val="006248C5"/>
    <w:rsid w:val="00624A95"/>
    <w:rsid w:val="00624DFD"/>
    <w:rsid w:val="00624E28"/>
    <w:rsid w:val="0062534E"/>
    <w:rsid w:val="00625460"/>
    <w:rsid w:val="006256F8"/>
    <w:rsid w:val="00625CE5"/>
    <w:rsid w:val="00625EDD"/>
    <w:rsid w:val="00626555"/>
    <w:rsid w:val="00626F8B"/>
    <w:rsid w:val="006273CC"/>
    <w:rsid w:val="006276DA"/>
    <w:rsid w:val="0062784A"/>
    <w:rsid w:val="00627BCF"/>
    <w:rsid w:val="00627BF7"/>
    <w:rsid w:val="00630043"/>
    <w:rsid w:val="006300FD"/>
    <w:rsid w:val="006306A8"/>
    <w:rsid w:val="00630AB0"/>
    <w:rsid w:val="00630B6E"/>
    <w:rsid w:val="00630E32"/>
    <w:rsid w:val="00630E5E"/>
    <w:rsid w:val="00630F7D"/>
    <w:rsid w:val="006311BC"/>
    <w:rsid w:val="006311D1"/>
    <w:rsid w:val="006311FD"/>
    <w:rsid w:val="00631228"/>
    <w:rsid w:val="006313D5"/>
    <w:rsid w:val="0063140C"/>
    <w:rsid w:val="0063148C"/>
    <w:rsid w:val="0063153D"/>
    <w:rsid w:val="0063172E"/>
    <w:rsid w:val="00631F11"/>
    <w:rsid w:val="00632246"/>
    <w:rsid w:val="006322D5"/>
    <w:rsid w:val="006323C6"/>
    <w:rsid w:val="0063245F"/>
    <w:rsid w:val="00632E2E"/>
    <w:rsid w:val="00632FCA"/>
    <w:rsid w:val="0063325A"/>
    <w:rsid w:val="0063339C"/>
    <w:rsid w:val="0063355B"/>
    <w:rsid w:val="006339AC"/>
    <w:rsid w:val="00633A40"/>
    <w:rsid w:val="00633DE6"/>
    <w:rsid w:val="006345B7"/>
    <w:rsid w:val="00634622"/>
    <w:rsid w:val="006349C9"/>
    <w:rsid w:val="006349E1"/>
    <w:rsid w:val="00634C2A"/>
    <w:rsid w:val="00634F08"/>
    <w:rsid w:val="006352E9"/>
    <w:rsid w:val="00635432"/>
    <w:rsid w:val="00635827"/>
    <w:rsid w:val="00635EB2"/>
    <w:rsid w:val="00635F21"/>
    <w:rsid w:val="00636301"/>
    <w:rsid w:val="006369A3"/>
    <w:rsid w:val="00636E46"/>
    <w:rsid w:val="00636E7C"/>
    <w:rsid w:val="00636EF0"/>
    <w:rsid w:val="00637009"/>
    <w:rsid w:val="006370A5"/>
    <w:rsid w:val="00637494"/>
    <w:rsid w:val="006376F9"/>
    <w:rsid w:val="00637750"/>
    <w:rsid w:val="00637A8D"/>
    <w:rsid w:val="00637CC1"/>
    <w:rsid w:val="00637D19"/>
    <w:rsid w:val="00637ED0"/>
    <w:rsid w:val="00640435"/>
    <w:rsid w:val="00640486"/>
    <w:rsid w:val="006404FE"/>
    <w:rsid w:val="00640721"/>
    <w:rsid w:val="006408F0"/>
    <w:rsid w:val="00640A11"/>
    <w:rsid w:val="00640E21"/>
    <w:rsid w:val="00641179"/>
    <w:rsid w:val="00641223"/>
    <w:rsid w:val="00641254"/>
    <w:rsid w:val="006416E3"/>
    <w:rsid w:val="00641B6E"/>
    <w:rsid w:val="00641B9C"/>
    <w:rsid w:val="00641D52"/>
    <w:rsid w:val="00641D9A"/>
    <w:rsid w:val="00641F6F"/>
    <w:rsid w:val="0064221B"/>
    <w:rsid w:val="006425C5"/>
    <w:rsid w:val="00642AD0"/>
    <w:rsid w:val="00642E81"/>
    <w:rsid w:val="00642F71"/>
    <w:rsid w:val="00643095"/>
    <w:rsid w:val="006431F2"/>
    <w:rsid w:val="0064346C"/>
    <w:rsid w:val="00643475"/>
    <w:rsid w:val="00643973"/>
    <w:rsid w:val="00643A1E"/>
    <w:rsid w:val="00643F4C"/>
    <w:rsid w:val="0064413E"/>
    <w:rsid w:val="0064431C"/>
    <w:rsid w:val="00644584"/>
    <w:rsid w:val="006446DD"/>
    <w:rsid w:val="0064470D"/>
    <w:rsid w:val="00644828"/>
    <w:rsid w:val="00644986"/>
    <w:rsid w:val="0064502F"/>
    <w:rsid w:val="0064542F"/>
    <w:rsid w:val="006455A2"/>
    <w:rsid w:val="0064570E"/>
    <w:rsid w:val="00645821"/>
    <w:rsid w:val="00645DED"/>
    <w:rsid w:val="00645ECC"/>
    <w:rsid w:val="00645FEE"/>
    <w:rsid w:val="00646942"/>
    <w:rsid w:val="00646B4B"/>
    <w:rsid w:val="00646D3C"/>
    <w:rsid w:val="0064767B"/>
    <w:rsid w:val="006476CE"/>
    <w:rsid w:val="0064784B"/>
    <w:rsid w:val="00647882"/>
    <w:rsid w:val="00647C7A"/>
    <w:rsid w:val="00647EBB"/>
    <w:rsid w:val="00650949"/>
    <w:rsid w:val="0065095D"/>
    <w:rsid w:val="00650D62"/>
    <w:rsid w:val="00650EB7"/>
    <w:rsid w:val="00650F26"/>
    <w:rsid w:val="0065126D"/>
    <w:rsid w:val="006512C6"/>
    <w:rsid w:val="00651CF3"/>
    <w:rsid w:val="00651E51"/>
    <w:rsid w:val="006523DE"/>
    <w:rsid w:val="00652425"/>
    <w:rsid w:val="00652AE3"/>
    <w:rsid w:val="00652B00"/>
    <w:rsid w:val="00652C52"/>
    <w:rsid w:val="00652E02"/>
    <w:rsid w:val="006534F6"/>
    <w:rsid w:val="00653B5C"/>
    <w:rsid w:val="00653B77"/>
    <w:rsid w:val="0065467D"/>
    <w:rsid w:val="00654F11"/>
    <w:rsid w:val="006552FD"/>
    <w:rsid w:val="0065559B"/>
    <w:rsid w:val="00655661"/>
    <w:rsid w:val="00655991"/>
    <w:rsid w:val="006559DE"/>
    <w:rsid w:val="0065655D"/>
    <w:rsid w:val="00656745"/>
    <w:rsid w:val="00656F2A"/>
    <w:rsid w:val="00657049"/>
    <w:rsid w:val="00657385"/>
    <w:rsid w:val="0065752F"/>
    <w:rsid w:val="00657559"/>
    <w:rsid w:val="006576D6"/>
    <w:rsid w:val="006579D2"/>
    <w:rsid w:val="0066037E"/>
    <w:rsid w:val="006604A0"/>
    <w:rsid w:val="00660943"/>
    <w:rsid w:val="00660D8A"/>
    <w:rsid w:val="00660F27"/>
    <w:rsid w:val="00660F2D"/>
    <w:rsid w:val="006613A6"/>
    <w:rsid w:val="00661818"/>
    <w:rsid w:val="00661B48"/>
    <w:rsid w:val="00661C65"/>
    <w:rsid w:val="00661F1D"/>
    <w:rsid w:val="00661F8D"/>
    <w:rsid w:val="0066242A"/>
    <w:rsid w:val="006626EF"/>
    <w:rsid w:val="0066286B"/>
    <w:rsid w:val="00662B39"/>
    <w:rsid w:val="00662C0F"/>
    <w:rsid w:val="00663531"/>
    <w:rsid w:val="006635C7"/>
    <w:rsid w:val="0066397E"/>
    <w:rsid w:val="00663EFC"/>
    <w:rsid w:val="00663FF1"/>
    <w:rsid w:val="006641DC"/>
    <w:rsid w:val="00664490"/>
    <w:rsid w:val="0066461D"/>
    <w:rsid w:val="00664734"/>
    <w:rsid w:val="006647ED"/>
    <w:rsid w:val="0066481A"/>
    <w:rsid w:val="00664ACF"/>
    <w:rsid w:val="0066521C"/>
    <w:rsid w:val="006652A2"/>
    <w:rsid w:val="006653AB"/>
    <w:rsid w:val="00665478"/>
    <w:rsid w:val="006654A2"/>
    <w:rsid w:val="0066563E"/>
    <w:rsid w:val="0066576B"/>
    <w:rsid w:val="00665914"/>
    <w:rsid w:val="00665B11"/>
    <w:rsid w:val="00665C1F"/>
    <w:rsid w:val="00666077"/>
    <w:rsid w:val="00666571"/>
    <w:rsid w:val="006666C2"/>
    <w:rsid w:val="00666938"/>
    <w:rsid w:val="00666E35"/>
    <w:rsid w:val="0066709D"/>
    <w:rsid w:val="00667904"/>
    <w:rsid w:val="00667CB8"/>
    <w:rsid w:val="00667DE0"/>
    <w:rsid w:val="00667ECD"/>
    <w:rsid w:val="006705DD"/>
    <w:rsid w:val="006706AB"/>
    <w:rsid w:val="0067093B"/>
    <w:rsid w:val="00670AC6"/>
    <w:rsid w:val="00670E2D"/>
    <w:rsid w:val="0067163D"/>
    <w:rsid w:val="0067176C"/>
    <w:rsid w:val="00671775"/>
    <w:rsid w:val="0067199D"/>
    <w:rsid w:val="006719A1"/>
    <w:rsid w:val="00671DC9"/>
    <w:rsid w:val="00672041"/>
    <w:rsid w:val="00673507"/>
    <w:rsid w:val="0067373A"/>
    <w:rsid w:val="00673A22"/>
    <w:rsid w:val="00673AD2"/>
    <w:rsid w:val="00673DA0"/>
    <w:rsid w:val="00674C95"/>
    <w:rsid w:val="00674FED"/>
    <w:rsid w:val="00675120"/>
    <w:rsid w:val="00675FE2"/>
    <w:rsid w:val="0067610D"/>
    <w:rsid w:val="006763C3"/>
    <w:rsid w:val="006763F5"/>
    <w:rsid w:val="006763F6"/>
    <w:rsid w:val="00676605"/>
    <w:rsid w:val="0067677E"/>
    <w:rsid w:val="00676B0B"/>
    <w:rsid w:val="00676E7B"/>
    <w:rsid w:val="00676F8F"/>
    <w:rsid w:val="00677227"/>
    <w:rsid w:val="00677255"/>
    <w:rsid w:val="00677376"/>
    <w:rsid w:val="006774C6"/>
    <w:rsid w:val="00677937"/>
    <w:rsid w:val="00677948"/>
    <w:rsid w:val="0068062A"/>
    <w:rsid w:val="00680734"/>
    <w:rsid w:val="00680809"/>
    <w:rsid w:val="006808A3"/>
    <w:rsid w:val="00680F3E"/>
    <w:rsid w:val="00680F91"/>
    <w:rsid w:val="00681087"/>
    <w:rsid w:val="006810C2"/>
    <w:rsid w:val="00681238"/>
    <w:rsid w:val="0068143C"/>
    <w:rsid w:val="00681E7E"/>
    <w:rsid w:val="00682043"/>
    <w:rsid w:val="006824EF"/>
    <w:rsid w:val="00682547"/>
    <w:rsid w:val="0068287A"/>
    <w:rsid w:val="00682943"/>
    <w:rsid w:val="00683813"/>
    <w:rsid w:val="00683B52"/>
    <w:rsid w:val="00683EC4"/>
    <w:rsid w:val="00683F64"/>
    <w:rsid w:val="00683FD9"/>
    <w:rsid w:val="006843F9"/>
    <w:rsid w:val="006845B4"/>
    <w:rsid w:val="00684874"/>
    <w:rsid w:val="00684931"/>
    <w:rsid w:val="00684B02"/>
    <w:rsid w:val="00684FF5"/>
    <w:rsid w:val="00685105"/>
    <w:rsid w:val="006851C9"/>
    <w:rsid w:val="006854CA"/>
    <w:rsid w:val="006856D8"/>
    <w:rsid w:val="006858AF"/>
    <w:rsid w:val="0068593B"/>
    <w:rsid w:val="00685AF5"/>
    <w:rsid w:val="00685FD7"/>
    <w:rsid w:val="006861B7"/>
    <w:rsid w:val="006866E0"/>
    <w:rsid w:val="006869A7"/>
    <w:rsid w:val="00686DD0"/>
    <w:rsid w:val="00686EC4"/>
    <w:rsid w:val="00687086"/>
    <w:rsid w:val="00687264"/>
    <w:rsid w:val="0068744F"/>
    <w:rsid w:val="00687978"/>
    <w:rsid w:val="00687B5B"/>
    <w:rsid w:val="00687E3A"/>
    <w:rsid w:val="00687E6F"/>
    <w:rsid w:val="00687E96"/>
    <w:rsid w:val="00687F47"/>
    <w:rsid w:val="00687F4A"/>
    <w:rsid w:val="0069011D"/>
    <w:rsid w:val="00690267"/>
    <w:rsid w:val="006904FF"/>
    <w:rsid w:val="006906C5"/>
    <w:rsid w:val="006906EE"/>
    <w:rsid w:val="00690B90"/>
    <w:rsid w:val="00690ECA"/>
    <w:rsid w:val="00691491"/>
    <w:rsid w:val="006917D8"/>
    <w:rsid w:val="00691A39"/>
    <w:rsid w:val="00691BC6"/>
    <w:rsid w:val="00691C3E"/>
    <w:rsid w:val="00691C6C"/>
    <w:rsid w:val="00691E01"/>
    <w:rsid w:val="00692189"/>
    <w:rsid w:val="006927ED"/>
    <w:rsid w:val="0069283B"/>
    <w:rsid w:val="00692B27"/>
    <w:rsid w:val="00692B58"/>
    <w:rsid w:val="00692D8A"/>
    <w:rsid w:val="00693817"/>
    <w:rsid w:val="00693A73"/>
    <w:rsid w:val="00693AD1"/>
    <w:rsid w:val="00693C2A"/>
    <w:rsid w:val="00693F74"/>
    <w:rsid w:val="0069423F"/>
    <w:rsid w:val="006943DF"/>
    <w:rsid w:val="00694910"/>
    <w:rsid w:val="00694983"/>
    <w:rsid w:val="00694AD3"/>
    <w:rsid w:val="00694E65"/>
    <w:rsid w:val="0069529D"/>
    <w:rsid w:val="0069531D"/>
    <w:rsid w:val="00695677"/>
    <w:rsid w:val="00695B3C"/>
    <w:rsid w:val="00695E67"/>
    <w:rsid w:val="0069615D"/>
    <w:rsid w:val="006964D0"/>
    <w:rsid w:val="0069668A"/>
    <w:rsid w:val="00696887"/>
    <w:rsid w:val="0069749E"/>
    <w:rsid w:val="006978BC"/>
    <w:rsid w:val="0069796F"/>
    <w:rsid w:val="00697C32"/>
    <w:rsid w:val="006A0074"/>
    <w:rsid w:val="006A030F"/>
    <w:rsid w:val="006A0B56"/>
    <w:rsid w:val="006A0DA9"/>
    <w:rsid w:val="006A108A"/>
    <w:rsid w:val="006A1381"/>
    <w:rsid w:val="006A168D"/>
    <w:rsid w:val="006A17C3"/>
    <w:rsid w:val="006A1833"/>
    <w:rsid w:val="006A1A65"/>
    <w:rsid w:val="006A21FC"/>
    <w:rsid w:val="006A25CB"/>
    <w:rsid w:val="006A2C4D"/>
    <w:rsid w:val="006A2D8A"/>
    <w:rsid w:val="006A2FC9"/>
    <w:rsid w:val="006A33CB"/>
    <w:rsid w:val="006A35DB"/>
    <w:rsid w:val="006A3B72"/>
    <w:rsid w:val="006A3C80"/>
    <w:rsid w:val="006A3CB6"/>
    <w:rsid w:val="006A3F88"/>
    <w:rsid w:val="006A42E6"/>
    <w:rsid w:val="006A4493"/>
    <w:rsid w:val="006A4C6C"/>
    <w:rsid w:val="006A4F23"/>
    <w:rsid w:val="006A53B2"/>
    <w:rsid w:val="006A5D2F"/>
    <w:rsid w:val="006A6213"/>
    <w:rsid w:val="006A6520"/>
    <w:rsid w:val="006A6879"/>
    <w:rsid w:val="006A6CCC"/>
    <w:rsid w:val="006A6FB3"/>
    <w:rsid w:val="006A7187"/>
    <w:rsid w:val="006A71D0"/>
    <w:rsid w:val="006A7417"/>
    <w:rsid w:val="006A7677"/>
    <w:rsid w:val="006A798B"/>
    <w:rsid w:val="006A7A07"/>
    <w:rsid w:val="006A7B82"/>
    <w:rsid w:val="006A7EB3"/>
    <w:rsid w:val="006B0038"/>
    <w:rsid w:val="006B0070"/>
    <w:rsid w:val="006B04DE"/>
    <w:rsid w:val="006B070C"/>
    <w:rsid w:val="006B0862"/>
    <w:rsid w:val="006B0D00"/>
    <w:rsid w:val="006B1209"/>
    <w:rsid w:val="006B1868"/>
    <w:rsid w:val="006B198D"/>
    <w:rsid w:val="006B255E"/>
    <w:rsid w:val="006B28EB"/>
    <w:rsid w:val="006B2E9C"/>
    <w:rsid w:val="006B30FD"/>
    <w:rsid w:val="006B348F"/>
    <w:rsid w:val="006B36B1"/>
    <w:rsid w:val="006B394D"/>
    <w:rsid w:val="006B3A7E"/>
    <w:rsid w:val="006B3AA7"/>
    <w:rsid w:val="006B3D52"/>
    <w:rsid w:val="006B41DE"/>
    <w:rsid w:val="006B4236"/>
    <w:rsid w:val="006B46ED"/>
    <w:rsid w:val="006B4A8F"/>
    <w:rsid w:val="006B4B20"/>
    <w:rsid w:val="006B4CFA"/>
    <w:rsid w:val="006B50E6"/>
    <w:rsid w:val="006B5229"/>
    <w:rsid w:val="006B5351"/>
    <w:rsid w:val="006B53C7"/>
    <w:rsid w:val="006B5615"/>
    <w:rsid w:val="006B5656"/>
    <w:rsid w:val="006B5987"/>
    <w:rsid w:val="006B5D67"/>
    <w:rsid w:val="006B5F88"/>
    <w:rsid w:val="006B626E"/>
    <w:rsid w:val="006B6CFD"/>
    <w:rsid w:val="006B6FAE"/>
    <w:rsid w:val="006B6FEE"/>
    <w:rsid w:val="006B7E03"/>
    <w:rsid w:val="006B7F4C"/>
    <w:rsid w:val="006C01AB"/>
    <w:rsid w:val="006C068D"/>
    <w:rsid w:val="006C0E38"/>
    <w:rsid w:val="006C109A"/>
    <w:rsid w:val="006C121A"/>
    <w:rsid w:val="006C151D"/>
    <w:rsid w:val="006C1970"/>
    <w:rsid w:val="006C1AE0"/>
    <w:rsid w:val="006C1BAA"/>
    <w:rsid w:val="006C1FC9"/>
    <w:rsid w:val="006C21CA"/>
    <w:rsid w:val="006C29FD"/>
    <w:rsid w:val="006C2C42"/>
    <w:rsid w:val="006C2CFB"/>
    <w:rsid w:val="006C2E3A"/>
    <w:rsid w:val="006C2FF4"/>
    <w:rsid w:val="006C350E"/>
    <w:rsid w:val="006C3734"/>
    <w:rsid w:val="006C38F6"/>
    <w:rsid w:val="006C39FA"/>
    <w:rsid w:val="006C3BE1"/>
    <w:rsid w:val="006C4357"/>
    <w:rsid w:val="006C47A2"/>
    <w:rsid w:val="006C48F8"/>
    <w:rsid w:val="006C4984"/>
    <w:rsid w:val="006C4E62"/>
    <w:rsid w:val="006C5A3B"/>
    <w:rsid w:val="006C5A7F"/>
    <w:rsid w:val="006C5B87"/>
    <w:rsid w:val="006C5FEA"/>
    <w:rsid w:val="006C617E"/>
    <w:rsid w:val="006C6475"/>
    <w:rsid w:val="006C64BC"/>
    <w:rsid w:val="006C651C"/>
    <w:rsid w:val="006C652E"/>
    <w:rsid w:val="006C6A7F"/>
    <w:rsid w:val="006C6AF6"/>
    <w:rsid w:val="006C6B01"/>
    <w:rsid w:val="006C6D10"/>
    <w:rsid w:val="006C6D7A"/>
    <w:rsid w:val="006C6D8A"/>
    <w:rsid w:val="006C76CA"/>
    <w:rsid w:val="006C7823"/>
    <w:rsid w:val="006C7F40"/>
    <w:rsid w:val="006D021D"/>
    <w:rsid w:val="006D02A7"/>
    <w:rsid w:val="006D0426"/>
    <w:rsid w:val="006D0559"/>
    <w:rsid w:val="006D0711"/>
    <w:rsid w:val="006D0967"/>
    <w:rsid w:val="006D0B72"/>
    <w:rsid w:val="006D0EBD"/>
    <w:rsid w:val="006D192F"/>
    <w:rsid w:val="006D193D"/>
    <w:rsid w:val="006D1B8A"/>
    <w:rsid w:val="006D1CD2"/>
    <w:rsid w:val="006D1E94"/>
    <w:rsid w:val="006D221C"/>
    <w:rsid w:val="006D2296"/>
    <w:rsid w:val="006D230C"/>
    <w:rsid w:val="006D23BD"/>
    <w:rsid w:val="006D2C3C"/>
    <w:rsid w:val="006D324E"/>
    <w:rsid w:val="006D3E4B"/>
    <w:rsid w:val="006D3F18"/>
    <w:rsid w:val="006D4391"/>
    <w:rsid w:val="006D44BD"/>
    <w:rsid w:val="006D4573"/>
    <w:rsid w:val="006D4C6D"/>
    <w:rsid w:val="006D4FEB"/>
    <w:rsid w:val="006D5064"/>
    <w:rsid w:val="006D5073"/>
    <w:rsid w:val="006D57D7"/>
    <w:rsid w:val="006D5918"/>
    <w:rsid w:val="006D632B"/>
    <w:rsid w:val="006D64A1"/>
    <w:rsid w:val="006D661D"/>
    <w:rsid w:val="006D6907"/>
    <w:rsid w:val="006D6A01"/>
    <w:rsid w:val="006D6EA4"/>
    <w:rsid w:val="006D7E75"/>
    <w:rsid w:val="006D7F84"/>
    <w:rsid w:val="006E03B1"/>
    <w:rsid w:val="006E03F0"/>
    <w:rsid w:val="006E0430"/>
    <w:rsid w:val="006E066C"/>
    <w:rsid w:val="006E0FF6"/>
    <w:rsid w:val="006E11CD"/>
    <w:rsid w:val="006E1428"/>
    <w:rsid w:val="006E1431"/>
    <w:rsid w:val="006E181B"/>
    <w:rsid w:val="006E1AEC"/>
    <w:rsid w:val="006E22E4"/>
    <w:rsid w:val="006E24B2"/>
    <w:rsid w:val="006E2549"/>
    <w:rsid w:val="006E26CB"/>
    <w:rsid w:val="006E2A96"/>
    <w:rsid w:val="006E2A97"/>
    <w:rsid w:val="006E2E6F"/>
    <w:rsid w:val="006E2FE5"/>
    <w:rsid w:val="006E30C5"/>
    <w:rsid w:val="006E3217"/>
    <w:rsid w:val="006E3334"/>
    <w:rsid w:val="006E33BD"/>
    <w:rsid w:val="006E35F4"/>
    <w:rsid w:val="006E3627"/>
    <w:rsid w:val="006E3669"/>
    <w:rsid w:val="006E38C0"/>
    <w:rsid w:val="006E3C79"/>
    <w:rsid w:val="006E4347"/>
    <w:rsid w:val="006E4C1E"/>
    <w:rsid w:val="006E4E29"/>
    <w:rsid w:val="006E5333"/>
    <w:rsid w:val="006E5643"/>
    <w:rsid w:val="006E5929"/>
    <w:rsid w:val="006E5C58"/>
    <w:rsid w:val="006E5C5D"/>
    <w:rsid w:val="006E5FFE"/>
    <w:rsid w:val="006E60CC"/>
    <w:rsid w:val="006E66CE"/>
    <w:rsid w:val="006E6938"/>
    <w:rsid w:val="006E6F57"/>
    <w:rsid w:val="006E7368"/>
    <w:rsid w:val="006E75E7"/>
    <w:rsid w:val="006E77D3"/>
    <w:rsid w:val="006E78FA"/>
    <w:rsid w:val="006F00CF"/>
    <w:rsid w:val="006F05B2"/>
    <w:rsid w:val="006F0848"/>
    <w:rsid w:val="006F08DC"/>
    <w:rsid w:val="006F08FA"/>
    <w:rsid w:val="006F09C3"/>
    <w:rsid w:val="006F0A50"/>
    <w:rsid w:val="006F0BCC"/>
    <w:rsid w:val="006F0CC9"/>
    <w:rsid w:val="006F0D07"/>
    <w:rsid w:val="006F0DEE"/>
    <w:rsid w:val="006F1257"/>
    <w:rsid w:val="006F1311"/>
    <w:rsid w:val="006F1B94"/>
    <w:rsid w:val="006F1E7E"/>
    <w:rsid w:val="006F21A6"/>
    <w:rsid w:val="006F21DE"/>
    <w:rsid w:val="006F2297"/>
    <w:rsid w:val="006F2364"/>
    <w:rsid w:val="006F24F1"/>
    <w:rsid w:val="006F2DDE"/>
    <w:rsid w:val="006F2FE9"/>
    <w:rsid w:val="006F3A54"/>
    <w:rsid w:val="006F3B29"/>
    <w:rsid w:val="006F3BEC"/>
    <w:rsid w:val="006F3C5C"/>
    <w:rsid w:val="006F3DF2"/>
    <w:rsid w:val="006F401B"/>
    <w:rsid w:val="006F403C"/>
    <w:rsid w:val="006F416E"/>
    <w:rsid w:val="006F42E5"/>
    <w:rsid w:val="006F450F"/>
    <w:rsid w:val="006F512E"/>
    <w:rsid w:val="006F5200"/>
    <w:rsid w:val="006F654E"/>
    <w:rsid w:val="006F67B7"/>
    <w:rsid w:val="006F6B0C"/>
    <w:rsid w:val="006F6B17"/>
    <w:rsid w:val="006F6D7A"/>
    <w:rsid w:val="006F72F6"/>
    <w:rsid w:val="006F7305"/>
    <w:rsid w:val="006F773A"/>
    <w:rsid w:val="006F7995"/>
    <w:rsid w:val="006F7DFB"/>
    <w:rsid w:val="0070036F"/>
    <w:rsid w:val="007003EE"/>
    <w:rsid w:val="0070043A"/>
    <w:rsid w:val="00700603"/>
    <w:rsid w:val="00700632"/>
    <w:rsid w:val="0070072D"/>
    <w:rsid w:val="0070091F"/>
    <w:rsid w:val="00700CFA"/>
    <w:rsid w:val="0070128D"/>
    <w:rsid w:val="007012DE"/>
    <w:rsid w:val="00701BEA"/>
    <w:rsid w:val="00701D22"/>
    <w:rsid w:val="00701EA1"/>
    <w:rsid w:val="007023EC"/>
    <w:rsid w:val="0070297D"/>
    <w:rsid w:val="0070323F"/>
    <w:rsid w:val="0070380A"/>
    <w:rsid w:val="00703EF5"/>
    <w:rsid w:val="00704279"/>
    <w:rsid w:val="007048DE"/>
    <w:rsid w:val="00704EEF"/>
    <w:rsid w:val="00704FA8"/>
    <w:rsid w:val="00705865"/>
    <w:rsid w:val="007058C0"/>
    <w:rsid w:val="00705FE8"/>
    <w:rsid w:val="0070613D"/>
    <w:rsid w:val="007061A0"/>
    <w:rsid w:val="0070647E"/>
    <w:rsid w:val="00706640"/>
    <w:rsid w:val="007069DF"/>
    <w:rsid w:val="00706AB9"/>
    <w:rsid w:val="00706AF2"/>
    <w:rsid w:val="00706CEB"/>
    <w:rsid w:val="0070772B"/>
    <w:rsid w:val="00707FC7"/>
    <w:rsid w:val="00710497"/>
    <w:rsid w:val="0071087B"/>
    <w:rsid w:val="007108A0"/>
    <w:rsid w:val="00710F36"/>
    <w:rsid w:val="00711008"/>
    <w:rsid w:val="0071100E"/>
    <w:rsid w:val="007113F0"/>
    <w:rsid w:val="007116EF"/>
    <w:rsid w:val="00711849"/>
    <w:rsid w:val="00711A1A"/>
    <w:rsid w:val="00711CFD"/>
    <w:rsid w:val="00711F57"/>
    <w:rsid w:val="007120B4"/>
    <w:rsid w:val="00712152"/>
    <w:rsid w:val="007121E1"/>
    <w:rsid w:val="0071246E"/>
    <w:rsid w:val="00712932"/>
    <w:rsid w:val="00712C1D"/>
    <w:rsid w:val="00712C88"/>
    <w:rsid w:val="007130A1"/>
    <w:rsid w:val="0071321A"/>
    <w:rsid w:val="0071323A"/>
    <w:rsid w:val="007132BE"/>
    <w:rsid w:val="00713366"/>
    <w:rsid w:val="00713467"/>
    <w:rsid w:val="00713D6B"/>
    <w:rsid w:val="00713F31"/>
    <w:rsid w:val="00714129"/>
    <w:rsid w:val="0071412F"/>
    <w:rsid w:val="00714370"/>
    <w:rsid w:val="0071478F"/>
    <w:rsid w:val="007147CA"/>
    <w:rsid w:val="007149C0"/>
    <w:rsid w:val="00714CC0"/>
    <w:rsid w:val="00715376"/>
    <w:rsid w:val="0071559F"/>
    <w:rsid w:val="00715967"/>
    <w:rsid w:val="00716167"/>
    <w:rsid w:val="007163F2"/>
    <w:rsid w:val="0071664A"/>
    <w:rsid w:val="00716AF7"/>
    <w:rsid w:val="00716D9B"/>
    <w:rsid w:val="00716F08"/>
    <w:rsid w:val="00717239"/>
    <w:rsid w:val="007175E5"/>
    <w:rsid w:val="00717924"/>
    <w:rsid w:val="00717993"/>
    <w:rsid w:val="00717F7C"/>
    <w:rsid w:val="0072016B"/>
    <w:rsid w:val="007205CA"/>
    <w:rsid w:val="0072064F"/>
    <w:rsid w:val="00720B81"/>
    <w:rsid w:val="00721177"/>
    <w:rsid w:val="00721573"/>
    <w:rsid w:val="00721584"/>
    <w:rsid w:val="00721BD8"/>
    <w:rsid w:val="00721E21"/>
    <w:rsid w:val="0072215A"/>
    <w:rsid w:val="007223BD"/>
    <w:rsid w:val="00722499"/>
    <w:rsid w:val="007224A7"/>
    <w:rsid w:val="00722622"/>
    <w:rsid w:val="00722843"/>
    <w:rsid w:val="0072288D"/>
    <w:rsid w:val="00722C56"/>
    <w:rsid w:val="00723033"/>
    <w:rsid w:val="0072362F"/>
    <w:rsid w:val="00723646"/>
    <w:rsid w:val="007237F3"/>
    <w:rsid w:val="00723BFC"/>
    <w:rsid w:val="00723C2A"/>
    <w:rsid w:val="00723FDF"/>
    <w:rsid w:val="007241D5"/>
    <w:rsid w:val="00724516"/>
    <w:rsid w:val="00724B22"/>
    <w:rsid w:val="00724B23"/>
    <w:rsid w:val="00724B74"/>
    <w:rsid w:val="00724E6A"/>
    <w:rsid w:val="00724F0C"/>
    <w:rsid w:val="007250C1"/>
    <w:rsid w:val="00725367"/>
    <w:rsid w:val="007253FF"/>
    <w:rsid w:val="00725446"/>
    <w:rsid w:val="00725724"/>
    <w:rsid w:val="00726405"/>
    <w:rsid w:val="0072658C"/>
    <w:rsid w:val="007265EB"/>
    <w:rsid w:val="00726A98"/>
    <w:rsid w:val="00726BFE"/>
    <w:rsid w:val="00726F81"/>
    <w:rsid w:val="0072708B"/>
    <w:rsid w:val="007272A0"/>
    <w:rsid w:val="007278CB"/>
    <w:rsid w:val="00727A14"/>
    <w:rsid w:val="00727A5A"/>
    <w:rsid w:val="0073037B"/>
    <w:rsid w:val="00730486"/>
    <w:rsid w:val="0073049E"/>
    <w:rsid w:val="00730981"/>
    <w:rsid w:val="00730B80"/>
    <w:rsid w:val="00730BB8"/>
    <w:rsid w:val="00730D32"/>
    <w:rsid w:val="00730E5A"/>
    <w:rsid w:val="00731078"/>
    <w:rsid w:val="007313F2"/>
    <w:rsid w:val="007316DD"/>
    <w:rsid w:val="00731787"/>
    <w:rsid w:val="007317F7"/>
    <w:rsid w:val="00731AEA"/>
    <w:rsid w:val="00731B8B"/>
    <w:rsid w:val="00731CC0"/>
    <w:rsid w:val="00731E78"/>
    <w:rsid w:val="00731EE0"/>
    <w:rsid w:val="00731F97"/>
    <w:rsid w:val="007324E4"/>
    <w:rsid w:val="0073286D"/>
    <w:rsid w:val="00732C55"/>
    <w:rsid w:val="00733087"/>
    <w:rsid w:val="00733220"/>
    <w:rsid w:val="0073328D"/>
    <w:rsid w:val="0073358E"/>
    <w:rsid w:val="00733614"/>
    <w:rsid w:val="00733662"/>
    <w:rsid w:val="00733ADB"/>
    <w:rsid w:val="00733ADD"/>
    <w:rsid w:val="00733C49"/>
    <w:rsid w:val="00733F51"/>
    <w:rsid w:val="007345E0"/>
    <w:rsid w:val="00734D5B"/>
    <w:rsid w:val="00734DF1"/>
    <w:rsid w:val="0073500A"/>
    <w:rsid w:val="0073530B"/>
    <w:rsid w:val="0073533B"/>
    <w:rsid w:val="00735634"/>
    <w:rsid w:val="00735B70"/>
    <w:rsid w:val="00735C78"/>
    <w:rsid w:val="00735C9C"/>
    <w:rsid w:val="00735CA6"/>
    <w:rsid w:val="00735F03"/>
    <w:rsid w:val="00736146"/>
    <w:rsid w:val="007361C6"/>
    <w:rsid w:val="00736A72"/>
    <w:rsid w:val="00736CA2"/>
    <w:rsid w:val="00736E27"/>
    <w:rsid w:val="00736F0F"/>
    <w:rsid w:val="00736F44"/>
    <w:rsid w:val="00736F93"/>
    <w:rsid w:val="0073776C"/>
    <w:rsid w:val="007378BF"/>
    <w:rsid w:val="00737D94"/>
    <w:rsid w:val="007401DC"/>
    <w:rsid w:val="0074041B"/>
    <w:rsid w:val="00740849"/>
    <w:rsid w:val="00741104"/>
    <w:rsid w:val="00741322"/>
    <w:rsid w:val="00741715"/>
    <w:rsid w:val="00741791"/>
    <w:rsid w:val="00741C9E"/>
    <w:rsid w:val="00741D7B"/>
    <w:rsid w:val="00741F4E"/>
    <w:rsid w:val="0074202A"/>
    <w:rsid w:val="007421A3"/>
    <w:rsid w:val="0074224A"/>
    <w:rsid w:val="0074224D"/>
    <w:rsid w:val="00742C31"/>
    <w:rsid w:val="00743467"/>
    <w:rsid w:val="007437CE"/>
    <w:rsid w:val="007438D5"/>
    <w:rsid w:val="00743911"/>
    <w:rsid w:val="00743CF5"/>
    <w:rsid w:val="00744683"/>
    <w:rsid w:val="00744A63"/>
    <w:rsid w:val="00744C5C"/>
    <w:rsid w:val="00744E17"/>
    <w:rsid w:val="00744EC1"/>
    <w:rsid w:val="00745175"/>
    <w:rsid w:val="00745429"/>
    <w:rsid w:val="0074547B"/>
    <w:rsid w:val="007455D8"/>
    <w:rsid w:val="00745D91"/>
    <w:rsid w:val="0074602D"/>
    <w:rsid w:val="00746521"/>
    <w:rsid w:val="00746712"/>
    <w:rsid w:val="00746BFD"/>
    <w:rsid w:val="00746DFF"/>
    <w:rsid w:val="00746E72"/>
    <w:rsid w:val="00746F4F"/>
    <w:rsid w:val="0074721D"/>
    <w:rsid w:val="00747276"/>
    <w:rsid w:val="0074757F"/>
    <w:rsid w:val="00747747"/>
    <w:rsid w:val="0075021F"/>
    <w:rsid w:val="0075029D"/>
    <w:rsid w:val="0075047C"/>
    <w:rsid w:val="00750872"/>
    <w:rsid w:val="0075094C"/>
    <w:rsid w:val="00750ACC"/>
    <w:rsid w:val="00750B2C"/>
    <w:rsid w:val="00750F5D"/>
    <w:rsid w:val="00751979"/>
    <w:rsid w:val="00751B06"/>
    <w:rsid w:val="00751B3F"/>
    <w:rsid w:val="00751C8E"/>
    <w:rsid w:val="00751EE2"/>
    <w:rsid w:val="007520B4"/>
    <w:rsid w:val="00752607"/>
    <w:rsid w:val="007526B5"/>
    <w:rsid w:val="00752A94"/>
    <w:rsid w:val="00752E32"/>
    <w:rsid w:val="00753889"/>
    <w:rsid w:val="00753ADB"/>
    <w:rsid w:val="00753D8D"/>
    <w:rsid w:val="00754A17"/>
    <w:rsid w:val="00754FC2"/>
    <w:rsid w:val="00755280"/>
    <w:rsid w:val="007552D1"/>
    <w:rsid w:val="007557BB"/>
    <w:rsid w:val="0075597C"/>
    <w:rsid w:val="0075598D"/>
    <w:rsid w:val="00755BAE"/>
    <w:rsid w:val="00755D98"/>
    <w:rsid w:val="00755DA9"/>
    <w:rsid w:val="0075623E"/>
    <w:rsid w:val="0075668E"/>
    <w:rsid w:val="00756AC2"/>
    <w:rsid w:val="00756E28"/>
    <w:rsid w:val="00756E80"/>
    <w:rsid w:val="00757076"/>
    <w:rsid w:val="007571F0"/>
    <w:rsid w:val="00757665"/>
    <w:rsid w:val="00757855"/>
    <w:rsid w:val="00757996"/>
    <w:rsid w:val="007579BF"/>
    <w:rsid w:val="00757BFA"/>
    <w:rsid w:val="00757C82"/>
    <w:rsid w:val="007605AD"/>
    <w:rsid w:val="00760A31"/>
    <w:rsid w:val="00760ACE"/>
    <w:rsid w:val="00760C45"/>
    <w:rsid w:val="00760E05"/>
    <w:rsid w:val="00760EE9"/>
    <w:rsid w:val="007610F3"/>
    <w:rsid w:val="0076122A"/>
    <w:rsid w:val="0076140B"/>
    <w:rsid w:val="00761419"/>
    <w:rsid w:val="00761A10"/>
    <w:rsid w:val="00761A6B"/>
    <w:rsid w:val="00762042"/>
    <w:rsid w:val="007625B4"/>
    <w:rsid w:val="0076266D"/>
    <w:rsid w:val="00762879"/>
    <w:rsid w:val="00762E07"/>
    <w:rsid w:val="00762F47"/>
    <w:rsid w:val="00763186"/>
    <w:rsid w:val="007633F3"/>
    <w:rsid w:val="00763660"/>
    <w:rsid w:val="0076384B"/>
    <w:rsid w:val="007638E3"/>
    <w:rsid w:val="0076396B"/>
    <w:rsid w:val="00763CB8"/>
    <w:rsid w:val="00763D7F"/>
    <w:rsid w:val="00763E9D"/>
    <w:rsid w:val="00764237"/>
    <w:rsid w:val="00764B7C"/>
    <w:rsid w:val="00764C2F"/>
    <w:rsid w:val="00764EA2"/>
    <w:rsid w:val="00765F21"/>
    <w:rsid w:val="00765FC6"/>
    <w:rsid w:val="00766055"/>
    <w:rsid w:val="0076626A"/>
    <w:rsid w:val="0076634C"/>
    <w:rsid w:val="007664CE"/>
    <w:rsid w:val="00766659"/>
    <w:rsid w:val="00766831"/>
    <w:rsid w:val="007669C0"/>
    <w:rsid w:val="007669CE"/>
    <w:rsid w:val="00766E30"/>
    <w:rsid w:val="00767005"/>
    <w:rsid w:val="00767313"/>
    <w:rsid w:val="007673CB"/>
    <w:rsid w:val="007675B8"/>
    <w:rsid w:val="00770551"/>
    <w:rsid w:val="00770687"/>
    <w:rsid w:val="00770A6F"/>
    <w:rsid w:val="00770F3A"/>
    <w:rsid w:val="007712C4"/>
    <w:rsid w:val="00771BBE"/>
    <w:rsid w:val="00771D5A"/>
    <w:rsid w:val="00771E0C"/>
    <w:rsid w:val="00771EA8"/>
    <w:rsid w:val="00771F93"/>
    <w:rsid w:val="0077231F"/>
    <w:rsid w:val="007726DF"/>
    <w:rsid w:val="00772B72"/>
    <w:rsid w:val="00772C6C"/>
    <w:rsid w:val="00772D07"/>
    <w:rsid w:val="00773286"/>
    <w:rsid w:val="007733D6"/>
    <w:rsid w:val="00773577"/>
    <w:rsid w:val="00773CF4"/>
    <w:rsid w:val="007743C7"/>
    <w:rsid w:val="0077446B"/>
    <w:rsid w:val="00774924"/>
    <w:rsid w:val="00774BC3"/>
    <w:rsid w:val="00774E87"/>
    <w:rsid w:val="00775105"/>
    <w:rsid w:val="0077531F"/>
    <w:rsid w:val="00775860"/>
    <w:rsid w:val="0077666F"/>
    <w:rsid w:val="00776779"/>
    <w:rsid w:val="0077678B"/>
    <w:rsid w:val="007770E4"/>
    <w:rsid w:val="0077725A"/>
    <w:rsid w:val="00777A73"/>
    <w:rsid w:val="00777E5E"/>
    <w:rsid w:val="007801E3"/>
    <w:rsid w:val="00780256"/>
    <w:rsid w:val="007804F2"/>
    <w:rsid w:val="007805D5"/>
    <w:rsid w:val="00780B56"/>
    <w:rsid w:val="00780D20"/>
    <w:rsid w:val="00780DFD"/>
    <w:rsid w:val="00780F72"/>
    <w:rsid w:val="00780FC5"/>
    <w:rsid w:val="00781226"/>
    <w:rsid w:val="0078169D"/>
    <w:rsid w:val="0078175E"/>
    <w:rsid w:val="007817F6"/>
    <w:rsid w:val="00781BA8"/>
    <w:rsid w:val="00781C18"/>
    <w:rsid w:val="0078275F"/>
    <w:rsid w:val="00782A7D"/>
    <w:rsid w:val="00782EB1"/>
    <w:rsid w:val="007830CC"/>
    <w:rsid w:val="007830E7"/>
    <w:rsid w:val="0078315E"/>
    <w:rsid w:val="0078369C"/>
    <w:rsid w:val="007836A6"/>
    <w:rsid w:val="00783852"/>
    <w:rsid w:val="00783B05"/>
    <w:rsid w:val="00784014"/>
    <w:rsid w:val="007841AD"/>
    <w:rsid w:val="00784552"/>
    <w:rsid w:val="00784F4C"/>
    <w:rsid w:val="00784F9E"/>
    <w:rsid w:val="0078519C"/>
    <w:rsid w:val="00785579"/>
    <w:rsid w:val="007855A1"/>
    <w:rsid w:val="007863D9"/>
    <w:rsid w:val="00786746"/>
    <w:rsid w:val="007867A7"/>
    <w:rsid w:val="00786882"/>
    <w:rsid w:val="00786D6B"/>
    <w:rsid w:val="00786E98"/>
    <w:rsid w:val="00787024"/>
    <w:rsid w:val="00787269"/>
    <w:rsid w:val="0078752F"/>
    <w:rsid w:val="00787786"/>
    <w:rsid w:val="00787B59"/>
    <w:rsid w:val="00787C49"/>
    <w:rsid w:val="00787E2C"/>
    <w:rsid w:val="00787F80"/>
    <w:rsid w:val="007900F8"/>
    <w:rsid w:val="00791539"/>
    <w:rsid w:val="00791CB7"/>
    <w:rsid w:val="00791D7A"/>
    <w:rsid w:val="00791DD8"/>
    <w:rsid w:val="00791F62"/>
    <w:rsid w:val="0079265D"/>
    <w:rsid w:val="00792875"/>
    <w:rsid w:val="00792A7A"/>
    <w:rsid w:val="00792DEB"/>
    <w:rsid w:val="007931F8"/>
    <w:rsid w:val="00793262"/>
    <w:rsid w:val="007938F5"/>
    <w:rsid w:val="0079392B"/>
    <w:rsid w:val="0079398E"/>
    <w:rsid w:val="00793BCE"/>
    <w:rsid w:val="00793C39"/>
    <w:rsid w:val="00793D47"/>
    <w:rsid w:val="00793FCF"/>
    <w:rsid w:val="00794642"/>
    <w:rsid w:val="0079497C"/>
    <w:rsid w:val="00794EB7"/>
    <w:rsid w:val="00794FEA"/>
    <w:rsid w:val="00795013"/>
    <w:rsid w:val="0079572E"/>
    <w:rsid w:val="00795BB1"/>
    <w:rsid w:val="00795BF3"/>
    <w:rsid w:val="00796092"/>
    <w:rsid w:val="007961E6"/>
    <w:rsid w:val="00796315"/>
    <w:rsid w:val="0079649D"/>
    <w:rsid w:val="007964A9"/>
    <w:rsid w:val="00796A00"/>
    <w:rsid w:val="00796D42"/>
    <w:rsid w:val="00797197"/>
    <w:rsid w:val="007971FC"/>
    <w:rsid w:val="00797238"/>
    <w:rsid w:val="007972F3"/>
    <w:rsid w:val="0079761D"/>
    <w:rsid w:val="0079762F"/>
    <w:rsid w:val="00797958"/>
    <w:rsid w:val="00797D66"/>
    <w:rsid w:val="007A0126"/>
    <w:rsid w:val="007A07E2"/>
    <w:rsid w:val="007A0ED7"/>
    <w:rsid w:val="007A1071"/>
    <w:rsid w:val="007A11CA"/>
    <w:rsid w:val="007A161D"/>
    <w:rsid w:val="007A17A1"/>
    <w:rsid w:val="007A17C7"/>
    <w:rsid w:val="007A1AEE"/>
    <w:rsid w:val="007A1DF1"/>
    <w:rsid w:val="007A1F60"/>
    <w:rsid w:val="007A22A5"/>
    <w:rsid w:val="007A2437"/>
    <w:rsid w:val="007A25E7"/>
    <w:rsid w:val="007A274F"/>
    <w:rsid w:val="007A27BD"/>
    <w:rsid w:val="007A2893"/>
    <w:rsid w:val="007A29F5"/>
    <w:rsid w:val="007A2BC5"/>
    <w:rsid w:val="007A2CB4"/>
    <w:rsid w:val="007A2E4C"/>
    <w:rsid w:val="007A3950"/>
    <w:rsid w:val="007A3C30"/>
    <w:rsid w:val="007A3DF8"/>
    <w:rsid w:val="007A401C"/>
    <w:rsid w:val="007A4308"/>
    <w:rsid w:val="007A4549"/>
    <w:rsid w:val="007A4943"/>
    <w:rsid w:val="007A4B96"/>
    <w:rsid w:val="007A4D3F"/>
    <w:rsid w:val="007A4D56"/>
    <w:rsid w:val="007A51D3"/>
    <w:rsid w:val="007A568D"/>
    <w:rsid w:val="007A62C2"/>
    <w:rsid w:val="007A69A3"/>
    <w:rsid w:val="007A6F00"/>
    <w:rsid w:val="007A77D4"/>
    <w:rsid w:val="007A78CE"/>
    <w:rsid w:val="007A7CA7"/>
    <w:rsid w:val="007A7DD0"/>
    <w:rsid w:val="007B0553"/>
    <w:rsid w:val="007B0ED9"/>
    <w:rsid w:val="007B1113"/>
    <w:rsid w:val="007B121A"/>
    <w:rsid w:val="007B1286"/>
    <w:rsid w:val="007B1373"/>
    <w:rsid w:val="007B19F5"/>
    <w:rsid w:val="007B1A3C"/>
    <w:rsid w:val="007B2363"/>
    <w:rsid w:val="007B27DE"/>
    <w:rsid w:val="007B2A5F"/>
    <w:rsid w:val="007B2E3D"/>
    <w:rsid w:val="007B2F3C"/>
    <w:rsid w:val="007B2F8E"/>
    <w:rsid w:val="007B3039"/>
    <w:rsid w:val="007B37CF"/>
    <w:rsid w:val="007B389B"/>
    <w:rsid w:val="007B3B0C"/>
    <w:rsid w:val="007B3E12"/>
    <w:rsid w:val="007B41C0"/>
    <w:rsid w:val="007B423E"/>
    <w:rsid w:val="007B4257"/>
    <w:rsid w:val="007B4386"/>
    <w:rsid w:val="007B44EF"/>
    <w:rsid w:val="007B4772"/>
    <w:rsid w:val="007B49A3"/>
    <w:rsid w:val="007B4FFF"/>
    <w:rsid w:val="007B5032"/>
    <w:rsid w:val="007B513E"/>
    <w:rsid w:val="007B522B"/>
    <w:rsid w:val="007B600B"/>
    <w:rsid w:val="007B60E7"/>
    <w:rsid w:val="007B60EA"/>
    <w:rsid w:val="007B616A"/>
    <w:rsid w:val="007B68AD"/>
    <w:rsid w:val="007B692C"/>
    <w:rsid w:val="007B6B07"/>
    <w:rsid w:val="007B6E2C"/>
    <w:rsid w:val="007B702C"/>
    <w:rsid w:val="007B7265"/>
    <w:rsid w:val="007B76EF"/>
    <w:rsid w:val="007B7896"/>
    <w:rsid w:val="007B79D3"/>
    <w:rsid w:val="007B7C17"/>
    <w:rsid w:val="007C08D6"/>
    <w:rsid w:val="007C1397"/>
    <w:rsid w:val="007C1CFC"/>
    <w:rsid w:val="007C1F7C"/>
    <w:rsid w:val="007C2CFB"/>
    <w:rsid w:val="007C2F22"/>
    <w:rsid w:val="007C3995"/>
    <w:rsid w:val="007C3A89"/>
    <w:rsid w:val="007C3CF6"/>
    <w:rsid w:val="007C4374"/>
    <w:rsid w:val="007C442F"/>
    <w:rsid w:val="007C4672"/>
    <w:rsid w:val="007C4AE7"/>
    <w:rsid w:val="007C50EC"/>
    <w:rsid w:val="007C5129"/>
    <w:rsid w:val="007C5352"/>
    <w:rsid w:val="007C53A3"/>
    <w:rsid w:val="007C55D7"/>
    <w:rsid w:val="007C58F0"/>
    <w:rsid w:val="007C5D7B"/>
    <w:rsid w:val="007C5F37"/>
    <w:rsid w:val="007C6B22"/>
    <w:rsid w:val="007C6BCD"/>
    <w:rsid w:val="007C6BF1"/>
    <w:rsid w:val="007C7049"/>
    <w:rsid w:val="007C7090"/>
    <w:rsid w:val="007C7556"/>
    <w:rsid w:val="007C77C4"/>
    <w:rsid w:val="007C7A9E"/>
    <w:rsid w:val="007C7F5D"/>
    <w:rsid w:val="007D0102"/>
    <w:rsid w:val="007D011E"/>
    <w:rsid w:val="007D08CA"/>
    <w:rsid w:val="007D0BE8"/>
    <w:rsid w:val="007D0C60"/>
    <w:rsid w:val="007D0F62"/>
    <w:rsid w:val="007D1025"/>
    <w:rsid w:val="007D1403"/>
    <w:rsid w:val="007D1524"/>
    <w:rsid w:val="007D1530"/>
    <w:rsid w:val="007D17FC"/>
    <w:rsid w:val="007D1965"/>
    <w:rsid w:val="007D24C5"/>
    <w:rsid w:val="007D24DC"/>
    <w:rsid w:val="007D2A44"/>
    <w:rsid w:val="007D2BB6"/>
    <w:rsid w:val="007D2E57"/>
    <w:rsid w:val="007D3632"/>
    <w:rsid w:val="007D3E7F"/>
    <w:rsid w:val="007D3F9C"/>
    <w:rsid w:val="007D44A3"/>
    <w:rsid w:val="007D4972"/>
    <w:rsid w:val="007D4E70"/>
    <w:rsid w:val="007D4F65"/>
    <w:rsid w:val="007D510A"/>
    <w:rsid w:val="007D51D5"/>
    <w:rsid w:val="007D583A"/>
    <w:rsid w:val="007D58A9"/>
    <w:rsid w:val="007D591E"/>
    <w:rsid w:val="007D5E53"/>
    <w:rsid w:val="007D60E6"/>
    <w:rsid w:val="007D65C0"/>
    <w:rsid w:val="007D6E74"/>
    <w:rsid w:val="007D73AD"/>
    <w:rsid w:val="007D7BAD"/>
    <w:rsid w:val="007E0211"/>
    <w:rsid w:val="007E049E"/>
    <w:rsid w:val="007E097D"/>
    <w:rsid w:val="007E09DE"/>
    <w:rsid w:val="007E0AB9"/>
    <w:rsid w:val="007E0D86"/>
    <w:rsid w:val="007E0E24"/>
    <w:rsid w:val="007E0ECF"/>
    <w:rsid w:val="007E112D"/>
    <w:rsid w:val="007E1281"/>
    <w:rsid w:val="007E1917"/>
    <w:rsid w:val="007E1AED"/>
    <w:rsid w:val="007E1D8D"/>
    <w:rsid w:val="007E230D"/>
    <w:rsid w:val="007E2799"/>
    <w:rsid w:val="007E2824"/>
    <w:rsid w:val="007E2EBB"/>
    <w:rsid w:val="007E2F4E"/>
    <w:rsid w:val="007E3052"/>
    <w:rsid w:val="007E317E"/>
    <w:rsid w:val="007E39DA"/>
    <w:rsid w:val="007E3F72"/>
    <w:rsid w:val="007E4480"/>
    <w:rsid w:val="007E4512"/>
    <w:rsid w:val="007E49E0"/>
    <w:rsid w:val="007E4A40"/>
    <w:rsid w:val="007E4DF9"/>
    <w:rsid w:val="007E55FF"/>
    <w:rsid w:val="007E5C66"/>
    <w:rsid w:val="007E5F9F"/>
    <w:rsid w:val="007E63E7"/>
    <w:rsid w:val="007E6792"/>
    <w:rsid w:val="007E6CA0"/>
    <w:rsid w:val="007E6F1E"/>
    <w:rsid w:val="007E7199"/>
    <w:rsid w:val="007E73A6"/>
    <w:rsid w:val="007E77AB"/>
    <w:rsid w:val="007E78A3"/>
    <w:rsid w:val="007E7BBE"/>
    <w:rsid w:val="007F0241"/>
    <w:rsid w:val="007F030A"/>
    <w:rsid w:val="007F03A9"/>
    <w:rsid w:val="007F0567"/>
    <w:rsid w:val="007F0797"/>
    <w:rsid w:val="007F084D"/>
    <w:rsid w:val="007F0913"/>
    <w:rsid w:val="007F0A34"/>
    <w:rsid w:val="007F13A0"/>
    <w:rsid w:val="007F1B79"/>
    <w:rsid w:val="007F1BD5"/>
    <w:rsid w:val="007F1E00"/>
    <w:rsid w:val="007F1E66"/>
    <w:rsid w:val="007F1FE1"/>
    <w:rsid w:val="007F2017"/>
    <w:rsid w:val="007F21BA"/>
    <w:rsid w:val="007F2752"/>
    <w:rsid w:val="007F32D2"/>
    <w:rsid w:val="007F3662"/>
    <w:rsid w:val="007F3C93"/>
    <w:rsid w:val="007F3CBE"/>
    <w:rsid w:val="007F3F2E"/>
    <w:rsid w:val="007F4315"/>
    <w:rsid w:val="007F47ED"/>
    <w:rsid w:val="007F5587"/>
    <w:rsid w:val="007F5DCD"/>
    <w:rsid w:val="007F6147"/>
    <w:rsid w:val="007F6552"/>
    <w:rsid w:val="007F658D"/>
    <w:rsid w:val="007F6E7D"/>
    <w:rsid w:val="007F6F0A"/>
    <w:rsid w:val="007F7100"/>
    <w:rsid w:val="007F7777"/>
    <w:rsid w:val="007F798D"/>
    <w:rsid w:val="00800058"/>
    <w:rsid w:val="00800435"/>
    <w:rsid w:val="008004B8"/>
    <w:rsid w:val="0080064F"/>
    <w:rsid w:val="00800890"/>
    <w:rsid w:val="00800BAC"/>
    <w:rsid w:val="0080131B"/>
    <w:rsid w:val="00801609"/>
    <w:rsid w:val="0080184D"/>
    <w:rsid w:val="00801F98"/>
    <w:rsid w:val="00802010"/>
    <w:rsid w:val="008020C8"/>
    <w:rsid w:val="00802C1D"/>
    <w:rsid w:val="00802CFD"/>
    <w:rsid w:val="00802E20"/>
    <w:rsid w:val="00802EAF"/>
    <w:rsid w:val="00802EF4"/>
    <w:rsid w:val="00803ABD"/>
    <w:rsid w:val="00804119"/>
    <w:rsid w:val="0080424A"/>
    <w:rsid w:val="008043DA"/>
    <w:rsid w:val="0080442C"/>
    <w:rsid w:val="0080463C"/>
    <w:rsid w:val="00804674"/>
    <w:rsid w:val="00804C5D"/>
    <w:rsid w:val="00804D4C"/>
    <w:rsid w:val="0080536D"/>
    <w:rsid w:val="008053B4"/>
    <w:rsid w:val="0080541E"/>
    <w:rsid w:val="008055A8"/>
    <w:rsid w:val="008055AC"/>
    <w:rsid w:val="0080566F"/>
    <w:rsid w:val="0080582E"/>
    <w:rsid w:val="008058CB"/>
    <w:rsid w:val="0080590B"/>
    <w:rsid w:val="00805A46"/>
    <w:rsid w:val="00805FDD"/>
    <w:rsid w:val="00806076"/>
    <w:rsid w:val="0080608F"/>
    <w:rsid w:val="0080640E"/>
    <w:rsid w:val="008065D5"/>
    <w:rsid w:val="00806701"/>
    <w:rsid w:val="00806B34"/>
    <w:rsid w:val="00806B46"/>
    <w:rsid w:val="008077A8"/>
    <w:rsid w:val="0081004F"/>
    <w:rsid w:val="008109A4"/>
    <w:rsid w:val="008111D8"/>
    <w:rsid w:val="0081168A"/>
    <w:rsid w:val="0081199B"/>
    <w:rsid w:val="00811D30"/>
    <w:rsid w:val="0081207E"/>
    <w:rsid w:val="008122D4"/>
    <w:rsid w:val="00812331"/>
    <w:rsid w:val="00812666"/>
    <w:rsid w:val="00812B5F"/>
    <w:rsid w:val="00812C30"/>
    <w:rsid w:val="00812C86"/>
    <w:rsid w:val="00812DE3"/>
    <w:rsid w:val="00813024"/>
    <w:rsid w:val="0081302D"/>
    <w:rsid w:val="008135B5"/>
    <w:rsid w:val="00813642"/>
    <w:rsid w:val="00813685"/>
    <w:rsid w:val="0081379E"/>
    <w:rsid w:val="00813FF3"/>
    <w:rsid w:val="008142F8"/>
    <w:rsid w:val="00814368"/>
    <w:rsid w:val="00814743"/>
    <w:rsid w:val="00814781"/>
    <w:rsid w:val="00814918"/>
    <w:rsid w:val="00814A1D"/>
    <w:rsid w:val="00814BB3"/>
    <w:rsid w:val="00814E45"/>
    <w:rsid w:val="00814E5A"/>
    <w:rsid w:val="00815054"/>
    <w:rsid w:val="00815089"/>
    <w:rsid w:val="00815A7D"/>
    <w:rsid w:val="00815AE0"/>
    <w:rsid w:val="00816124"/>
    <w:rsid w:val="0081653C"/>
    <w:rsid w:val="00816659"/>
    <w:rsid w:val="008166ED"/>
    <w:rsid w:val="0081687C"/>
    <w:rsid w:val="00817552"/>
    <w:rsid w:val="00817894"/>
    <w:rsid w:val="0081796B"/>
    <w:rsid w:val="00817A3B"/>
    <w:rsid w:val="00817D16"/>
    <w:rsid w:val="00820330"/>
    <w:rsid w:val="008208C7"/>
    <w:rsid w:val="00820CE4"/>
    <w:rsid w:val="00821571"/>
    <w:rsid w:val="0082161A"/>
    <w:rsid w:val="00821738"/>
    <w:rsid w:val="00821E7A"/>
    <w:rsid w:val="008221D1"/>
    <w:rsid w:val="00822E07"/>
    <w:rsid w:val="00822EDE"/>
    <w:rsid w:val="0082349D"/>
    <w:rsid w:val="00823829"/>
    <w:rsid w:val="00823BDE"/>
    <w:rsid w:val="00823E0E"/>
    <w:rsid w:val="00823FE6"/>
    <w:rsid w:val="00824133"/>
    <w:rsid w:val="00824754"/>
    <w:rsid w:val="00824A5D"/>
    <w:rsid w:val="00824B96"/>
    <w:rsid w:val="00824E33"/>
    <w:rsid w:val="00824EA2"/>
    <w:rsid w:val="00824FDF"/>
    <w:rsid w:val="00825048"/>
    <w:rsid w:val="008257FC"/>
    <w:rsid w:val="0082584A"/>
    <w:rsid w:val="00825AFB"/>
    <w:rsid w:val="00825CF8"/>
    <w:rsid w:val="00825E1D"/>
    <w:rsid w:val="00825EC8"/>
    <w:rsid w:val="00825FF0"/>
    <w:rsid w:val="00826169"/>
    <w:rsid w:val="00826467"/>
    <w:rsid w:val="008264B0"/>
    <w:rsid w:val="00826626"/>
    <w:rsid w:val="0082678D"/>
    <w:rsid w:val="0082697C"/>
    <w:rsid w:val="00826FB2"/>
    <w:rsid w:val="00826FD5"/>
    <w:rsid w:val="008271CE"/>
    <w:rsid w:val="008301F5"/>
    <w:rsid w:val="00830216"/>
    <w:rsid w:val="0083026B"/>
    <w:rsid w:val="008302BB"/>
    <w:rsid w:val="008306F1"/>
    <w:rsid w:val="00830C85"/>
    <w:rsid w:val="00830CA1"/>
    <w:rsid w:val="00830EF7"/>
    <w:rsid w:val="0083128B"/>
    <w:rsid w:val="00831470"/>
    <w:rsid w:val="008315FD"/>
    <w:rsid w:val="00831E32"/>
    <w:rsid w:val="008321F3"/>
    <w:rsid w:val="00832431"/>
    <w:rsid w:val="00832818"/>
    <w:rsid w:val="00833063"/>
    <w:rsid w:val="00833324"/>
    <w:rsid w:val="00833419"/>
    <w:rsid w:val="00833519"/>
    <w:rsid w:val="0083383C"/>
    <w:rsid w:val="00833A24"/>
    <w:rsid w:val="00833ABA"/>
    <w:rsid w:val="00833BE3"/>
    <w:rsid w:val="0083461B"/>
    <w:rsid w:val="008347B6"/>
    <w:rsid w:val="00834E03"/>
    <w:rsid w:val="00834EE7"/>
    <w:rsid w:val="0083523B"/>
    <w:rsid w:val="008353C8"/>
    <w:rsid w:val="00835986"/>
    <w:rsid w:val="00835BD0"/>
    <w:rsid w:val="008363BD"/>
    <w:rsid w:val="00836566"/>
    <w:rsid w:val="00836966"/>
    <w:rsid w:val="00836BB3"/>
    <w:rsid w:val="00836C65"/>
    <w:rsid w:val="00836D58"/>
    <w:rsid w:val="00836E33"/>
    <w:rsid w:val="00836E6B"/>
    <w:rsid w:val="00836EEB"/>
    <w:rsid w:val="008370D7"/>
    <w:rsid w:val="00837165"/>
    <w:rsid w:val="00837268"/>
    <w:rsid w:val="00837348"/>
    <w:rsid w:val="008373AE"/>
    <w:rsid w:val="008374FB"/>
    <w:rsid w:val="00837A39"/>
    <w:rsid w:val="00837DCF"/>
    <w:rsid w:val="00837FBC"/>
    <w:rsid w:val="008407C2"/>
    <w:rsid w:val="008409C6"/>
    <w:rsid w:val="00840B4A"/>
    <w:rsid w:val="0084144B"/>
    <w:rsid w:val="008415A0"/>
    <w:rsid w:val="008420CA"/>
    <w:rsid w:val="00842281"/>
    <w:rsid w:val="0084283F"/>
    <w:rsid w:val="00842EC7"/>
    <w:rsid w:val="00843A0D"/>
    <w:rsid w:val="00843B7D"/>
    <w:rsid w:val="00844035"/>
    <w:rsid w:val="00844171"/>
    <w:rsid w:val="0084444B"/>
    <w:rsid w:val="00844A6D"/>
    <w:rsid w:val="00844A94"/>
    <w:rsid w:val="00844DCB"/>
    <w:rsid w:val="00844ED3"/>
    <w:rsid w:val="00844F76"/>
    <w:rsid w:val="0084562C"/>
    <w:rsid w:val="00845675"/>
    <w:rsid w:val="008457D2"/>
    <w:rsid w:val="00845998"/>
    <w:rsid w:val="00845B61"/>
    <w:rsid w:val="00845FA0"/>
    <w:rsid w:val="008460CA"/>
    <w:rsid w:val="008462F3"/>
    <w:rsid w:val="008469A7"/>
    <w:rsid w:val="00847536"/>
    <w:rsid w:val="00847763"/>
    <w:rsid w:val="0084784D"/>
    <w:rsid w:val="008479EC"/>
    <w:rsid w:val="00847CF8"/>
    <w:rsid w:val="00847D2D"/>
    <w:rsid w:val="00847F12"/>
    <w:rsid w:val="00850077"/>
    <w:rsid w:val="008503A7"/>
    <w:rsid w:val="00850450"/>
    <w:rsid w:val="008505AF"/>
    <w:rsid w:val="00850686"/>
    <w:rsid w:val="00850AA9"/>
    <w:rsid w:val="00850AC8"/>
    <w:rsid w:val="00850CC6"/>
    <w:rsid w:val="00850DA8"/>
    <w:rsid w:val="00851047"/>
    <w:rsid w:val="008514ED"/>
    <w:rsid w:val="00852150"/>
    <w:rsid w:val="00852154"/>
    <w:rsid w:val="0085217D"/>
    <w:rsid w:val="008521F9"/>
    <w:rsid w:val="00852335"/>
    <w:rsid w:val="008525F2"/>
    <w:rsid w:val="00852AAA"/>
    <w:rsid w:val="008530EB"/>
    <w:rsid w:val="00854003"/>
    <w:rsid w:val="008545FA"/>
    <w:rsid w:val="00854A0F"/>
    <w:rsid w:val="00854D83"/>
    <w:rsid w:val="00855938"/>
    <w:rsid w:val="00855C02"/>
    <w:rsid w:val="00856190"/>
    <w:rsid w:val="008561BC"/>
    <w:rsid w:val="0085628E"/>
    <w:rsid w:val="0085630F"/>
    <w:rsid w:val="00856518"/>
    <w:rsid w:val="0085666D"/>
    <w:rsid w:val="008569A1"/>
    <w:rsid w:val="00856C16"/>
    <w:rsid w:val="00856F81"/>
    <w:rsid w:val="00857075"/>
    <w:rsid w:val="00857402"/>
    <w:rsid w:val="0085798B"/>
    <w:rsid w:val="00857BF2"/>
    <w:rsid w:val="00857F94"/>
    <w:rsid w:val="00857FA0"/>
    <w:rsid w:val="008602CD"/>
    <w:rsid w:val="0086041A"/>
    <w:rsid w:val="0086069C"/>
    <w:rsid w:val="00860A45"/>
    <w:rsid w:val="00860FC6"/>
    <w:rsid w:val="00860FEE"/>
    <w:rsid w:val="00861C0B"/>
    <w:rsid w:val="00862016"/>
    <w:rsid w:val="008621A2"/>
    <w:rsid w:val="0086260A"/>
    <w:rsid w:val="0086262D"/>
    <w:rsid w:val="00862792"/>
    <w:rsid w:val="008630BC"/>
    <w:rsid w:val="008633A9"/>
    <w:rsid w:val="0086347F"/>
    <w:rsid w:val="00863620"/>
    <w:rsid w:val="00863800"/>
    <w:rsid w:val="008638B3"/>
    <w:rsid w:val="00863AA8"/>
    <w:rsid w:val="00863EEE"/>
    <w:rsid w:val="00863F2F"/>
    <w:rsid w:val="00863FD6"/>
    <w:rsid w:val="0086435D"/>
    <w:rsid w:val="008645EE"/>
    <w:rsid w:val="00864662"/>
    <w:rsid w:val="008646E4"/>
    <w:rsid w:val="00864931"/>
    <w:rsid w:val="008649AD"/>
    <w:rsid w:val="008649CE"/>
    <w:rsid w:val="00865076"/>
    <w:rsid w:val="008650B6"/>
    <w:rsid w:val="00865832"/>
    <w:rsid w:val="008659A4"/>
    <w:rsid w:val="00865D3B"/>
    <w:rsid w:val="00866084"/>
    <w:rsid w:val="00866133"/>
    <w:rsid w:val="00866353"/>
    <w:rsid w:val="00866975"/>
    <w:rsid w:val="00867564"/>
    <w:rsid w:val="00867C03"/>
    <w:rsid w:val="00867E96"/>
    <w:rsid w:val="00867EE0"/>
    <w:rsid w:val="00867F70"/>
    <w:rsid w:val="00870031"/>
    <w:rsid w:val="008701BB"/>
    <w:rsid w:val="008707ED"/>
    <w:rsid w:val="008709F3"/>
    <w:rsid w:val="00870C8E"/>
    <w:rsid w:val="00870CBA"/>
    <w:rsid w:val="00870EBB"/>
    <w:rsid w:val="00870EC4"/>
    <w:rsid w:val="00871026"/>
    <w:rsid w:val="00871272"/>
    <w:rsid w:val="00871521"/>
    <w:rsid w:val="008717B8"/>
    <w:rsid w:val="0087181B"/>
    <w:rsid w:val="00871955"/>
    <w:rsid w:val="00872135"/>
    <w:rsid w:val="008725D8"/>
    <w:rsid w:val="008726C4"/>
    <w:rsid w:val="0087272F"/>
    <w:rsid w:val="00872945"/>
    <w:rsid w:val="00872B56"/>
    <w:rsid w:val="00872C0D"/>
    <w:rsid w:val="00872E76"/>
    <w:rsid w:val="00873AAB"/>
    <w:rsid w:val="00873B2C"/>
    <w:rsid w:val="00873BA4"/>
    <w:rsid w:val="00873D97"/>
    <w:rsid w:val="00873E18"/>
    <w:rsid w:val="008742EE"/>
    <w:rsid w:val="008743BC"/>
    <w:rsid w:val="0087454C"/>
    <w:rsid w:val="0087464C"/>
    <w:rsid w:val="008746C3"/>
    <w:rsid w:val="008746D6"/>
    <w:rsid w:val="008748B4"/>
    <w:rsid w:val="00874BCD"/>
    <w:rsid w:val="00874D49"/>
    <w:rsid w:val="00874F4F"/>
    <w:rsid w:val="008750BF"/>
    <w:rsid w:val="008750FC"/>
    <w:rsid w:val="00875597"/>
    <w:rsid w:val="008759F0"/>
    <w:rsid w:val="00875C4C"/>
    <w:rsid w:val="00875EAE"/>
    <w:rsid w:val="00875F6E"/>
    <w:rsid w:val="00876065"/>
    <w:rsid w:val="00876104"/>
    <w:rsid w:val="008762B2"/>
    <w:rsid w:val="0087680D"/>
    <w:rsid w:val="00876879"/>
    <w:rsid w:val="00876E36"/>
    <w:rsid w:val="00877147"/>
    <w:rsid w:val="00877651"/>
    <w:rsid w:val="008778D7"/>
    <w:rsid w:val="00877B9D"/>
    <w:rsid w:val="00877DB2"/>
    <w:rsid w:val="00877FCE"/>
    <w:rsid w:val="008800A3"/>
    <w:rsid w:val="00880178"/>
    <w:rsid w:val="0088037D"/>
    <w:rsid w:val="008803D3"/>
    <w:rsid w:val="00880545"/>
    <w:rsid w:val="00880789"/>
    <w:rsid w:val="0088095F"/>
    <w:rsid w:val="00880EEB"/>
    <w:rsid w:val="00881130"/>
    <w:rsid w:val="008811B0"/>
    <w:rsid w:val="008814E0"/>
    <w:rsid w:val="008815DF"/>
    <w:rsid w:val="00881859"/>
    <w:rsid w:val="00881BCD"/>
    <w:rsid w:val="00881C86"/>
    <w:rsid w:val="0088213F"/>
    <w:rsid w:val="0088246A"/>
    <w:rsid w:val="00882574"/>
    <w:rsid w:val="008825A5"/>
    <w:rsid w:val="008827FC"/>
    <w:rsid w:val="00882927"/>
    <w:rsid w:val="008837C9"/>
    <w:rsid w:val="00883C87"/>
    <w:rsid w:val="008841CD"/>
    <w:rsid w:val="008847F1"/>
    <w:rsid w:val="00884B1D"/>
    <w:rsid w:val="00884D0E"/>
    <w:rsid w:val="00884E14"/>
    <w:rsid w:val="00884EC1"/>
    <w:rsid w:val="0088514E"/>
    <w:rsid w:val="008851B9"/>
    <w:rsid w:val="0088523D"/>
    <w:rsid w:val="008852A8"/>
    <w:rsid w:val="008854AC"/>
    <w:rsid w:val="008856D5"/>
    <w:rsid w:val="00885B82"/>
    <w:rsid w:val="00885F32"/>
    <w:rsid w:val="00885FA9"/>
    <w:rsid w:val="0088643B"/>
    <w:rsid w:val="008864D6"/>
    <w:rsid w:val="00886A99"/>
    <w:rsid w:val="00886CEB"/>
    <w:rsid w:val="00886D97"/>
    <w:rsid w:val="00886E5F"/>
    <w:rsid w:val="00886ECD"/>
    <w:rsid w:val="00887013"/>
    <w:rsid w:val="00887502"/>
    <w:rsid w:val="00887C2C"/>
    <w:rsid w:val="0089031A"/>
    <w:rsid w:val="00890321"/>
    <w:rsid w:val="0089052F"/>
    <w:rsid w:val="00890907"/>
    <w:rsid w:val="00890A85"/>
    <w:rsid w:val="00890AF7"/>
    <w:rsid w:val="00890F5F"/>
    <w:rsid w:val="0089115C"/>
    <w:rsid w:val="00891483"/>
    <w:rsid w:val="00891744"/>
    <w:rsid w:val="00891801"/>
    <w:rsid w:val="00891A9A"/>
    <w:rsid w:val="00891ECB"/>
    <w:rsid w:val="00891EFE"/>
    <w:rsid w:val="0089204E"/>
    <w:rsid w:val="008924C2"/>
    <w:rsid w:val="00892508"/>
    <w:rsid w:val="00892550"/>
    <w:rsid w:val="00892CA6"/>
    <w:rsid w:val="00893571"/>
    <w:rsid w:val="0089389E"/>
    <w:rsid w:val="00893FC2"/>
    <w:rsid w:val="00894477"/>
    <w:rsid w:val="00895671"/>
    <w:rsid w:val="00895914"/>
    <w:rsid w:val="00895D14"/>
    <w:rsid w:val="008961AC"/>
    <w:rsid w:val="0089694B"/>
    <w:rsid w:val="0089705E"/>
    <w:rsid w:val="00897130"/>
    <w:rsid w:val="008972DB"/>
    <w:rsid w:val="0089756E"/>
    <w:rsid w:val="008977FE"/>
    <w:rsid w:val="00897EB3"/>
    <w:rsid w:val="008A0059"/>
    <w:rsid w:val="008A0968"/>
    <w:rsid w:val="008A0B7E"/>
    <w:rsid w:val="008A0E63"/>
    <w:rsid w:val="008A111F"/>
    <w:rsid w:val="008A1464"/>
    <w:rsid w:val="008A1CF7"/>
    <w:rsid w:val="008A1EFF"/>
    <w:rsid w:val="008A1FBB"/>
    <w:rsid w:val="008A22D5"/>
    <w:rsid w:val="008A2507"/>
    <w:rsid w:val="008A2664"/>
    <w:rsid w:val="008A2BAC"/>
    <w:rsid w:val="008A2F40"/>
    <w:rsid w:val="008A321A"/>
    <w:rsid w:val="008A3EBC"/>
    <w:rsid w:val="008A456E"/>
    <w:rsid w:val="008A47EB"/>
    <w:rsid w:val="008A4856"/>
    <w:rsid w:val="008A48AD"/>
    <w:rsid w:val="008A4F36"/>
    <w:rsid w:val="008A5223"/>
    <w:rsid w:val="008A522B"/>
    <w:rsid w:val="008A52EA"/>
    <w:rsid w:val="008A55F1"/>
    <w:rsid w:val="008A58CD"/>
    <w:rsid w:val="008A5EBF"/>
    <w:rsid w:val="008A5EE0"/>
    <w:rsid w:val="008A6391"/>
    <w:rsid w:val="008A68AB"/>
    <w:rsid w:val="008A6A74"/>
    <w:rsid w:val="008A7102"/>
    <w:rsid w:val="008A7156"/>
    <w:rsid w:val="008A71EF"/>
    <w:rsid w:val="008A73A8"/>
    <w:rsid w:val="008A73CB"/>
    <w:rsid w:val="008A77AC"/>
    <w:rsid w:val="008A77C0"/>
    <w:rsid w:val="008A77C7"/>
    <w:rsid w:val="008A7E79"/>
    <w:rsid w:val="008B05C1"/>
    <w:rsid w:val="008B06B7"/>
    <w:rsid w:val="008B0813"/>
    <w:rsid w:val="008B0853"/>
    <w:rsid w:val="008B0A33"/>
    <w:rsid w:val="008B0A59"/>
    <w:rsid w:val="008B1178"/>
    <w:rsid w:val="008B11CA"/>
    <w:rsid w:val="008B11DB"/>
    <w:rsid w:val="008B122A"/>
    <w:rsid w:val="008B135A"/>
    <w:rsid w:val="008B1543"/>
    <w:rsid w:val="008B16EA"/>
    <w:rsid w:val="008B217E"/>
    <w:rsid w:val="008B218D"/>
    <w:rsid w:val="008B24BE"/>
    <w:rsid w:val="008B2EC9"/>
    <w:rsid w:val="008B3299"/>
    <w:rsid w:val="008B383E"/>
    <w:rsid w:val="008B39B3"/>
    <w:rsid w:val="008B4199"/>
    <w:rsid w:val="008B41E6"/>
    <w:rsid w:val="008B4ACC"/>
    <w:rsid w:val="008B4CBE"/>
    <w:rsid w:val="008B503E"/>
    <w:rsid w:val="008B51E8"/>
    <w:rsid w:val="008B5305"/>
    <w:rsid w:val="008B5329"/>
    <w:rsid w:val="008B549D"/>
    <w:rsid w:val="008B586A"/>
    <w:rsid w:val="008B5DB2"/>
    <w:rsid w:val="008B5F15"/>
    <w:rsid w:val="008B625E"/>
    <w:rsid w:val="008B673D"/>
    <w:rsid w:val="008B6CA5"/>
    <w:rsid w:val="008B6E42"/>
    <w:rsid w:val="008B702B"/>
    <w:rsid w:val="008B7115"/>
    <w:rsid w:val="008B778B"/>
    <w:rsid w:val="008B7CDF"/>
    <w:rsid w:val="008B7E78"/>
    <w:rsid w:val="008C07C8"/>
    <w:rsid w:val="008C1005"/>
    <w:rsid w:val="008C1849"/>
    <w:rsid w:val="008C19D5"/>
    <w:rsid w:val="008C1A2F"/>
    <w:rsid w:val="008C205C"/>
    <w:rsid w:val="008C239F"/>
    <w:rsid w:val="008C2725"/>
    <w:rsid w:val="008C2B16"/>
    <w:rsid w:val="008C31C0"/>
    <w:rsid w:val="008C373D"/>
    <w:rsid w:val="008C3799"/>
    <w:rsid w:val="008C379B"/>
    <w:rsid w:val="008C3831"/>
    <w:rsid w:val="008C393F"/>
    <w:rsid w:val="008C3B71"/>
    <w:rsid w:val="008C3DDA"/>
    <w:rsid w:val="008C41C4"/>
    <w:rsid w:val="008C4335"/>
    <w:rsid w:val="008C478E"/>
    <w:rsid w:val="008C47A2"/>
    <w:rsid w:val="008C4924"/>
    <w:rsid w:val="008C4EB6"/>
    <w:rsid w:val="008C50B5"/>
    <w:rsid w:val="008C5781"/>
    <w:rsid w:val="008C57C4"/>
    <w:rsid w:val="008C595B"/>
    <w:rsid w:val="008C5AD9"/>
    <w:rsid w:val="008C5BA2"/>
    <w:rsid w:val="008C60E7"/>
    <w:rsid w:val="008C62D1"/>
    <w:rsid w:val="008C6760"/>
    <w:rsid w:val="008C679A"/>
    <w:rsid w:val="008C6AA8"/>
    <w:rsid w:val="008C6E7C"/>
    <w:rsid w:val="008C6F5E"/>
    <w:rsid w:val="008C7043"/>
    <w:rsid w:val="008C7ADA"/>
    <w:rsid w:val="008C7DB2"/>
    <w:rsid w:val="008D0484"/>
    <w:rsid w:val="008D0E06"/>
    <w:rsid w:val="008D0EC5"/>
    <w:rsid w:val="008D1151"/>
    <w:rsid w:val="008D144B"/>
    <w:rsid w:val="008D1538"/>
    <w:rsid w:val="008D1824"/>
    <w:rsid w:val="008D1A37"/>
    <w:rsid w:val="008D1A89"/>
    <w:rsid w:val="008D1B2A"/>
    <w:rsid w:val="008D2A97"/>
    <w:rsid w:val="008D2AD8"/>
    <w:rsid w:val="008D2BA7"/>
    <w:rsid w:val="008D2FD3"/>
    <w:rsid w:val="008D315F"/>
    <w:rsid w:val="008D33C2"/>
    <w:rsid w:val="008D3515"/>
    <w:rsid w:val="008D3534"/>
    <w:rsid w:val="008D39E1"/>
    <w:rsid w:val="008D3E97"/>
    <w:rsid w:val="008D3F7C"/>
    <w:rsid w:val="008D45AE"/>
    <w:rsid w:val="008D4646"/>
    <w:rsid w:val="008D4998"/>
    <w:rsid w:val="008D52C4"/>
    <w:rsid w:val="008D55B3"/>
    <w:rsid w:val="008D561B"/>
    <w:rsid w:val="008D5848"/>
    <w:rsid w:val="008D5956"/>
    <w:rsid w:val="008D5A41"/>
    <w:rsid w:val="008D5E17"/>
    <w:rsid w:val="008D5E2F"/>
    <w:rsid w:val="008D5F5F"/>
    <w:rsid w:val="008D603B"/>
    <w:rsid w:val="008D658C"/>
    <w:rsid w:val="008D65B6"/>
    <w:rsid w:val="008D6A1E"/>
    <w:rsid w:val="008D6A41"/>
    <w:rsid w:val="008D6F8E"/>
    <w:rsid w:val="008D72F4"/>
    <w:rsid w:val="008D73B9"/>
    <w:rsid w:val="008D7510"/>
    <w:rsid w:val="008D7600"/>
    <w:rsid w:val="008D76C8"/>
    <w:rsid w:val="008D7832"/>
    <w:rsid w:val="008D791C"/>
    <w:rsid w:val="008D7B4C"/>
    <w:rsid w:val="008D7C8B"/>
    <w:rsid w:val="008D7F97"/>
    <w:rsid w:val="008E066E"/>
    <w:rsid w:val="008E09A0"/>
    <w:rsid w:val="008E0BAB"/>
    <w:rsid w:val="008E0CD8"/>
    <w:rsid w:val="008E16D7"/>
    <w:rsid w:val="008E17AC"/>
    <w:rsid w:val="008E1DB9"/>
    <w:rsid w:val="008E200F"/>
    <w:rsid w:val="008E21B8"/>
    <w:rsid w:val="008E2874"/>
    <w:rsid w:val="008E2A6F"/>
    <w:rsid w:val="008E300A"/>
    <w:rsid w:val="008E3160"/>
    <w:rsid w:val="008E359B"/>
    <w:rsid w:val="008E436C"/>
    <w:rsid w:val="008E4668"/>
    <w:rsid w:val="008E466B"/>
    <w:rsid w:val="008E47C1"/>
    <w:rsid w:val="008E4AF1"/>
    <w:rsid w:val="008E4E51"/>
    <w:rsid w:val="008E5266"/>
    <w:rsid w:val="008E55E3"/>
    <w:rsid w:val="008E5CAD"/>
    <w:rsid w:val="008E5CBF"/>
    <w:rsid w:val="008E5DD4"/>
    <w:rsid w:val="008E5EED"/>
    <w:rsid w:val="008E64AC"/>
    <w:rsid w:val="008E64F7"/>
    <w:rsid w:val="008E66BD"/>
    <w:rsid w:val="008E69E2"/>
    <w:rsid w:val="008E6CAF"/>
    <w:rsid w:val="008E6CD1"/>
    <w:rsid w:val="008E6D5E"/>
    <w:rsid w:val="008E71CF"/>
    <w:rsid w:val="008E72C4"/>
    <w:rsid w:val="008E75AB"/>
    <w:rsid w:val="008E76E3"/>
    <w:rsid w:val="008E783D"/>
    <w:rsid w:val="008F0065"/>
    <w:rsid w:val="008F0253"/>
    <w:rsid w:val="008F0447"/>
    <w:rsid w:val="008F055C"/>
    <w:rsid w:val="008F09A1"/>
    <w:rsid w:val="008F0DA5"/>
    <w:rsid w:val="008F1041"/>
    <w:rsid w:val="008F14D6"/>
    <w:rsid w:val="008F1526"/>
    <w:rsid w:val="008F1983"/>
    <w:rsid w:val="008F1ED5"/>
    <w:rsid w:val="008F2002"/>
    <w:rsid w:val="008F2764"/>
    <w:rsid w:val="008F2BB7"/>
    <w:rsid w:val="008F2C2B"/>
    <w:rsid w:val="008F33EF"/>
    <w:rsid w:val="008F3BC4"/>
    <w:rsid w:val="008F429D"/>
    <w:rsid w:val="008F44A4"/>
    <w:rsid w:val="008F4767"/>
    <w:rsid w:val="008F4BAC"/>
    <w:rsid w:val="008F4D62"/>
    <w:rsid w:val="008F4F4E"/>
    <w:rsid w:val="008F4FB7"/>
    <w:rsid w:val="008F5158"/>
    <w:rsid w:val="008F541B"/>
    <w:rsid w:val="008F564A"/>
    <w:rsid w:val="008F57FD"/>
    <w:rsid w:val="008F580A"/>
    <w:rsid w:val="008F6310"/>
    <w:rsid w:val="008F6601"/>
    <w:rsid w:val="008F6682"/>
    <w:rsid w:val="008F67E0"/>
    <w:rsid w:val="008F7028"/>
    <w:rsid w:val="008F74AF"/>
    <w:rsid w:val="008F7908"/>
    <w:rsid w:val="009001EF"/>
    <w:rsid w:val="0090025D"/>
    <w:rsid w:val="009007EF"/>
    <w:rsid w:val="00900877"/>
    <w:rsid w:val="00900886"/>
    <w:rsid w:val="00900B34"/>
    <w:rsid w:val="00900CDB"/>
    <w:rsid w:val="00900D4E"/>
    <w:rsid w:val="00900D71"/>
    <w:rsid w:val="00901021"/>
    <w:rsid w:val="0090134C"/>
    <w:rsid w:val="00901408"/>
    <w:rsid w:val="00901946"/>
    <w:rsid w:val="00901AD9"/>
    <w:rsid w:val="00902027"/>
    <w:rsid w:val="0090208D"/>
    <w:rsid w:val="0090216B"/>
    <w:rsid w:val="009022F7"/>
    <w:rsid w:val="0090255B"/>
    <w:rsid w:val="009035F4"/>
    <w:rsid w:val="00903861"/>
    <w:rsid w:val="00903A24"/>
    <w:rsid w:val="00903AFF"/>
    <w:rsid w:val="00903D35"/>
    <w:rsid w:val="00904244"/>
    <w:rsid w:val="00904A10"/>
    <w:rsid w:val="00904E5D"/>
    <w:rsid w:val="00904FDA"/>
    <w:rsid w:val="0090523E"/>
    <w:rsid w:val="009054D3"/>
    <w:rsid w:val="0090554E"/>
    <w:rsid w:val="00905693"/>
    <w:rsid w:val="00905AF3"/>
    <w:rsid w:val="009067D7"/>
    <w:rsid w:val="00906859"/>
    <w:rsid w:val="00906AA2"/>
    <w:rsid w:val="00906AF3"/>
    <w:rsid w:val="00906B7C"/>
    <w:rsid w:val="00906D26"/>
    <w:rsid w:val="00906E5C"/>
    <w:rsid w:val="009072B4"/>
    <w:rsid w:val="009073DB"/>
    <w:rsid w:val="0091017C"/>
    <w:rsid w:val="00910745"/>
    <w:rsid w:val="009108D0"/>
    <w:rsid w:val="00910B2A"/>
    <w:rsid w:val="009112F0"/>
    <w:rsid w:val="009118EE"/>
    <w:rsid w:val="009119E4"/>
    <w:rsid w:val="00911A44"/>
    <w:rsid w:val="00911BB6"/>
    <w:rsid w:val="0091219F"/>
    <w:rsid w:val="00912532"/>
    <w:rsid w:val="0091297E"/>
    <w:rsid w:val="009129BD"/>
    <w:rsid w:val="009129DB"/>
    <w:rsid w:val="00912B62"/>
    <w:rsid w:val="00912D64"/>
    <w:rsid w:val="00912DB4"/>
    <w:rsid w:val="009132F9"/>
    <w:rsid w:val="009134EB"/>
    <w:rsid w:val="00913560"/>
    <w:rsid w:val="00913A40"/>
    <w:rsid w:val="00913B85"/>
    <w:rsid w:val="0091409C"/>
    <w:rsid w:val="009140FD"/>
    <w:rsid w:val="00914188"/>
    <w:rsid w:val="00914202"/>
    <w:rsid w:val="00914FC7"/>
    <w:rsid w:val="009150F0"/>
    <w:rsid w:val="00915486"/>
    <w:rsid w:val="0091582B"/>
    <w:rsid w:val="00915A63"/>
    <w:rsid w:val="00915B21"/>
    <w:rsid w:val="00915CE4"/>
    <w:rsid w:val="00916088"/>
    <w:rsid w:val="00916104"/>
    <w:rsid w:val="0091610C"/>
    <w:rsid w:val="00916159"/>
    <w:rsid w:val="0091618F"/>
    <w:rsid w:val="00916499"/>
    <w:rsid w:val="009169AA"/>
    <w:rsid w:val="00916DE5"/>
    <w:rsid w:val="0091750D"/>
    <w:rsid w:val="009177C0"/>
    <w:rsid w:val="009177E3"/>
    <w:rsid w:val="00917859"/>
    <w:rsid w:val="00917BA8"/>
    <w:rsid w:val="0092045D"/>
    <w:rsid w:val="00920BBA"/>
    <w:rsid w:val="00920BBD"/>
    <w:rsid w:val="00920C2F"/>
    <w:rsid w:val="00920CC1"/>
    <w:rsid w:val="00920F13"/>
    <w:rsid w:val="009214E2"/>
    <w:rsid w:val="009214EB"/>
    <w:rsid w:val="0092163A"/>
    <w:rsid w:val="009216A9"/>
    <w:rsid w:val="0092179E"/>
    <w:rsid w:val="00921CDE"/>
    <w:rsid w:val="00921F1B"/>
    <w:rsid w:val="009220D1"/>
    <w:rsid w:val="00922174"/>
    <w:rsid w:val="0092225D"/>
    <w:rsid w:val="009224F8"/>
    <w:rsid w:val="009226F8"/>
    <w:rsid w:val="0092275A"/>
    <w:rsid w:val="00922C67"/>
    <w:rsid w:val="00922C72"/>
    <w:rsid w:val="009230D8"/>
    <w:rsid w:val="00923276"/>
    <w:rsid w:val="009232C2"/>
    <w:rsid w:val="00923708"/>
    <w:rsid w:val="00924185"/>
    <w:rsid w:val="0092434A"/>
    <w:rsid w:val="009248D8"/>
    <w:rsid w:val="00924BE8"/>
    <w:rsid w:val="00924D47"/>
    <w:rsid w:val="00925515"/>
    <w:rsid w:val="009256DE"/>
    <w:rsid w:val="009259B2"/>
    <w:rsid w:val="00925B08"/>
    <w:rsid w:val="00925B32"/>
    <w:rsid w:val="00925BED"/>
    <w:rsid w:val="00925DEE"/>
    <w:rsid w:val="0092600E"/>
    <w:rsid w:val="009264C4"/>
    <w:rsid w:val="0092650B"/>
    <w:rsid w:val="009271C5"/>
    <w:rsid w:val="009275A8"/>
    <w:rsid w:val="009275F7"/>
    <w:rsid w:val="009277E7"/>
    <w:rsid w:val="00927945"/>
    <w:rsid w:val="0092799A"/>
    <w:rsid w:val="00927C9D"/>
    <w:rsid w:val="00927D92"/>
    <w:rsid w:val="009301F1"/>
    <w:rsid w:val="009305D7"/>
    <w:rsid w:val="00930977"/>
    <w:rsid w:val="009309AA"/>
    <w:rsid w:val="00930B0D"/>
    <w:rsid w:val="00930C65"/>
    <w:rsid w:val="009310D8"/>
    <w:rsid w:val="009312C5"/>
    <w:rsid w:val="00931376"/>
    <w:rsid w:val="009313EE"/>
    <w:rsid w:val="009314F7"/>
    <w:rsid w:val="00931813"/>
    <w:rsid w:val="009318A9"/>
    <w:rsid w:val="009319E5"/>
    <w:rsid w:val="00931B0E"/>
    <w:rsid w:val="00931F95"/>
    <w:rsid w:val="009321FF"/>
    <w:rsid w:val="00932601"/>
    <w:rsid w:val="0093341C"/>
    <w:rsid w:val="0093392A"/>
    <w:rsid w:val="00933A38"/>
    <w:rsid w:val="0093400A"/>
    <w:rsid w:val="009341BB"/>
    <w:rsid w:val="00934418"/>
    <w:rsid w:val="0093463D"/>
    <w:rsid w:val="0093489F"/>
    <w:rsid w:val="00934C22"/>
    <w:rsid w:val="00935295"/>
    <w:rsid w:val="00935621"/>
    <w:rsid w:val="00935D74"/>
    <w:rsid w:val="00935DB2"/>
    <w:rsid w:val="00935F3A"/>
    <w:rsid w:val="00936183"/>
    <w:rsid w:val="009363A7"/>
    <w:rsid w:val="00936522"/>
    <w:rsid w:val="009365FB"/>
    <w:rsid w:val="0093692E"/>
    <w:rsid w:val="009373B5"/>
    <w:rsid w:val="009373F2"/>
    <w:rsid w:val="00937619"/>
    <w:rsid w:val="00937982"/>
    <w:rsid w:val="009379BF"/>
    <w:rsid w:val="009400B0"/>
    <w:rsid w:val="009402F2"/>
    <w:rsid w:val="00940353"/>
    <w:rsid w:val="009406EC"/>
    <w:rsid w:val="00940B68"/>
    <w:rsid w:val="00940FEA"/>
    <w:rsid w:val="0094123B"/>
    <w:rsid w:val="0094124A"/>
    <w:rsid w:val="00941439"/>
    <w:rsid w:val="0094156B"/>
    <w:rsid w:val="009417B0"/>
    <w:rsid w:val="0094198F"/>
    <w:rsid w:val="00941EC0"/>
    <w:rsid w:val="00942562"/>
    <w:rsid w:val="00942860"/>
    <w:rsid w:val="009428AD"/>
    <w:rsid w:val="00942BD9"/>
    <w:rsid w:val="00942E45"/>
    <w:rsid w:val="00942E8F"/>
    <w:rsid w:val="00943068"/>
    <w:rsid w:val="00943241"/>
    <w:rsid w:val="009436BC"/>
    <w:rsid w:val="009439F4"/>
    <w:rsid w:val="00943B03"/>
    <w:rsid w:val="00943B8E"/>
    <w:rsid w:val="00943E48"/>
    <w:rsid w:val="009445C2"/>
    <w:rsid w:val="00944616"/>
    <w:rsid w:val="00944CB6"/>
    <w:rsid w:val="00944E50"/>
    <w:rsid w:val="009450C7"/>
    <w:rsid w:val="009465B8"/>
    <w:rsid w:val="00946748"/>
    <w:rsid w:val="00946AAB"/>
    <w:rsid w:val="00946EBC"/>
    <w:rsid w:val="009471CF"/>
    <w:rsid w:val="00947A81"/>
    <w:rsid w:val="0095011B"/>
    <w:rsid w:val="009501E7"/>
    <w:rsid w:val="00950505"/>
    <w:rsid w:val="00950C5B"/>
    <w:rsid w:val="00951327"/>
    <w:rsid w:val="009514EC"/>
    <w:rsid w:val="00951765"/>
    <w:rsid w:val="00951913"/>
    <w:rsid w:val="00951B64"/>
    <w:rsid w:val="00951BF7"/>
    <w:rsid w:val="00951E63"/>
    <w:rsid w:val="00952004"/>
    <w:rsid w:val="00952072"/>
    <w:rsid w:val="009525CB"/>
    <w:rsid w:val="00952BAB"/>
    <w:rsid w:val="00952C14"/>
    <w:rsid w:val="00952FAC"/>
    <w:rsid w:val="00953582"/>
    <w:rsid w:val="009535E7"/>
    <w:rsid w:val="00953B14"/>
    <w:rsid w:val="00953BEB"/>
    <w:rsid w:val="00953FE2"/>
    <w:rsid w:val="00954412"/>
    <w:rsid w:val="0095474A"/>
    <w:rsid w:val="009559F1"/>
    <w:rsid w:val="00955B10"/>
    <w:rsid w:val="00955F61"/>
    <w:rsid w:val="00956032"/>
    <w:rsid w:val="00956063"/>
    <w:rsid w:val="009564A1"/>
    <w:rsid w:val="009567DA"/>
    <w:rsid w:val="00956883"/>
    <w:rsid w:val="00956ACA"/>
    <w:rsid w:val="00956C4C"/>
    <w:rsid w:val="009570DB"/>
    <w:rsid w:val="009572C1"/>
    <w:rsid w:val="009573D7"/>
    <w:rsid w:val="00957693"/>
    <w:rsid w:val="009578B3"/>
    <w:rsid w:val="00957F66"/>
    <w:rsid w:val="009605BD"/>
    <w:rsid w:val="00960A2A"/>
    <w:rsid w:val="00960A30"/>
    <w:rsid w:val="00960EE0"/>
    <w:rsid w:val="00960F4E"/>
    <w:rsid w:val="00961042"/>
    <w:rsid w:val="00961832"/>
    <w:rsid w:val="0096192A"/>
    <w:rsid w:val="00961C6B"/>
    <w:rsid w:val="00961D55"/>
    <w:rsid w:val="0096215F"/>
    <w:rsid w:val="00962229"/>
    <w:rsid w:val="009622C1"/>
    <w:rsid w:val="00962691"/>
    <w:rsid w:val="009627EB"/>
    <w:rsid w:val="0096299C"/>
    <w:rsid w:val="00962D10"/>
    <w:rsid w:val="00962E00"/>
    <w:rsid w:val="00963499"/>
    <w:rsid w:val="00963767"/>
    <w:rsid w:val="0096384E"/>
    <w:rsid w:val="009638E5"/>
    <w:rsid w:val="00963B71"/>
    <w:rsid w:val="00963F8E"/>
    <w:rsid w:val="009643DD"/>
    <w:rsid w:val="00964675"/>
    <w:rsid w:val="00964A8E"/>
    <w:rsid w:val="00964B26"/>
    <w:rsid w:val="00964DDD"/>
    <w:rsid w:val="00964E87"/>
    <w:rsid w:val="009656F5"/>
    <w:rsid w:val="0096585E"/>
    <w:rsid w:val="00965AC8"/>
    <w:rsid w:val="00965EDF"/>
    <w:rsid w:val="00965F93"/>
    <w:rsid w:val="00965FD0"/>
    <w:rsid w:val="009662A4"/>
    <w:rsid w:val="009670EE"/>
    <w:rsid w:val="0096736A"/>
    <w:rsid w:val="009674F7"/>
    <w:rsid w:val="00967876"/>
    <w:rsid w:val="00967AAC"/>
    <w:rsid w:val="00967B43"/>
    <w:rsid w:val="00967C0E"/>
    <w:rsid w:val="00967C27"/>
    <w:rsid w:val="00967F81"/>
    <w:rsid w:val="00970FDE"/>
    <w:rsid w:val="0097142B"/>
    <w:rsid w:val="009714B6"/>
    <w:rsid w:val="00971866"/>
    <w:rsid w:val="009718A3"/>
    <w:rsid w:val="00971977"/>
    <w:rsid w:val="00971B49"/>
    <w:rsid w:val="00971BF0"/>
    <w:rsid w:val="00971DDD"/>
    <w:rsid w:val="00972665"/>
    <w:rsid w:val="00972BB6"/>
    <w:rsid w:val="0097314D"/>
    <w:rsid w:val="00973151"/>
    <w:rsid w:val="00973333"/>
    <w:rsid w:val="0097376E"/>
    <w:rsid w:val="00973802"/>
    <w:rsid w:val="00973B3F"/>
    <w:rsid w:val="009740BA"/>
    <w:rsid w:val="00974384"/>
    <w:rsid w:val="00974CF5"/>
    <w:rsid w:val="00974D16"/>
    <w:rsid w:val="00974F36"/>
    <w:rsid w:val="00975065"/>
    <w:rsid w:val="0097598D"/>
    <w:rsid w:val="00975C44"/>
    <w:rsid w:val="00975DB7"/>
    <w:rsid w:val="0097603F"/>
    <w:rsid w:val="0097654A"/>
    <w:rsid w:val="00976AD1"/>
    <w:rsid w:val="00976C2C"/>
    <w:rsid w:val="00977302"/>
    <w:rsid w:val="009773A3"/>
    <w:rsid w:val="00977417"/>
    <w:rsid w:val="009775E2"/>
    <w:rsid w:val="00977678"/>
    <w:rsid w:val="009777BF"/>
    <w:rsid w:val="00977BB0"/>
    <w:rsid w:val="00977C04"/>
    <w:rsid w:val="00980464"/>
    <w:rsid w:val="0098138E"/>
    <w:rsid w:val="00981472"/>
    <w:rsid w:val="009816DD"/>
    <w:rsid w:val="009818A0"/>
    <w:rsid w:val="009819CE"/>
    <w:rsid w:val="00982271"/>
    <w:rsid w:val="00982397"/>
    <w:rsid w:val="00982CFE"/>
    <w:rsid w:val="00982DF4"/>
    <w:rsid w:val="00983006"/>
    <w:rsid w:val="009830EC"/>
    <w:rsid w:val="00983140"/>
    <w:rsid w:val="009833DB"/>
    <w:rsid w:val="00983551"/>
    <w:rsid w:val="00983FE7"/>
    <w:rsid w:val="0098436F"/>
    <w:rsid w:val="00984527"/>
    <w:rsid w:val="009855BB"/>
    <w:rsid w:val="009855CB"/>
    <w:rsid w:val="0098570C"/>
    <w:rsid w:val="00985C03"/>
    <w:rsid w:val="00985D89"/>
    <w:rsid w:val="00985F19"/>
    <w:rsid w:val="009863D4"/>
    <w:rsid w:val="0098696A"/>
    <w:rsid w:val="00986EBB"/>
    <w:rsid w:val="00987607"/>
    <w:rsid w:val="00987E19"/>
    <w:rsid w:val="00987F70"/>
    <w:rsid w:val="00990234"/>
    <w:rsid w:val="00990813"/>
    <w:rsid w:val="00990976"/>
    <w:rsid w:val="00990D75"/>
    <w:rsid w:val="00990EDF"/>
    <w:rsid w:val="0099115B"/>
    <w:rsid w:val="009911F0"/>
    <w:rsid w:val="00991267"/>
    <w:rsid w:val="00991475"/>
    <w:rsid w:val="009914C4"/>
    <w:rsid w:val="0099166F"/>
    <w:rsid w:val="00991BC5"/>
    <w:rsid w:val="00991D42"/>
    <w:rsid w:val="00992088"/>
    <w:rsid w:val="00992128"/>
    <w:rsid w:val="00992302"/>
    <w:rsid w:val="0099230B"/>
    <w:rsid w:val="00992312"/>
    <w:rsid w:val="00992325"/>
    <w:rsid w:val="00992620"/>
    <w:rsid w:val="009928C1"/>
    <w:rsid w:val="0099335E"/>
    <w:rsid w:val="00993365"/>
    <w:rsid w:val="00993400"/>
    <w:rsid w:val="0099395A"/>
    <w:rsid w:val="0099399C"/>
    <w:rsid w:val="00994734"/>
    <w:rsid w:val="00994F67"/>
    <w:rsid w:val="00994FEC"/>
    <w:rsid w:val="00995116"/>
    <w:rsid w:val="0099511F"/>
    <w:rsid w:val="0099516C"/>
    <w:rsid w:val="009953CD"/>
    <w:rsid w:val="009954F4"/>
    <w:rsid w:val="00995742"/>
    <w:rsid w:val="009958F4"/>
    <w:rsid w:val="0099596F"/>
    <w:rsid w:val="00995C8F"/>
    <w:rsid w:val="00995E62"/>
    <w:rsid w:val="00996158"/>
    <w:rsid w:val="009964C3"/>
    <w:rsid w:val="009965A5"/>
    <w:rsid w:val="009965D3"/>
    <w:rsid w:val="00996613"/>
    <w:rsid w:val="009968AB"/>
    <w:rsid w:val="00996DCA"/>
    <w:rsid w:val="00996DE9"/>
    <w:rsid w:val="00996F37"/>
    <w:rsid w:val="00997458"/>
    <w:rsid w:val="00997CB0"/>
    <w:rsid w:val="00997DE9"/>
    <w:rsid w:val="00997FAA"/>
    <w:rsid w:val="009A04F8"/>
    <w:rsid w:val="009A0945"/>
    <w:rsid w:val="009A0A61"/>
    <w:rsid w:val="009A1074"/>
    <w:rsid w:val="009A16E2"/>
    <w:rsid w:val="009A194C"/>
    <w:rsid w:val="009A2032"/>
    <w:rsid w:val="009A205F"/>
    <w:rsid w:val="009A208F"/>
    <w:rsid w:val="009A2DA7"/>
    <w:rsid w:val="009A2EAD"/>
    <w:rsid w:val="009A33B2"/>
    <w:rsid w:val="009A3460"/>
    <w:rsid w:val="009A3471"/>
    <w:rsid w:val="009A39DB"/>
    <w:rsid w:val="009A3B71"/>
    <w:rsid w:val="009A3D0D"/>
    <w:rsid w:val="009A4367"/>
    <w:rsid w:val="009A46AD"/>
    <w:rsid w:val="009A4BFE"/>
    <w:rsid w:val="009A4ED6"/>
    <w:rsid w:val="009A4F66"/>
    <w:rsid w:val="009A5CA1"/>
    <w:rsid w:val="009A60C9"/>
    <w:rsid w:val="009A6160"/>
    <w:rsid w:val="009A631B"/>
    <w:rsid w:val="009A6414"/>
    <w:rsid w:val="009A6522"/>
    <w:rsid w:val="009A6717"/>
    <w:rsid w:val="009A689D"/>
    <w:rsid w:val="009A6926"/>
    <w:rsid w:val="009A6A3B"/>
    <w:rsid w:val="009A6A4B"/>
    <w:rsid w:val="009A6D42"/>
    <w:rsid w:val="009A7C51"/>
    <w:rsid w:val="009A7D22"/>
    <w:rsid w:val="009B02E3"/>
    <w:rsid w:val="009B0BF8"/>
    <w:rsid w:val="009B1443"/>
    <w:rsid w:val="009B1779"/>
    <w:rsid w:val="009B1ECE"/>
    <w:rsid w:val="009B21DB"/>
    <w:rsid w:val="009B23B3"/>
    <w:rsid w:val="009B2508"/>
    <w:rsid w:val="009B250A"/>
    <w:rsid w:val="009B25BA"/>
    <w:rsid w:val="009B2AAA"/>
    <w:rsid w:val="009B2C8E"/>
    <w:rsid w:val="009B2E4A"/>
    <w:rsid w:val="009B2E76"/>
    <w:rsid w:val="009B3257"/>
    <w:rsid w:val="009B372B"/>
    <w:rsid w:val="009B3738"/>
    <w:rsid w:val="009B37E9"/>
    <w:rsid w:val="009B3E25"/>
    <w:rsid w:val="009B4B74"/>
    <w:rsid w:val="009B4C0F"/>
    <w:rsid w:val="009B4D09"/>
    <w:rsid w:val="009B4ED9"/>
    <w:rsid w:val="009B5284"/>
    <w:rsid w:val="009B572B"/>
    <w:rsid w:val="009B5769"/>
    <w:rsid w:val="009B59F1"/>
    <w:rsid w:val="009B5A31"/>
    <w:rsid w:val="009B5C70"/>
    <w:rsid w:val="009B5D6D"/>
    <w:rsid w:val="009B5FAB"/>
    <w:rsid w:val="009B6449"/>
    <w:rsid w:val="009B64A7"/>
    <w:rsid w:val="009B6656"/>
    <w:rsid w:val="009B685B"/>
    <w:rsid w:val="009B69EF"/>
    <w:rsid w:val="009B6EDA"/>
    <w:rsid w:val="009B6F63"/>
    <w:rsid w:val="009B6F82"/>
    <w:rsid w:val="009B729B"/>
    <w:rsid w:val="009B73A5"/>
    <w:rsid w:val="009B798B"/>
    <w:rsid w:val="009B7C40"/>
    <w:rsid w:val="009B7F9C"/>
    <w:rsid w:val="009C06A7"/>
    <w:rsid w:val="009C07C4"/>
    <w:rsid w:val="009C0E0F"/>
    <w:rsid w:val="009C0F9B"/>
    <w:rsid w:val="009C1378"/>
    <w:rsid w:val="009C16A1"/>
    <w:rsid w:val="009C18D3"/>
    <w:rsid w:val="009C1979"/>
    <w:rsid w:val="009C1B4B"/>
    <w:rsid w:val="009C1C0D"/>
    <w:rsid w:val="009C2047"/>
    <w:rsid w:val="009C265C"/>
    <w:rsid w:val="009C2AB0"/>
    <w:rsid w:val="009C319B"/>
    <w:rsid w:val="009C32AE"/>
    <w:rsid w:val="009C348C"/>
    <w:rsid w:val="009C3699"/>
    <w:rsid w:val="009C3F53"/>
    <w:rsid w:val="009C42CE"/>
    <w:rsid w:val="009C43BB"/>
    <w:rsid w:val="009C452F"/>
    <w:rsid w:val="009C457D"/>
    <w:rsid w:val="009C4974"/>
    <w:rsid w:val="009C49DC"/>
    <w:rsid w:val="009C4AA9"/>
    <w:rsid w:val="009C4B44"/>
    <w:rsid w:val="009C53E3"/>
    <w:rsid w:val="009C5E44"/>
    <w:rsid w:val="009C6683"/>
    <w:rsid w:val="009C68CA"/>
    <w:rsid w:val="009C6C7C"/>
    <w:rsid w:val="009C6CA0"/>
    <w:rsid w:val="009C6D6D"/>
    <w:rsid w:val="009C7353"/>
    <w:rsid w:val="009C76A5"/>
    <w:rsid w:val="009C77C9"/>
    <w:rsid w:val="009C7962"/>
    <w:rsid w:val="009C7999"/>
    <w:rsid w:val="009C7ACA"/>
    <w:rsid w:val="009C7AF9"/>
    <w:rsid w:val="009C7B1C"/>
    <w:rsid w:val="009D0151"/>
    <w:rsid w:val="009D0163"/>
    <w:rsid w:val="009D0412"/>
    <w:rsid w:val="009D0417"/>
    <w:rsid w:val="009D0B7E"/>
    <w:rsid w:val="009D1049"/>
    <w:rsid w:val="009D1333"/>
    <w:rsid w:val="009D1424"/>
    <w:rsid w:val="009D14E7"/>
    <w:rsid w:val="009D1591"/>
    <w:rsid w:val="009D16E2"/>
    <w:rsid w:val="009D20D5"/>
    <w:rsid w:val="009D25E8"/>
    <w:rsid w:val="009D2652"/>
    <w:rsid w:val="009D2823"/>
    <w:rsid w:val="009D2991"/>
    <w:rsid w:val="009D29F0"/>
    <w:rsid w:val="009D2E4E"/>
    <w:rsid w:val="009D2F21"/>
    <w:rsid w:val="009D333A"/>
    <w:rsid w:val="009D36AE"/>
    <w:rsid w:val="009D40F4"/>
    <w:rsid w:val="009D4236"/>
    <w:rsid w:val="009D4636"/>
    <w:rsid w:val="009D4649"/>
    <w:rsid w:val="009D49E7"/>
    <w:rsid w:val="009D4AAC"/>
    <w:rsid w:val="009D4C39"/>
    <w:rsid w:val="009D4D08"/>
    <w:rsid w:val="009D4F3A"/>
    <w:rsid w:val="009D4FD5"/>
    <w:rsid w:val="009D5122"/>
    <w:rsid w:val="009D53D1"/>
    <w:rsid w:val="009D5587"/>
    <w:rsid w:val="009D5A63"/>
    <w:rsid w:val="009D5F46"/>
    <w:rsid w:val="009D62D0"/>
    <w:rsid w:val="009D661B"/>
    <w:rsid w:val="009D68EE"/>
    <w:rsid w:val="009D6B29"/>
    <w:rsid w:val="009D6FF5"/>
    <w:rsid w:val="009D71E9"/>
    <w:rsid w:val="009D77C8"/>
    <w:rsid w:val="009D7C97"/>
    <w:rsid w:val="009E0024"/>
    <w:rsid w:val="009E03EA"/>
    <w:rsid w:val="009E091B"/>
    <w:rsid w:val="009E09ED"/>
    <w:rsid w:val="009E1242"/>
    <w:rsid w:val="009E15D1"/>
    <w:rsid w:val="009E19CF"/>
    <w:rsid w:val="009E26EB"/>
    <w:rsid w:val="009E272E"/>
    <w:rsid w:val="009E2795"/>
    <w:rsid w:val="009E2A8C"/>
    <w:rsid w:val="009E2C68"/>
    <w:rsid w:val="009E3C3A"/>
    <w:rsid w:val="009E3E8C"/>
    <w:rsid w:val="009E4B38"/>
    <w:rsid w:val="009E4BA0"/>
    <w:rsid w:val="009E4E5A"/>
    <w:rsid w:val="009E5234"/>
    <w:rsid w:val="009E565A"/>
    <w:rsid w:val="009E57CD"/>
    <w:rsid w:val="009E5C98"/>
    <w:rsid w:val="009E5D82"/>
    <w:rsid w:val="009E6640"/>
    <w:rsid w:val="009E6A6D"/>
    <w:rsid w:val="009E6A8D"/>
    <w:rsid w:val="009E6A9A"/>
    <w:rsid w:val="009E6B6C"/>
    <w:rsid w:val="009E6CA2"/>
    <w:rsid w:val="009E6FF8"/>
    <w:rsid w:val="009E7111"/>
    <w:rsid w:val="009E7849"/>
    <w:rsid w:val="009E7AAB"/>
    <w:rsid w:val="009E7AE7"/>
    <w:rsid w:val="009E7CC5"/>
    <w:rsid w:val="009E7E9E"/>
    <w:rsid w:val="009F0A21"/>
    <w:rsid w:val="009F0AE2"/>
    <w:rsid w:val="009F0E38"/>
    <w:rsid w:val="009F0F08"/>
    <w:rsid w:val="009F1266"/>
    <w:rsid w:val="009F1788"/>
    <w:rsid w:val="009F1963"/>
    <w:rsid w:val="009F19AD"/>
    <w:rsid w:val="009F1F26"/>
    <w:rsid w:val="009F20A9"/>
    <w:rsid w:val="009F2112"/>
    <w:rsid w:val="009F23C3"/>
    <w:rsid w:val="009F291A"/>
    <w:rsid w:val="009F29BE"/>
    <w:rsid w:val="009F2A6F"/>
    <w:rsid w:val="009F2CA0"/>
    <w:rsid w:val="009F2D1E"/>
    <w:rsid w:val="009F2DDE"/>
    <w:rsid w:val="009F325D"/>
    <w:rsid w:val="009F3733"/>
    <w:rsid w:val="009F3C93"/>
    <w:rsid w:val="009F4735"/>
    <w:rsid w:val="009F486F"/>
    <w:rsid w:val="009F5156"/>
    <w:rsid w:val="009F58D0"/>
    <w:rsid w:val="009F5B9F"/>
    <w:rsid w:val="009F602E"/>
    <w:rsid w:val="009F6225"/>
    <w:rsid w:val="009F6857"/>
    <w:rsid w:val="009F6B24"/>
    <w:rsid w:val="009F6B93"/>
    <w:rsid w:val="009F713A"/>
    <w:rsid w:val="009F7347"/>
    <w:rsid w:val="00A00251"/>
    <w:rsid w:val="00A00307"/>
    <w:rsid w:val="00A00B86"/>
    <w:rsid w:val="00A00C59"/>
    <w:rsid w:val="00A00E57"/>
    <w:rsid w:val="00A016A8"/>
    <w:rsid w:val="00A01702"/>
    <w:rsid w:val="00A01BB1"/>
    <w:rsid w:val="00A01C30"/>
    <w:rsid w:val="00A02552"/>
    <w:rsid w:val="00A02A0E"/>
    <w:rsid w:val="00A02D45"/>
    <w:rsid w:val="00A02FF3"/>
    <w:rsid w:val="00A03D8D"/>
    <w:rsid w:val="00A03E3D"/>
    <w:rsid w:val="00A03F24"/>
    <w:rsid w:val="00A047D3"/>
    <w:rsid w:val="00A049EB"/>
    <w:rsid w:val="00A04F5C"/>
    <w:rsid w:val="00A05040"/>
    <w:rsid w:val="00A0508D"/>
    <w:rsid w:val="00A05452"/>
    <w:rsid w:val="00A05515"/>
    <w:rsid w:val="00A059B8"/>
    <w:rsid w:val="00A05B1F"/>
    <w:rsid w:val="00A05C42"/>
    <w:rsid w:val="00A06036"/>
    <w:rsid w:val="00A06910"/>
    <w:rsid w:val="00A06A4D"/>
    <w:rsid w:val="00A06C6F"/>
    <w:rsid w:val="00A07414"/>
    <w:rsid w:val="00A07427"/>
    <w:rsid w:val="00A07B9C"/>
    <w:rsid w:val="00A100B7"/>
    <w:rsid w:val="00A107B4"/>
    <w:rsid w:val="00A10E48"/>
    <w:rsid w:val="00A11228"/>
    <w:rsid w:val="00A1180B"/>
    <w:rsid w:val="00A12781"/>
    <w:rsid w:val="00A12A9E"/>
    <w:rsid w:val="00A12F7F"/>
    <w:rsid w:val="00A13494"/>
    <w:rsid w:val="00A137A5"/>
    <w:rsid w:val="00A14179"/>
    <w:rsid w:val="00A144BD"/>
    <w:rsid w:val="00A147B8"/>
    <w:rsid w:val="00A14A17"/>
    <w:rsid w:val="00A1511F"/>
    <w:rsid w:val="00A1528B"/>
    <w:rsid w:val="00A15E7B"/>
    <w:rsid w:val="00A16058"/>
    <w:rsid w:val="00A1627D"/>
    <w:rsid w:val="00A1630E"/>
    <w:rsid w:val="00A16436"/>
    <w:rsid w:val="00A16645"/>
    <w:rsid w:val="00A169B4"/>
    <w:rsid w:val="00A17354"/>
    <w:rsid w:val="00A17E25"/>
    <w:rsid w:val="00A17EA5"/>
    <w:rsid w:val="00A21A1B"/>
    <w:rsid w:val="00A22378"/>
    <w:rsid w:val="00A225BD"/>
    <w:rsid w:val="00A2276D"/>
    <w:rsid w:val="00A22C19"/>
    <w:rsid w:val="00A22EC8"/>
    <w:rsid w:val="00A237BB"/>
    <w:rsid w:val="00A23923"/>
    <w:rsid w:val="00A23B28"/>
    <w:rsid w:val="00A23B71"/>
    <w:rsid w:val="00A24612"/>
    <w:rsid w:val="00A246B4"/>
    <w:rsid w:val="00A24A62"/>
    <w:rsid w:val="00A24EB3"/>
    <w:rsid w:val="00A25375"/>
    <w:rsid w:val="00A25545"/>
    <w:rsid w:val="00A25717"/>
    <w:rsid w:val="00A25911"/>
    <w:rsid w:val="00A261F8"/>
    <w:rsid w:val="00A264A0"/>
    <w:rsid w:val="00A2664C"/>
    <w:rsid w:val="00A2669F"/>
    <w:rsid w:val="00A26731"/>
    <w:rsid w:val="00A268CE"/>
    <w:rsid w:val="00A2694E"/>
    <w:rsid w:val="00A27441"/>
    <w:rsid w:val="00A27A76"/>
    <w:rsid w:val="00A27ACD"/>
    <w:rsid w:val="00A27B9E"/>
    <w:rsid w:val="00A27D2B"/>
    <w:rsid w:val="00A27E84"/>
    <w:rsid w:val="00A27EBF"/>
    <w:rsid w:val="00A306A2"/>
    <w:rsid w:val="00A30B09"/>
    <w:rsid w:val="00A30ED8"/>
    <w:rsid w:val="00A310E0"/>
    <w:rsid w:val="00A318F3"/>
    <w:rsid w:val="00A3191F"/>
    <w:rsid w:val="00A31ACD"/>
    <w:rsid w:val="00A31CF6"/>
    <w:rsid w:val="00A31F01"/>
    <w:rsid w:val="00A32103"/>
    <w:rsid w:val="00A321E1"/>
    <w:rsid w:val="00A32272"/>
    <w:rsid w:val="00A32567"/>
    <w:rsid w:val="00A32715"/>
    <w:rsid w:val="00A327D4"/>
    <w:rsid w:val="00A32832"/>
    <w:rsid w:val="00A32CA5"/>
    <w:rsid w:val="00A3327B"/>
    <w:rsid w:val="00A332DE"/>
    <w:rsid w:val="00A33469"/>
    <w:rsid w:val="00A337E4"/>
    <w:rsid w:val="00A33D9F"/>
    <w:rsid w:val="00A33E21"/>
    <w:rsid w:val="00A33F4A"/>
    <w:rsid w:val="00A33F75"/>
    <w:rsid w:val="00A34018"/>
    <w:rsid w:val="00A343C7"/>
    <w:rsid w:val="00A34698"/>
    <w:rsid w:val="00A3495A"/>
    <w:rsid w:val="00A34A0A"/>
    <w:rsid w:val="00A34CFD"/>
    <w:rsid w:val="00A3511B"/>
    <w:rsid w:val="00A35333"/>
    <w:rsid w:val="00A353F4"/>
    <w:rsid w:val="00A35474"/>
    <w:rsid w:val="00A35C7A"/>
    <w:rsid w:val="00A35D66"/>
    <w:rsid w:val="00A37392"/>
    <w:rsid w:val="00A37597"/>
    <w:rsid w:val="00A37A16"/>
    <w:rsid w:val="00A37A61"/>
    <w:rsid w:val="00A37AB7"/>
    <w:rsid w:val="00A400DA"/>
    <w:rsid w:val="00A40656"/>
    <w:rsid w:val="00A40CB5"/>
    <w:rsid w:val="00A40EAC"/>
    <w:rsid w:val="00A41040"/>
    <w:rsid w:val="00A41843"/>
    <w:rsid w:val="00A418BE"/>
    <w:rsid w:val="00A41A7C"/>
    <w:rsid w:val="00A41FFB"/>
    <w:rsid w:val="00A42131"/>
    <w:rsid w:val="00A4252E"/>
    <w:rsid w:val="00A425D5"/>
    <w:rsid w:val="00A4385C"/>
    <w:rsid w:val="00A43878"/>
    <w:rsid w:val="00A43A4F"/>
    <w:rsid w:val="00A4424C"/>
    <w:rsid w:val="00A442A0"/>
    <w:rsid w:val="00A4473E"/>
    <w:rsid w:val="00A448DA"/>
    <w:rsid w:val="00A44963"/>
    <w:rsid w:val="00A44EF0"/>
    <w:rsid w:val="00A44F56"/>
    <w:rsid w:val="00A4506C"/>
    <w:rsid w:val="00A450FF"/>
    <w:rsid w:val="00A453E9"/>
    <w:rsid w:val="00A454EB"/>
    <w:rsid w:val="00A460E7"/>
    <w:rsid w:val="00A46424"/>
    <w:rsid w:val="00A46459"/>
    <w:rsid w:val="00A46F93"/>
    <w:rsid w:val="00A4716E"/>
    <w:rsid w:val="00A477BA"/>
    <w:rsid w:val="00A47CDE"/>
    <w:rsid w:val="00A47EA4"/>
    <w:rsid w:val="00A47FAD"/>
    <w:rsid w:val="00A501C4"/>
    <w:rsid w:val="00A5059A"/>
    <w:rsid w:val="00A50A73"/>
    <w:rsid w:val="00A50AD2"/>
    <w:rsid w:val="00A50AD5"/>
    <w:rsid w:val="00A50ADD"/>
    <w:rsid w:val="00A50D7D"/>
    <w:rsid w:val="00A50F40"/>
    <w:rsid w:val="00A510A9"/>
    <w:rsid w:val="00A512E6"/>
    <w:rsid w:val="00A5172E"/>
    <w:rsid w:val="00A51849"/>
    <w:rsid w:val="00A518FD"/>
    <w:rsid w:val="00A51AD1"/>
    <w:rsid w:val="00A51BC8"/>
    <w:rsid w:val="00A51C8B"/>
    <w:rsid w:val="00A51F84"/>
    <w:rsid w:val="00A520A9"/>
    <w:rsid w:val="00A526B9"/>
    <w:rsid w:val="00A52722"/>
    <w:rsid w:val="00A52A5E"/>
    <w:rsid w:val="00A5386C"/>
    <w:rsid w:val="00A538E3"/>
    <w:rsid w:val="00A5393B"/>
    <w:rsid w:val="00A53FFB"/>
    <w:rsid w:val="00A54104"/>
    <w:rsid w:val="00A5432B"/>
    <w:rsid w:val="00A54536"/>
    <w:rsid w:val="00A54921"/>
    <w:rsid w:val="00A54D08"/>
    <w:rsid w:val="00A55599"/>
    <w:rsid w:val="00A55A13"/>
    <w:rsid w:val="00A55B83"/>
    <w:rsid w:val="00A55BDD"/>
    <w:rsid w:val="00A55D8A"/>
    <w:rsid w:val="00A560CD"/>
    <w:rsid w:val="00A5683E"/>
    <w:rsid w:val="00A568B7"/>
    <w:rsid w:val="00A57052"/>
    <w:rsid w:val="00A57116"/>
    <w:rsid w:val="00A571B6"/>
    <w:rsid w:val="00A579DA"/>
    <w:rsid w:val="00A57CF2"/>
    <w:rsid w:val="00A57FD5"/>
    <w:rsid w:val="00A60052"/>
    <w:rsid w:val="00A6031A"/>
    <w:rsid w:val="00A6036B"/>
    <w:rsid w:val="00A606DF"/>
    <w:rsid w:val="00A60701"/>
    <w:rsid w:val="00A608F8"/>
    <w:rsid w:val="00A60970"/>
    <w:rsid w:val="00A60BE7"/>
    <w:rsid w:val="00A60F14"/>
    <w:rsid w:val="00A61025"/>
    <w:rsid w:val="00A612FD"/>
    <w:rsid w:val="00A613CF"/>
    <w:rsid w:val="00A613D1"/>
    <w:rsid w:val="00A61437"/>
    <w:rsid w:val="00A6173C"/>
    <w:rsid w:val="00A6185B"/>
    <w:rsid w:val="00A621F5"/>
    <w:rsid w:val="00A6263C"/>
    <w:rsid w:val="00A62A3E"/>
    <w:rsid w:val="00A62BF6"/>
    <w:rsid w:val="00A62F79"/>
    <w:rsid w:val="00A6312E"/>
    <w:rsid w:val="00A634E9"/>
    <w:rsid w:val="00A637C9"/>
    <w:rsid w:val="00A63C77"/>
    <w:rsid w:val="00A64176"/>
    <w:rsid w:val="00A643B0"/>
    <w:rsid w:val="00A6464C"/>
    <w:rsid w:val="00A64B91"/>
    <w:rsid w:val="00A64FA2"/>
    <w:rsid w:val="00A6590E"/>
    <w:rsid w:val="00A65A3B"/>
    <w:rsid w:val="00A65A7F"/>
    <w:rsid w:val="00A65AA0"/>
    <w:rsid w:val="00A65AF3"/>
    <w:rsid w:val="00A65CDC"/>
    <w:rsid w:val="00A661E6"/>
    <w:rsid w:val="00A66317"/>
    <w:rsid w:val="00A669C7"/>
    <w:rsid w:val="00A66A3E"/>
    <w:rsid w:val="00A66AB9"/>
    <w:rsid w:val="00A66BD1"/>
    <w:rsid w:val="00A66E4B"/>
    <w:rsid w:val="00A672A7"/>
    <w:rsid w:val="00A6785E"/>
    <w:rsid w:val="00A701EC"/>
    <w:rsid w:val="00A703A1"/>
    <w:rsid w:val="00A70ABF"/>
    <w:rsid w:val="00A711AA"/>
    <w:rsid w:val="00A715D7"/>
    <w:rsid w:val="00A71672"/>
    <w:rsid w:val="00A71A0B"/>
    <w:rsid w:val="00A71B54"/>
    <w:rsid w:val="00A71E27"/>
    <w:rsid w:val="00A71F41"/>
    <w:rsid w:val="00A72016"/>
    <w:rsid w:val="00A72368"/>
    <w:rsid w:val="00A72662"/>
    <w:rsid w:val="00A727CA"/>
    <w:rsid w:val="00A72CC6"/>
    <w:rsid w:val="00A72FC8"/>
    <w:rsid w:val="00A73713"/>
    <w:rsid w:val="00A73820"/>
    <w:rsid w:val="00A7385F"/>
    <w:rsid w:val="00A7392E"/>
    <w:rsid w:val="00A73BB2"/>
    <w:rsid w:val="00A73F32"/>
    <w:rsid w:val="00A74105"/>
    <w:rsid w:val="00A741E3"/>
    <w:rsid w:val="00A7429C"/>
    <w:rsid w:val="00A742AF"/>
    <w:rsid w:val="00A742CD"/>
    <w:rsid w:val="00A742F8"/>
    <w:rsid w:val="00A747AE"/>
    <w:rsid w:val="00A74A23"/>
    <w:rsid w:val="00A74B29"/>
    <w:rsid w:val="00A74E99"/>
    <w:rsid w:val="00A751D1"/>
    <w:rsid w:val="00A7531E"/>
    <w:rsid w:val="00A755C8"/>
    <w:rsid w:val="00A758A2"/>
    <w:rsid w:val="00A75C9F"/>
    <w:rsid w:val="00A764AB"/>
    <w:rsid w:val="00A765AD"/>
    <w:rsid w:val="00A76929"/>
    <w:rsid w:val="00A7698F"/>
    <w:rsid w:val="00A769CB"/>
    <w:rsid w:val="00A76A0C"/>
    <w:rsid w:val="00A76DA6"/>
    <w:rsid w:val="00A76F5F"/>
    <w:rsid w:val="00A77A0E"/>
    <w:rsid w:val="00A77D0A"/>
    <w:rsid w:val="00A802E7"/>
    <w:rsid w:val="00A80450"/>
    <w:rsid w:val="00A80500"/>
    <w:rsid w:val="00A806A3"/>
    <w:rsid w:val="00A807F0"/>
    <w:rsid w:val="00A80AC6"/>
    <w:rsid w:val="00A80EAD"/>
    <w:rsid w:val="00A80EBF"/>
    <w:rsid w:val="00A812D9"/>
    <w:rsid w:val="00A813BF"/>
    <w:rsid w:val="00A81414"/>
    <w:rsid w:val="00A8176D"/>
    <w:rsid w:val="00A819A4"/>
    <w:rsid w:val="00A81D4A"/>
    <w:rsid w:val="00A81F15"/>
    <w:rsid w:val="00A82CBC"/>
    <w:rsid w:val="00A832C9"/>
    <w:rsid w:val="00A8379B"/>
    <w:rsid w:val="00A83A93"/>
    <w:rsid w:val="00A83D7D"/>
    <w:rsid w:val="00A841C3"/>
    <w:rsid w:val="00A84259"/>
    <w:rsid w:val="00A848C7"/>
    <w:rsid w:val="00A84BAE"/>
    <w:rsid w:val="00A84DDB"/>
    <w:rsid w:val="00A850A1"/>
    <w:rsid w:val="00A850F8"/>
    <w:rsid w:val="00A851A9"/>
    <w:rsid w:val="00A85288"/>
    <w:rsid w:val="00A853D5"/>
    <w:rsid w:val="00A85733"/>
    <w:rsid w:val="00A858C9"/>
    <w:rsid w:val="00A85CA4"/>
    <w:rsid w:val="00A860C8"/>
    <w:rsid w:val="00A871CA"/>
    <w:rsid w:val="00A87929"/>
    <w:rsid w:val="00A87D78"/>
    <w:rsid w:val="00A87FD7"/>
    <w:rsid w:val="00A901F5"/>
    <w:rsid w:val="00A9021E"/>
    <w:rsid w:val="00A9036C"/>
    <w:rsid w:val="00A903CC"/>
    <w:rsid w:val="00A904A8"/>
    <w:rsid w:val="00A905C9"/>
    <w:rsid w:val="00A91AAE"/>
    <w:rsid w:val="00A91CE1"/>
    <w:rsid w:val="00A91F17"/>
    <w:rsid w:val="00A92066"/>
    <w:rsid w:val="00A920BC"/>
    <w:rsid w:val="00A92864"/>
    <w:rsid w:val="00A92FE3"/>
    <w:rsid w:val="00A935B6"/>
    <w:rsid w:val="00A936EC"/>
    <w:rsid w:val="00A93AF3"/>
    <w:rsid w:val="00A93B57"/>
    <w:rsid w:val="00A93C4F"/>
    <w:rsid w:val="00A93DD3"/>
    <w:rsid w:val="00A93EDD"/>
    <w:rsid w:val="00A94524"/>
    <w:rsid w:val="00A94537"/>
    <w:rsid w:val="00A94BAA"/>
    <w:rsid w:val="00A94D6A"/>
    <w:rsid w:val="00A94EB2"/>
    <w:rsid w:val="00A94F10"/>
    <w:rsid w:val="00A954F0"/>
    <w:rsid w:val="00A9605B"/>
    <w:rsid w:val="00A96132"/>
    <w:rsid w:val="00A96180"/>
    <w:rsid w:val="00A96296"/>
    <w:rsid w:val="00A96335"/>
    <w:rsid w:val="00A96CE3"/>
    <w:rsid w:val="00A96F03"/>
    <w:rsid w:val="00A971A1"/>
    <w:rsid w:val="00A97550"/>
    <w:rsid w:val="00A9765F"/>
    <w:rsid w:val="00A97BA8"/>
    <w:rsid w:val="00A97C3A"/>
    <w:rsid w:val="00AA00B3"/>
    <w:rsid w:val="00AA03D4"/>
    <w:rsid w:val="00AA050C"/>
    <w:rsid w:val="00AA0526"/>
    <w:rsid w:val="00AA0CC5"/>
    <w:rsid w:val="00AA0EDE"/>
    <w:rsid w:val="00AA103D"/>
    <w:rsid w:val="00AA199B"/>
    <w:rsid w:val="00AA1A94"/>
    <w:rsid w:val="00AA202D"/>
    <w:rsid w:val="00AA25F3"/>
    <w:rsid w:val="00AA32D7"/>
    <w:rsid w:val="00AA388F"/>
    <w:rsid w:val="00AA3C23"/>
    <w:rsid w:val="00AA3D65"/>
    <w:rsid w:val="00AA42ED"/>
    <w:rsid w:val="00AA4475"/>
    <w:rsid w:val="00AA4788"/>
    <w:rsid w:val="00AA4E52"/>
    <w:rsid w:val="00AA504A"/>
    <w:rsid w:val="00AA5819"/>
    <w:rsid w:val="00AA74A0"/>
    <w:rsid w:val="00AA78F7"/>
    <w:rsid w:val="00AA7F85"/>
    <w:rsid w:val="00AA7FB5"/>
    <w:rsid w:val="00AB01CC"/>
    <w:rsid w:val="00AB06D6"/>
    <w:rsid w:val="00AB0E06"/>
    <w:rsid w:val="00AB1143"/>
    <w:rsid w:val="00AB19F5"/>
    <w:rsid w:val="00AB1BFC"/>
    <w:rsid w:val="00AB1EF7"/>
    <w:rsid w:val="00AB20A7"/>
    <w:rsid w:val="00AB243A"/>
    <w:rsid w:val="00AB250D"/>
    <w:rsid w:val="00AB2716"/>
    <w:rsid w:val="00AB27A3"/>
    <w:rsid w:val="00AB2A7B"/>
    <w:rsid w:val="00AB2D42"/>
    <w:rsid w:val="00AB4393"/>
    <w:rsid w:val="00AB4888"/>
    <w:rsid w:val="00AB4918"/>
    <w:rsid w:val="00AB4AC0"/>
    <w:rsid w:val="00AB4C6D"/>
    <w:rsid w:val="00AB52BF"/>
    <w:rsid w:val="00AB56DC"/>
    <w:rsid w:val="00AB572F"/>
    <w:rsid w:val="00AB57DA"/>
    <w:rsid w:val="00AB5B5E"/>
    <w:rsid w:val="00AB5CF6"/>
    <w:rsid w:val="00AB5F2D"/>
    <w:rsid w:val="00AB6BFD"/>
    <w:rsid w:val="00AB6E29"/>
    <w:rsid w:val="00AB6F86"/>
    <w:rsid w:val="00AB702C"/>
    <w:rsid w:val="00AB70C5"/>
    <w:rsid w:val="00AB773F"/>
    <w:rsid w:val="00AB7907"/>
    <w:rsid w:val="00AB7CA8"/>
    <w:rsid w:val="00AC0440"/>
    <w:rsid w:val="00AC0541"/>
    <w:rsid w:val="00AC0924"/>
    <w:rsid w:val="00AC0ABE"/>
    <w:rsid w:val="00AC0BFB"/>
    <w:rsid w:val="00AC1020"/>
    <w:rsid w:val="00AC1059"/>
    <w:rsid w:val="00AC13C5"/>
    <w:rsid w:val="00AC17B0"/>
    <w:rsid w:val="00AC18A5"/>
    <w:rsid w:val="00AC1924"/>
    <w:rsid w:val="00AC1AB0"/>
    <w:rsid w:val="00AC1C92"/>
    <w:rsid w:val="00AC1D84"/>
    <w:rsid w:val="00AC1E7C"/>
    <w:rsid w:val="00AC22E0"/>
    <w:rsid w:val="00AC24CE"/>
    <w:rsid w:val="00AC2554"/>
    <w:rsid w:val="00AC2862"/>
    <w:rsid w:val="00AC2A0D"/>
    <w:rsid w:val="00AC2DC6"/>
    <w:rsid w:val="00AC318B"/>
    <w:rsid w:val="00AC3822"/>
    <w:rsid w:val="00AC3DF5"/>
    <w:rsid w:val="00AC3E65"/>
    <w:rsid w:val="00AC4030"/>
    <w:rsid w:val="00AC4102"/>
    <w:rsid w:val="00AC4111"/>
    <w:rsid w:val="00AC419E"/>
    <w:rsid w:val="00AC427A"/>
    <w:rsid w:val="00AC4532"/>
    <w:rsid w:val="00AC4829"/>
    <w:rsid w:val="00AC4864"/>
    <w:rsid w:val="00AC4A6B"/>
    <w:rsid w:val="00AC4F11"/>
    <w:rsid w:val="00AC514F"/>
    <w:rsid w:val="00AC529E"/>
    <w:rsid w:val="00AC5537"/>
    <w:rsid w:val="00AC5718"/>
    <w:rsid w:val="00AC57DC"/>
    <w:rsid w:val="00AC5ABB"/>
    <w:rsid w:val="00AC5BE7"/>
    <w:rsid w:val="00AC5D1C"/>
    <w:rsid w:val="00AC5EE7"/>
    <w:rsid w:val="00AC6876"/>
    <w:rsid w:val="00AC6B9C"/>
    <w:rsid w:val="00AC6C3B"/>
    <w:rsid w:val="00AC6C95"/>
    <w:rsid w:val="00AC6CC6"/>
    <w:rsid w:val="00AC6FFB"/>
    <w:rsid w:val="00AC7178"/>
    <w:rsid w:val="00AC7274"/>
    <w:rsid w:val="00AC7B18"/>
    <w:rsid w:val="00AD0145"/>
    <w:rsid w:val="00AD08B9"/>
    <w:rsid w:val="00AD0B01"/>
    <w:rsid w:val="00AD0CE2"/>
    <w:rsid w:val="00AD0D51"/>
    <w:rsid w:val="00AD0E2D"/>
    <w:rsid w:val="00AD14A9"/>
    <w:rsid w:val="00AD175F"/>
    <w:rsid w:val="00AD204F"/>
    <w:rsid w:val="00AD20A5"/>
    <w:rsid w:val="00AD2134"/>
    <w:rsid w:val="00AD23F7"/>
    <w:rsid w:val="00AD2739"/>
    <w:rsid w:val="00AD2943"/>
    <w:rsid w:val="00AD2AA2"/>
    <w:rsid w:val="00AD3473"/>
    <w:rsid w:val="00AD399D"/>
    <w:rsid w:val="00AD3A1D"/>
    <w:rsid w:val="00AD3BAC"/>
    <w:rsid w:val="00AD3FE2"/>
    <w:rsid w:val="00AD4406"/>
    <w:rsid w:val="00AD4B68"/>
    <w:rsid w:val="00AD5318"/>
    <w:rsid w:val="00AD53A8"/>
    <w:rsid w:val="00AD5616"/>
    <w:rsid w:val="00AD59A1"/>
    <w:rsid w:val="00AD59F8"/>
    <w:rsid w:val="00AD5D36"/>
    <w:rsid w:val="00AD61C8"/>
    <w:rsid w:val="00AD636D"/>
    <w:rsid w:val="00AD649C"/>
    <w:rsid w:val="00AD65A3"/>
    <w:rsid w:val="00AD68CC"/>
    <w:rsid w:val="00AD69AB"/>
    <w:rsid w:val="00AD6A5E"/>
    <w:rsid w:val="00AD6D06"/>
    <w:rsid w:val="00AD6DF6"/>
    <w:rsid w:val="00AD70B7"/>
    <w:rsid w:val="00AD71AB"/>
    <w:rsid w:val="00AD78DA"/>
    <w:rsid w:val="00AE03BA"/>
    <w:rsid w:val="00AE043A"/>
    <w:rsid w:val="00AE0546"/>
    <w:rsid w:val="00AE0769"/>
    <w:rsid w:val="00AE112F"/>
    <w:rsid w:val="00AE1530"/>
    <w:rsid w:val="00AE1BC2"/>
    <w:rsid w:val="00AE1F47"/>
    <w:rsid w:val="00AE21A6"/>
    <w:rsid w:val="00AE2419"/>
    <w:rsid w:val="00AE2656"/>
    <w:rsid w:val="00AE31A8"/>
    <w:rsid w:val="00AE356E"/>
    <w:rsid w:val="00AE36A6"/>
    <w:rsid w:val="00AE3D75"/>
    <w:rsid w:val="00AE48BC"/>
    <w:rsid w:val="00AE4A6F"/>
    <w:rsid w:val="00AE4AA4"/>
    <w:rsid w:val="00AE4CB2"/>
    <w:rsid w:val="00AE50C1"/>
    <w:rsid w:val="00AE5100"/>
    <w:rsid w:val="00AE55A9"/>
    <w:rsid w:val="00AE5A09"/>
    <w:rsid w:val="00AE5B11"/>
    <w:rsid w:val="00AE5D80"/>
    <w:rsid w:val="00AE5E21"/>
    <w:rsid w:val="00AE61A5"/>
    <w:rsid w:val="00AE6429"/>
    <w:rsid w:val="00AE66F0"/>
    <w:rsid w:val="00AE6B72"/>
    <w:rsid w:val="00AE7038"/>
    <w:rsid w:val="00AE7123"/>
    <w:rsid w:val="00AE7207"/>
    <w:rsid w:val="00AE73D4"/>
    <w:rsid w:val="00AE7406"/>
    <w:rsid w:val="00AF0252"/>
    <w:rsid w:val="00AF051E"/>
    <w:rsid w:val="00AF11CC"/>
    <w:rsid w:val="00AF1638"/>
    <w:rsid w:val="00AF189C"/>
    <w:rsid w:val="00AF18C8"/>
    <w:rsid w:val="00AF1B90"/>
    <w:rsid w:val="00AF1BFA"/>
    <w:rsid w:val="00AF1EDB"/>
    <w:rsid w:val="00AF1FAB"/>
    <w:rsid w:val="00AF2155"/>
    <w:rsid w:val="00AF2265"/>
    <w:rsid w:val="00AF253F"/>
    <w:rsid w:val="00AF2666"/>
    <w:rsid w:val="00AF26CB"/>
    <w:rsid w:val="00AF2BA6"/>
    <w:rsid w:val="00AF2EF7"/>
    <w:rsid w:val="00AF30D0"/>
    <w:rsid w:val="00AF39E5"/>
    <w:rsid w:val="00AF3BFF"/>
    <w:rsid w:val="00AF466A"/>
    <w:rsid w:val="00AF4712"/>
    <w:rsid w:val="00AF4980"/>
    <w:rsid w:val="00AF4ACA"/>
    <w:rsid w:val="00AF4AF3"/>
    <w:rsid w:val="00AF4B3C"/>
    <w:rsid w:val="00AF4B7D"/>
    <w:rsid w:val="00AF4CEA"/>
    <w:rsid w:val="00AF515E"/>
    <w:rsid w:val="00AF5526"/>
    <w:rsid w:val="00AF5532"/>
    <w:rsid w:val="00AF55C1"/>
    <w:rsid w:val="00AF565C"/>
    <w:rsid w:val="00AF59B6"/>
    <w:rsid w:val="00AF5D00"/>
    <w:rsid w:val="00AF5F80"/>
    <w:rsid w:val="00AF621F"/>
    <w:rsid w:val="00AF6639"/>
    <w:rsid w:val="00AF6648"/>
    <w:rsid w:val="00AF6C6F"/>
    <w:rsid w:val="00AF71AC"/>
    <w:rsid w:val="00AF72BF"/>
    <w:rsid w:val="00AF7326"/>
    <w:rsid w:val="00AF777D"/>
    <w:rsid w:val="00AF77B9"/>
    <w:rsid w:val="00AF793A"/>
    <w:rsid w:val="00AF7990"/>
    <w:rsid w:val="00AF7A85"/>
    <w:rsid w:val="00AF7BE5"/>
    <w:rsid w:val="00AF7D66"/>
    <w:rsid w:val="00B004FA"/>
    <w:rsid w:val="00B00554"/>
    <w:rsid w:val="00B00643"/>
    <w:rsid w:val="00B00F19"/>
    <w:rsid w:val="00B00F35"/>
    <w:rsid w:val="00B01064"/>
    <w:rsid w:val="00B01229"/>
    <w:rsid w:val="00B013AD"/>
    <w:rsid w:val="00B01548"/>
    <w:rsid w:val="00B01673"/>
    <w:rsid w:val="00B01ACF"/>
    <w:rsid w:val="00B01C4A"/>
    <w:rsid w:val="00B01E92"/>
    <w:rsid w:val="00B02039"/>
    <w:rsid w:val="00B02445"/>
    <w:rsid w:val="00B02F1E"/>
    <w:rsid w:val="00B032DD"/>
    <w:rsid w:val="00B035EC"/>
    <w:rsid w:val="00B038B6"/>
    <w:rsid w:val="00B03F56"/>
    <w:rsid w:val="00B04435"/>
    <w:rsid w:val="00B04497"/>
    <w:rsid w:val="00B04551"/>
    <w:rsid w:val="00B04FDD"/>
    <w:rsid w:val="00B051B3"/>
    <w:rsid w:val="00B0539D"/>
    <w:rsid w:val="00B0550B"/>
    <w:rsid w:val="00B057CF"/>
    <w:rsid w:val="00B05DDE"/>
    <w:rsid w:val="00B05EC8"/>
    <w:rsid w:val="00B05EE3"/>
    <w:rsid w:val="00B06502"/>
    <w:rsid w:val="00B06686"/>
    <w:rsid w:val="00B06A06"/>
    <w:rsid w:val="00B06AA5"/>
    <w:rsid w:val="00B06B67"/>
    <w:rsid w:val="00B075B2"/>
    <w:rsid w:val="00B075BF"/>
    <w:rsid w:val="00B077E9"/>
    <w:rsid w:val="00B07E55"/>
    <w:rsid w:val="00B101B8"/>
    <w:rsid w:val="00B107E5"/>
    <w:rsid w:val="00B10CA1"/>
    <w:rsid w:val="00B11D61"/>
    <w:rsid w:val="00B11E3F"/>
    <w:rsid w:val="00B11ED9"/>
    <w:rsid w:val="00B12141"/>
    <w:rsid w:val="00B12177"/>
    <w:rsid w:val="00B12618"/>
    <w:rsid w:val="00B1268D"/>
    <w:rsid w:val="00B12A3D"/>
    <w:rsid w:val="00B12DFA"/>
    <w:rsid w:val="00B12F13"/>
    <w:rsid w:val="00B131F6"/>
    <w:rsid w:val="00B13AE2"/>
    <w:rsid w:val="00B13BDC"/>
    <w:rsid w:val="00B13E9D"/>
    <w:rsid w:val="00B13F8B"/>
    <w:rsid w:val="00B149BC"/>
    <w:rsid w:val="00B14C80"/>
    <w:rsid w:val="00B14DF1"/>
    <w:rsid w:val="00B15259"/>
    <w:rsid w:val="00B152B0"/>
    <w:rsid w:val="00B15379"/>
    <w:rsid w:val="00B15487"/>
    <w:rsid w:val="00B159CC"/>
    <w:rsid w:val="00B159DB"/>
    <w:rsid w:val="00B15C6B"/>
    <w:rsid w:val="00B15DCF"/>
    <w:rsid w:val="00B163C9"/>
    <w:rsid w:val="00B16B9C"/>
    <w:rsid w:val="00B16C0F"/>
    <w:rsid w:val="00B1720E"/>
    <w:rsid w:val="00B175DB"/>
    <w:rsid w:val="00B17C61"/>
    <w:rsid w:val="00B17DA7"/>
    <w:rsid w:val="00B17FD4"/>
    <w:rsid w:val="00B203C3"/>
    <w:rsid w:val="00B20495"/>
    <w:rsid w:val="00B2053C"/>
    <w:rsid w:val="00B2069E"/>
    <w:rsid w:val="00B209A7"/>
    <w:rsid w:val="00B20B24"/>
    <w:rsid w:val="00B20DDF"/>
    <w:rsid w:val="00B21075"/>
    <w:rsid w:val="00B21568"/>
    <w:rsid w:val="00B21ABF"/>
    <w:rsid w:val="00B21B96"/>
    <w:rsid w:val="00B21C5B"/>
    <w:rsid w:val="00B21FF4"/>
    <w:rsid w:val="00B221DD"/>
    <w:rsid w:val="00B22A10"/>
    <w:rsid w:val="00B22AC5"/>
    <w:rsid w:val="00B22ACA"/>
    <w:rsid w:val="00B22B0D"/>
    <w:rsid w:val="00B22EFC"/>
    <w:rsid w:val="00B23281"/>
    <w:rsid w:val="00B232FB"/>
    <w:rsid w:val="00B23342"/>
    <w:rsid w:val="00B2376B"/>
    <w:rsid w:val="00B23964"/>
    <w:rsid w:val="00B23B86"/>
    <w:rsid w:val="00B23EB5"/>
    <w:rsid w:val="00B23F05"/>
    <w:rsid w:val="00B24A9E"/>
    <w:rsid w:val="00B24CC2"/>
    <w:rsid w:val="00B24FC5"/>
    <w:rsid w:val="00B2509D"/>
    <w:rsid w:val="00B25420"/>
    <w:rsid w:val="00B2545D"/>
    <w:rsid w:val="00B255BA"/>
    <w:rsid w:val="00B255D2"/>
    <w:rsid w:val="00B256E3"/>
    <w:rsid w:val="00B25712"/>
    <w:rsid w:val="00B2603B"/>
    <w:rsid w:val="00B26698"/>
    <w:rsid w:val="00B26DAD"/>
    <w:rsid w:val="00B27181"/>
    <w:rsid w:val="00B273C7"/>
    <w:rsid w:val="00B275AA"/>
    <w:rsid w:val="00B301DC"/>
    <w:rsid w:val="00B301F8"/>
    <w:rsid w:val="00B3028B"/>
    <w:rsid w:val="00B30676"/>
    <w:rsid w:val="00B30B10"/>
    <w:rsid w:val="00B30C09"/>
    <w:rsid w:val="00B30FD8"/>
    <w:rsid w:val="00B31878"/>
    <w:rsid w:val="00B318D1"/>
    <w:rsid w:val="00B3199D"/>
    <w:rsid w:val="00B31A81"/>
    <w:rsid w:val="00B31E16"/>
    <w:rsid w:val="00B32306"/>
    <w:rsid w:val="00B323F1"/>
    <w:rsid w:val="00B32684"/>
    <w:rsid w:val="00B32691"/>
    <w:rsid w:val="00B32849"/>
    <w:rsid w:val="00B32BAD"/>
    <w:rsid w:val="00B32DAD"/>
    <w:rsid w:val="00B33238"/>
    <w:rsid w:val="00B335D5"/>
    <w:rsid w:val="00B33775"/>
    <w:rsid w:val="00B33880"/>
    <w:rsid w:val="00B33AD0"/>
    <w:rsid w:val="00B33D02"/>
    <w:rsid w:val="00B33E08"/>
    <w:rsid w:val="00B33F7A"/>
    <w:rsid w:val="00B33F96"/>
    <w:rsid w:val="00B33FDC"/>
    <w:rsid w:val="00B34013"/>
    <w:rsid w:val="00B341D3"/>
    <w:rsid w:val="00B344E7"/>
    <w:rsid w:val="00B34D51"/>
    <w:rsid w:val="00B35117"/>
    <w:rsid w:val="00B35201"/>
    <w:rsid w:val="00B35497"/>
    <w:rsid w:val="00B3563A"/>
    <w:rsid w:val="00B358AF"/>
    <w:rsid w:val="00B35BFB"/>
    <w:rsid w:val="00B35E4F"/>
    <w:rsid w:val="00B36076"/>
    <w:rsid w:val="00B36302"/>
    <w:rsid w:val="00B370D9"/>
    <w:rsid w:val="00B373AC"/>
    <w:rsid w:val="00B37729"/>
    <w:rsid w:val="00B3797E"/>
    <w:rsid w:val="00B37A13"/>
    <w:rsid w:val="00B37B3F"/>
    <w:rsid w:val="00B37D5A"/>
    <w:rsid w:val="00B37D80"/>
    <w:rsid w:val="00B4000F"/>
    <w:rsid w:val="00B40428"/>
    <w:rsid w:val="00B40500"/>
    <w:rsid w:val="00B40CCA"/>
    <w:rsid w:val="00B41256"/>
    <w:rsid w:val="00B4141B"/>
    <w:rsid w:val="00B4187C"/>
    <w:rsid w:val="00B418C9"/>
    <w:rsid w:val="00B421DB"/>
    <w:rsid w:val="00B4246A"/>
    <w:rsid w:val="00B42494"/>
    <w:rsid w:val="00B42922"/>
    <w:rsid w:val="00B42D9B"/>
    <w:rsid w:val="00B42DE1"/>
    <w:rsid w:val="00B42EEC"/>
    <w:rsid w:val="00B42F75"/>
    <w:rsid w:val="00B43171"/>
    <w:rsid w:val="00B43352"/>
    <w:rsid w:val="00B435A3"/>
    <w:rsid w:val="00B43997"/>
    <w:rsid w:val="00B43C8C"/>
    <w:rsid w:val="00B43FB0"/>
    <w:rsid w:val="00B445F9"/>
    <w:rsid w:val="00B4477D"/>
    <w:rsid w:val="00B44BC6"/>
    <w:rsid w:val="00B44C71"/>
    <w:rsid w:val="00B44EED"/>
    <w:rsid w:val="00B44FD2"/>
    <w:rsid w:val="00B450E7"/>
    <w:rsid w:val="00B45901"/>
    <w:rsid w:val="00B461CF"/>
    <w:rsid w:val="00B463B8"/>
    <w:rsid w:val="00B4672D"/>
    <w:rsid w:val="00B46856"/>
    <w:rsid w:val="00B46F46"/>
    <w:rsid w:val="00B46F8B"/>
    <w:rsid w:val="00B4762C"/>
    <w:rsid w:val="00B47645"/>
    <w:rsid w:val="00B476BA"/>
    <w:rsid w:val="00B4778F"/>
    <w:rsid w:val="00B47A33"/>
    <w:rsid w:val="00B500BB"/>
    <w:rsid w:val="00B50260"/>
    <w:rsid w:val="00B502DB"/>
    <w:rsid w:val="00B5049E"/>
    <w:rsid w:val="00B504A0"/>
    <w:rsid w:val="00B505A9"/>
    <w:rsid w:val="00B50702"/>
    <w:rsid w:val="00B50A16"/>
    <w:rsid w:val="00B50A99"/>
    <w:rsid w:val="00B51021"/>
    <w:rsid w:val="00B51BF6"/>
    <w:rsid w:val="00B51ECB"/>
    <w:rsid w:val="00B51F50"/>
    <w:rsid w:val="00B51FFA"/>
    <w:rsid w:val="00B52306"/>
    <w:rsid w:val="00B5251F"/>
    <w:rsid w:val="00B52722"/>
    <w:rsid w:val="00B52843"/>
    <w:rsid w:val="00B52B47"/>
    <w:rsid w:val="00B52EF4"/>
    <w:rsid w:val="00B532D9"/>
    <w:rsid w:val="00B53544"/>
    <w:rsid w:val="00B535A8"/>
    <w:rsid w:val="00B53ADA"/>
    <w:rsid w:val="00B53AF4"/>
    <w:rsid w:val="00B53B3B"/>
    <w:rsid w:val="00B53D93"/>
    <w:rsid w:val="00B53EE3"/>
    <w:rsid w:val="00B54098"/>
    <w:rsid w:val="00B54146"/>
    <w:rsid w:val="00B55498"/>
    <w:rsid w:val="00B55B15"/>
    <w:rsid w:val="00B55E16"/>
    <w:rsid w:val="00B5625A"/>
    <w:rsid w:val="00B566C1"/>
    <w:rsid w:val="00B566F5"/>
    <w:rsid w:val="00B569A8"/>
    <w:rsid w:val="00B56AB4"/>
    <w:rsid w:val="00B56B5F"/>
    <w:rsid w:val="00B56F46"/>
    <w:rsid w:val="00B56FAD"/>
    <w:rsid w:val="00B57109"/>
    <w:rsid w:val="00B57259"/>
    <w:rsid w:val="00B578C3"/>
    <w:rsid w:val="00B57A7E"/>
    <w:rsid w:val="00B57AE8"/>
    <w:rsid w:val="00B57E79"/>
    <w:rsid w:val="00B57E8B"/>
    <w:rsid w:val="00B60656"/>
    <w:rsid w:val="00B6117D"/>
    <w:rsid w:val="00B6134A"/>
    <w:rsid w:val="00B61368"/>
    <w:rsid w:val="00B6165E"/>
    <w:rsid w:val="00B61708"/>
    <w:rsid w:val="00B6174A"/>
    <w:rsid w:val="00B61C8B"/>
    <w:rsid w:val="00B62436"/>
    <w:rsid w:val="00B625BF"/>
    <w:rsid w:val="00B627AF"/>
    <w:rsid w:val="00B62865"/>
    <w:rsid w:val="00B62CA7"/>
    <w:rsid w:val="00B62D88"/>
    <w:rsid w:val="00B62DE5"/>
    <w:rsid w:val="00B62FA8"/>
    <w:rsid w:val="00B62FF2"/>
    <w:rsid w:val="00B6337C"/>
    <w:rsid w:val="00B63492"/>
    <w:rsid w:val="00B634C9"/>
    <w:rsid w:val="00B636A0"/>
    <w:rsid w:val="00B63EA2"/>
    <w:rsid w:val="00B63F77"/>
    <w:rsid w:val="00B64A55"/>
    <w:rsid w:val="00B64B81"/>
    <w:rsid w:val="00B64C04"/>
    <w:rsid w:val="00B651A6"/>
    <w:rsid w:val="00B65B61"/>
    <w:rsid w:val="00B65B77"/>
    <w:rsid w:val="00B65E17"/>
    <w:rsid w:val="00B6600C"/>
    <w:rsid w:val="00B66081"/>
    <w:rsid w:val="00B6747E"/>
    <w:rsid w:val="00B67636"/>
    <w:rsid w:val="00B67CCA"/>
    <w:rsid w:val="00B67E5E"/>
    <w:rsid w:val="00B701BE"/>
    <w:rsid w:val="00B7021A"/>
    <w:rsid w:val="00B70448"/>
    <w:rsid w:val="00B704EB"/>
    <w:rsid w:val="00B70610"/>
    <w:rsid w:val="00B70769"/>
    <w:rsid w:val="00B70916"/>
    <w:rsid w:val="00B70B26"/>
    <w:rsid w:val="00B710A9"/>
    <w:rsid w:val="00B713D6"/>
    <w:rsid w:val="00B719B3"/>
    <w:rsid w:val="00B71DEF"/>
    <w:rsid w:val="00B71F05"/>
    <w:rsid w:val="00B720C4"/>
    <w:rsid w:val="00B721AC"/>
    <w:rsid w:val="00B72631"/>
    <w:rsid w:val="00B730C9"/>
    <w:rsid w:val="00B7323D"/>
    <w:rsid w:val="00B73439"/>
    <w:rsid w:val="00B7347F"/>
    <w:rsid w:val="00B735BE"/>
    <w:rsid w:val="00B73617"/>
    <w:rsid w:val="00B741FF"/>
    <w:rsid w:val="00B74223"/>
    <w:rsid w:val="00B749E0"/>
    <w:rsid w:val="00B749F3"/>
    <w:rsid w:val="00B757B5"/>
    <w:rsid w:val="00B759A9"/>
    <w:rsid w:val="00B760E6"/>
    <w:rsid w:val="00B7633D"/>
    <w:rsid w:val="00B7655F"/>
    <w:rsid w:val="00B76605"/>
    <w:rsid w:val="00B76696"/>
    <w:rsid w:val="00B767E0"/>
    <w:rsid w:val="00B768C0"/>
    <w:rsid w:val="00B76AC5"/>
    <w:rsid w:val="00B76C4D"/>
    <w:rsid w:val="00B76D9A"/>
    <w:rsid w:val="00B77003"/>
    <w:rsid w:val="00B771F0"/>
    <w:rsid w:val="00B77B16"/>
    <w:rsid w:val="00B77E5E"/>
    <w:rsid w:val="00B80A06"/>
    <w:rsid w:val="00B80C52"/>
    <w:rsid w:val="00B80CF8"/>
    <w:rsid w:val="00B80EBB"/>
    <w:rsid w:val="00B812B9"/>
    <w:rsid w:val="00B81794"/>
    <w:rsid w:val="00B81BCB"/>
    <w:rsid w:val="00B8219B"/>
    <w:rsid w:val="00B8257A"/>
    <w:rsid w:val="00B82B10"/>
    <w:rsid w:val="00B82F86"/>
    <w:rsid w:val="00B83104"/>
    <w:rsid w:val="00B83227"/>
    <w:rsid w:val="00B83991"/>
    <w:rsid w:val="00B84014"/>
    <w:rsid w:val="00B84535"/>
    <w:rsid w:val="00B84AD4"/>
    <w:rsid w:val="00B84F1E"/>
    <w:rsid w:val="00B85212"/>
    <w:rsid w:val="00B8524C"/>
    <w:rsid w:val="00B8544A"/>
    <w:rsid w:val="00B85676"/>
    <w:rsid w:val="00B85713"/>
    <w:rsid w:val="00B85888"/>
    <w:rsid w:val="00B85910"/>
    <w:rsid w:val="00B85BD9"/>
    <w:rsid w:val="00B86118"/>
    <w:rsid w:val="00B8643C"/>
    <w:rsid w:val="00B865BB"/>
    <w:rsid w:val="00B86798"/>
    <w:rsid w:val="00B86B38"/>
    <w:rsid w:val="00B86C77"/>
    <w:rsid w:val="00B87437"/>
    <w:rsid w:val="00B87558"/>
    <w:rsid w:val="00B87877"/>
    <w:rsid w:val="00B8791A"/>
    <w:rsid w:val="00B87934"/>
    <w:rsid w:val="00B87E65"/>
    <w:rsid w:val="00B90A42"/>
    <w:rsid w:val="00B90F34"/>
    <w:rsid w:val="00B911C2"/>
    <w:rsid w:val="00B91BB9"/>
    <w:rsid w:val="00B91DFD"/>
    <w:rsid w:val="00B9202C"/>
    <w:rsid w:val="00B926A2"/>
    <w:rsid w:val="00B92D68"/>
    <w:rsid w:val="00B92F09"/>
    <w:rsid w:val="00B933CF"/>
    <w:rsid w:val="00B93B24"/>
    <w:rsid w:val="00B9417A"/>
    <w:rsid w:val="00B94F74"/>
    <w:rsid w:val="00B950BA"/>
    <w:rsid w:val="00B95961"/>
    <w:rsid w:val="00B95D75"/>
    <w:rsid w:val="00B95EC3"/>
    <w:rsid w:val="00B96029"/>
    <w:rsid w:val="00B9609D"/>
    <w:rsid w:val="00B96430"/>
    <w:rsid w:val="00B965A2"/>
    <w:rsid w:val="00B96727"/>
    <w:rsid w:val="00B97802"/>
    <w:rsid w:val="00B97A90"/>
    <w:rsid w:val="00B97C74"/>
    <w:rsid w:val="00BA0112"/>
    <w:rsid w:val="00BA0186"/>
    <w:rsid w:val="00BA04E3"/>
    <w:rsid w:val="00BA09FA"/>
    <w:rsid w:val="00BA0B2E"/>
    <w:rsid w:val="00BA0E96"/>
    <w:rsid w:val="00BA1064"/>
    <w:rsid w:val="00BA16F6"/>
    <w:rsid w:val="00BA1CF6"/>
    <w:rsid w:val="00BA1E81"/>
    <w:rsid w:val="00BA1F60"/>
    <w:rsid w:val="00BA1FF1"/>
    <w:rsid w:val="00BA218C"/>
    <w:rsid w:val="00BA224A"/>
    <w:rsid w:val="00BA24C4"/>
    <w:rsid w:val="00BA27C8"/>
    <w:rsid w:val="00BA29C1"/>
    <w:rsid w:val="00BA2CB4"/>
    <w:rsid w:val="00BA2E00"/>
    <w:rsid w:val="00BA30AC"/>
    <w:rsid w:val="00BA3232"/>
    <w:rsid w:val="00BA32ED"/>
    <w:rsid w:val="00BA335A"/>
    <w:rsid w:val="00BA3406"/>
    <w:rsid w:val="00BA3464"/>
    <w:rsid w:val="00BA39B6"/>
    <w:rsid w:val="00BA3B63"/>
    <w:rsid w:val="00BA3D03"/>
    <w:rsid w:val="00BA4937"/>
    <w:rsid w:val="00BA4A41"/>
    <w:rsid w:val="00BA4C17"/>
    <w:rsid w:val="00BA4D6F"/>
    <w:rsid w:val="00BA4DC1"/>
    <w:rsid w:val="00BA52B6"/>
    <w:rsid w:val="00BA53AF"/>
    <w:rsid w:val="00BA54F9"/>
    <w:rsid w:val="00BA5708"/>
    <w:rsid w:val="00BA5891"/>
    <w:rsid w:val="00BA594A"/>
    <w:rsid w:val="00BA5988"/>
    <w:rsid w:val="00BA59CB"/>
    <w:rsid w:val="00BA5D28"/>
    <w:rsid w:val="00BA6284"/>
    <w:rsid w:val="00BA65C2"/>
    <w:rsid w:val="00BA668D"/>
    <w:rsid w:val="00BA6976"/>
    <w:rsid w:val="00BA6A98"/>
    <w:rsid w:val="00BA6B15"/>
    <w:rsid w:val="00BA6BEC"/>
    <w:rsid w:val="00BA6C07"/>
    <w:rsid w:val="00BA6CDD"/>
    <w:rsid w:val="00BA6E2A"/>
    <w:rsid w:val="00BA6EAB"/>
    <w:rsid w:val="00BA7053"/>
    <w:rsid w:val="00BA7694"/>
    <w:rsid w:val="00BA76B6"/>
    <w:rsid w:val="00BA7729"/>
    <w:rsid w:val="00BA79DD"/>
    <w:rsid w:val="00BA7C2B"/>
    <w:rsid w:val="00BB027C"/>
    <w:rsid w:val="00BB0408"/>
    <w:rsid w:val="00BB0448"/>
    <w:rsid w:val="00BB04F8"/>
    <w:rsid w:val="00BB067E"/>
    <w:rsid w:val="00BB0BC9"/>
    <w:rsid w:val="00BB0BD2"/>
    <w:rsid w:val="00BB0C8E"/>
    <w:rsid w:val="00BB1059"/>
    <w:rsid w:val="00BB1331"/>
    <w:rsid w:val="00BB1620"/>
    <w:rsid w:val="00BB1CF4"/>
    <w:rsid w:val="00BB1EE7"/>
    <w:rsid w:val="00BB20F8"/>
    <w:rsid w:val="00BB21FF"/>
    <w:rsid w:val="00BB22A2"/>
    <w:rsid w:val="00BB2748"/>
    <w:rsid w:val="00BB2B74"/>
    <w:rsid w:val="00BB2B7D"/>
    <w:rsid w:val="00BB2CB0"/>
    <w:rsid w:val="00BB2FA2"/>
    <w:rsid w:val="00BB344A"/>
    <w:rsid w:val="00BB34F0"/>
    <w:rsid w:val="00BB35D6"/>
    <w:rsid w:val="00BB385D"/>
    <w:rsid w:val="00BB3C98"/>
    <w:rsid w:val="00BB4304"/>
    <w:rsid w:val="00BB4334"/>
    <w:rsid w:val="00BB4419"/>
    <w:rsid w:val="00BB4570"/>
    <w:rsid w:val="00BB4989"/>
    <w:rsid w:val="00BB49FF"/>
    <w:rsid w:val="00BB4CE9"/>
    <w:rsid w:val="00BB575E"/>
    <w:rsid w:val="00BB5C5D"/>
    <w:rsid w:val="00BB5DFB"/>
    <w:rsid w:val="00BB6489"/>
    <w:rsid w:val="00BB6865"/>
    <w:rsid w:val="00BB6993"/>
    <w:rsid w:val="00BB6E5C"/>
    <w:rsid w:val="00BB76B8"/>
    <w:rsid w:val="00BB76C7"/>
    <w:rsid w:val="00BB7B6A"/>
    <w:rsid w:val="00BB7C25"/>
    <w:rsid w:val="00BB7E43"/>
    <w:rsid w:val="00BC01FC"/>
    <w:rsid w:val="00BC064F"/>
    <w:rsid w:val="00BC0749"/>
    <w:rsid w:val="00BC075C"/>
    <w:rsid w:val="00BC0789"/>
    <w:rsid w:val="00BC085F"/>
    <w:rsid w:val="00BC12AD"/>
    <w:rsid w:val="00BC1784"/>
    <w:rsid w:val="00BC189D"/>
    <w:rsid w:val="00BC1B91"/>
    <w:rsid w:val="00BC1C92"/>
    <w:rsid w:val="00BC1E66"/>
    <w:rsid w:val="00BC1EBE"/>
    <w:rsid w:val="00BC227D"/>
    <w:rsid w:val="00BC236E"/>
    <w:rsid w:val="00BC2410"/>
    <w:rsid w:val="00BC249B"/>
    <w:rsid w:val="00BC25C8"/>
    <w:rsid w:val="00BC286B"/>
    <w:rsid w:val="00BC2A40"/>
    <w:rsid w:val="00BC2DB2"/>
    <w:rsid w:val="00BC2DFB"/>
    <w:rsid w:val="00BC2EF5"/>
    <w:rsid w:val="00BC348F"/>
    <w:rsid w:val="00BC3A2D"/>
    <w:rsid w:val="00BC3F21"/>
    <w:rsid w:val="00BC3F79"/>
    <w:rsid w:val="00BC4342"/>
    <w:rsid w:val="00BC473C"/>
    <w:rsid w:val="00BC529A"/>
    <w:rsid w:val="00BC5DA1"/>
    <w:rsid w:val="00BC65D8"/>
    <w:rsid w:val="00BC667C"/>
    <w:rsid w:val="00BC6B81"/>
    <w:rsid w:val="00BC6C79"/>
    <w:rsid w:val="00BC7377"/>
    <w:rsid w:val="00BC7B5E"/>
    <w:rsid w:val="00BC7B66"/>
    <w:rsid w:val="00BC7E64"/>
    <w:rsid w:val="00BC7F00"/>
    <w:rsid w:val="00BD0338"/>
    <w:rsid w:val="00BD04F3"/>
    <w:rsid w:val="00BD063D"/>
    <w:rsid w:val="00BD0BD7"/>
    <w:rsid w:val="00BD1166"/>
    <w:rsid w:val="00BD186F"/>
    <w:rsid w:val="00BD1BA8"/>
    <w:rsid w:val="00BD1CBB"/>
    <w:rsid w:val="00BD1CCC"/>
    <w:rsid w:val="00BD1D21"/>
    <w:rsid w:val="00BD1DBE"/>
    <w:rsid w:val="00BD1DED"/>
    <w:rsid w:val="00BD20D3"/>
    <w:rsid w:val="00BD2104"/>
    <w:rsid w:val="00BD2203"/>
    <w:rsid w:val="00BD2297"/>
    <w:rsid w:val="00BD2299"/>
    <w:rsid w:val="00BD277E"/>
    <w:rsid w:val="00BD2DFF"/>
    <w:rsid w:val="00BD2F6E"/>
    <w:rsid w:val="00BD3E2D"/>
    <w:rsid w:val="00BD493B"/>
    <w:rsid w:val="00BD4A2C"/>
    <w:rsid w:val="00BD4C6D"/>
    <w:rsid w:val="00BD4F9E"/>
    <w:rsid w:val="00BD4FD0"/>
    <w:rsid w:val="00BD5136"/>
    <w:rsid w:val="00BD59BD"/>
    <w:rsid w:val="00BD59CD"/>
    <w:rsid w:val="00BD5D89"/>
    <w:rsid w:val="00BD5DB7"/>
    <w:rsid w:val="00BD664F"/>
    <w:rsid w:val="00BD6933"/>
    <w:rsid w:val="00BD6BED"/>
    <w:rsid w:val="00BD6DB1"/>
    <w:rsid w:val="00BD6F74"/>
    <w:rsid w:val="00BD758F"/>
    <w:rsid w:val="00BD75B0"/>
    <w:rsid w:val="00BD76DB"/>
    <w:rsid w:val="00BD793F"/>
    <w:rsid w:val="00BD7AB9"/>
    <w:rsid w:val="00BD7E03"/>
    <w:rsid w:val="00BD7E4B"/>
    <w:rsid w:val="00BE0032"/>
    <w:rsid w:val="00BE0548"/>
    <w:rsid w:val="00BE07E9"/>
    <w:rsid w:val="00BE085F"/>
    <w:rsid w:val="00BE08E7"/>
    <w:rsid w:val="00BE0AA2"/>
    <w:rsid w:val="00BE0AD9"/>
    <w:rsid w:val="00BE104A"/>
    <w:rsid w:val="00BE17B8"/>
    <w:rsid w:val="00BE1AB5"/>
    <w:rsid w:val="00BE1DB7"/>
    <w:rsid w:val="00BE1E25"/>
    <w:rsid w:val="00BE29C7"/>
    <w:rsid w:val="00BE2D9D"/>
    <w:rsid w:val="00BE2F0D"/>
    <w:rsid w:val="00BE2F6E"/>
    <w:rsid w:val="00BE2FC8"/>
    <w:rsid w:val="00BE318F"/>
    <w:rsid w:val="00BE32ED"/>
    <w:rsid w:val="00BE332F"/>
    <w:rsid w:val="00BE3486"/>
    <w:rsid w:val="00BE3C8B"/>
    <w:rsid w:val="00BE4457"/>
    <w:rsid w:val="00BE456D"/>
    <w:rsid w:val="00BE4B49"/>
    <w:rsid w:val="00BE509F"/>
    <w:rsid w:val="00BE55FB"/>
    <w:rsid w:val="00BE5F96"/>
    <w:rsid w:val="00BE5FB9"/>
    <w:rsid w:val="00BE6A04"/>
    <w:rsid w:val="00BE702E"/>
    <w:rsid w:val="00BE749B"/>
    <w:rsid w:val="00BE74CF"/>
    <w:rsid w:val="00BE775E"/>
    <w:rsid w:val="00BE7A82"/>
    <w:rsid w:val="00BF050A"/>
    <w:rsid w:val="00BF0C28"/>
    <w:rsid w:val="00BF0CC6"/>
    <w:rsid w:val="00BF1ABE"/>
    <w:rsid w:val="00BF1AEC"/>
    <w:rsid w:val="00BF20BE"/>
    <w:rsid w:val="00BF2590"/>
    <w:rsid w:val="00BF270F"/>
    <w:rsid w:val="00BF292B"/>
    <w:rsid w:val="00BF2B2B"/>
    <w:rsid w:val="00BF3ACF"/>
    <w:rsid w:val="00BF3B7A"/>
    <w:rsid w:val="00BF3D17"/>
    <w:rsid w:val="00BF409B"/>
    <w:rsid w:val="00BF40E3"/>
    <w:rsid w:val="00BF415F"/>
    <w:rsid w:val="00BF420D"/>
    <w:rsid w:val="00BF428E"/>
    <w:rsid w:val="00BF43C4"/>
    <w:rsid w:val="00BF47B1"/>
    <w:rsid w:val="00BF4A01"/>
    <w:rsid w:val="00BF4B2D"/>
    <w:rsid w:val="00BF4F43"/>
    <w:rsid w:val="00BF4F77"/>
    <w:rsid w:val="00BF5388"/>
    <w:rsid w:val="00BF54F4"/>
    <w:rsid w:val="00BF5758"/>
    <w:rsid w:val="00BF57D6"/>
    <w:rsid w:val="00BF590A"/>
    <w:rsid w:val="00BF6302"/>
    <w:rsid w:val="00BF692C"/>
    <w:rsid w:val="00BF6B98"/>
    <w:rsid w:val="00BF6DF1"/>
    <w:rsid w:val="00BF711B"/>
    <w:rsid w:val="00BF72E7"/>
    <w:rsid w:val="00BF7510"/>
    <w:rsid w:val="00BF7C95"/>
    <w:rsid w:val="00BF7F8E"/>
    <w:rsid w:val="00C00376"/>
    <w:rsid w:val="00C00470"/>
    <w:rsid w:val="00C00645"/>
    <w:rsid w:val="00C00901"/>
    <w:rsid w:val="00C009D1"/>
    <w:rsid w:val="00C009F6"/>
    <w:rsid w:val="00C00A37"/>
    <w:rsid w:val="00C00B4E"/>
    <w:rsid w:val="00C00B8D"/>
    <w:rsid w:val="00C00C8D"/>
    <w:rsid w:val="00C010BE"/>
    <w:rsid w:val="00C01307"/>
    <w:rsid w:val="00C0149D"/>
    <w:rsid w:val="00C01588"/>
    <w:rsid w:val="00C0180E"/>
    <w:rsid w:val="00C01C44"/>
    <w:rsid w:val="00C01FF3"/>
    <w:rsid w:val="00C023F6"/>
    <w:rsid w:val="00C02453"/>
    <w:rsid w:val="00C0248E"/>
    <w:rsid w:val="00C024B9"/>
    <w:rsid w:val="00C02E89"/>
    <w:rsid w:val="00C02FAF"/>
    <w:rsid w:val="00C0332C"/>
    <w:rsid w:val="00C03684"/>
    <w:rsid w:val="00C038AC"/>
    <w:rsid w:val="00C038CB"/>
    <w:rsid w:val="00C03D6E"/>
    <w:rsid w:val="00C03E7C"/>
    <w:rsid w:val="00C03FE2"/>
    <w:rsid w:val="00C04396"/>
    <w:rsid w:val="00C0487D"/>
    <w:rsid w:val="00C04BA5"/>
    <w:rsid w:val="00C04D25"/>
    <w:rsid w:val="00C04FE4"/>
    <w:rsid w:val="00C051D1"/>
    <w:rsid w:val="00C053CD"/>
    <w:rsid w:val="00C0540D"/>
    <w:rsid w:val="00C05774"/>
    <w:rsid w:val="00C057EE"/>
    <w:rsid w:val="00C0584F"/>
    <w:rsid w:val="00C05A21"/>
    <w:rsid w:val="00C05E99"/>
    <w:rsid w:val="00C0646F"/>
    <w:rsid w:val="00C0663E"/>
    <w:rsid w:val="00C0669A"/>
    <w:rsid w:val="00C06937"/>
    <w:rsid w:val="00C07219"/>
    <w:rsid w:val="00C07326"/>
    <w:rsid w:val="00C07ACB"/>
    <w:rsid w:val="00C07B86"/>
    <w:rsid w:val="00C10196"/>
    <w:rsid w:val="00C10675"/>
    <w:rsid w:val="00C1068E"/>
    <w:rsid w:val="00C10A6B"/>
    <w:rsid w:val="00C10DAC"/>
    <w:rsid w:val="00C10E62"/>
    <w:rsid w:val="00C10F6A"/>
    <w:rsid w:val="00C11767"/>
    <w:rsid w:val="00C118DD"/>
    <w:rsid w:val="00C11A8B"/>
    <w:rsid w:val="00C11AAD"/>
    <w:rsid w:val="00C11EC7"/>
    <w:rsid w:val="00C12494"/>
    <w:rsid w:val="00C12818"/>
    <w:rsid w:val="00C12FCB"/>
    <w:rsid w:val="00C13190"/>
    <w:rsid w:val="00C133C4"/>
    <w:rsid w:val="00C14076"/>
    <w:rsid w:val="00C1417D"/>
    <w:rsid w:val="00C14C7D"/>
    <w:rsid w:val="00C14E3F"/>
    <w:rsid w:val="00C15016"/>
    <w:rsid w:val="00C15285"/>
    <w:rsid w:val="00C15618"/>
    <w:rsid w:val="00C16172"/>
    <w:rsid w:val="00C1626E"/>
    <w:rsid w:val="00C168B7"/>
    <w:rsid w:val="00C1695B"/>
    <w:rsid w:val="00C169D6"/>
    <w:rsid w:val="00C16A7A"/>
    <w:rsid w:val="00C16A7B"/>
    <w:rsid w:val="00C16CCC"/>
    <w:rsid w:val="00C16F1C"/>
    <w:rsid w:val="00C16F9C"/>
    <w:rsid w:val="00C17088"/>
    <w:rsid w:val="00C173A3"/>
    <w:rsid w:val="00C175F1"/>
    <w:rsid w:val="00C17E7C"/>
    <w:rsid w:val="00C200FE"/>
    <w:rsid w:val="00C2026B"/>
    <w:rsid w:val="00C2071D"/>
    <w:rsid w:val="00C20CA1"/>
    <w:rsid w:val="00C20FA4"/>
    <w:rsid w:val="00C2113F"/>
    <w:rsid w:val="00C21168"/>
    <w:rsid w:val="00C212B9"/>
    <w:rsid w:val="00C214D8"/>
    <w:rsid w:val="00C214F0"/>
    <w:rsid w:val="00C21CE6"/>
    <w:rsid w:val="00C21E6B"/>
    <w:rsid w:val="00C21F1C"/>
    <w:rsid w:val="00C22522"/>
    <w:rsid w:val="00C22740"/>
    <w:rsid w:val="00C22DE9"/>
    <w:rsid w:val="00C22F1E"/>
    <w:rsid w:val="00C232CA"/>
    <w:rsid w:val="00C237CB"/>
    <w:rsid w:val="00C23D67"/>
    <w:rsid w:val="00C23ED4"/>
    <w:rsid w:val="00C24109"/>
    <w:rsid w:val="00C241C7"/>
    <w:rsid w:val="00C2461B"/>
    <w:rsid w:val="00C2481C"/>
    <w:rsid w:val="00C24923"/>
    <w:rsid w:val="00C249E4"/>
    <w:rsid w:val="00C25229"/>
    <w:rsid w:val="00C253FF"/>
    <w:rsid w:val="00C254C0"/>
    <w:rsid w:val="00C2561C"/>
    <w:rsid w:val="00C25AAD"/>
    <w:rsid w:val="00C25EA9"/>
    <w:rsid w:val="00C262A8"/>
    <w:rsid w:val="00C265CA"/>
    <w:rsid w:val="00C26706"/>
    <w:rsid w:val="00C267F7"/>
    <w:rsid w:val="00C26B6B"/>
    <w:rsid w:val="00C26F8F"/>
    <w:rsid w:val="00C27040"/>
    <w:rsid w:val="00C27256"/>
    <w:rsid w:val="00C27466"/>
    <w:rsid w:val="00C27545"/>
    <w:rsid w:val="00C2754D"/>
    <w:rsid w:val="00C27895"/>
    <w:rsid w:val="00C27E19"/>
    <w:rsid w:val="00C30285"/>
    <w:rsid w:val="00C302DB"/>
    <w:rsid w:val="00C303AA"/>
    <w:rsid w:val="00C3045F"/>
    <w:rsid w:val="00C30678"/>
    <w:rsid w:val="00C309FE"/>
    <w:rsid w:val="00C3298A"/>
    <w:rsid w:val="00C32DCC"/>
    <w:rsid w:val="00C332C5"/>
    <w:rsid w:val="00C33356"/>
    <w:rsid w:val="00C33611"/>
    <w:rsid w:val="00C3366F"/>
    <w:rsid w:val="00C33C8F"/>
    <w:rsid w:val="00C33DCE"/>
    <w:rsid w:val="00C3407C"/>
    <w:rsid w:val="00C340A7"/>
    <w:rsid w:val="00C341FE"/>
    <w:rsid w:val="00C34201"/>
    <w:rsid w:val="00C35583"/>
    <w:rsid w:val="00C35B11"/>
    <w:rsid w:val="00C35C93"/>
    <w:rsid w:val="00C35E5F"/>
    <w:rsid w:val="00C35ED1"/>
    <w:rsid w:val="00C36260"/>
    <w:rsid w:val="00C367AE"/>
    <w:rsid w:val="00C36881"/>
    <w:rsid w:val="00C36D0B"/>
    <w:rsid w:val="00C36DA3"/>
    <w:rsid w:val="00C36FC6"/>
    <w:rsid w:val="00C37907"/>
    <w:rsid w:val="00C379A2"/>
    <w:rsid w:val="00C37D7D"/>
    <w:rsid w:val="00C401B0"/>
    <w:rsid w:val="00C40292"/>
    <w:rsid w:val="00C40318"/>
    <w:rsid w:val="00C403BD"/>
    <w:rsid w:val="00C404B3"/>
    <w:rsid w:val="00C40803"/>
    <w:rsid w:val="00C4084B"/>
    <w:rsid w:val="00C40AB4"/>
    <w:rsid w:val="00C41FCF"/>
    <w:rsid w:val="00C42638"/>
    <w:rsid w:val="00C42A78"/>
    <w:rsid w:val="00C42B19"/>
    <w:rsid w:val="00C42C62"/>
    <w:rsid w:val="00C42D25"/>
    <w:rsid w:val="00C42D28"/>
    <w:rsid w:val="00C4304C"/>
    <w:rsid w:val="00C43165"/>
    <w:rsid w:val="00C43C23"/>
    <w:rsid w:val="00C440CD"/>
    <w:rsid w:val="00C442C2"/>
    <w:rsid w:val="00C44A7A"/>
    <w:rsid w:val="00C455FE"/>
    <w:rsid w:val="00C4563B"/>
    <w:rsid w:val="00C45AB2"/>
    <w:rsid w:val="00C45F9E"/>
    <w:rsid w:val="00C4619F"/>
    <w:rsid w:val="00C46323"/>
    <w:rsid w:val="00C46674"/>
    <w:rsid w:val="00C4708C"/>
    <w:rsid w:val="00C472FC"/>
    <w:rsid w:val="00C4787B"/>
    <w:rsid w:val="00C47BB4"/>
    <w:rsid w:val="00C47D61"/>
    <w:rsid w:val="00C502FB"/>
    <w:rsid w:val="00C50AB1"/>
    <w:rsid w:val="00C510F8"/>
    <w:rsid w:val="00C51168"/>
    <w:rsid w:val="00C512B1"/>
    <w:rsid w:val="00C5151C"/>
    <w:rsid w:val="00C51567"/>
    <w:rsid w:val="00C51E4B"/>
    <w:rsid w:val="00C5236B"/>
    <w:rsid w:val="00C5242B"/>
    <w:rsid w:val="00C525A3"/>
    <w:rsid w:val="00C52BE4"/>
    <w:rsid w:val="00C52CE3"/>
    <w:rsid w:val="00C52D3E"/>
    <w:rsid w:val="00C53206"/>
    <w:rsid w:val="00C53490"/>
    <w:rsid w:val="00C5398C"/>
    <w:rsid w:val="00C544E0"/>
    <w:rsid w:val="00C54951"/>
    <w:rsid w:val="00C549BA"/>
    <w:rsid w:val="00C54A4C"/>
    <w:rsid w:val="00C54D2C"/>
    <w:rsid w:val="00C54EF0"/>
    <w:rsid w:val="00C552F1"/>
    <w:rsid w:val="00C55555"/>
    <w:rsid w:val="00C557FE"/>
    <w:rsid w:val="00C5584F"/>
    <w:rsid w:val="00C55A0F"/>
    <w:rsid w:val="00C55E30"/>
    <w:rsid w:val="00C55E3B"/>
    <w:rsid w:val="00C5606A"/>
    <w:rsid w:val="00C561DD"/>
    <w:rsid w:val="00C5665E"/>
    <w:rsid w:val="00C56F52"/>
    <w:rsid w:val="00C56FFA"/>
    <w:rsid w:val="00C57323"/>
    <w:rsid w:val="00C575FC"/>
    <w:rsid w:val="00C57903"/>
    <w:rsid w:val="00C57E11"/>
    <w:rsid w:val="00C57E94"/>
    <w:rsid w:val="00C60103"/>
    <w:rsid w:val="00C60143"/>
    <w:rsid w:val="00C601D8"/>
    <w:rsid w:val="00C60393"/>
    <w:rsid w:val="00C60733"/>
    <w:rsid w:val="00C60D8B"/>
    <w:rsid w:val="00C60DC6"/>
    <w:rsid w:val="00C60EEE"/>
    <w:rsid w:val="00C6101E"/>
    <w:rsid w:val="00C610F7"/>
    <w:rsid w:val="00C6158D"/>
    <w:rsid w:val="00C617F4"/>
    <w:rsid w:val="00C6190C"/>
    <w:rsid w:val="00C61B8C"/>
    <w:rsid w:val="00C61FF7"/>
    <w:rsid w:val="00C620D9"/>
    <w:rsid w:val="00C62138"/>
    <w:rsid w:val="00C622AB"/>
    <w:rsid w:val="00C62529"/>
    <w:rsid w:val="00C6264F"/>
    <w:rsid w:val="00C62698"/>
    <w:rsid w:val="00C62957"/>
    <w:rsid w:val="00C62D52"/>
    <w:rsid w:val="00C63150"/>
    <w:rsid w:val="00C631C6"/>
    <w:rsid w:val="00C63AB7"/>
    <w:rsid w:val="00C63CEB"/>
    <w:rsid w:val="00C643C8"/>
    <w:rsid w:val="00C644F1"/>
    <w:rsid w:val="00C64AB7"/>
    <w:rsid w:val="00C64DD5"/>
    <w:rsid w:val="00C64FDB"/>
    <w:rsid w:val="00C64FE6"/>
    <w:rsid w:val="00C65759"/>
    <w:rsid w:val="00C65A23"/>
    <w:rsid w:val="00C65B5A"/>
    <w:rsid w:val="00C65BC2"/>
    <w:rsid w:val="00C65C11"/>
    <w:rsid w:val="00C65E20"/>
    <w:rsid w:val="00C66510"/>
    <w:rsid w:val="00C66942"/>
    <w:rsid w:val="00C66BB2"/>
    <w:rsid w:val="00C66EEC"/>
    <w:rsid w:val="00C66F6A"/>
    <w:rsid w:val="00C67001"/>
    <w:rsid w:val="00C673E7"/>
    <w:rsid w:val="00C6772F"/>
    <w:rsid w:val="00C67912"/>
    <w:rsid w:val="00C7035F"/>
    <w:rsid w:val="00C70428"/>
    <w:rsid w:val="00C70442"/>
    <w:rsid w:val="00C7064E"/>
    <w:rsid w:val="00C7067F"/>
    <w:rsid w:val="00C70A8A"/>
    <w:rsid w:val="00C70B67"/>
    <w:rsid w:val="00C70FAD"/>
    <w:rsid w:val="00C71159"/>
    <w:rsid w:val="00C7138A"/>
    <w:rsid w:val="00C71787"/>
    <w:rsid w:val="00C717E6"/>
    <w:rsid w:val="00C71802"/>
    <w:rsid w:val="00C71EE9"/>
    <w:rsid w:val="00C71FD4"/>
    <w:rsid w:val="00C7266E"/>
    <w:rsid w:val="00C73059"/>
    <w:rsid w:val="00C73159"/>
    <w:rsid w:val="00C73331"/>
    <w:rsid w:val="00C733AA"/>
    <w:rsid w:val="00C737D1"/>
    <w:rsid w:val="00C73859"/>
    <w:rsid w:val="00C739B3"/>
    <w:rsid w:val="00C73AF5"/>
    <w:rsid w:val="00C73B40"/>
    <w:rsid w:val="00C74022"/>
    <w:rsid w:val="00C7409F"/>
    <w:rsid w:val="00C741E5"/>
    <w:rsid w:val="00C742F4"/>
    <w:rsid w:val="00C7477E"/>
    <w:rsid w:val="00C7489E"/>
    <w:rsid w:val="00C74AAE"/>
    <w:rsid w:val="00C74C28"/>
    <w:rsid w:val="00C75487"/>
    <w:rsid w:val="00C756A9"/>
    <w:rsid w:val="00C75A8E"/>
    <w:rsid w:val="00C75E3F"/>
    <w:rsid w:val="00C76503"/>
    <w:rsid w:val="00C7671F"/>
    <w:rsid w:val="00C76A6C"/>
    <w:rsid w:val="00C76E46"/>
    <w:rsid w:val="00C77BF8"/>
    <w:rsid w:val="00C77D73"/>
    <w:rsid w:val="00C80258"/>
    <w:rsid w:val="00C803B6"/>
    <w:rsid w:val="00C8063D"/>
    <w:rsid w:val="00C80B31"/>
    <w:rsid w:val="00C811B5"/>
    <w:rsid w:val="00C81321"/>
    <w:rsid w:val="00C8150A"/>
    <w:rsid w:val="00C817DB"/>
    <w:rsid w:val="00C820C4"/>
    <w:rsid w:val="00C829C1"/>
    <w:rsid w:val="00C82A61"/>
    <w:rsid w:val="00C82CBD"/>
    <w:rsid w:val="00C82CCD"/>
    <w:rsid w:val="00C82DF0"/>
    <w:rsid w:val="00C834C6"/>
    <w:rsid w:val="00C8374C"/>
    <w:rsid w:val="00C83A91"/>
    <w:rsid w:val="00C83D19"/>
    <w:rsid w:val="00C841F8"/>
    <w:rsid w:val="00C844AF"/>
    <w:rsid w:val="00C845DA"/>
    <w:rsid w:val="00C845E4"/>
    <w:rsid w:val="00C84709"/>
    <w:rsid w:val="00C85496"/>
    <w:rsid w:val="00C859FC"/>
    <w:rsid w:val="00C85C95"/>
    <w:rsid w:val="00C86104"/>
    <w:rsid w:val="00C8621A"/>
    <w:rsid w:val="00C86223"/>
    <w:rsid w:val="00C8681A"/>
    <w:rsid w:val="00C869CF"/>
    <w:rsid w:val="00C869D9"/>
    <w:rsid w:val="00C86A33"/>
    <w:rsid w:val="00C86E30"/>
    <w:rsid w:val="00C86E9E"/>
    <w:rsid w:val="00C872A6"/>
    <w:rsid w:val="00C87578"/>
    <w:rsid w:val="00C87855"/>
    <w:rsid w:val="00C87991"/>
    <w:rsid w:val="00C87DC0"/>
    <w:rsid w:val="00C902EC"/>
    <w:rsid w:val="00C905E7"/>
    <w:rsid w:val="00C909B9"/>
    <w:rsid w:val="00C909EB"/>
    <w:rsid w:val="00C90B72"/>
    <w:rsid w:val="00C91281"/>
    <w:rsid w:val="00C91983"/>
    <w:rsid w:val="00C924B5"/>
    <w:rsid w:val="00C92575"/>
    <w:rsid w:val="00C928F5"/>
    <w:rsid w:val="00C9321B"/>
    <w:rsid w:val="00C9348D"/>
    <w:rsid w:val="00C9375F"/>
    <w:rsid w:val="00C93931"/>
    <w:rsid w:val="00C93962"/>
    <w:rsid w:val="00C93E9B"/>
    <w:rsid w:val="00C940D1"/>
    <w:rsid w:val="00C946EE"/>
    <w:rsid w:val="00C949B0"/>
    <w:rsid w:val="00C951DD"/>
    <w:rsid w:val="00C95B7B"/>
    <w:rsid w:val="00C95D43"/>
    <w:rsid w:val="00C9656F"/>
    <w:rsid w:val="00C96D5E"/>
    <w:rsid w:val="00C96E5A"/>
    <w:rsid w:val="00C971FA"/>
    <w:rsid w:val="00C97499"/>
    <w:rsid w:val="00C9749C"/>
    <w:rsid w:val="00C978EB"/>
    <w:rsid w:val="00C97B15"/>
    <w:rsid w:val="00C97BDF"/>
    <w:rsid w:val="00C97C24"/>
    <w:rsid w:val="00CA0806"/>
    <w:rsid w:val="00CA1262"/>
    <w:rsid w:val="00CA18E0"/>
    <w:rsid w:val="00CA220D"/>
    <w:rsid w:val="00CA2218"/>
    <w:rsid w:val="00CA2303"/>
    <w:rsid w:val="00CA232A"/>
    <w:rsid w:val="00CA2627"/>
    <w:rsid w:val="00CA27BE"/>
    <w:rsid w:val="00CA2806"/>
    <w:rsid w:val="00CA2E5B"/>
    <w:rsid w:val="00CA2FED"/>
    <w:rsid w:val="00CA3763"/>
    <w:rsid w:val="00CA38A3"/>
    <w:rsid w:val="00CA391E"/>
    <w:rsid w:val="00CA3D42"/>
    <w:rsid w:val="00CA3F9B"/>
    <w:rsid w:val="00CA4008"/>
    <w:rsid w:val="00CA4308"/>
    <w:rsid w:val="00CA4A7F"/>
    <w:rsid w:val="00CA4FDD"/>
    <w:rsid w:val="00CA5299"/>
    <w:rsid w:val="00CA535A"/>
    <w:rsid w:val="00CA561B"/>
    <w:rsid w:val="00CA57FC"/>
    <w:rsid w:val="00CA5995"/>
    <w:rsid w:val="00CA5CD2"/>
    <w:rsid w:val="00CA5F21"/>
    <w:rsid w:val="00CA61B6"/>
    <w:rsid w:val="00CA6223"/>
    <w:rsid w:val="00CA67CA"/>
    <w:rsid w:val="00CA6C71"/>
    <w:rsid w:val="00CA7023"/>
    <w:rsid w:val="00CA7662"/>
    <w:rsid w:val="00CA7B47"/>
    <w:rsid w:val="00CB03AA"/>
    <w:rsid w:val="00CB0502"/>
    <w:rsid w:val="00CB0892"/>
    <w:rsid w:val="00CB094C"/>
    <w:rsid w:val="00CB0E55"/>
    <w:rsid w:val="00CB1004"/>
    <w:rsid w:val="00CB12E7"/>
    <w:rsid w:val="00CB17AB"/>
    <w:rsid w:val="00CB18D8"/>
    <w:rsid w:val="00CB1954"/>
    <w:rsid w:val="00CB1F94"/>
    <w:rsid w:val="00CB2187"/>
    <w:rsid w:val="00CB22A3"/>
    <w:rsid w:val="00CB23C2"/>
    <w:rsid w:val="00CB2448"/>
    <w:rsid w:val="00CB24A4"/>
    <w:rsid w:val="00CB24AE"/>
    <w:rsid w:val="00CB26EF"/>
    <w:rsid w:val="00CB299C"/>
    <w:rsid w:val="00CB2EEE"/>
    <w:rsid w:val="00CB32A2"/>
    <w:rsid w:val="00CB3A80"/>
    <w:rsid w:val="00CB3D11"/>
    <w:rsid w:val="00CB3E1F"/>
    <w:rsid w:val="00CB3EA4"/>
    <w:rsid w:val="00CB3F42"/>
    <w:rsid w:val="00CB4134"/>
    <w:rsid w:val="00CB4500"/>
    <w:rsid w:val="00CB472B"/>
    <w:rsid w:val="00CB4807"/>
    <w:rsid w:val="00CB48D5"/>
    <w:rsid w:val="00CB49AD"/>
    <w:rsid w:val="00CB4C67"/>
    <w:rsid w:val="00CB5196"/>
    <w:rsid w:val="00CB53F7"/>
    <w:rsid w:val="00CB56C7"/>
    <w:rsid w:val="00CB5935"/>
    <w:rsid w:val="00CB5DE6"/>
    <w:rsid w:val="00CB6280"/>
    <w:rsid w:val="00CB631C"/>
    <w:rsid w:val="00CB639A"/>
    <w:rsid w:val="00CB68ED"/>
    <w:rsid w:val="00CB6908"/>
    <w:rsid w:val="00CB6EEB"/>
    <w:rsid w:val="00CB7098"/>
    <w:rsid w:val="00CB7573"/>
    <w:rsid w:val="00CB75B4"/>
    <w:rsid w:val="00CB79AB"/>
    <w:rsid w:val="00CB7B00"/>
    <w:rsid w:val="00CC062B"/>
    <w:rsid w:val="00CC0B06"/>
    <w:rsid w:val="00CC0BF3"/>
    <w:rsid w:val="00CC0CD7"/>
    <w:rsid w:val="00CC1175"/>
    <w:rsid w:val="00CC13D9"/>
    <w:rsid w:val="00CC1698"/>
    <w:rsid w:val="00CC1D32"/>
    <w:rsid w:val="00CC1F87"/>
    <w:rsid w:val="00CC2447"/>
    <w:rsid w:val="00CC2613"/>
    <w:rsid w:val="00CC2651"/>
    <w:rsid w:val="00CC2718"/>
    <w:rsid w:val="00CC3054"/>
    <w:rsid w:val="00CC356A"/>
    <w:rsid w:val="00CC3866"/>
    <w:rsid w:val="00CC3A36"/>
    <w:rsid w:val="00CC406C"/>
    <w:rsid w:val="00CC49A7"/>
    <w:rsid w:val="00CC49B8"/>
    <w:rsid w:val="00CC5045"/>
    <w:rsid w:val="00CC511D"/>
    <w:rsid w:val="00CC59E9"/>
    <w:rsid w:val="00CC5BBB"/>
    <w:rsid w:val="00CC5D9A"/>
    <w:rsid w:val="00CC607C"/>
    <w:rsid w:val="00CC6A8D"/>
    <w:rsid w:val="00CC6D5C"/>
    <w:rsid w:val="00CC716B"/>
    <w:rsid w:val="00CC744C"/>
    <w:rsid w:val="00CC74C6"/>
    <w:rsid w:val="00CC75DC"/>
    <w:rsid w:val="00CC772B"/>
    <w:rsid w:val="00CC79C6"/>
    <w:rsid w:val="00CC7A6E"/>
    <w:rsid w:val="00CC7E3D"/>
    <w:rsid w:val="00CD005D"/>
    <w:rsid w:val="00CD03D5"/>
    <w:rsid w:val="00CD048C"/>
    <w:rsid w:val="00CD0A6F"/>
    <w:rsid w:val="00CD0D5A"/>
    <w:rsid w:val="00CD0D5F"/>
    <w:rsid w:val="00CD0E80"/>
    <w:rsid w:val="00CD0E9A"/>
    <w:rsid w:val="00CD0F9D"/>
    <w:rsid w:val="00CD133F"/>
    <w:rsid w:val="00CD1484"/>
    <w:rsid w:val="00CD24AA"/>
    <w:rsid w:val="00CD25DF"/>
    <w:rsid w:val="00CD2B3D"/>
    <w:rsid w:val="00CD2CC2"/>
    <w:rsid w:val="00CD2E33"/>
    <w:rsid w:val="00CD3173"/>
    <w:rsid w:val="00CD33B3"/>
    <w:rsid w:val="00CD33D7"/>
    <w:rsid w:val="00CD42DD"/>
    <w:rsid w:val="00CD482B"/>
    <w:rsid w:val="00CD4839"/>
    <w:rsid w:val="00CD489C"/>
    <w:rsid w:val="00CD4D3A"/>
    <w:rsid w:val="00CD50DB"/>
    <w:rsid w:val="00CD521A"/>
    <w:rsid w:val="00CD5260"/>
    <w:rsid w:val="00CD536F"/>
    <w:rsid w:val="00CD54EA"/>
    <w:rsid w:val="00CD550C"/>
    <w:rsid w:val="00CD554C"/>
    <w:rsid w:val="00CD5BB0"/>
    <w:rsid w:val="00CD5CD2"/>
    <w:rsid w:val="00CD5D24"/>
    <w:rsid w:val="00CD5D4B"/>
    <w:rsid w:val="00CD5E20"/>
    <w:rsid w:val="00CD5F20"/>
    <w:rsid w:val="00CD6067"/>
    <w:rsid w:val="00CD6452"/>
    <w:rsid w:val="00CD682C"/>
    <w:rsid w:val="00CD6BB6"/>
    <w:rsid w:val="00CD7149"/>
    <w:rsid w:val="00CD73C5"/>
    <w:rsid w:val="00CD79E2"/>
    <w:rsid w:val="00CD7A02"/>
    <w:rsid w:val="00CD7B90"/>
    <w:rsid w:val="00CD7F25"/>
    <w:rsid w:val="00CD7FC6"/>
    <w:rsid w:val="00CE04AD"/>
    <w:rsid w:val="00CE0AA7"/>
    <w:rsid w:val="00CE0D7B"/>
    <w:rsid w:val="00CE1378"/>
    <w:rsid w:val="00CE17C2"/>
    <w:rsid w:val="00CE1AF2"/>
    <w:rsid w:val="00CE1E8A"/>
    <w:rsid w:val="00CE1FED"/>
    <w:rsid w:val="00CE2367"/>
    <w:rsid w:val="00CE2C54"/>
    <w:rsid w:val="00CE2DB3"/>
    <w:rsid w:val="00CE35BC"/>
    <w:rsid w:val="00CE41DC"/>
    <w:rsid w:val="00CE44FD"/>
    <w:rsid w:val="00CE477C"/>
    <w:rsid w:val="00CE49F2"/>
    <w:rsid w:val="00CE4F55"/>
    <w:rsid w:val="00CE4FAA"/>
    <w:rsid w:val="00CE4FB6"/>
    <w:rsid w:val="00CE5041"/>
    <w:rsid w:val="00CE506C"/>
    <w:rsid w:val="00CE50D8"/>
    <w:rsid w:val="00CE5384"/>
    <w:rsid w:val="00CE5549"/>
    <w:rsid w:val="00CE5797"/>
    <w:rsid w:val="00CE5C4C"/>
    <w:rsid w:val="00CE5CC8"/>
    <w:rsid w:val="00CE636A"/>
    <w:rsid w:val="00CE6477"/>
    <w:rsid w:val="00CE659B"/>
    <w:rsid w:val="00CE6741"/>
    <w:rsid w:val="00CE6B9C"/>
    <w:rsid w:val="00CE6E56"/>
    <w:rsid w:val="00CE6ECE"/>
    <w:rsid w:val="00CE6FD0"/>
    <w:rsid w:val="00CE73F1"/>
    <w:rsid w:val="00CE7728"/>
    <w:rsid w:val="00CE7B28"/>
    <w:rsid w:val="00CE7D28"/>
    <w:rsid w:val="00CE7DE4"/>
    <w:rsid w:val="00CE7E32"/>
    <w:rsid w:val="00CF01F0"/>
    <w:rsid w:val="00CF0746"/>
    <w:rsid w:val="00CF0767"/>
    <w:rsid w:val="00CF07D1"/>
    <w:rsid w:val="00CF08CA"/>
    <w:rsid w:val="00CF0B5D"/>
    <w:rsid w:val="00CF0CBD"/>
    <w:rsid w:val="00CF0CDB"/>
    <w:rsid w:val="00CF0DB5"/>
    <w:rsid w:val="00CF0F49"/>
    <w:rsid w:val="00CF198E"/>
    <w:rsid w:val="00CF19DF"/>
    <w:rsid w:val="00CF1E05"/>
    <w:rsid w:val="00CF2841"/>
    <w:rsid w:val="00CF28E4"/>
    <w:rsid w:val="00CF29D1"/>
    <w:rsid w:val="00CF2AAA"/>
    <w:rsid w:val="00CF2F6F"/>
    <w:rsid w:val="00CF319D"/>
    <w:rsid w:val="00CF32FB"/>
    <w:rsid w:val="00CF3AA8"/>
    <w:rsid w:val="00CF3F6F"/>
    <w:rsid w:val="00CF40EF"/>
    <w:rsid w:val="00CF42F9"/>
    <w:rsid w:val="00CF43C8"/>
    <w:rsid w:val="00CF476F"/>
    <w:rsid w:val="00CF4899"/>
    <w:rsid w:val="00CF57A9"/>
    <w:rsid w:val="00CF5F79"/>
    <w:rsid w:val="00CF6289"/>
    <w:rsid w:val="00CF68CD"/>
    <w:rsid w:val="00CF6AC0"/>
    <w:rsid w:val="00CF77FA"/>
    <w:rsid w:val="00CF7858"/>
    <w:rsid w:val="00CF79CA"/>
    <w:rsid w:val="00CF7B3B"/>
    <w:rsid w:val="00CF7C30"/>
    <w:rsid w:val="00CF7E70"/>
    <w:rsid w:val="00D0097D"/>
    <w:rsid w:val="00D00AAF"/>
    <w:rsid w:val="00D00AE7"/>
    <w:rsid w:val="00D00EF5"/>
    <w:rsid w:val="00D01190"/>
    <w:rsid w:val="00D011F2"/>
    <w:rsid w:val="00D01426"/>
    <w:rsid w:val="00D014ED"/>
    <w:rsid w:val="00D01AD1"/>
    <w:rsid w:val="00D02124"/>
    <w:rsid w:val="00D021EB"/>
    <w:rsid w:val="00D025E3"/>
    <w:rsid w:val="00D0288D"/>
    <w:rsid w:val="00D028A0"/>
    <w:rsid w:val="00D029E9"/>
    <w:rsid w:val="00D02A3C"/>
    <w:rsid w:val="00D032DF"/>
    <w:rsid w:val="00D03BE6"/>
    <w:rsid w:val="00D04924"/>
    <w:rsid w:val="00D04AC2"/>
    <w:rsid w:val="00D04E11"/>
    <w:rsid w:val="00D0510A"/>
    <w:rsid w:val="00D0520B"/>
    <w:rsid w:val="00D0558F"/>
    <w:rsid w:val="00D05897"/>
    <w:rsid w:val="00D05B4F"/>
    <w:rsid w:val="00D05CA6"/>
    <w:rsid w:val="00D05F83"/>
    <w:rsid w:val="00D063F5"/>
    <w:rsid w:val="00D06886"/>
    <w:rsid w:val="00D06A1D"/>
    <w:rsid w:val="00D06F1C"/>
    <w:rsid w:val="00D072A8"/>
    <w:rsid w:val="00D07412"/>
    <w:rsid w:val="00D07669"/>
    <w:rsid w:val="00D07C2D"/>
    <w:rsid w:val="00D07D61"/>
    <w:rsid w:val="00D07FDB"/>
    <w:rsid w:val="00D07FF3"/>
    <w:rsid w:val="00D1015D"/>
    <w:rsid w:val="00D10466"/>
    <w:rsid w:val="00D107EF"/>
    <w:rsid w:val="00D10B53"/>
    <w:rsid w:val="00D10DBB"/>
    <w:rsid w:val="00D10E0C"/>
    <w:rsid w:val="00D10E78"/>
    <w:rsid w:val="00D10F53"/>
    <w:rsid w:val="00D1111D"/>
    <w:rsid w:val="00D111C2"/>
    <w:rsid w:val="00D113B4"/>
    <w:rsid w:val="00D1184A"/>
    <w:rsid w:val="00D119BA"/>
    <w:rsid w:val="00D11DF5"/>
    <w:rsid w:val="00D11E7A"/>
    <w:rsid w:val="00D11EA3"/>
    <w:rsid w:val="00D12006"/>
    <w:rsid w:val="00D1201C"/>
    <w:rsid w:val="00D1232F"/>
    <w:rsid w:val="00D123DC"/>
    <w:rsid w:val="00D12881"/>
    <w:rsid w:val="00D12949"/>
    <w:rsid w:val="00D1327A"/>
    <w:rsid w:val="00D133CC"/>
    <w:rsid w:val="00D13754"/>
    <w:rsid w:val="00D13824"/>
    <w:rsid w:val="00D13BDB"/>
    <w:rsid w:val="00D14A07"/>
    <w:rsid w:val="00D14BE1"/>
    <w:rsid w:val="00D14CB4"/>
    <w:rsid w:val="00D14EF2"/>
    <w:rsid w:val="00D15340"/>
    <w:rsid w:val="00D15526"/>
    <w:rsid w:val="00D15A72"/>
    <w:rsid w:val="00D16125"/>
    <w:rsid w:val="00D16128"/>
    <w:rsid w:val="00D162E9"/>
    <w:rsid w:val="00D1659C"/>
    <w:rsid w:val="00D169DB"/>
    <w:rsid w:val="00D16CB4"/>
    <w:rsid w:val="00D16D50"/>
    <w:rsid w:val="00D16DD0"/>
    <w:rsid w:val="00D1754D"/>
    <w:rsid w:val="00D1780F"/>
    <w:rsid w:val="00D17B70"/>
    <w:rsid w:val="00D17D1B"/>
    <w:rsid w:val="00D17DCA"/>
    <w:rsid w:val="00D203C4"/>
    <w:rsid w:val="00D20954"/>
    <w:rsid w:val="00D213A3"/>
    <w:rsid w:val="00D2147E"/>
    <w:rsid w:val="00D217D5"/>
    <w:rsid w:val="00D218B5"/>
    <w:rsid w:val="00D21ACD"/>
    <w:rsid w:val="00D21B9F"/>
    <w:rsid w:val="00D21EC5"/>
    <w:rsid w:val="00D22227"/>
    <w:rsid w:val="00D223BC"/>
    <w:rsid w:val="00D22761"/>
    <w:rsid w:val="00D22D73"/>
    <w:rsid w:val="00D22DBB"/>
    <w:rsid w:val="00D22F11"/>
    <w:rsid w:val="00D2322A"/>
    <w:rsid w:val="00D23725"/>
    <w:rsid w:val="00D23BD7"/>
    <w:rsid w:val="00D23CBD"/>
    <w:rsid w:val="00D23D06"/>
    <w:rsid w:val="00D24233"/>
    <w:rsid w:val="00D244B3"/>
    <w:rsid w:val="00D244E6"/>
    <w:rsid w:val="00D24768"/>
    <w:rsid w:val="00D24772"/>
    <w:rsid w:val="00D247D2"/>
    <w:rsid w:val="00D247E4"/>
    <w:rsid w:val="00D24900"/>
    <w:rsid w:val="00D24DD8"/>
    <w:rsid w:val="00D24E78"/>
    <w:rsid w:val="00D25217"/>
    <w:rsid w:val="00D25410"/>
    <w:rsid w:val="00D25519"/>
    <w:rsid w:val="00D255F1"/>
    <w:rsid w:val="00D25904"/>
    <w:rsid w:val="00D2595F"/>
    <w:rsid w:val="00D259EA"/>
    <w:rsid w:val="00D25CD3"/>
    <w:rsid w:val="00D25CF0"/>
    <w:rsid w:val="00D26550"/>
    <w:rsid w:val="00D26CF9"/>
    <w:rsid w:val="00D26EB4"/>
    <w:rsid w:val="00D26FE1"/>
    <w:rsid w:val="00D2767E"/>
    <w:rsid w:val="00D3010F"/>
    <w:rsid w:val="00D30144"/>
    <w:rsid w:val="00D3025C"/>
    <w:rsid w:val="00D305B8"/>
    <w:rsid w:val="00D30B7A"/>
    <w:rsid w:val="00D30DB7"/>
    <w:rsid w:val="00D31286"/>
    <w:rsid w:val="00D31414"/>
    <w:rsid w:val="00D31416"/>
    <w:rsid w:val="00D319F1"/>
    <w:rsid w:val="00D31AD6"/>
    <w:rsid w:val="00D31EC8"/>
    <w:rsid w:val="00D322A1"/>
    <w:rsid w:val="00D32469"/>
    <w:rsid w:val="00D32475"/>
    <w:rsid w:val="00D3282D"/>
    <w:rsid w:val="00D32D22"/>
    <w:rsid w:val="00D32D35"/>
    <w:rsid w:val="00D32EA4"/>
    <w:rsid w:val="00D32F7D"/>
    <w:rsid w:val="00D33333"/>
    <w:rsid w:val="00D334F8"/>
    <w:rsid w:val="00D33789"/>
    <w:rsid w:val="00D33A07"/>
    <w:rsid w:val="00D33C0C"/>
    <w:rsid w:val="00D340A9"/>
    <w:rsid w:val="00D3428A"/>
    <w:rsid w:val="00D34356"/>
    <w:rsid w:val="00D34B10"/>
    <w:rsid w:val="00D35131"/>
    <w:rsid w:val="00D351F5"/>
    <w:rsid w:val="00D35253"/>
    <w:rsid w:val="00D353AB"/>
    <w:rsid w:val="00D35818"/>
    <w:rsid w:val="00D35A2F"/>
    <w:rsid w:val="00D36470"/>
    <w:rsid w:val="00D36538"/>
    <w:rsid w:val="00D3656A"/>
    <w:rsid w:val="00D365C6"/>
    <w:rsid w:val="00D367B9"/>
    <w:rsid w:val="00D36C0D"/>
    <w:rsid w:val="00D36C50"/>
    <w:rsid w:val="00D36D0B"/>
    <w:rsid w:val="00D36E7B"/>
    <w:rsid w:val="00D372CD"/>
    <w:rsid w:val="00D3731F"/>
    <w:rsid w:val="00D37796"/>
    <w:rsid w:val="00D404D0"/>
    <w:rsid w:val="00D406B0"/>
    <w:rsid w:val="00D408F5"/>
    <w:rsid w:val="00D40B2C"/>
    <w:rsid w:val="00D40B6B"/>
    <w:rsid w:val="00D40DA2"/>
    <w:rsid w:val="00D40DCA"/>
    <w:rsid w:val="00D410C5"/>
    <w:rsid w:val="00D4121B"/>
    <w:rsid w:val="00D41398"/>
    <w:rsid w:val="00D413AD"/>
    <w:rsid w:val="00D413B3"/>
    <w:rsid w:val="00D41689"/>
    <w:rsid w:val="00D4247D"/>
    <w:rsid w:val="00D4252A"/>
    <w:rsid w:val="00D4254A"/>
    <w:rsid w:val="00D4261D"/>
    <w:rsid w:val="00D4277D"/>
    <w:rsid w:val="00D42831"/>
    <w:rsid w:val="00D428C9"/>
    <w:rsid w:val="00D42988"/>
    <w:rsid w:val="00D429AA"/>
    <w:rsid w:val="00D42D01"/>
    <w:rsid w:val="00D42D3B"/>
    <w:rsid w:val="00D43313"/>
    <w:rsid w:val="00D43431"/>
    <w:rsid w:val="00D43618"/>
    <w:rsid w:val="00D436A0"/>
    <w:rsid w:val="00D4375E"/>
    <w:rsid w:val="00D43E0D"/>
    <w:rsid w:val="00D44096"/>
    <w:rsid w:val="00D44185"/>
    <w:rsid w:val="00D442A6"/>
    <w:rsid w:val="00D442E1"/>
    <w:rsid w:val="00D44331"/>
    <w:rsid w:val="00D448EE"/>
    <w:rsid w:val="00D44C4C"/>
    <w:rsid w:val="00D45092"/>
    <w:rsid w:val="00D451DD"/>
    <w:rsid w:val="00D452B9"/>
    <w:rsid w:val="00D45616"/>
    <w:rsid w:val="00D456BE"/>
    <w:rsid w:val="00D4570A"/>
    <w:rsid w:val="00D4579F"/>
    <w:rsid w:val="00D457A1"/>
    <w:rsid w:val="00D45888"/>
    <w:rsid w:val="00D45F28"/>
    <w:rsid w:val="00D463A4"/>
    <w:rsid w:val="00D46698"/>
    <w:rsid w:val="00D467FA"/>
    <w:rsid w:val="00D46B0E"/>
    <w:rsid w:val="00D46D38"/>
    <w:rsid w:val="00D47145"/>
    <w:rsid w:val="00D471C6"/>
    <w:rsid w:val="00D474BF"/>
    <w:rsid w:val="00D47635"/>
    <w:rsid w:val="00D4781B"/>
    <w:rsid w:val="00D47A17"/>
    <w:rsid w:val="00D47C5E"/>
    <w:rsid w:val="00D47EDE"/>
    <w:rsid w:val="00D5001D"/>
    <w:rsid w:val="00D50204"/>
    <w:rsid w:val="00D5025F"/>
    <w:rsid w:val="00D504DE"/>
    <w:rsid w:val="00D5059C"/>
    <w:rsid w:val="00D5084A"/>
    <w:rsid w:val="00D50B4D"/>
    <w:rsid w:val="00D50C59"/>
    <w:rsid w:val="00D513A3"/>
    <w:rsid w:val="00D51CB5"/>
    <w:rsid w:val="00D51D6D"/>
    <w:rsid w:val="00D52822"/>
    <w:rsid w:val="00D52ECD"/>
    <w:rsid w:val="00D5308E"/>
    <w:rsid w:val="00D530EA"/>
    <w:rsid w:val="00D53185"/>
    <w:rsid w:val="00D53438"/>
    <w:rsid w:val="00D53B41"/>
    <w:rsid w:val="00D53C87"/>
    <w:rsid w:val="00D54478"/>
    <w:rsid w:val="00D54852"/>
    <w:rsid w:val="00D54A65"/>
    <w:rsid w:val="00D54ECF"/>
    <w:rsid w:val="00D54FA6"/>
    <w:rsid w:val="00D5518D"/>
    <w:rsid w:val="00D556D0"/>
    <w:rsid w:val="00D55A81"/>
    <w:rsid w:val="00D55ADC"/>
    <w:rsid w:val="00D561B5"/>
    <w:rsid w:val="00D5626F"/>
    <w:rsid w:val="00D5674B"/>
    <w:rsid w:val="00D56B4C"/>
    <w:rsid w:val="00D56CF2"/>
    <w:rsid w:val="00D56ED5"/>
    <w:rsid w:val="00D56F8D"/>
    <w:rsid w:val="00D57889"/>
    <w:rsid w:val="00D60242"/>
    <w:rsid w:val="00D60582"/>
    <w:rsid w:val="00D60A2A"/>
    <w:rsid w:val="00D60C4C"/>
    <w:rsid w:val="00D60FA7"/>
    <w:rsid w:val="00D610C1"/>
    <w:rsid w:val="00D616F5"/>
    <w:rsid w:val="00D618AF"/>
    <w:rsid w:val="00D61AAD"/>
    <w:rsid w:val="00D628F5"/>
    <w:rsid w:val="00D62D25"/>
    <w:rsid w:val="00D62E0E"/>
    <w:rsid w:val="00D63035"/>
    <w:rsid w:val="00D6315B"/>
    <w:rsid w:val="00D633B7"/>
    <w:rsid w:val="00D6362A"/>
    <w:rsid w:val="00D63977"/>
    <w:rsid w:val="00D63BBC"/>
    <w:rsid w:val="00D63D4E"/>
    <w:rsid w:val="00D63E39"/>
    <w:rsid w:val="00D63EAC"/>
    <w:rsid w:val="00D641C1"/>
    <w:rsid w:val="00D645AA"/>
    <w:rsid w:val="00D6470C"/>
    <w:rsid w:val="00D64762"/>
    <w:rsid w:val="00D649A6"/>
    <w:rsid w:val="00D64BE7"/>
    <w:rsid w:val="00D64D1E"/>
    <w:rsid w:val="00D65508"/>
    <w:rsid w:val="00D6555C"/>
    <w:rsid w:val="00D6556E"/>
    <w:rsid w:val="00D65B42"/>
    <w:rsid w:val="00D65BB8"/>
    <w:rsid w:val="00D6642F"/>
    <w:rsid w:val="00D664B5"/>
    <w:rsid w:val="00D668DF"/>
    <w:rsid w:val="00D66947"/>
    <w:rsid w:val="00D67222"/>
    <w:rsid w:val="00D677C6"/>
    <w:rsid w:val="00D70676"/>
    <w:rsid w:val="00D70E6D"/>
    <w:rsid w:val="00D70F33"/>
    <w:rsid w:val="00D7101D"/>
    <w:rsid w:val="00D7235B"/>
    <w:rsid w:val="00D723C7"/>
    <w:rsid w:val="00D7321A"/>
    <w:rsid w:val="00D733F3"/>
    <w:rsid w:val="00D73513"/>
    <w:rsid w:val="00D73576"/>
    <w:rsid w:val="00D73A44"/>
    <w:rsid w:val="00D73A7B"/>
    <w:rsid w:val="00D74038"/>
    <w:rsid w:val="00D74063"/>
    <w:rsid w:val="00D7447B"/>
    <w:rsid w:val="00D744AC"/>
    <w:rsid w:val="00D7497B"/>
    <w:rsid w:val="00D74EB2"/>
    <w:rsid w:val="00D74F1C"/>
    <w:rsid w:val="00D753C3"/>
    <w:rsid w:val="00D75745"/>
    <w:rsid w:val="00D75C6C"/>
    <w:rsid w:val="00D75E17"/>
    <w:rsid w:val="00D76040"/>
    <w:rsid w:val="00D76337"/>
    <w:rsid w:val="00D7666A"/>
    <w:rsid w:val="00D76A05"/>
    <w:rsid w:val="00D76B73"/>
    <w:rsid w:val="00D76D28"/>
    <w:rsid w:val="00D773E8"/>
    <w:rsid w:val="00D775BB"/>
    <w:rsid w:val="00D779FA"/>
    <w:rsid w:val="00D77F80"/>
    <w:rsid w:val="00D8033F"/>
    <w:rsid w:val="00D80698"/>
    <w:rsid w:val="00D80797"/>
    <w:rsid w:val="00D80878"/>
    <w:rsid w:val="00D80D79"/>
    <w:rsid w:val="00D80DED"/>
    <w:rsid w:val="00D813C8"/>
    <w:rsid w:val="00D81B1E"/>
    <w:rsid w:val="00D81EBF"/>
    <w:rsid w:val="00D81FB3"/>
    <w:rsid w:val="00D825B3"/>
    <w:rsid w:val="00D8279B"/>
    <w:rsid w:val="00D82AAC"/>
    <w:rsid w:val="00D82B46"/>
    <w:rsid w:val="00D82B95"/>
    <w:rsid w:val="00D83118"/>
    <w:rsid w:val="00D831CB"/>
    <w:rsid w:val="00D8331D"/>
    <w:rsid w:val="00D83394"/>
    <w:rsid w:val="00D83CB4"/>
    <w:rsid w:val="00D83D93"/>
    <w:rsid w:val="00D84356"/>
    <w:rsid w:val="00D844FB"/>
    <w:rsid w:val="00D84962"/>
    <w:rsid w:val="00D84A82"/>
    <w:rsid w:val="00D84E8E"/>
    <w:rsid w:val="00D84F38"/>
    <w:rsid w:val="00D8546B"/>
    <w:rsid w:val="00D85810"/>
    <w:rsid w:val="00D859A2"/>
    <w:rsid w:val="00D85E72"/>
    <w:rsid w:val="00D860E2"/>
    <w:rsid w:val="00D86396"/>
    <w:rsid w:val="00D86906"/>
    <w:rsid w:val="00D86F54"/>
    <w:rsid w:val="00D87473"/>
    <w:rsid w:val="00D874CE"/>
    <w:rsid w:val="00D87531"/>
    <w:rsid w:val="00D876ED"/>
    <w:rsid w:val="00D87955"/>
    <w:rsid w:val="00D87CB2"/>
    <w:rsid w:val="00D903BA"/>
    <w:rsid w:val="00D90574"/>
    <w:rsid w:val="00D9084F"/>
    <w:rsid w:val="00D90F73"/>
    <w:rsid w:val="00D910A9"/>
    <w:rsid w:val="00D91607"/>
    <w:rsid w:val="00D918C7"/>
    <w:rsid w:val="00D91ED1"/>
    <w:rsid w:val="00D91F57"/>
    <w:rsid w:val="00D925DF"/>
    <w:rsid w:val="00D927A2"/>
    <w:rsid w:val="00D92A47"/>
    <w:rsid w:val="00D92A7F"/>
    <w:rsid w:val="00D92C9B"/>
    <w:rsid w:val="00D92CF6"/>
    <w:rsid w:val="00D92F01"/>
    <w:rsid w:val="00D931DF"/>
    <w:rsid w:val="00D93357"/>
    <w:rsid w:val="00D93653"/>
    <w:rsid w:val="00D94045"/>
    <w:rsid w:val="00D940EA"/>
    <w:rsid w:val="00D948F7"/>
    <w:rsid w:val="00D94ACB"/>
    <w:rsid w:val="00D94BDA"/>
    <w:rsid w:val="00D9526F"/>
    <w:rsid w:val="00D95294"/>
    <w:rsid w:val="00D95303"/>
    <w:rsid w:val="00D95464"/>
    <w:rsid w:val="00D9554D"/>
    <w:rsid w:val="00D959ED"/>
    <w:rsid w:val="00D95C0E"/>
    <w:rsid w:val="00D95D33"/>
    <w:rsid w:val="00D96576"/>
    <w:rsid w:val="00D96E5F"/>
    <w:rsid w:val="00D97152"/>
    <w:rsid w:val="00D97BEC"/>
    <w:rsid w:val="00DA006A"/>
    <w:rsid w:val="00DA05AB"/>
    <w:rsid w:val="00DA05CF"/>
    <w:rsid w:val="00DA0EA5"/>
    <w:rsid w:val="00DA0F27"/>
    <w:rsid w:val="00DA15CD"/>
    <w:rsid w:val="00DA1716"/>
    <w:rsid w:val="00DA1B84"/>
    <w:rsid w:val="00DA1C1B"/>
    <w:rsid w:val="00DA1EDF"/>
    <w:rsid w:val="00DA1F97"/>
    <w:rsid w:val="00DA205A"/>
    <w:rsid w:val="00DA21E6"/>
    <w:rsid w:val="00DA23D0"/>
    <w:rsid w:val="00DA26D9"/>
    <w:rsid w:val="00DA2913"/>
    <w:rsid w:val="00DA2FFD"/>
    <w:rsid w:val="00DA352F"/>
    <w:rsid w:val="00DA3604"/>
    <w:rsid w:val="00DA3645"/>
    <w:rsid w:val="00DA392C"/>
    <w:rsid w:val="00DA3C45"/>
    <w:rsid w:val="00DA3FC5"/>
    <w:rsid w:val="00DA40C4"/>
    <w:rsid w:val="00DA49B4"/>
    <w:rsid w:val="00DA5153"/>
    <w:rsid w:val="00DA5660"/>
    <w:rsid w:val="00DA58A2"/>
    <w:rsid w:val="00DA5946"/>
    <w:rsid w:val="00DA5B2E"/>
    <w:rsid w:val="00DA5F78"/>
    <w:rsid w:val="00DA6003"/>
    <w:rsid w:val="00DA60B1"/>
    <w:rsid w:val="00DA6127"/>
    <w:rsid w:val="00DA655F"/>
    <w:rsid w:val="00DA6854"/>
    <w:rsid w:val="00DA6924"/>
    <w:rsid w:val="00DA6A29"/>
    <w:rsid w:val="00DA6C9F"/>
    <w:rsid w:val="00DA6E00"/>
    <w:rsid w:val="00DA70A9"/>
    <w:rsid w:val="00DA7382"/>
    <w:rsid w:val="00DA7482"/>
    <w:rsid w:val="00DA7745"/>
    <w:rsid w:val="00DA7B13"/>
    <w:rsid w:val="00DA7B28"/>
    <w:rsid w:val="00DB005C"/>
    <w:rsid w:val="00DB0125"/>
    <w:rsid w:val="00DB0871"/>
    <w:rsid w:val="00DB0E9A"/>
    <w:rsid w:val="00DB0FFA"/>
    <w:rsid w:val="00DB174F"/>
    <w:rsid w:val="00DB1AA7"/>
    <w:rsid w:val="00DB1C2C"/>
    <w:rsid w:val="00DB1D55"/>
    <w:rsid w:val="00DB1D75"/>
    <w:rsid w:val="00DB1D95"/>
    <w:rsid w:val="00DB1EDB"/>
    <w:rsid w:val="00DB20F8"/>
    <w:rsid w:val="00DB2A4B"/>
    <w:rsid w:val="00DB2AA6"/>
    <w:rsid w:val="00DB2D5F"/>
    <w:rsid w:val="00DB2F6C"/>
    <w:rsid w:val="00DB2F71"/>
    <w:rsid w:val="00DB3025"/>
    <w:rsid w:val="00DB30BF"/>
    <w:rsid w:val="00DB34A4"/>
    <w:rsid w:val="00DB382C"/>
    <w:rsid w:val="00DB3B46"/>
    <w:rsid w:val="00DB3C60"/>
    <w:rsid w:val="00DB44A4"/>
    <w:rsid w:val="00DB459F"/>
    <w:rsid w:val="00DB4A06"/>
    <w:rsid w:val="00DB4E77"/>
    <w:rsid w:val="00DB50A0"/>
    <w:rsid w:val="00DB50D0"/>
    <w:rsid w:val="00DB514C"/>
    <w:rsid w:val="00DB53A7"/>
    <w:rsid w:val="00DB54CF"/>
    <w:rsid w:val="00DB56DE"/>
    <w:rsid w:val="00DB5CB8"/>
    <w:rsid w:val="00DB6AA4"/>
    <w:rsid w:val="00DB6AE0"/>
    <w:rsid w:val="00DB743D"/>
    <w:rsid w:val="00DB77F6"/>
    <w:rsid w:val="00DB7B2D"/>
    <w:rsid w:val="00DB7CD1"/>
    <w:rsid w:val="00DB7FA1"/>
    <w:rsid w:val="00DC002C"/>
    <w:rsid w:val="00DC06B6"/>
    <w:rsid w:val="00DC0986"/>
    <w:rsid w:val="00DC111D"/>
    <w:rsid w:val="00DC17D9"/>
    <w:rsid w:val="00DC1F0B"/>
    <w:rsid w:val="00DC2826"/>
    <w:rsid w:val="00DC2B95"/>
    <w:rsid w:val="00DC2BEF"/>
    <w:rsid w:val="00DC2F34"/>
    <w:rsid w:val="00DC3014"/>
    <w:rsid w:val="00DC321E"/>
    <w:rsid w:val="00DC32E8"/>
    <w:rsid w:val="00DC342C"/>
    <w:rsid w:val="00DC3715"/>
    <w:rsid w:val="00DC3790"/>
    <w:rsid w:val="00DC37EF"/>
    <w:rsid w:val="00DC3897"/>
    <w:rsid w:val="00DC3C6C"/>
    <w:rsid w:val="00DC3D91"/>
    <w:rsid w:val="00DC3E25"/>
    <w:rsid w:val="00DC3E3A"/>
    <w:rsid w:val="00DC3FE0"/>
    <w:rsid w:val="00DC44A0"/>
    <w:rsid w:val="00DC455F"/>
    <w:rsid w:val="00DC45BB"/>
    <w:rsid w:val="00DC46DD"/>
    <w:rsid w:val="00DC4960"/>
    <w:rsid w:val="00DC4A2B"/>
    <w:rsid w:val="00DC4F8E"/>
    <w:rsid w:val="00DC5310"/>
    <w:rsid w:val="00DC5743"/>
    <w:rsid w:val="00DC5918"/>
    <w:rsid w:val="00DC5A40"/>
    <w:rsid w:val="00DC5AF2"/>
    <w:rsid w:val="00DC5CE5"/>
    <w:rsid w:val="00DC5CFF"/>
    <w:rsid w:val="00DC5DF5"/>
    <w:rsid w:val="00DC6337"/>
    <w:rsid w:val="00DC6501"/>
    <w:rsid w:val="00DC6A5C"/>
    <w:rsid w:val="00DC6CB2"/>
    <w:rsid w:val="00DC6CC1"/>
    <w:rsid w:val="00DC6CF7"/>
    <w:rsid w:val="00DC6E54"/>
    <w:rsid w:val="00DC70C6"/>
    <w:rsid w:val="00DC736B"/>
    <w:rsid w:val="00DC7CAB"/>
    <w:rsid w:val="00DC7CCF"/>
    <w:rsid w:val="00DC7CF9"/>
    <w:rsid w:val="00DC7FD1"/>
    <w:rsid w:val="00DC7FDC"/>
    <w:rsid w:val="00DD011A"/>
    <w:rsid w:val="00DD05A3"/>
    <w:rsid w:val="00DD08E6"/>
    <w:rsid w:val="00DD0D04"/>
    <w:rsid w:val="00DD0F59"/>
    <w:rsid w:val="00DD0FB2"/>
    <w:rsid w:val="00DD1310"/>
    <w:rsid w:val="00DD13A4"/>
    <w:rsid w:val="00DD1642"/>
    <w:rsid w:val="00DD1A16"/>
    <w:rsid w:val="00DD1DF8"/>
    <w:rsid w:val="00DD1F06"/>
    <w:rsid w:val="00DD1F09"/>
    <w:rsid w:val="00DD204D"/>
    <w:rsid w:val="00DD20AF"/>
    <w:rsid w:val="00DD2348"/>
    <w:rsid w:val="00DD2541"/>
    <w:rsid w:val="00DD2C87"/>
    <w:rsid w:val="00DD2C9F"/>
    <w:rsid w:val="00DD2D07"/>
    <w:rsid w:val="00DD2F66"/>
    <w:rsid w:val="00DD3087"/>
    <w:rsid w:val="00DD31E8"/>
    <w:rsid w:val="00DD3DFD"/>
    <w:rsid w:val="00DD409A"/>
    <w:rsid w:val="00DD4245"/>
    <w:rsid w:val="00DD447E"/>
    <w:rsid w:val="00DD46F1"/>
    <w:rsid w:val="00DD47B6"/>
    <w:rsid w:val="00DD4826"/>
    <w:rsid w:val="00DD49B0"/>
    <w:rsid w:val="00DD4BED"/>
    <w:rsid w:val="00DD4C3C"/>
    <w:rsid w:val="00DD4D53"/>
    <w:rsid w:val="00DD4E2F"/>
    <w:rsid w:val="00DD57B7"/>
    <w:rsid w:val="00DD599A"/>
    <w:rsid w:val="00DD5DF0"/>
    <w:rsid w:val="00DD5FEF"/>
    <w:rsid w:val="00DD63E6"/>
    <w:rsid w:val="00DD6691"/>
    <w:rsid w:val="00DD66E3"/>
    <w:rsid w:val="00DD733C"/>
    <w:rsid w:val="00DD7B73"/>
    <w:rsid w:val="00DD7F56"/>
    <w:rsid w:val="00DE0372"/>
    <w:rsid w:val="00DE0436"/>
    <w:rsid w:val="00DE0A29"/>
    <w:rsid w:val="00DE0E8B"/>
    <w:rsid w:val="00DE0F5A"/>
    <w:rsid w:val="00DE0FE6"/>
    <w:rsid w:val="00DE1595"/>
    <w:rsid w:val="00DE17A9"/>
    <w:rsid w:val="00DE185B"/>
    <w:rsid w:val="00DE1A18"/>
    <w:rsid w:val="00DE1E72"/>
    <w:rsid w:val="00DE1E9F"/>
    <w:rsid w:val="00DE1F24"/>
    <w:rsid w:val="00DE1FCF"/>
    <w:rsid w:val="00DE234A"/>
    <w:rsid w:val="00DE236E"/>
    <w:rsid w:val="00DE2599"/>
    <w:rsid w:val="00DE27A0"/>
    <w:rsid w:val="00DE2B8F"/>
    <w:rsid w:val="00DE2C43"/>
    <w:rsid w:val="00DE2CA2"/>
    <w:rsid w:val="00DE2EA5"/>
    <w:rsid w:val="00DE2F2E"/>
    <w:rsid w:val="00DE30AB"/>
    <w:rsid w:val="00DE314C"/>
    <w:rsid w:val="00DE31F9"/>
    <w:rsid w:val="00DE33F6"/>
    <w:rsid w:val="00DE34C0"/>
    <w:rsid w:val="00DE36E2"/>
    <w:rsid w:val="00DE375C"/>
    <w:rsid w:val="00DE3A97"/>
    <w:rsid w:val="00DE4186"/>
    <w:rsid w:val="00DE41B8"/>
    <w:rsid w:val="00DE4261"/>
    <w:rsid w:val="00DE4280"/>
    <w:rsid w:val="00DE42D4"/>
    <w:rsid w:val="00DE441D"/>
    <w:rsid w:val="00DE4428"/>
    <w:rsid w:val="00DE4640"/>
    <w:rsid w:val="00DE4890"/>
    <w:rsid w:val="00DE4AF8"/>
    <w:rsid w:val="00DE4D84"/>
    <w:rsid w:val="00DE5029"/>
    <w:rsid w:val="00DE5079"/>
    <w:rsid w:val="00DE5295"/>
    <w:rsid w:val="00DE5845"/>
    <w:rsid w:val="00DE58EF"/>
    <w:rsid w:val="00DE5FC9"/>
    <w:rsid w:val="00DE6294"/>
    <w:rsid w:val="00DE62F9"/>
    <w:rsid w:val="00DE6379"/>
    <w:rsid w:val="00DE6468"/>
    <w:rsid w:val="00DE694A"/>
    <w:rsid w:val="00DE6E3C"/>
    <w:rsid w:val="00DE7585"/>
    <w:rsid w:val="00DE77AE"/>
    <w:rsid w:val="00DE77FF"/>
    <w:rsid w:val="00DE7880"/>
    <w:rsid w:val="00DF06F3"/>
    <w:rsid w:val="00DF083D"/>
    <w:rsid w:val="00DF0BEE"/>
    <w:rsid w:val="00DF0F59"/>
    <w:rsid w:val="00DF1540"/>
    <w:rsid w:val="00DF184A"/>
    <w:rsid w:val="00DF1AE2"/>
    <w:rsid w:val="00DF1B2F"/>
    <w:rsid w:val="00DF1CE3"/>
    <w:rsid w:val="00DF2177"/>
    <w:rsid w:val="00DF225F"/>
    <w:rsid w:val="00DF27EB"/>
    <w:rsid w:val="00DF3401"/>
    <w:rsid w:val="00DF35E6"/>
    <w:rsid w:val="00DF3CBF"/>
    <w:rsid w:val="00DF3FD3"/>
    <w:rsid w:val="00DF4515"/>
    <w:rsid w:val="00DF535A"/>
    <w:rsid w:val="00DF5668"/>
    <w:rsid w:val="00DF57FB"/>
    <w:rsid w:val="00DF5EB8"/>
    <w:rsid w:val="00DF6075"/>
    <w:rsid w:val="00DF6147"/>
    <w:rsid w:val="00DF61A5"/>
    <w:rsid w:val="00DF624B"/>
    <w:rsid w:val="00DF6663"/>
    <w:rsid w:val="00DF6724"/>
    <w:rsid w:val="00DF68BE"/>
    <w:rsid w:val="00DF7EFA"/>
    <w:rsid w:val="00DF7F75"/>
    <w:rsid w:val="00E004F2"/>
    <w:rsid w:val="00E00950"/>
    <w:rsid w:val="00E00B72"/>
    <w:rsid w:val="00E01016"/>
    <w:rsid w:val="00E0106D"/>
    <w:rsid w:val="00E0139B"/>
    <w:rsid w:val="00E017F6"/>
    <w:rsid w:val="00E01867"/>
    <w:rsid w:val="00E01B1D"/>
    <w:rsid w:val="00E02835"/>
    <w:rsid w:val="00E02A52"/>
    <w:rsid w:val="00E02C8C"/>
    <w:rsid w:val="00E030FE"/>
    <w:rsid w:val="00E0347E"/>
    <w:rsid w:val="00E03549"/>
    <w:rsid w:val="00E03B3A"/>
    <w:rsid w:val="00E03D37"/>
    <w:rsid w:val="00E0402B"/>
    <w:rsid w:val="00E04101"/>
    <w:rsid w:val="00E045F5"/>
    <w:rsid w:val="00E04A1A"/>
    <w:rsid w:val="00E04B8A"/>
    <w:rsid w:val="00E04C12"/>
    <w:rsid w:val="00E053F5"/>
    <w:rsid w:val="00E0550A"/>
    <w:rsid w:val="00E06553"/>
    <w:rsid w:val="00E06B16"/>
    <w:rsid w:val="00E071C5"/>
    <w:rsid w:val="00E072B4"/>
    <w:rsid w:val="00E07321"/>
    <w:rsid w:val="00E07331"/>
    <w:rsid w:val="00E076FE"/>
    <w:rsid w:val="00E078F5"/>
    <w:rsid w:val="00E07E72"/>
    <w:rsid w:val="00E07F9A"/>
    <w:rsid w:val="00E104BE"/>
    <w:rsid w:val="00E106CF"/>
    <w:rsid w:val="00E1102D"/>
    <w:rsid w:val="00E11064"/>
    <w:rsid w:val="00E1113A"/>
    <w:rsid w:val="00E11260"/>
    <w:rsid w:val="00E11347"/>
    <w:rsid w:val="00E11568"/>
    <w:rsid w:val="00E11944"/>
    <w:rsid w:val="00E11ABC"/>
    <w:rsid w:val="00E11E9B"/>
    <w:rsid w:val="00E120A3"/>
    <w:rsid w:val="00E121A6"/>
    <w:rsid w:val="00E12595"/>
    <w:rsid w:val="00E127E8"/>
    <w:rsid w:val="00E12800"/>
    <w:rsid w:val="00E12E6B"/>
    <w:rsid w:val="00E131F5"/>
    <w:rsid w:val="00E1380C"/>
    <w:rsid w:val="00E13B4F"/>
    <w:rsid w:val="00E13BC5"/>
    <w:rsid w:val="00E14649"/>
    <w:rsid w:val="00E14937"/>
    <w:rsid w:val="00E14BA3"/>
    <w:rsid w:val="00E14C98"/>
    <w:rsid w:val="00E14D10"/>
    <w:rsid w:val="00E1502F"/>
    <w:rsid w:val="00E1505C"/>
    <w:rsid w:val="00E1552F"/>
    <w:rsid w:val="00E15581"/>
    <w:rsid w:val="00E15631"/>
    <w:rsid w:val="00E15CE5"/>
    <w:rsid w:val="00E15D6B"/>
    <w:rsid w:val="00E165A3"/>
    <w:rsid w:val="00E1683D"/>
    <w:rsid w:val="00E168F6"/>
    <w:rsid w:val="00E16A2D"/>
    <w:rsid w:val="00E16E13"/>
    <w:rsid w:val="00E16EE1"/>
    <w:rsid w:val="00E16F44"/>
    <w:rsid w:val="00E17306"/>
    <w:rsid w:val="00E179EC"/>
    <w:rsid w:val="00E17BAC"/>
    <w:rsid w:val="00E2008A"/>
    <w:rsid w:val="00E20262"/>
    <w:rsid w:val="00E20E82"/>
    <w:rsid w:val="00E21023"/>
    <w:rsid w:val="00E2104D"/>
    <w:rsid w:val="00E2113E"/>
    <w:rsid w:val="00E224A3"/>
    <w:rsid w:val="00E22580"/>
    <w:rsid w:val="00E22702"/>
    <w:rsid w:val="00E22787"/>
    <w:rsid w:val="00E228CD"/>
    <w:rsid w:val="00E2299B"/>
    <w:rsid w:val="00E22B31"/>
    <w:rsid w:val="00E22D98"/>
    <w:rsid w:val="00E231D5"/>
    <w:rsid w:val="00E23203"/>
    <w:rsid w:val="00E23423"/>
    <w:rsid w:val="00E236D1"/>
    <w:rsid w:val="00E23E30"/>
    <w:rsid w:val="00E242B5"/>
    <w:rsid w:val="00E2497E"/>
    <w:rsid w:val="00E24A4D"/>
    <w:rsid w:val="00E24C48"/>
    <w:rsid w:val="00E24CCB"/>
    <w:rsid w:val="00E250F9"/>
    <w:rsid w:val="00E254FC"/>
    <w:rsid w:val="00E255CB"/>
    <w:rsid w:val="00E25732"/>
    <w:rsid w:val="00E25A5E"/>
    <w:rsid w:val="00E25DEA"/>
    <w:rsid w:val="00E25E51"/>
    <w:rsid w:val="00E25F3A"/>
    <w:rsid w:val="00E260A8"/>
    <w:rsid w:val="00E26671"/>
    <w:rsid w:val="00E26748"/>
    <w:rsid w:val="00E26A42"/>
    <w:rsid w:val="00E2769E"/>
    <w:rsid w:val="00E27A44"/>
    <w:rsid w:val="00E305BE"/>
    <w:rsid w:val="00E30816"/>
    <w:rsid w:val="00E30EA3"/>
    <w:rsid w:val="00E31519"/>
    <w:rsid w:val="00E31C73"/>
    <w:rsid w:val="00E32061"/>
    <w:rsid w:val="00E32850"/>
    <w:rsid w:val="00E328F6"/>
    <w:rsid w:val="00E33280"/>
    <w:rsid w:val="00E336B5"/>
    <w:rsid w:val="00E33752"/>
    <w:rsid w:val="00E338F5"/>
    <w:rsid w:val="00E33FEC"/>
    <w:rsid w:val="00E342AF"/>
    <w:rsid w:val="00E3436B"/>
    <w:rsid w:val="00E34678"/>
    <w:rsid w:val="00E34BF1"/>
    <w:rsid w:val="00E34F26"/>
    <w:rsid w:val="00E3515A"/>
    <w:rsid w:val="00E35517"/>
    <w:rsid w:val="00E35981"/>
    <w:rsid w:val="00E359CB"/>
    <w:rsid w:val="00E35CC9"/>
    <w:rsid w:val="00E35DE0"/>
    <w:rsid w:val="00E35ED5"/>
    <w:rsid w:val="00E36299"/>
    <w:rsid w:val="00E3641F"/>
    <w:rsid w:val="00E36578"/>
    <w:rsid w:val="00E36600"/>
    <w:rsid w:val="00E367F9"/>
    <w:rsid w:val="00E3698D"/>
    <w:rsid w:val="00E3723C"/>
    <w:rsid w:val="00E377B6"/>
    <w:rsid w:val="00E37A7D"/>
    <w:rsid w:val="00E40212"/>
    <w:rsid w:val="00E40607"/>
    <w:rsid w:val="00E40621"/>
    <w:rsid w:val="00E40DC1"/>
    <w:rsid w:val="00E40F55"/>
    <w:rsid w:val="00E41113"/>
    <w:rsid w:val="00E4113C"/>
    <w:rsid w:val="00E4141C"/>
    <w:rsid w:val="00E41450"/>
    <w:rsid w:val="00E415B0"/>
    <w:rsid w:val="00E416DD"/>
    <w:rsid w:val="00E417B1"/>
    <w:rsid w:val="00E41A78"/>
    <w:rsid w:val="00E41C14"/>
    <w:rsid w:val="00E4241E"/>
    <w:rsid w:val="00E426C9"/>
    <w:rsid w:val="00E4275A"/>
    <w:rsid w:val="00E42A62"/>
    <w:rsid w:val="00E42A96"/>
    <w:rsid w:val="00E42B4F"/>
    <w:rsid w:val="00E43A39"/>
    <w:rsid w:val="00E43CA3"/>
    <w:rsid w:val="00E43DAE"/>
    <w:rsid w:val="00E44121"/>
    <w:rsid w:val="00E441C2"/>
    <w:rsid w:val="00E4445E"/>
    <w:rsid w:val="00E44540"/>
    <w:rsid w:val="00E452D6"/>
    <w:rsid w:val="00E4555B"/>
    <w:rsid w:val="00E45769"/>
    <w:rsid w:val="00E457E9"/>
    <w:rsid w:val="00E45BA6"/>
    <w:rsid w:val="00E45CDE"/>
    <w:rsid w:val="00E45CFC"/>
    <w:rsid w:val="00E46283"/>
    <w:rsid w:val="00E46405"/>
    <w:rsid w:val="00E4664F"/>
    <w:rsid w:val="00E468CC"/>
    <w:rsid w:val="00E46CAF"/>
    <w:rsid w:val="00E47047"/>
    <w:rsid w:val="00E474B8"/>
    <w:rsid w:val="00E477B8"/>
    <w:rsid w:val="00E477DA"/>
    <w:rsid w:val="00E47CCD"/>
    <w:rsid w:val="00E47EE3"/>
    <w:rsid w:val="00E50653"/>
    <w:rsid w:val="00E509BD"/>
    <w:rsid w:val="00E50A5B"/>
    <w:rsid w:val="00E50C38"/>
    <w:rsid w:val="00E50C6B"/>
    <w:rsid w:val="00E50E4F"/>
    <w:rsid w:val="00E50FDC"/>
    <w:rsid w:val="00E5146B"/>
    <w:rsid w:val="00E516C7"/>
    <w:rsid w:val="00E52730"/>
    <w:rsid w:val="00E52E22"/>
    <w:rsid w:val="00E53405"/>
    <w:rsid w:val="00E53444"/>
    <w:rsid w:val="00E53538"/>
    <w:rsid w:val="00E535A3"/>
    <w:rsid w:val="00E53989"/>
    <w:rsid w:val="00E53A32"/>
    <w:rsid w:val="00E53A70"/>
    <w:rsid w:val="00E53A7D"/>
    <w:rsid w:val="00E53FB4"/>
    <w:rsid w:val="00E540FD"/>
    <w:rsid w:val="00E54223"/>
    <w:rsid w:val="00E54B0A"/>
    <w:rsid w:val="00E54F52"/>
    <w:rsid w:val="00E55000"/>
    <w:rsid w:val="00E5541A"/>
    <w:rsid w:val="00E554C3"/>
    <w:rsid w:val="00E5556B"/>
    <w:rsid w:val="00E555D6"/>
    <w:rsid w:val="00E55670"/>
    <w:rsid w:val="00E55920"/>
    <w:rsid w:val="00E55A5D"/>
    <w:rsid w:val="00E55D2C"/>
    <w:rsid w:val="00E55D68"/>
    <w:rsid w:val="00E55F60"/>
    <w:rsid w:val="00E5619E"/>
    <w:rsid w:val="00E562E8"/>
    <w:rsid w:val="00E56623"/>
    <w:rsid w:val="00E56729"/>
    <w:rsid w:val="00E56C63"/>
    <w:rsid w:val="00E56CE0"/>
    <w:rsid w:val="00E56D3B"/>
    <w:rsid w:val="00E56EC8"/>
    <w:rsid w:val="00E57235"/>
    <w:rsid w:val="00E576DE"/>
    <w:rsid w:val="00E577EA"/>
    <w:rsid w:val="00E578A2"/>
    <w:rsid w:val="00E57A77"/>
    <w:rsid w:val="00E57B79"/>
    <w:rsid w:val="00E57BC6"/>
    <w:rsid w:val="00E6040F"/>
    <w:rsid w:val="00E60494"/>
    <w:rsid w:val="00E61000"/>
    <w:rsid w:val="00E611FF"/>
    <w:rsid w:val="00E61FC3"/>
    <w:rsid w:val="00E62362"/>
    <w:rsid w:val="00E623C6"/>
    <w:rsid w:val="00E6388C"/>
    <w:rsid w:val="00E63B0C"/>
    <w:rsid w:val="00E63C55"/>
    <w:rsid w:val="00E64692"/>
    <w:rsid w:val="00E65071"/>
    <w:rsid w:val="00E65263"/>
    <w:rsid w:val="00E65297"/>
    <w:rsid w:val="00E652F6"/>
    <w:rsid w:val="00E65B45"/>
    <w:rsid w:val="00E65F05"/>
    <w:rsid w:val="00E66200"/>
    <w:rsid w:val="00E66210"/>
    <w:rsid w:val="00E66827"/>
    <w:rsid w:val="00E6687C"/>
    <w:rsid w:val="00E66E9E"/>
    <w:rsid w:val="00E66F65"/>
    <w:rsid w:val="00E670DA"/>
    <w:rsid w:val="00E6782C"/>
    <w:rsid w:val="00E6789D"/>
    <w:rsid w:val="00E67A3C"/>
    <w:rsid w:val="00E67A71"/>
    <w:rsid w:val="00E67B39"/>
    <w:rsid w:val="00E702B4"/>
    <w:rsid w:val="00E70C2D"/>
    <w:rsid w:val="00E70DA5"/>
    <w:rsid w:val="00E71182"/>
    <w:rsid w:val="00E71471"/>
    <w:rsid w:val="00E716AD"/>
    <w:rsid w:val="00E7180F"/>
    <w:rsid w:val="00E71B61"/>
    <w:rsid w:val="00E71D2D"/>
    <w:rsid w:val="00E71DC1"/>
    <w:rsid w:val="00E7207D"/>
    <w:rsid w:val="00E72740"/>
    <w:rsid w:val="00E72FB8"/>
    <w:rsid w:val="00E73030"/>
    <w:rsid w:val="00E73307"/>
    <w:rsid w:val="00E73393"/>
    <w:rsid w:val="00E73867"/>
    <w:rsid w:val="00E739B3"/>
    <w:rsid w:val="00E7431B"/>
    <w:rsid w:val="00E74539"/>
    <w:rsid w:val="00E745A6"/>
    <w:rsid w:val="00E74750"/>
    <w:rsid w:val="00E74E2B"/>
    <w:rsid w:val="00E74E38"/>
    <w:rsid w:val="00E752B4"/>
    <w:rsid w:val="00E75744"/>
    <w:rsid w:val="00E75754"/>
    <w:rsid w:val="00E75A40"/>
    <w:rsid w:val="00E75EF8"/>
    <w:rsid w:val="00E76241"/>
    <w:rsid w:val="00E763B7"/>
    <w:rsid w:val="00E76434"/>
    <w:rsid w:val="00E7650A"/>
    <w:rsid w:val="00E76592"/>
    <w:rsid w:val="00E769A7"/>
    <w:rsid w:val="00E7700F"/>
    <w:rsid w:val="00E77044"/>
    <w:rsid w:val="00E77C4A"/>
    <w:rsid w:val="00E77C69"/>
    <w:rsid w:val="00E77CD2"/>
    <w:rsid w:val="00E806CE"/>
    <w:rsid w:val="00E80983"/>
    <w:rsid w:val="00E8111D"/>
    <w:rsid w:val="00E815BB"/>
    <w:rsid w:val="00E816F2"/>
    <w:rsid w:val="00E81E45"/>
    <w:rsid w:val="00E81EB0"/>
    <w:rsid w:val="00E8204A"/>
    <w:rsid w:val="00E82218"/>
    <w:rsid w:val="00E82267"/>
    <w:rsid w:val="00E822AA"/>
    <w:rsid w:val="00E82462"/>
    <w:rsid w:val="00E8251E"/>
    <w:rsid w:val="00E82A30"/>
    <w:rsid w:val="00E82C6A"/>
    <w:rsid w:val="00E83161"/>
    <w:rsid w:val="00E83690"/>
    <w:rsid w:val="00E84061"/>
    <w:rsid w:val="00E84157"/>
    <w:rsid w:val="00E84C1F"/>
    <w:rsid w:val="00E84C3C"/>
    <w:rsid w:val="00E84D07"/>
    <w:rsid w:val="00E84E4B"/>
    <w:rsid w:val="00E8500D"/>
    <w:rsid w:val="00E85BB1"/>
    <w:rsid w:val="00E86054"/>
    <w:rsid w:val="00E86437"/>
    <w:rsid w:val="00E86701"/>
    <w:rsid w:val="00E86F7F"/>
    <w:rsid w:val="00E870DE"/>
    <w:rsid w:val="00E87294"/>
    <w:rsid w:val="00E8749E"/>
    <w:rsid w:val="00E876AC"/>
    <w:rsid w:val="00E87986"/>
    <w:rsid w:val="00E87A2D"/>
    <w:rsid w:val="00E87C07"/>
    <w:rsid w:val="00E87E71"/>
    <w:rsid w:val="00E901DA"/>
    <w:rsid w:val="00E902C5"/>
    <w:rsid w:val="00E902EB"/>
    <w:rsid w:val="00E90311"/>
    <w:rsid w:val="00E90513"/>
    <w:rsid w:val="00E90780"/>
    <w:rsid w:val="00E909FB"/>
    <w:rsid w:val="00E90DB6"/>
    <w:rsid w:val="00E912A4"/>
    <w:rsid w:val="00E913BE"/>
    <w:rsid w:val="00E915E8"/>
    <w:rsid w:val="00E915F3"/>
    <w:rsid w:val="00E9187E"/>
    <w:rsid w:val="00E91B6A"/>
    <w:rsid w:val="00E92107"/>
    <w:rsid w:val="00E92332"/>
    <w:rsid w:val="00E927E7"/>
    <w:rsid w:val="00E930D9"/>
    <w:rsid w:val="00E934B1"/>
    <w:rsid w:val="00E934E1"/>
    <w:rsid w:val="00E939DB"/>
    <w:rsid w:val="00E93AC0"/>
    <w:rsid w:val="00E93BA7"/>
    <w:rsid w:val="00E93CB3"/>
    <w:rsid w:val="00E944C0"/>
    <w:rsid w:val="00E94527"/>
    <w:rsid w:val="00E94B63"/>
    <w:rsid w:val="00E94B8D"/>
    <w:rsid w:val="00E94F77"/>
    <w:rsid w:val="00E95067"/>
    <w:rsid w:val="00E95AF2"/>
    <w:rsid w:val="00E95E6A"/>
    <w:rsid w:val="00E96179"/>
    <w:rsid w:val="00E961C2"/>
    <w:rsid w:val="00E96580"/>
    <w:rsid w:val="00E9669C"/>
    <w:rsid w:val="00E96FCC"/>
    <w:rsid w:val="00E9728A"/>
    <w:rsid w:val="00E972DC"/>
    <w:rsid w:val="00E97326"/>
    <w:rsid w:val="00E974C6"/>
    <w:rsid w:val="00E97B49"/>
    <w:rsid w:val="00EA0409"/>
    <w:rsid w:val="00EA0810"/>
    <w:rsid w:val="00EA0ABD"/>
    <w:rsid w:val="00EA0BB6"/>
    <w:rsid w:val="00EA0F30"/>
    <w:rsid w:val="00EA10D3"/>
    <w:rsid w:val="00EA1818"/>
    <w:rsid w:val="00EA1825"/>
    <w:rsid w:val="00EA187D"/>
    <w:rsid w:val="00EA199F"/>
    <w:rsid w:val="00EA1FA8"/>
    <w:rsid w:val="00EA225B"/>
    <w:rsid w:val="00EA22BD"/>
    <w:rsid w:val="00EA23C0"/>
    <w:rsid w:val="00EA26C0"/>
    <w:rsid w:val="00EA2D4D"/>
    <w:rsid w:val="00EA3EBA"/>
    <w:rsid w:val="00EA3EEA"/>
    <w:rsid w:val="00EA4020"/>
    <w:rsid w:val="00EA41BC"/>
    <w:rsid w:val="00EA42FA"/>
    <w:rsid w:val="00EA45FA"/>
    <w:rsid w:val="00EA47DA"/>
    <w:rsid w:val="00EA4DE1"/>
    <w:rsid w:val="00EA4FA8"/>
    <w:rsid w:val="00EA51EA"/>
    <w:rsid w:val="00EA5221"/>
    <w:rsid w:val="00EA5477"/>
    <w:rsid w:val="00EA5483"/>
    <w:rsid w:val="00EA55D4"/>
    <w:rsid w:val="00EA55F6"/>
    <w:rsid w:val="00EA5657"/>
    <w:rsid w:val="00EA5F4B"/>
    <w:rsid w:val="00EA5FA5"/>
    <w:rsid w:val="00EA643E"/>
    <w:rsid w:val="00EA69E1"/>
    <w:rsid w:val="00EA6A64"/>
    <w:rsid w:val="00EA6E4B"/>
    <w:rsid w:val="00EA7290"/>
    <w:rsid w:val="00EA729D"/>
    <w:rsid w:val="00EA72F8"/>
    <w:rsid w:val="00EA73BC"/>
    <w:rsid w:val="00EA7523"/>
    <w:rsid w:val="00EA7579"/>
    <w:rsid w:val="00EA768A"/>
    <w:rsid w:val="00EA76D4"/>
    <w:rsid w:val="00EA76D9"/>
    <w:rsid w:val="00EA7720"/>
    <w:rsid w:val="00EA79C6"/>
    <w:rsid w:val="00EA79F9"/>
    <w:rsid w:val="00EA7B09"/>
    <w:rsid w:val="00EA7C14"/>
    <w:rsid w:val="00EA7C21"/>
    <w:rsid w:val="00EB0096"/>
    <w:rsid w:val="00EB03D9"/>
    <w:rsid w:val="00EB04EC"/>
    <w:rsid w:val="00EB07A2"/>
    <w:rsid w:val="00EB08E5"/>
    <w:rsid w:val="00EB0B98"/>
    <w:rsid w:val="00EB0E42"/>
    <w:rsid w:val="00EB0FE5"/>
    <w:rsid w:val="00EB107E"/>
    <w:rsid w:val="00EB1140"/>
    <w:rsid w:val="00EB139B"/>
    <w:rsid w:val="00EB1662"/>
    <w:rsid w:val="00EB1712"/>
    <w:rsid w:val="00EB1C14"/>
    <w:rsid w:val="00EB1CE0"/>
    <w:rsid w:val="00EB1F6C"/>
    <w:rsid w:val="00EB261B"/>
    <w:rsid w:val="00EB264D"/>
    <w:rsid w:val="00EB34B4"/>
    <w:rsid w:val="00EB3660"/>
    <w:rsid w:val="00EB3726"/>
    <w:rsid w:val="00EB37EC"/>
    <w:rsid w:val="00EB3841"/>
    <w:rsid w:val="00EB3882"/>
    <w:rsid w:val="00EB38F5"/>
    <w:rsid w:val="00EB3911"/>
    <w:rsid w:val="00EB3A98"/>
    <w:rsid w:val="00EB3C83"/>
    <w:rsid w:val="00EB3C8C"/>
    <w:rsid w:val="00EB3F7B"/>
    <w:rsid w:val="00EB44DB"/>
    <w:rsid w:val="00EB4BDC"/>
    <w:rsid w:val="00EB4C0D"/>
    <w:rsid w:val="00EB4E60"/>
    <w:rsid w:val="00EB4FA6"/>
    <w:rsid w:val="00EB524C"/>
    <w:rsid w:val="00EB5393"/>
    <w:rsid w:val="00EB5464"/>
    <w:rsid w:val="00EB5719"/>
    <w:rsid w:val="00EB5863"/>
    <w:rsid w:val="00EB5E86"/>
    <w:rsid w:val="00EB5F40"/>
    <w:rsid w:val="00EB622C"/>
    <w:rsid w:val="00EB647E"/>
    <w:rsid w:val="00EB64EF"/>
    <w:rsid w:val="00EB6F31"/>
    <w:rsid w:val="00EB77AF"/>
    <w:rsid w:val="00EB77C7"/>
    <w:rsid w:val="00EB7C77"/>
    <w:rsid w:val="00EB7F59"/>
    <w:rsid w:val="00EC0263"/>
    <w:rsid w:val="00EC0502"/>
    <w:rsid w:val="00EC063E"/>
    <w:rsid w:val="00EC0C7F"/>
    <w:rsid w:val="00EC0D47"/>
    <w:rsid w:val="00EC0DFB"/>
    <w:rsid w:val="00EC0F45"/>
    <w:rsid w:val="00EC11A9"/>
    <w:rsid w:val="00EC1315"/>
    <w:rsid w:val="00EC1582"/>
    <w:rsid w:val="00EC1615"/>
    <w:rsid w:val="00EC1D88"/>
    <w:rsid w:val="00EC23E6"/>
    <w:rsid w:val="00EC245B"/>
    <w:rsid w:val="00EC26E5"/>
    <w:rsid w:val="00EC28CA"/>
    <w:rsid w:val="00EC29FF"/>
    <w:rsid w:val="00EC2BA0"/>
    <w:rsid w:val="00EC2ED0"/>
    <w:rsid w:val="00EC302D"/>
    <w:rsid w:val="00EC30B5"/>
    <w:rsid w:val="00EC3851"/>
    <w:rsid w:val="00EC3CE1"/>
    <w:rsid w:val="00EC445A"/>
    <w:rsid w:val="00EC44E4"/>
    <w:rsid w:val="00EC481B"/>
    <w:rsid w:val="00EC500D"/>
    <w:rsid w:val="00EC52D2"/>
    <w:rsid w:val="00EC57BD"/>
    <w:rsid w:val="00EC5E99"/>
    <w:rsid w:val="00EC65D3"/>
    <w:rsid w:val="00EC6897"/>
    <w:rsid w:val="00EC6A61"/>
    <w:rsid w:val="00EC6D43"/>
    <w:rsid w:val="00EC6F9C"/>
    <w:rsid w:val="00EC7777"/>
    <w:rsid w:val="00EC794E"/>
    <w:rsid w:val="00EC7CF0"/>
    <w:rsid w:val="00EC7E2A"/>
    <w:rsid w:val="00ED0B6C"/>
    <w:rsid w:val="00ED0DD5"/>
    <w:rsid w:val="00ED0EBE"/>
    <w:rsid w:val="00ED123B"/>
    <w:rsid w:val="00ED13A0"/>
    <w:rsid w:val="00ED1A31"/>
    <w:rsid w:val="00ED1DFD"/>
    <w:rsid w:val="00ED2202"/>
    <w:rsid w:val="00ED290D"/>
    <w:rsid w:val="00ED2943"/>
    <w:rsid w:val="00ED2F18"/>
    <w:rsid w:val="00ED311C"/>
    <w:rsid w:val="00ED335C"/>
    <w:rsid w:val="00ED3D1B"/>
    <w:rsid w:val="00ED3D3A"/>
    <w:rsid w:val="00ED3E49"/>
    <w:rsid w:val="00ED3F25"/>
    <w:rsid w:val="00ED460B"/>
    <w:rsid w:val="00ED46E1"/>
    <w:rsid w:val="00ED475E"/>
    <w:rsid w:val="00ED4811"/>
    <w:rsid w:val="00ED4D63"/>
    <w:rsid w:val="00ED4F0B"/>
    <w:rsid w:val="00ED505D"/>
    <w:rsid w:val="00ED52DC"/>
    <w:rsid w:val="00ED53CF"/>
    <w:rsid w:val="00ED5413"/>
    <w:rsid w:val="00ED558B"/>
    <w:rsid w:val="00ED5F72"/>
    <w:rsid w:val="00ED62E3"/>
    <w:rsid w:val="00ED64FF"/>
    <w:rsid w:val="00ED6524"/>
    <w:rsid w:val="00ED6BF2"/>
    <w:rsid w:val="00ED6C06"/>
    <w:rsid w:val="00ED6D34"/>
    <w:rsid w:val="00ED6EB4"/>
    <w:rsid w:val="00ED7555"/>
    <w:rsid w:val="00ED7CF0"/>
    <w:rsid w:val="00ED7D6C"/>
    <w:rsid w:val="00ED7FA9"/>
    <w:rsid w:val="00EE00F9"/>
    <w:rsid w:val="00EE01E2"/>
    <w:rsid w:val="00EE04EE"/>
    <w:rsid w:val="00EE0503"/>
    <w:rsid w:val="00EE05E4"/>
    <w:rsid w:val="00EE062B"/>
    <w:rsid w:val="00EE10F1"/>
    <w:rsid w:val="00EE11EE"/>
    <w:rsid w:val="00EE12FE"/>
    <w:rsid w:val="00EE1330"/>
    <w:rsid w:val="00EE13A4"/>
    <w:rsid w:val="00EE14C1"/>
    <w:rsid w:val="00EE1537"/>
    <w:rsid w:val="00EE161D"/>
    <w:rsid w:val="00EE1D31"/>
    <w:rsid w:val="00EE1D4A"/>
    <w:rsid w:val="00EE21BF"/>
    <w:rsid w:val="00EE2348"/>
    <w:rsid w:val="00EE266D"/>
    <w:rsid w:val="00EE2AB1"/>
    <w:rsid w:val="00EE2B61"/>
    <w:rsid w:val="00EE31AA"/>
    <w:rsid w:val="00EE3307"/>
    <w:rsid w:val="00EE3534"/>
    <w:rsid w:val="00EE358E"/>
    <w:rsid w:val="00EE35FD"/>
    <w:rsid w:val="00EE3603"/>
    <w:rsid w:val="00EE3D67"/>
    <w:rsid w:val="00EE4B14"/>
    <w:rsid w:val="00EE4C07"/>
    <w:rsid w:val="00EE4E19"/>
    <w:rsid w:val="00EE5028"/>
    <w:rsid w:val="00EE518A"/>
    <w:rsid w:val="00EE51F3"/>
    <w:rsid w:val="00EE55A8"/>
    <w:rsid w:val="00EE55E9"/>
    <w:rsid w:val="00EE57DA"/>
    <w:rsid w:val="00EE5D64"/>
    <w:rsid w:val="00EE5FE4"/>
    <w:rsid w:val="00EE67D9"/>
    <w:rsid w:val="00EE68C8"/>
    <w:rsid w:val="00EE7054"/>
    <w:rsid w:val="00EE7116"/>
    <w:rsid w:val="00EE7227"/>
    <w:rsid w:val="00EE7678"/>
    <w:rsid w:val="00EF019B"/>
    <w:rsid w:val="00EF0861"/>
    <w:rsid w:val="00EF0983"/>
    <w:rsid w:val="00EF0BEE"/>
    <w:rsid w:val="00EF0E7C"/>
    <w:rsid w:val="00EF0E97"/>
    <w:rsid w:val="00EF0FFF"/>
    <w:rsid w:val="00EF105A"/>
    <w:rsid w:val="00EF10D2"/>
    <w:rsid w:val="00EF1488"/>
    <w:rsid w:val="00EF154D"/>
    <w:rsid w:val="00EF163C"/>
    <w:rsid w:val="00EF17E4"/>
    <w:rsid w:val="00EF1AF0"/>
    <w:rsid w:val="00EF1B4C"/>
    <w:rsid w:val="00EF26A3"/>
    <w:rsid w:val="00EF2C15"/>
    <w:rsid w:val="00EF2E7B"/>
    <w:rsid w:val="00EF3068"/>
    <w:rsid w:val="00EF3281"/>
    <w:rsid w:val="00EF356F"/>
    <w:rsid w:val="00EF37C5"/>
    <w:rsid w:val="00EF4213"/>
    <w:rsid w:val="00EF4280"/>
    <w:rsid w:val="00EF4376"/>
    <w:rsid w:val="00EF461B"/>
    <w:rsid w:val="00EF4784"/>
    <w:rsid w:val="00EF4A4D"/>
    <w:rsid w:val="00EF506E"/>
    <w:rsid w:val="00EF5319"/>
    <w:rsid w:val="00EF5A82"/>
    <w:rsid w:val="00EF5ADD"/>
    <w:rsid w:val="00EF5F86"/>
    <w:rsid w:val="00EF671D"/>
    <w:rsid w:val="00EF68A8"/>
    <w:rsid w:val="00EF6986"/>
    <w:rsid w:val="00EF6DDD"/>
    <w:rsid w:val="00EF6E7E"/>
    <w:rsid w:val="00EF6FDF"/>
    <w:rsid w:val="00EF7634"/>
    <w:rsid w:val="00EF7A65"/>
    <w:rsid w:val="00EF7E8C"/>
    <w:rsid w:val="00F001B8"/>
    <w:rsid w:val="00F00243"/>
    <w:rsid w:val="00F0087D"/>
    <w:rsid w:val="00F00922"/>
    <w:rsid w:val="00F00E59"/>
    <w:rsid w:val="00F010CF"/>
    <w:rsid w:val="00F017C5"/>
    <w:rsid w:val="00F02178"/>
    <w:rsid w:val="00F0219D"/>
    <w:rsid w:val="00F0228E"/>
    <w:rsid w:val="00F02786"/>
    <w:rsid w:val="00F02C05"/>
    <w:rsid w:val="00F02C18"/>
    <w:rsid w:val="00F03099"/>
    <w:rsid w:val="00F03448"/>
    <w:rsid w:val="00F03B66"/>
    <w:rsid w:val="00F04454"/>
    <w:rsid w:val="00F04677"/>
    <w:rsid w:val="00F04B04"/>
    <w:rsid w:val="00F04B69"/>
    <w:rsid w:val="00F04D05"/>
    <w:rsid w:val="00F04E9A"/>
    <w:rsid w:val="00F04EFA"/>
    <w:rsid w:val="00F05045"/>
    <w:rsid w:val="00F05990"/>
    <w:rsid w:val="00F05C6D"/>
    <w:rsid w:val="00F05F83"/>
    <w:rsid w:val="00F061FA"/>
    <w:rsid w:val="00F063DC"/>
    <w:rsid w:val="00F0665D"/>
    <w:rsid w:val="00F06700"/>
    <w:rsid w:val="00F06E50"/>
    <w:rsid w:val="00F06E56"/>
    <w:rsid w:val="00F071FC"/>
    <w:rsid w:val="00F07245"/>
    <w:rsid w:val="00F073F9"/>
    <w:rsid w:val="00F076F6"/>
    <w:rsid w:val="00F077AE"/>
    <w:rsid w:val="00F07914"/>
    <w:rsid w:val="00F07C9D"/>
    <w:rsid w:val="00F07DB2"/>
    <w:rsid w:val="00F10245"/>
    <w:rsid w:val="00F1031A"/>
    <w:rsid w:val="00F107A4"/>
    <w:rsid w:val="00F108BB"/>
    <w:rsid w:val="00F109F7"/>
    <w:rsid w:val="00F10A03"/>
    <w:rsid w:val="00F10CB8"/>
    <w:rsid w:val="00F10FDB"/>
    <w:rsid w:val="00F1115A"/>
    <w:rsid w:val="00F11347"/>
    <w:rsid w:val="00F114E2"/>
    <w:rsid w:val="00F11A68"/>
    <w:rsid w:val="00F11B00"/>
    <w:rsid w:val="00F11BA7"/>
    <w:rsid w:val="00F11BDF"/>
    <w:rsid w:val="00F11C30"/>
    <w:rsid w:val="00F11D33"/>
    <w:rsid w:val="00F12407"/>
    <w:rsid w:val="00F12499"/>
    <w:rsid w:val="00F124B2"/>
    <w:rsid w:val="00F126BC"/>
    <w:rsid w:val="00F12A9F"/>
    <w:rsid w:val="00F12AA7"/>
    <w:rsid w:val="00F12DAF"/>
    <w:rsid w:val="00F1308B"/>
    <w:rsid w:val="00F136FB"/>
    <w:rsid w:val="00F13BA9"/>
    <w:rsid w:val="00F13E53"/>
    <w:rsid w:val="00F13EBF"/>
    <w:rsid w:val="00F141B6"/>
    <w:rsid w:val="00F144F5"/>
    <w:rsid w:val="00F145F0"/>
    <w:rsid w:val="00F14A13"/>
    <w:rsid w:val="00F14D18"/>
    <w:rsid w:val="00F15625"/>
    <w:rsid w:val="00F15C9A"/>
    <w:rsid w:val="00F161DF"/>
    <w:rsid w:val="00F163DB"/>
    <w:rsid w:val="00F16F16"/>
    <w:rsid w:val="00F170B8"/>
    <w:rsid w:val="00F17598"/>
    <w:rsid w:val="00F17639"/>
    <w:rsid w:val="00F17BDD"/>
    <w:rsid w:val="00F2039B"/>
    <w:rsid w:val="00F2049B"/>
    <w:rsid w:val="00F204FC"/>
    <w:rsid w:val="00F20685"/>
    <w:rsid w:val="00F20749"/>
    <w:rsid w:val="00F20D26"/>
    <w:rsid w:val="00F20F90"/>
    <w:rsid w:val="00F2104B"/>
    <w:rsid w:val="00F21105"/>
    <w:rsid w:val="00F212A7"/>
    <w:rsid w:val="00F213EC"/>
    <w:rsid w:val="00F215CB"/>
    <w:rsid w:val="00F215FF"/>
    <w:rsid w:val="00F21851"/>
    <w:rsid w:val="00F21A9D"/>
    <w:rsid w:val="00F21EAD"/>
    <w:rsid w:val="00F220D3"/>
    <w:rsid w:val="00F2223F"/>
    <w:rsid w:val="00F22255"/>
    <w:rsid w:val="00F225AB"/>
    <w:rsid w:val="00F2272E"/>
    <w:rsid w:val="00F22815"/>
    <w:rsid w:val="00F22AC0"/>
    <w:rsid w:val="00F22F49"/>
    <w:rsid w:val="00F22FAE"/>
    <w:rsid w:val="00F22FF2"/>
    <w:rsid w:val="00F23289"/>
    <w:rsid w:val="00F233C7"/>
    <w:rsid w:val="00F23442"/>
    <w:rsid w:val="00F23C7A"/>
    <w:rsid w:val="00F2405E"/>
    <w:rsid w:val="00F240B6"/>
    <w:rsid w:val="00F24104"/>
    <w:rsid w:val="00F24449"/>
    <w:rsid w:val="00F2444D"/>
    <w:rsid w:val="00F24D47"/>
    <w:rsid w:val="00F2513D"/>
    <w:rsid w:val="00F254DB"/>
    <w:rsid w:val="00F25526"/>
    <w:rsid w:val="00F256DF"/>
    <w:rsid w:val="00F25A00"/>
    <w:rsid w:val="00F25B06"/>
    <w:rsid w:val="00F25CE4"/>
    <w:rsid w:val="00F25D3B"/>
    <w:rsid w:val="00F264E6"/>
    <w:rsid w:val="00F2679A"/>
    <w:rsid w:val="00F267A0"/>
    <w:rsid w:val="00F26DF6"/>
    <w:rsid w:val="00F26EB0"/>
    <w:rsid w:val="00F27002"/>
    <w:rsid w:val="00F271F4"/>
    <w:rsid w:val="00F2796A"/>
    <w:rsid w:val="00F30843"/>
    <w:rsid w:val="00F3115F"/>
    <w:rsid w:val="00F31711"/>
    <w:rsid w:val="00F31DC4"/>
    <w:rsid w:val="00F321EE"/>
    <w:rsid w:val="00F32864"/>
    <w:rsid w:val="00F32C66"/>
    <w:rsid w:val="00F330D9"/>
    <w:rsid w:val="00F3393C"/>
    <w:rsid w:val="00F33B97"/>
    <w:rsid w:val="00F33CB1"/>
    <w:rsid w:val="00F33CEE"/>
    <w:rsid w:val="00F3410E"/>
    <w:rsid w:val="00F3415A"/>
    <w:rsid w:val="00F343BE"/>
    <w:rsid w:val="00F34A49"/>
    <w:rsid w:val="00F34B8B"/>
    <w:rsid w:val="00F34C9B"/>
    <w:rsid w:val="00F34D6E"/>
    <w:rsid w:val="00F35436"/>
    <w:rsid w:val="00F35524"/>
    <w:rsid w:val="00F35685"/>
    <w:rsid w:val="00F358E6"/>
    <w:rsid w:val="00F3591F"/>
    <w:rsid w:val="00F361A1"/>
    <w:rsid w:val="00F36343"/>
    <w:rsid w:val="00F369AE"/>
    <w:rsid w:val="00F3720F"/>
    <w:rsid w:val="00F37881"/>
    <w:rsid w:val="00F37A60"/>
    <w:rsid w:val="00F37EC7"/>
    <w:rsid w:val="00F405DC"/>
    <w:rsid w:val="00F40781"/>
    <w:rsid w:val="00F40866"/>
    <w:rsid w:val="00F40A73"/>
    <w:rsid w:val="00F40C43"/>
    <w:rsid w:val="00F40D60"/>
    <w:rsid w:val="00F40DB2"/>
    <w:rsid w:val="00F40DDA"/>
    <w:rsid w:val="00F410EA"/>
    <w:rsid w:val="00F4140E"/>
    <w:rsid w:val="00F4153B"/>
    <w:rsid w:val="00F41794"/>
    <w:rsid w:val="00F41805"/>
    <w:rsid w:val="00F41A65"/>
    <w:rsid w:val="00F41B01"/>
    <w:rsid w:val="00F41BAE"/>
    <w:rsid w:val="00F41D1C"/>
    <w:rsid w:val="00F41DE0"/>
    <w:rsid w:val="00F41E6C"/>
    <w:rsid w:val="00F4201F"/>
    <w:rsid w:val="00F4235E"/>
    <w:rsid w:val="00F42370"/>
    <w:rsid w:val="00F4260A"/>
    <w:rsid w:val="00F42684"/>
    <w:rsid w:val="00F42806"/>
    <w:rsid w:val="00F42991"/>
    <w:rsid w:val="00F42BFD"/>
    <w:rsid w:val="00F42EC1"/>
    <w:rsid w:val="00F42FBF"/>
    <w:rsid w:val="00F4318C"/>
    <w:rsid w:val="00F435DD"/>
    <w:rsid w:val="00F4364C"/>
    <w:rsid w:val="00F436A1"/>
    <w:rsid w:val="00F43D0C"/>
    <w:rsid w:val="00F43D13"/>
    <w:rsid w:val="00F4441B"/>
    <w:rsid w:val="00F4451B"/>
    <w:rsid w:val="00F447EF"/>
    <w:rsid w:val="00F44BE5"/>
    <w:rsid w:val="00F44C8D"/>
    <w:rsid w:val="00F44D08"/>
    <w:rsid w:val="00F44EE8"/>
    <w:rsid w:val="00F452BB"/>
    <w:rsid w:val="00F45406"/>
    <w:rsid w:val="00F456C9"/>
    <w:rsid w:val="00F457F2"/>
    <w:rsid w:val="00F4591D"/>
    <w:rsid w:val="00F45AC2"/>
    <w:rsid w:val="00F45FD8"/>
    <w:rsid w:val="00F46027"/>
    <w:rsid w:val="00F46612"/>
    <w:rsid w:val="00F467CA"/>
    <w:rsid w:val="00F467DF"/>
    <w:rsid w:val="00F46B61"/>
    <w:rsid w:val="00F46DBC"/>
    <w:rsid w:val="00F46E89"/>
    <w:rsid w:val="00F47274"/>
    <w:rsid w:val="00F473A1"/>
    <w:rsid w:val="00F4776A"/>
    <w:rsid w:val="00F47B25"/>
    <w:rsid w:val="00F47C53"/>
    <w:rsid w:val="00F47E32"/>
    <w:rsid w:val="00F504D3"/>
    <w:rsid w:val="00F50B84"/>
    <w:rsid w:val="00F50F03"/>
    <w:rsid w:val="00F51B9C"/>
    <w:rsid w:val="00F51F84"/>
    <w:rsid w:val="00F52496"/>
    <w:rsid w:val="00F52688"/>
    <w:rsid w:val="00F528EC"/>
    <w:rsid w:val="00F52A62"/>
    <w:rsid w:val="00F52F65"/>
    <w:rsid w:val="00F53113"/>
    <w:rsid w:val="00F534BF"/>
    <w:rsid w:val="00F536DD"/>
    <w:rsid w:val="00F53803"/>
    <w:rsid w:val="00F53DDF"/>
    <w:rsid w:val="00F543F9"/>
    <w:rsid w:val="00F54442"/>
    <w:rsid w:val="00F54786"/>
    <w:rsid w:val="00F549C3"/>
    <w:rsid w:val="00F54C25"/>
    <w:rsid w:val="00F54D49"/>
    <w:rsid w:val="00F559D4"/>
    <w:rsid w:val="00F55A01"/>
    <w:rsid w:val="00F55A6B"/>
    <w:rsid w:val="00F55D0B"/>
    <w:rsid w:val="00F55F01"/>
    <w:rsid w:val="00F55F70"/>
    <w:rsid w:val="00F561D8"/>
    <w:rsid w:val="00F56353"/>
    <w:rsid w:val="00F56732"/>
    <w:rsid w:val="00F576FB"/>
    <w:rsid w:val="00F577EA"/>
    <w:rsid w:val="00F57B03"/>
    <w:rsid w:val="00F57B32"/>
    <w:rsid w:val="00F606B0"/>
    <w:rsid w:val="00F6087B"/>
    <w:rsid w:val="00F60947"/>
    <w:rsid w:val="00F60D91"/>
    <w:rsid w:val="00F615CE"/>
    <w:rsid w:val="00F61899"/>
    <w:rsid w:val="00F6189D"/>
    <w:rsid w:val="00F61E1F"/>
    <w:rsid w:val="00F61E84"/>
    <w:rsid w:val="00F61FD7"/>
    <w:rsid w:val="00F62680"/>
    <w:rsid w:val="00F62940"/>
    <w:rsid w:val="00F6325E"/>
    <w:rsid w:val="00F633D8"/>
    <w:rsid w:val="00F634F1"/>
    <w:rsid w:val="00F63C1D"/>
    <w:rsid w:val="00F63D57"/>
    <w:rsid w:val="00F63E56"/>
    <w:rsid w:val="00F643BE"/>
    <w:rsid w:val="00F645DF"/>
    <w:rsid w:val="00F64B6F"/>
    <w:rsid w:val="00F64E65"/>
    <w:rsid w:val="00F652A1"/>
    <w:rsid w:val="00F653A9"/>
    <w:rsid w:val="00F654E5"/>
    <w:rsid w:val="00F65616"/>
    <w:rsid w:val="00F6590F"/>
    <w:rsid w:val="00F65E19"/>
    <w:rsid w:val="00F66208"/>
    <w:rsid w:val="00F664AB"/>
    <w:rsid w:val="00F6674C"/>
    <w:rsid w:val="00F66AA8"/>
    <w:rsid w:val="00F66E41"/>
    <w:rsid w:val="00F66EAC"/>
    <w:rsid w:val="00F672B8"/>
    <w:rsid w:val="00F673C0"/>
    <w:rsid w:val="00F67B61"/>
    <w:rsid w:val="00F67E3C"/>
    <w:rsid w:val="00F7076E"/>
    <w:rsid w:val="00F70DA9"/>
    <w:rsid w:val="00F7128D"/>
    <w:rsid w:val="00F712B3"/>
    <w:rsid w:val="00F71330"/>
    <w:rsid w:val="00F71357"/>
    <w:rsid w:val="00F71453"/>
    <w:rsid w:val="00F71B2E"/>
    <w:rsid w:val="00F71C10"/>
    <w:rsid w:val="00F723A4"/>
    <w:rsid w:val="00F72664"/>
    <w:rsid w:val="00F7297F"/>
    <w:rsid w:val="00F72A05"/>
    <w:rsid w:val="00F72C2A"/>
    <w:rsid w:val="00F73414"/>
    <w:rsid w:val="00F735A1"/>
    <w:rsid w:val="00F73793"/>
    <w:rsid w:val="00F73A80"/>
    <w:rsid w:val="00F73C29"/>
    <w:rsid w:val="00F73E22"/>
    <w:rsid w:val="00F744D5"/>
    <w:rsid w:val="00F74923"/>
    <w:rsid w:val="00F749B6"/>
    <w:rsid w:val="00F7521B"/>
    <w:rsid w:val="00F75607"/>
    <w:rsid w:val="00F757C7"/>
    <w:rsid w:val="00F7589B"/>
    <w:rsid w:val="00F758AC"/>
    <w:rsid w:val="00F76189"/>
    <w:rsid w:val="00F761CE"/>
    <w:rsid w:val="00F7699C"/>
    <w:rsid w:val="00F7752C"/>
    <w:rsid w:val="00F7795A"/>
    <w:rsid w:val="00F77C4C"/>
    <w:rsid w:val="00F77EBF"/>
    <w:rsid w:val="00F800F1"/>
    <w:rsid w:val="00F80AC7"/>
    <w:rsid w:val="00F80B71"/>
    <w:rsid w:val="00F80FE4"/>
    <w:rsid w:val="00F81273"/>
    <w:rsid w:val="00F813CD"/>
    <w:rsid w:val="00F81F4E"/>
    <w:rsid w:val="00F82080"/>
    <w:rsid w:val="00F82168"/>
    <w:rsid w:val="00F8231D"/>
    <w:rsid w:val="00F82402"/>
    <w:rsid w:val="00F8264B"/>
    <w:rsid w:val="00F8301F"/>
    <w:rsid w:val="00F830A3"/>
    <w:rsid w:val="00F830D6"/>
    <w:rsid w:val="00F83337"/>
    <w:rsid w:val="00F8366F"/>
    <w:rsid w:val="00F83726"/>
    <w:rsid w:val="00F83802"/>
    <w:rsid w:val="00F839A4"/>
    <w:rsid w:val="00F83E3B"/>
    <w:rsid w:val="00F840F3"/>
    <w:rsid w:val="00F84348"/>
    <w:rsid w:val="00F84453"/>
    <w:rsid w:val="00F844E8"/>
    <w:rsid w:val="00F8455B"/>
    <w:rsid w:val="00F850B8"/>
    <w:rsid w:val="00F8565B"/>
    <w:rsid w:val="00F856E9"/>
    <w:rsid w:val="00F8570F"/>
    <w:rsid w:val="00F859EA"/>
    <w:rsid w:val="00F85EE5"/>
    <w:rsid w:val="00F8601B"/>
    <w:rsid w:val="00F860A3"/>
    <w:rsid w:val="00F8617A"/>
    <w:rsid w:val="00F869A2"/>
    <w:rsid w:val="00F86D36"/>
    <w:rsid w:val="00F86E3D"/>
    <w:rsid w:val="00F87032"/>
    <w:rsid w:val="00F87196"/>
    <w:rsid w:val="00F87476"/>
    <w:rsid w:val="00F87A89"/>
    <w:rsid w:val="00F87DD1"/>
    <w:rsid w:val="00F87EA4"/>
    <w:rsid w:val="00F903A0"/>
    <w:rsid w:val="00F9050C"/>
    <w:rsid w:val="00F90952"/>
    <w:rsid w:val="00F9118C"/>
    <w:rsid w:val="00F913E3"/>
    <w:rsid w:val="00F916D4"/>
    <w:rsid w:val="00F91A26"/>
    <w:rsid w:val="00F91B60"/>
    <w:rsid w:val="00F91CA4"/>
    <w:rsid w:val="00F91DC9"/>
    <w:rsid w:val="00F921FF"/>
    <w:rsid w:val="00F923B7"/>
    <w:rsid w:val="00F926D2"/>
    <w:rsid w:val="00F9273E"/>
    <w:rsid w:val="00F92E14"/>
    <w:rsid w:val="00F9344A"/>
    <w:rsid w:val="00F93530"/>
    <w:rsid w:val="00F93A47"/>
    <w:rsid w:val="00F93A6F"/>
    <w:rsid w:val="00F93C5D"/>
    <w:rsid w:val="00F93C8F"/>
    <w:rsid w:val="00F93CC8"/>
    <w:rsid w:val="00F93D6C"/>
    <w:rsid w:val="00F94D57"/>
    <w:rsid w:val="00F94DE4"/>
    <w:rsid w:val="00F95361"/>
    <w:rsid w:val="00F95504"/>
    <w:rsid w:val="00F956B2"/>
    <w:rsid w:val="00F95718"/>
    <w:rsid w:val="00F9614B"/>
    <w:rsid w:val="00F96698"/>
    <w:rsid w:val="00F96A5A"/>
    <w:rsid w:val="00F96EC4"/>
    <w:rsid w:val="00F970D5"/>
    <w:rsid w:val="00F97231"/>
    <w:rsid w:val="00F97585"/>
    <w:rsid w:val="00F9760E"/>
    <w:rsid w:val="00F97A4F"/>
    <w:rsid w:val="00F97AF4"/>
    <w:rsid w:val="00F97CF1"/>
    <w:rsid w:val="00F97EA4"/>
    <w:rsid w:val="00FA006C"/>
    <w:rsid w:val="00FA0873"/>
    <w:rsid w:val="00FA0EFD"/>
    <w:rsid w:val="00FA1103"/>
    <w:rsid w:val="00FA19F7"/>
    <w:rsid w:val="00FA1E38"/>
    <w:rsid w:val="00FA219E"/>
    <w:rsid w:val="00FA224B"/>
    <w:rsid w:val="00FA245C"/>
    <w:rsid w:val="00FA24B2"/>
    <w:rsid w:val="00FA2AED"/>
    <w:rsid w:val="00FA2EA0"/>
    <w:rsid w:val="00FA362A"/>
    <w:rsid w:val="00FA3C7D"/>
    <w:rsid w:val="00FA3C84"/>
    <w:rsid w:val="00FA407C"/>
    <w:rsid w:val="00FA4427"/>
    <w:rsid w:val="00FA44B3"/>
    <w:rsid w:val="00FA4B9F"/>
    <w:rsid w:val="00FA506E"/>
    <w:rsid w:val="00FA5969"/>
    <w:rsid w:val="00FA5CD5"/>
    <w:rsid w:val="00FA5D5C"/>
    <w:rsid w:val="00FA5E8D"/>
    <w:rsid w:val="00FA620E"/>
    <w:rsid w:val="00FA64B9"/>
    <w:rsid w:val="00FA67DB"/>
    <w:rsid w:val="00FA693A"/>
    <w:rsid w:val="00FA700D"/>
    <w:rsid w:val="00FA7298"/>
    <w:rsid w:val="00FA74A5"/>
    <w:rsid w:val="00FA7826"/>
    <w:rsid w:val="00FA7897"/>
    <w:rsid w:val="00FA78BB"/>
    <w:rsid w:val="00FA7F89"/>
    <w:rsid w:val="00FB0181"/>
    <w:rsid w:val="00FB0775"/>
    <w:rsid w:val="00FB0A05"/>
    <w:rsid w:val="00FB1BD9"/>
    <w:rsid w:val="00FB1C20"/>
    <w:rsid w:val="00FB1F26"/>
    <w:rsid w:val="00FB24CA"/>
    <w:rsid w:val="00FB2774"/>
    <w:rsid w:val="00FB279C"/>
    <w:rsid w:val="00FB2DE8"/>
    <w:rsid w:val="00FB30AD"/>
    <w:rsid w:val="00FB3641"/>
    <w:rsid w:val="00FB3679"/>
    <w:rsid w:val="00FB38A5"/>
    <w:rsid w:val="00FB3962"/>
    <w:rsid w:val="00FB40BD"/>
    <w:rsid w:val="00FB4263"/>
    <w:rsid w:val="00FB4498"/>
    <w:rsid w:val="00FB4702"/>
    <w:rsid w:val="00FB4BC5"/>
    <w:rsid w:val="00FB4F6A"/>
    <w:rsid w:val="00FB5231"/>
    <w:rsid w:val="00FB53A9"/>
    <w:rsid w:val="00FB550F"/>
    <w:rsid w:val="00FB5561"/>
    <w:rsid w:val="00FB55EE"/>
    <w:rsid w:val="00FB5AAA"/>
    <w:rsid w:val="00FB61F8"/>
    <w:rsid w:val="00FB6AFC"/>
    <w:rsid w:val="00FB6DBB"/>
    <w:rsid w:val="00FB71C2"/>
    <w:rsid w:val="00FB7301"/>
    <w:rsid w:val="00FB74F8"/>
    <w:rsid w:val="00FB7691"/>
    <w:rsid w:val="00FB7976"/>
    <w:rsid w:val="00FB79D6"/>
    <w:rsid w:val="00FB7A71"/>
    <w:rsid w:val="00FB7F6E"/>
    <w:rsid w:val="00FB7FA2"/>
    <w:rsid w:val="00FC031B"/>
    <w:rsid w:val="00FC040E"/>
    <w:rsid w:val="00FC04E9"/>
    <w:rsid w:val="00FC0947"/>
    <w:rsid w:val="00FC09BB"/>
    <w:rsid w:val="00FC0D0C"/>
    <w:rsid w:val="00FC11E7"/>
    <w:rsid w:val="00FC1232"/>
    <w:rsid w:val="00FC13D1"/>
    <w:rsid w:val="00FC1538"/>
    <w:rsid w:val="00FC1E84"/>
    <w:rsid w:val="00FC21AB"/>
    <w:rsid w:val="00FC2697"/>
    <w:rsid w:val="00FC2775"/>
    <w:rsid w:val="00FC3630"/>
    <w:rsid w:val="00FC388A"/>
    <w:rsid w:val="00FC38DD"/>
    <w:rsid w:val="00FC3F92"/>
    <w:rsid w:val="00FC4220"/>
    <w:rsid w:val="00FC428C"/>
    <w:rsid w:val="00FC4826"/>
    <w:rsid w:val="00FC48B1"/>
    <w:rsid w:val="00FC49AC"/>
    <w:rsid w:val="00FC4CBC"/>
    <w:rsid w:val="00FC4DC1"/>
    <w:rsid w:val="00FC5119"/>
    <w:rsid w:val="00FC51E9"/>
    <w:rsid w:val="00FC5448"/>
    <w:rsid w:val="00FC5584"/>
    <w:rsid w:val="00FC58BE"/>
    <w:rsid w:val="00FC5C8C"/>
    <w:rsid w:val="00FC5CA4"/>
    <w:rsid w:val="00FC6390"/>
    <w:rsid w:val="00FC681C"/>
    <w:rsid w:val="00FC6B3D"/>
    <w:rsid w:val="00FC6FE8"/>
    <w:rsid w:val="00FC7865"/>
    <w:rsid w:val="00FC7A18"/>
    <w:rsid w:val="00FC7AA9"/>
    <w:rsid w:val="00FC7ABB"/>
    <w:rsid w:val="00FC7E23"/>
    <w:rsid w:val="00FD0165"/>
    <w:rsid w:val="00FD0355"/>
    <w:rsid w:val="00FD06D7"/>
    <w:rsid w:val="00FD0AB0"/>
    <w:rsid w:val="00FD0BC6"/>
    <w:rsid w:val="00FD0C32"/>
    <w:rsid w:val="00FD10F6"/>
    <w:rsid w:val="00FD11F3"/>
    <w:rsid w:val="00FD172E"/>
    <w:rsid w:val="00FD17CA"/>
    <w:rsid w:val="00FD1A4C"/>
    <w:rsid w:val="00FD1D61"/>
    <w:rsid w:val="00FD1EA1"/>
    <w:rsid w:val="00FD201A"/>
    <w:rsid w:val="00FD2066"/>
    <w:rsid w:val="00FD22DE"/>
    <w:rsid w:val="00FD2662"/>
    <w:rsid w:val="00FD2F8E"/>
    <w:rsid w:val="00FD311B"/>
    <w:rsid w:val="00FD3139"/>
    <w:rsid w:val="00FD3588"/>
    <w:rsid w:val="00FD3A03"/>
    <w:rsid w:val="00FD3A7C"/>
    <w:rsid w:val="00FD3D0D"/>
    <w:rsid w:val="00FD3F66"/>
    <w:rsid w:val="00FD4338"/>
    <w:rsid w:val="00FD43CB"/>
    <w:rsid w:val="00FD4A44"/>
    <w:rsid w:val="00FD5015"/>
    <w:rsid w:val="00FD50E6"/>
    <w:rsid w:val="00FD520B"/>
    <w:rsid w:val="00FD54AE"/>
    <w:rsid w:val="00FD5540"/>
    <w:rsid w:val="00FD558F"/>
    <w:rsid w:val="00FD562B"/>
    <w:rsid w:val="00FD5947"/>
    <w:rsid w:val="00FD5A41"/>
    <w:rsid w:val="00FD5AA6"/>
    <w:rsid w:val="00FD5CAA"/>
    <w:rsid w:val="00FD5D6D"/>
    <w:rsid w:val="00FD5E6A"/>
    <w:rsid w:val="00FD64D8"/>
    <w:rsid w:val="00FD6638"/>
    <w:rsid w:val="00FD69E2"/>
    <w:rsid w:val="00FD6C79"/>
    <w:rsid w:val="00FD6E3A"/>
    <w:rsid w:val="00FD6F38"/>
    <w:rsid w:val="00FD7095"/>
    <w:rsid w:val="00FD70E9"/>
    <w:rsid w:val="00FD74AC"/>
    <w:rsid w:val="00FD74DE"/>
    <w:rsid w:val="00FD7530"/>
    <w:rsid w:val="00FD765A"/>
    <w:rsid w:val="00FD7B3C"/>
    <w:rsid w:val="00FE04B9"/>
    <w:rsid w:val="00FE0522"/>
    <w:rsid w:val="00FE06D4"/>
    <w:rsid w:val="00FE08E9"/>
    <w:rsid w:val="00FE0AF0"/>
    <w:rsid w:val="00FE0BCD"/>
    <w:rsid w:val="00FE1398"/>
    <w:rsid w:val="00FE195F"/>
    <w:rsid w:val="00FE1C1D"/>
    <w:rsid w:val="00FE1CD3"/>
    <w:rsid w:val="00FE1DB1"/>
    <w:rsid w:val="00FE1EC0"/>
    <w:rsid w:val="00FE1F00"/>
    <w:rsid w:val="00FE2602"/>
    <w:rsid w:val="00FE2BAB"/>
    <w:rsid w:val="00FE2D22"/>
    <w:rsid w:val="00FE2D45"/>
    <w:rsid w:val="00FE3E41"/>
    <w:rsid w:val="00FE3F09"/>
    <w:rsid w:val="00FE4298"/>
    <w:rsid w:val="00FE4C19"/>
    <w:rsid w:val="00FE4E8C"/>
    <w:rsid w:val="00FE4EEE"/>
    <w:rsid w:val="00FE4F1B"/>
    <w:rsid w:val="00FE50FB"/>
    <w:rsid w:val="00FE5447"/>
    <w:rsid w:val="00FE544B"/>
    <w:rsid w:val="00FE55BE"/>
    <w:rsid w:val="00FE59FA"/>
    <w:rsid w:val="00FE6131"/>
    <w:rsid w:val="00FE655E"/>
    <w:rsid w:val="00FE65B0"/>
    <w:rsid w:val="00FE65D6"/>
    <w:rsid w:val="00FE6620"/>
    <w:rsid w:val="00FE6828"/>
    <w:rsid w:val="00FE6DAE"/>
    <w:rsid w:val="00FE6FF3"/>
    <w:rsid w:val="00FE7694"/>
    <w:rsid w:val="00FE7851"/>
    <w:rsid w:val="00FE7DF7"/>
    <w:rsid w:val="00FF0559"/>
    <w:rsid w:val="00FF069F"/>
    <w:rsid w:val="00FF06FF"/>
    <w:rsid w:val="00FF0A4B"/>
    <w:rsid w:val="00FF0C38"/>
    <w:rsid w:val="00FF111C"/>
    <w:rsid w:val="00FF1159"/>
    <w:rsid w:val="00FF15DF"/>
    <w:rsid w:val="00FF1945"/>
    <w:rsid w:val="00FF1C93"/>
    <w:rsid w:val="00FF1E1D"/>
    <w:rsid w:val="00FF1FA9"/>
    <w:rsid w:val="00FF201D"/>
    <w:rsid w:val="00FF20A9"/>
    <w:rsid w:val="00FF22DF"/>
    <w:rsid w:val="00FF231A"/>
    <w:rsid w:val="00FF252B"/>
    <w:rsid w:val="00FF3188"/>
    <w:rsid w:val="00FF31EB"/>
    <w:rsid w:val="00FF321F"/>
    <w:rsid w:val="00FF35C3"/>
    <w:rsid w:val="00FF3914"/>
    <w:rsid w:val="00FF39F0"/>
    <w:rsid w:val="00FF3B8F"/>
    <w:rsid w:val="00FF3BD0"/>
    <w:rsid w:val="00FF3E1C"/>
    <w:rsid w:val="00FF4035"/>
    <w:rsid w:val="00FF421A"/>
    <w:rsid w:val="00FF4C73"/>
    <w:rsid w:val="00FF4CDD"/>
    <w:rsid w:val="00FF4CE1"/>
    <w:rsid w:val="00FF4D6A"/>
    <w:rsid w:val="00FF4DA0"/>
    <w:rsid w:val="00FF4E57"/>
    <w:rsid w:val="00FF50B1"/>
    <w:rsid w:val="00FF5563"/>
    <w:rsid w:val="00FF5568"/>
    <w:rsid w:val="00FF57E0"/>
    <w:rsid w:val="00FF5AAD"/>
    <w:rsid w:val="00FF5EAE"/>
    <w:rsid w:val="00FF60E6"/>
    <w:rsid w:val="00FF60FE"/>
    <w:rsid w:val="00FF61CA"/>
    <w:rsid w:val="00FF61F7"/>
    <w:rsid w:val="00FF6DE7"/>
    <w:rsid w:val="00FF6FA0"/>
    <w:rsid w:val="00FF70FD"/>
    <w:rsid w:val="00FF7102"/>
    <w:rsid w:val="00FF71C1"/>
    <w:rsid w:val="00FF7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B723DC"/>
  <w15:docId w15:val="{D6E02613-AF94-420A-8715-BFC118078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22E2"/>
    <w:rPr>
      <w:sz w:val="24"/>
      <w:szCs w:val="24"/>
    </w:rPr>
  </w:style>
  <w:style w:type="paragraph" w:styleId="Heading1">
    <w:name w:val="heading 1"/>
    <w:basedOn w:val="Normal"/>
    <w:next w:val="Normal"/>
    <w:link w:val="Heading1Char"/>
    <w:qFormat/>
    <w:rsid w:val="00B131F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C909E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BA3B63"/>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77302"/>
    <w:rPr>
      <w:rFonts w:ascii="Calibri" w:eastAsia="Calibri" w:hAnsi="Calibri"/>
      <w:sz w:val="22"/>
      <w:szCs w:val="22"/>
    </w:rPr>
  </w:style>
  <w:style w:type="paragraph" w:customStyle="1" w:styleId="CM2">
    <w:name w:val="CM2"/>
    <w:basedOn w:val="Normal"/>
    <w:next w:val="Normal"/>
    <w:rsid w:val="00201F8D"/>
    <w:pPr>
      <w:autoSpaceDE w:val="0"/>
      <w:autoSpaceDN w:val="0"/>
      <w:adjustRightInd w:val="0"/>
      <w:spacing w:line="213" w:lineRule="atLeast"/>
    </w:pPr>
  </w:style>
  <w:style w:type="paragraph" w:styleId="BalloonText">
    <w:name w:val="Balloon Text"/>
    <w:basedOn w:val="Normal"/>
    <w:semiHidden/>
    <w:rsid w:val="00B74223"/>
    <w:rPr>
      <w:rFonts w:ascii="Tahoma" w:hAnsi="Tahoma" w:cs="Tahoma"/>
      <w:sz w:val="16"/>
      <w:szCs w:val="16"/>
    </w:rPr>
  </w:style>
  <w:style w:type="paragraph" w:styleId="NormalWeb">
    <w:name w:val="Normal (Web)"/>
    <w:basedOn w:val="Normal"/>
    <w:uiPriority w:val="99"/>
    <w:rsid w:val="00515422"/>
    <w:pPr>
      <w:spacing w:before="100" w:beforeAutospacing="1" w:after="100" w:afterAutospacing="1"/>
    </w:pPr>
  </w:style>
  <w:style w:type="paragraph" w:styleId="DocumentMap">
    <w:name w:val="Document Map"/>
    <w:basedOn w:val="Normal"/>
    <w:semiHidden/>
    <w:rsid w:val="003268E8"/>
    <w:pPr>
      <w:shd w:val="clear" w:color="auto" w:fill="000080"/>
    </w:pPr>
    <w:rPr>
      <w:rFonts w:ascii="Tahoma" w:hAnsi="Tahoma" w:cs="Tahoma"/>
      <w:sz w:val="20"/>
      <w:szCs w:val="20"/>
    </w:rPr>
  </w:style>
  <w:style w:type="paragraph" w:styleId="PlainText">
    <w:name w:val="Plain Text"/>
    <w:basedOn w:val="Normal"/>
    <w:link w:val="PlainTextChar"/>
    <w:uiPriority w:val="99"/>
    <w:unhideWhenUsed/>
    <w:rsid w:val="00332200"/>
    <w:rPr>
      <w:rFonts w:ascii="Courier New" w:eastAsia="Calibri" w:hAnsi="Courier New"/>
    </w:rPr>
  </w:style>
  <w:style w:type="character" w:customStyle="1" w:styleId="PlainTextChar">
    <w:name w:val="Plain Text Char"/>
    <w:basedOn w:val="DefaultParagraphFont"/>
    <w:link w:val="PlainText"/>
    <w:uiPriority w:val="99"/>
    <w:rsid w:val="00332200"/>
    <w:rPr>
      <w:rFonts w:ascii="Courier New" w:eastAsia="Calibri" w:hAnsi="Courier New" w:cs="Times New Roman"/>
      <w:sz w:val="24"/>
      <w:szCs w:val="24"/>
    </w:rPr>
  </w:style>
  <w:style w:type="paragraph" w:styleId="HTMLPreformatted">
    <w:name w:val="HTML Preformatted"/>
    <w:basedOn w:val="Normal"/>
    <w:link w:val="HTMLPreformattedChar"/>
    <w:uiPriority w:val="99"/>
    <w:unhideWhenUsed/>
    <w:rsid w:val="00920B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20BBA"/>
    <w:rPr>
      <w:rFonts w:ascii="Courier New" w:hAnsi="Courier New" w:cs="Courier New"/>
    </w:rPr>
  </w:style>
  <w:style w:type="character" w:styleId="Hyperlink">
    <w:name w:val="Hyperlink"/>
    <w:basedOn w:val="DefaultParagraphFont"/>
    <w:rsid w:val="00EA22BD"/>
    <w:rPr>
      <w:color w:val="0000FF"/>
      <w:u w:val="single"/>
    </w:rPr>
  </w:style>
  <w:style w:type="character" w:customStyle="1" w:styleId="Heading3Char">
    <w:name w:val="Heading 3 Char"/>
    <w:basedOn w:val="DefaultParagraphFont"/>
    <w:link w:val="Heading3"/>
    <w:uiPriority w:val="9"/>
    <w:rsid w:val="00BA3B63"/>
    <w:rPr>
      <w:b/>
      <w:bCs/>
      <w:sz w:val="27"/>
      <w:szCs w:val="27"/>
    </w:rPr>
  </w:style>
  <w:style w:type="paragraph" w:customStyle="1" w:styleId="container1table1">
    <w:name w:val="container1table1"/>
    <w:basedOn w:val="Normal"/>
    <w:rsid w:val="00CC1D32"/>
    <w:pPr>
      <w:pBdr>
        <w:right w:val="single" w:sz="6" w:space="0" w:color="999999"/>
      </w:pBdr>
      <w:spacing w:before="100" w:beforeAutospacing="1" w:after="150"/>
    </w:pPr>
  </w:style>
  <w:style w:type="paragraph" w:styleId="Header">
    <w:name w:val="header"/>
    <w:basedOn w:val="Normal"/>
    <w:link w:val="HeaderChar"/>
    <w:rsid w:val="0070647E"/>
    <w:pPr>
      <w:tabs>
        <w:tab w:val="center" w:pos="4680"/>
        <w:tab w:val="right" w:pos="9360"/>
      </w:tabs>
    </w:pPr>
  </w:style>
  <w:style w:type="character" w:customStyle="1" w:styleId="HeaderChar">
    <w:name w:val="Header Char"/>
    <w:basedOn w:val="DefaultParagraphFont"/>
    <w:link w:val="Header"/>
    <w:rsid w:val="0070647E"/>
    <w:rPr>
      <w:sz w:val="24"/>
      <w:szCs w:val="24"/>
    </w:rPr>
  </w:style>
  <w:style w:type="paragraph" w:styleId="Footer">
    <w:name w:val="footer"/>
    <w:basedOn w:val="Normal"/>
    <w:link w:val="FooterChar"/>
    <w:rsid w:val="0070647E"/>
    <w:pPr>
      <w:tabs>
        <w:tab w:val="center" w:pos="4680"/>
        <w:tab w:val="right" w:pos="9360"/>
      </w:tabs>
    </w:pPr>
  </w:style>
  <w:style w:type="character" w:customStyle="1" w:styleId="FooterChar">
    <w:name w:val="Footer Char"/>
    <w:basedOn w:val="DefaultParagraphFont"/>
    <w:link w:val="Footer"/>
    <w:rsid w:val="0070647E"/>
    <w:rPr>
      <w:sz w:val="24"/>
      <w:szCs w:val="24"/>
    </w:rPr>
  </w:style>
  <w:style w:type="paragraph" w:styleId="ListParagraph">
    <w:name w:val="List Paragraph"/>
    <w:basedOn w:val="Normal"/>
    <w:uiPriority w:val="34"/>
    <w:qFormat/>
    <w:rsid w:val="002F260E"/>
    <w:pPr>
      <w:ind w:left="720"/>
      <w:contextualSpacing/>
    </w:pPr>
  </w:style>
  <w:style w:type="character" w:styleId="FollowedHyperlink">
    <w:name w:val="FollowedHyperlink"/>
    <w:basedOn w:val="DefaultParagraphFont"/>
    <w:rsid w:val="000F15DA"/>
    <w:rPr>
      <w:color w:val="800080" w:themeColor="followedHyperlink"/>
      <w:u w:val="single"/>
    </w:rPr>
  </w:style>
  <w:style w:type="paragraph" w:customStyle="1" w:styleId="DefaultText">
    <w:name w:val="Default Text"/>
    <w:basedOn w:val="Normal"/>
    <w:rsid w:val="004F2183"/>
    <w:pPr>
      <w:overflowPunct w:val="0"/>
      <w:autoSpaceDE w:val="0"/>
      <w:autoSpaceDN w:val="0"/>
      <w:adjustRightInd w:val="0"/>
      <w:textAlignment w:val="baseline"/>
    </w:pPr>
    <w:rPr>
      <w:rFonts w:ascii="Arial" w:hAnsi="Arial"/>
      <w:color w:val="000000"/>
      <w:sz w:val="12"/>
      <w:szCs w:val="20"/>
    </w:rPr>
  </w:style>
  <w:style w:type="table" w:styleId="TableGrid">
    <w:name w:val="Table Grid"/>
    <w:basedOn w:val="TableNormal"/>
    <w:rsid w:val="00625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131F6"/>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B131F6"/>
    <w:rPr>
      <w:b/>
      <w:bCs/>
    </w:rPr>
  </w:style>
  <w:style w:type="character" w:styleId="CommentReference">
    <w:name w:val="annotation reference"/>
    <w:basedOn w:val="DefaultParagraphFont"/>
    <w:semiHidden/>
    <w:unhideWhenUsed/>
    <w:rsid w:val="00DD2F66"/>
    <w:rPr>
      <w:sz w:val="16"/>
      <w:szCs w:val="16"/>
    </w:rPr>
  </w:style>
  <w:style w:type="paragraph" w:styleId="CommentText">
    <w:name w:val="annotation text"/>
    <w:basedOn w:val="Normal"/>
    <w:link w:val="CommentTextChar"/>
    <w:semiHidden/>
    <w:unhideWhenUsed/>
    <w:rsid w:val="00DD2F66"/>
    <w:rPr>
      <w:sz w:val="20"/>
      <w:szCs w:val="20"/>
    </w:rPr>
  </w:style>
  <w:style w:type="character" w:customStyle="1" w:styleId="CommentTextChar">
    <w:name w:val="Comment Text Char"/>
    <w:basedOn w:val="DefaultParagraphFont"/>
    <w:link w:val="CommentText"/>
    <w:semiHidden/>
    <w:rsid w:val="00DD2F66"/>
  </w:style>
  <w:style w:type="paragraph" w:styleId="CommentSubject">
    <w:name w:val="annotation subject"/>
    <w:basedOn w:val="CommentText"/>
    <w:next w:val="CommentText"/>
    <w:link w:val="CommentSubjectChar"/>
    <w:semiHidden/>
    <w:unhideWhenUsed/>
    <w:rsid w:val="00DD2F66"/>
    <w:rPr>
      <w:b/>
      <w:bCs/>
    </w:rPr>
  </w:style>
  <w:style w:type="character" w:customStyle="1" w:styleId="CommentSubjectChar">
    <w:name w:val="Comment Subject Char"/>
    <w:basedOn w:val="CommentTextChar"/>
    <w:link w:val="CommentSubject"/>
    <w:semiHidden/>
    <w:rsid w:val="00DD2F66"/>
    <w:rPr>
      <w:b/>
      <w:bCs/>
    </w:rPr>
  </w:style>
  <w:style w:type="paragraph" w:styleId="Revision">
    <w:name w:val="Revision"/>
    <w:hidden/>
    <w:uiPriority w:val="99"/>
    <w:semiHidden/>
    <w:rsid w:val="00DD2F66"/>
    <w:rPr>
      <w:sz w:val="24"/>
      <w:szCs w:val="24"/>
    </w:rPr>
  </w:style>
  <w:style w:type="character" w:customStyle="1" w:styleId="Heading2Char">
    <w:name w:val="Heading 2 Char"/>
    <w:basedOn w:val="DefaultParagraphFont"/>
    <w:link w:val="Heading2"/>
    <w:semiHidden/>
    <w:rsid w:val="00C909EB"/>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00553">
      <w:bodyDiv w:val="1"/>
      <w:marLeft w:val="0"/>
      <w:marRight w:val="0"/>
      <w:marTop w:val="0"/>
      <w:marBottom w:val="0"/>
      <w:divBdr>
        <w:top w:val="none" w:sz="0" w:space="0" w:color="auto"/>
        <w:left w:val="none" w:sz="0" w:space="0" w:color="auto"/>
        <w:bottom w:val="none" w:sz="0" w:space="0" w:color="auto"/>
        <w:right w:val="none" w:sz="0" w:space="0" w:color="auto"/>
      </w:divBdr>
    </w:div>
    <w:div w:id="24793489">
      <w:bodyDiv w:val="1"/>
      <w:marLeft w:val="0"/>
      <w:marRight w:val="0"/>
      <w:marTop w:val="0"/>
      <w:marBottom w:val="0"/>
      <w:divBdr>
        <w:top w:val="none" w:sz="0" w:space="0" w:color="auto"/>
        <w:left w:val="none" w:sz="0" w:space="0" w:color="auto"/>
        <w:bottom w:val="none" w:sz="0" w:space="0" w:color="auto"/>
        <w:right w:val="none" w:sz="0" w:space="0" w:color="auto"/>
      </w:divBdr>
    </w:div>
    <w:div w:id="35008841">
      <w:bodyDiv w:val="1"/>
      <w:marLeft w:val="0"/>
      <w:marRight w:val="0"/>
      <w:marTop w:val="0"/>
      <w:marBottom w:val="0"/>
      <w:divBdr>
        <w:top w:val="none" w:sz="0" w:space="0" w:color="auto"/>
        <w:left w:val="none" w:sz="0" w:space="0" w:color="auto"/>
        <w:bottom w:val="none" w:sz="0" w:space="0" w:color="auto"/>
        <w:right w:val="none" w:sz="0" w:space="0" w:color="auto"/>
      </w:divBdr>
    </w:div>
    <w:div w:id="36469524">
      <w:bodyDiv w:val="1"/>
      <w:marLeft w:val="0"/>
      <w:marRight w:val="0"/>
      <w:marTop w:val="0"/>
      <w:marBottom w:val="0"/>
      <w:divBdr>
        <w:top w:val="none" w:sz="0" w:space="0" w:color="auto"/>
        <w:left w:val="none" w:sz="0" w:space="0" w:color="auto"/>
        <w:bottom w:val="none" w:sz="0" w:space="0" w:color="auto"/>
        <w:right w:val="none" w:sz="0" w:space="0" w:color="auto"/>
      </w:divBdr>
    </w:div>
    <w:div w:id="55398417">
      <w:bodyDiv w:val="1"/>
      <w:marLeft w:val="0"/>
      <w:marRight w:val="0"/>
      <w:marTop w:val="0"/>
      <w:marBottom w:val="0"/>
      <w:divBdr>
        <w:top w:val="none" w:sz="0" w:space="0" w:color="auto"/>
        <w:left w:val="none" w:sz="0" w:space="0" w:color="auto"/>
        <w:bottom w:val="none" w:sz="0" w:space="0" w:color="auto"/>
        <w:right w:val="none" w:sz="0" w:space="0" w:color="auto"/>
      </w:divBdr>
    </w:div>
    <w:div w:id="61411232">
      <w:bodyDiv w:val="1"/>
      <w:marLeft w:val="0"/>
      <w:marRight w:val="0"/>
      <w:marTop w:val="0"/>
      <w:marBottom w:val="0"/>
      <w:divBdr>
        <w:top w:val="none" w:sz="0" w:space="0" w:color="auto"/>
        <w:left w:val="none" w:sz="0" w:space="0" w:color="auto"/>
        <w:bottom w:val="none" w:sz="0" w:space="0" w:color="auto"/>
        <w:right w:val="none" w:sz="0" w:space="0" w:color="auto"/>
      </w:divBdr>
    </w:div>
    <w:div w:id="72506573">
      <w:bodyDiv w:val="1"/>
      <w:marLeft w:val="0"/>
      <w:marRight w:val="0"/>
      <w:marTop w:val="0"/>
      <w:marBottom w:val="0"/>
      <w:divBdr>
        <w:top w:val="none" w:sz="0" w:space="0" w:color="auto"/>
        <w:left w:val="none" w:sz="0" w:space="0" w:color="auto"/>
        <w:bottom w:val="none" w:sz="0" w:space="0" w:color="auto"/>
        <w:right w:val="none" w:sz="0" w:space="0" w:color="auto"/>
      </w:divBdr>
    </w:div>
    <w:div w:id="72515482">
      <w:bodyDiv w:val="1"/>
      <w:marLeft w:val="0"/>
      <w:marRight w:val="0"/>
      <w:marTop w:val="0"/>
      <w:marBottom w:val="0"/>
      <w:divBdr>
        <w:top w:val="none" w:sz="0" w:space="0" w:color="auto"/>
        <w:left w:val="none" w:sz="0" w:space="0" w:color="auto"/>
        <w:bottom w:val="none" w:sz="0" w:space="0" w:color="auto"/>
        <w:right w:val="none" w:sz="0" w:space="0" w:color="auto"/>
      </w:divBdr>
    </w:div>
    <w:div w:id="77944959">
      <w:bodyDiv w:val="1"/>
      <w:marLeft w:val="0"/>
      <w:marRight w:val="0"/>
      <w:marTop w:val="0"/>
      <w:marBottom w:val="0"/>
      <w:divBdr>
        <w:top w:val="none" w:sz="0" w:space="0" w:color="auto"/>
        <w:left w:val="none" w:sz="0" w:space="0" w:color="auto"/>
        <w:bottom w:val="none" w:sz="0" w:space="0" w:color="auto"/>
        <w:right w:val="none" w:sz="0" w:space="0" w:color="auto"/>
      </w:divBdr>
    </w:div>
    <w:div w:id="81529022">
      <w:bodyDiv w:val="1"/>
      <w:marLeft w:val="0"/>
      <w:marRight w:val="0"/>
      <w:marTop w:val="0"/>
      <w:marBottom w:val="0"/>
      <w:divBdr>
        <w:top w:val="none" w:sz="0" w:space="0" w:color="auto"/>
        <w:left w:val="none" w:sz="0" w:space="0" w:color="auto"/>
        <w:bottom w:val="none" w:sz="0" w:space="0" w:color="auto"/>
        <w:right w:val="none" w:sz="0" w:space="0" w:color="auto"/>
      </w:divBdr>
    </w:div>
    <w:div w:id="82263870">
      <w:bodyDiv w:val="1"/>
      <w:marLeft w:val="0"/>
      <w:marRight w:val="0"/>
      <w:marTop w:val="0"/>
      <w:marBottom w:val="0"/>
      <w:divBdr>
        <w:top w:val="none" w:sz="0" w:space="0" w:color="auto"/>
        <w:left w:val="none" w:sz="0" w:space="0" w:color="auto"/>
        <w:bottom w:val="none" w:sz="0" w:space="0" w:color="auto"/>
        <w:right w:val="none" w:sz="0" w:space="0" w:color="auto"/>
      </w:divBdr>
    </w:div>
    <w:div w:id="82990674">
      <w:bodyDiv w:val="1"/>
      <w:marLeft w:val="0"/>
      <w:marRight w:val="0"/>
      <w:marTop w:val="0"/>
      <w:marBottom w:val="0"/>
      <w:divBdr>
        <w:top w:val="none" w:sz="0" w:space="0" w:color="auto"/>
        <w:left w:val="none" w:sz="0" w:space="0" w:color="auto"/>
        <w:bottom w:val="none" w:sz="0" w:space="0" w:color="auto"/>
        <w:right w:val="none" w:sz="0" w:space="0" w:color="auto"/>
      </w:divBdr>
    </w:div>
    <w:div w:id="83573539">
      <w:bodyDiv w:val="1"/>
      <w:marLeft w:val="0"/>
      <w:marRight w:val="0"/>
      <w:marTop w:val="0"/>
      <w:marBottom w:val="0"/>
      <w:divBdr>
        <w:top w:val="none" w:sz="0" w:space="0" w:color="auto"/>
        <w:left w:val="none" w:sz="0" w:space="0" w:color="auto"/>
        <w:bottom w:val="none" w:sz="0" w:space="0" w:color="auto"/>
        <w:right w:val="none" w:sz="0" w:space="0" w:color="auto"/>
      </w:divBdr>
    </w:div>
    <w:div w:id="83957726">
      <w:bodyDiv w:val="1"/>
      <w:marLeft w:val="0"/>
      <w:marRight w:val="0"/>
      <w:marTop w:val="0"/>
      <w:marBottom w:val="0"/>
      <w:divBdr>
        <w:top w:val="none" w:sz="0" w:space="0" w:color="auto"/>
        <w:left w:val="none" w:sz="0" w:space="0" w:color="auto"/>
        <w:bottom w:val="none" w:sz="0" w:space="0" w:color="auto"/>
        <w:right w:val="none" w:sz="0" w:space="0" w:color="auto"/>
      </w:divBdr>
    </w:div>
    <w:div w:id="89350097">
      <w:bodyDiv w:val="1"/>
      <w:marLeft w:val="0"/>
      <w:marRight w:val="0"/>
      <w:marTop w:val="0"/>
      <w:marBottom w:val="0"/>
      <w:divBdr>
        <w:top w:val="none" w:sz="0" w:space="0" w:color="auto"/>
        <w:left w:val="none" w:sz="0" w:space="0" w:color="auto"/>
        <w:bottom w:val="none" w:sz="0" w:space="0" w:color="auto"/>
        <w:right w:val="none" w:sz="0" w:space="0" w:color="auto"/>
      </w:divBdr>
    </w:div>
    <w:div w:id="89862822">
      <w:bodyDiv w:val="1"/>
      <w:marLeft w:val="0"/>
      <w:marRight w:val="0"/>
      <w:marTop w:val="0"/>
      <w:marBottom w:val="0"/>
      <w:divBdr>
        <w:top w:val="none" w:sz="0" w:space="0" w:color="auto"/>
        <w:left w:val="none" w:sz="0" w:space="0" w:color="auto"/>
        <w:bottom w:val="none" w:sz="0" w:space="0" w:color="auto"/>
        <w:right w:val="none" w:sz="0" w:space="0" w:color="auto"/>
      </w:divBdr>
    </w:div>
    <w:div w:id="90050910">
      <w:bodyDiv w:val="1"/>
      <w:marLeft w:val="0"/>
      <w:marRight w:val="0"/>
      <w:marTop w:val="0"/>
      <w:marBottom w:val="0"/>
      <w:divBdr>
        <w:top w:val="none" w:sz="0" w:space="0" w:color="auto"/>
        <w:left w:val="none" w:sz="0" w:space="0" w:color="auto"/>
        <w:bottom w:val="none" w:sz="0" w:space="0" w:color="auto"/>
        <w:right w:val="none" w:sz="0" w:space="0" w:color="auto"/>
      </w:divBdr>
    </w:div>
    <w:div w:id="108165412">
      <w:bodyDiv w:val="1"/>
      <w:marLeft w:val="0"/>
      <w:marRight w:val="0"/>
      <w:marTop w:val="0"/>
      <w:marBottom w:val="0"/>
      <w:divBdr>
        <w:top w:val="none" w:sz="0" w:space="0" w:color="auto"/>
        <w:left w:val="none" w:sz="0" w:space="0" w:color="auto"/>
        <w:bottom w:val="none" w:sz="0" w:space="0" w:color="auto"/>
        <w:right w:val="none" w:sz="0" w:space="0" w:color="auto"/>
      </w:divBdr>
    </w:div>
    <w:div w:id="119081712">
      <w:bodyDiv w:val="1"/>
      <w:marLeft w:val="0"/>
      <w:marRight w:val="0"/>
      <w:marTop w:val="0"/>
      <w:marBottom w:val="0"/>
      <w:divBdr>
        <w:top w:val="none" w:sz="0" w:space="0" w:color="auto"/>
        <w:left w:val="none" w:sz="0" w:space="0" w:color="auto"/>
        <w:bottom w:val="none" w:sz="0" w:space="0" w:color="auto"/>
        <w:right w:val="none" w:sz="0" w:space="0" w:color="auto"/>
      </w:divBdr>
    </w:div>
    <w:div w:id="121076878">
      <w:bodyDiv w:val="1"/>
      <w:marLeft w:val="0"/>
      <w:marRight w:val="0"/>
      <w:marTop w:val="0"/>
      <w:marBottom w:val="0"/>
      <w:divBdr>
        <w:top w:val="none" w:sz="0" w:space="0" w:color="auto"/>
        <w:left w:val="none" w:sz="0" w:space="0" w:color="auto"/>
        <w:bottom w:val="none" w:sz="0" w:space="0" w:color="auto"/>
        <w:right w:val="none" w:sz="0" w:space="0" w:color="auto"/>
      </w:divBdr>
      <w:divsChild>
        <w:div w:id="2009673031">
          <w:marLeft w:val="0"/>
          <w:marRight w:val="0"/>
          <w:marTop w:val="0"/>
          <w:marBottom w:val="0"/>
          <w:divBdr>
            <w:top w:val="none" w:sz="0" w:space="0" w:color="auto"/>
            <w:left w:val="none" w:sz="0" w:space="0" w:color="auto"/>
            <w:bottom w:val="none" w:sz="0" w:space="0" w:color="auto"/>
            <w:right w:val="none" w:sz="0" w:space="0" w:color="auto"/>
          </w:divBdr>
          <w:divsChild>
            <w:div w:id="2002855715">
              <w:marLeft w:val="0"/>
              <w:marRight w:val="0"/>
              <w:marTop w:val="0"/>
              <w:marBottom w:val="0"/>
              <w:divBdr>
                <w:top w:val="none" w:sz="0" w:space="0" w:color="auto"/>
                <w:left w:val="none" w:sz="0" w:space="0" w:color="auto"/>
                <w:bottom w:val="none" w:sz="0" w:space="0" w:color="auto"/>
                <w:right w:val="none" w:sz="0" w:space="0" w:color="auto"/>
              </w:divBdr>
              <w:divsChild>
                <w:div w:id="461391106">
                  <w:marLeft w:val="0"/>
                  <w:marRight w:val="0"/>
                  <w:marTop w:val="0"/>
                  <w:marBottom w:val="0"/>
                  <w:divBdr>
                    <w:top w:val="none" w:sz="0" w:space="0" w:color="auto"/>
                    <w:left w:val="none" w:sz="0" w:space="0" w:color="auto"/>
                    <w:bottom w:val="none" w:sz="0" w:space="0" w:color="auto"/>
                    <w:right w:val="none" w:sz="0" w:space="0" w:color="auto"/>
                  </w:divBdr>
                  <w:divsChild>
                    <w:div w:id="667171321">
                      <w:marLeft w:val="0"/>
                      <w:marRight w:val="0"/>
                      <w:marTop w:val="0"/>
                      <w:marBottom w:val="0"/>
                      <w:divBdr>
                        <w:top w:val="none" w:sz="0" w:space="0" w:color="auto"/>
                        <w:left w:val="none" w:sz="0" w:space="0" w:color="auto"/>
                        <w:bottom w:val="none" w:sz="0" w:space="0" w:color="auto"/>
                        <w:right w:val="none" w:sz="0" w:space="0" w:color="auto"/>
                      </w:divBdr>
                      <w:divsChild>
                        <w:div w:id="537281632">
                          <w:marLeft w:val="0"/>
                          <w:marRight w:val="0"/>
                          <w:marTop w:val="0"/>
                          <w:marBottom w:val="0"/>
                          <w:divBdr>
                            <w:top w:val="none" w:sz="0" w:space="0" w:color="auto"/>
                            <w:left w:val="none" w:sz="0" w:space="0" w:color="auto"/>
                            <w:bottom w:val="none" w:sz="0" w:space="0" w:color="auto"/>
                            <w:right w:val="none" w:sz="0" w:space="0" w:color="auto"/>
                          </w:divBdr>
                          <w:divsChild>
                            <w:div w:id="1372922633">
                              <w:marLeft w:val="0"/>
                              <w:marRight w:val="0"/>
                              <w:marTop w:val="0"/>
                              <w:marBottom w:val="0"/>
                              <w:divBdr>
                                <w:top w:val="none" w:sz="0" w:space="0" w:color="auto"/>
                                <w:left w:val="none" w:sz="0" w:space="0" w:color="auto"/>
                                <w:bottom w:val="none" w:sz="0" w:space="0" w:color="auto"/>
                                <w:right w:val="none" w:sz="0" w:space="0" w:color="auto"/>
                              </w:divBdr>
                              <w:divsChild>
                                <w:div w:id="762455748">
                                  <w:marLeft w:val="0"/>
                                  <w:marRight w:val="0"/>
                                  <w:marTop w:val="0"/>
                                  <w:marBottom w:val="0"/>
                                  <w:divBdr>
                                    <w:top w:val="none" w:sz="0" w:space="0" w:color="auto"/>
                                    <w:left w:val="none" w:sz="0" w:space="0" w:color="auto"/>
                                    <w:bottom w:val="none" w:sz="0" w:space="0" w:color="auto"/>
                                    <w:right w:val="none" w:sz="0" w:space="0" w:color="auto"/>
                                  </w:divBdr>
                                  <w:divsChild>
                                    <w:div w:id="1253515427">
                                      <w:marLeft w:val="0"/>
                                      <w:marRight w:val="0"/>
                                      <w:marTop w:val="0"/>
                                      <w:marBottom w:val="0"/>
                                      <w:divBdr>
                                        <w:top w:val="none" w:sz="0" w:space="0" w:color="auto"/>
                                        <w:left w:val="none" w:sz="0" w:space="0" w:color="auto"/>
                                        <w:bottom w:val="none" w:sz="0" w:space="0" w:color="auto"/>
                                        <w:right w:val="none" w:sz="0" w:space="0" w:color="auto"/>
                                      </w:divBdr>
                                      <w:divsChild>
                                        <w:div w:id="1281111673">
                                          <w:marLeft w:val="0"/>
                                          <w:marRight w:val="0"/>
                                          <w:marTop w:val="0"/>
                                          <w:marBottom w:val="0"/>
                                          <w:divBdr>
                                            <w:top w:val="none" w:sz="0" w:space="0" w:color="auto"/>
                                            <w:left w:val="none" w:sz="0" w:space="0" w:color="auto"/>
                                            <w:bottom w:val="none" w:sz="0" w:space="0" w:color="auto"/>
                                            <w:right w:val="none" w:sz="0" w:space="0" w:color="auto"/>
                                          </w:divBdr>
                                          <w:divsChild>
                                            <w:div w:id="32127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2122689">
      <w:bodyDiv w:val="1"/>
      <w:marLeft w:val="0"/>
      <w:marRight w:val="0"/>
      <w:marTop w:val="0"/>
      <w:marBottom w:val="0"/>
      <w:divBdr>
        <w:top w:val="none" w:sz="0" w:space="0" w:color="auto"/>
        <w:left w:val="none" w:sz="0" w:space="0" w:color="auto"/>
        <w:bottom w:val="none" w:sz="0" w:space="0" w:color="auto"/>
        <w:right w:val="none" w:sz="0" w:space="0" w:color="auto"/>
      </w:divBdr>
    </w:div>
    <w:div w:id="129592847">
      <w:bodyDiv w:val="1"/>
      <w:marLeft w:val="0"/>
      <w:marRight w:val="0"/>
      <w:marTop w:val="0"/>
      <w:marBottom w:val="0"/>
      <w:divBdr>
        <w:top w:val="none" w:sz="0" w:space="0" w:color="auto"/>
        <w:left w:val="none" w:sz="0" w:space="0" w:color="auto"/>
        <w:bottom w:val="none" w:sz="0" w:space="0" w:color="auto"/>
        <w:right w:val="none" w:sz="0" w:space="0" w:color="auto"/>
      </w:divBdr>
    </w:div>
    <w:div w:id="134109455">
      <w:bodyDiv w:val="1"/>
      <w:marLeft w:val="0"/>
      <w:marRight w:val="0"/>
      <w:marTop w:val="0"/>
      <w:marBottom w:val="0"/>
      <w:divBdr>
        <w:top w:val="none" w:sz="0" w:space="0" w:color="auto"/>
        <w:left w:val="none" w:sz="0" w:space="0" w:color="auto"/>
        <w:bottom w:val="none" w:sz="0" w:space="0" w:color="auto"/>
        <w:right w:val="none" w:sz="0" w:space="0" w:color="auto"/>
      </w:divBdr>
    </w:div>
    <w:div w:id="145242042">
      <w:bodyDiv w:val="1"/>
      <w:marLeft w:val="0"/>
      <w:marRight w:val="0"/>
      <w:marTop w:val="0"/>
      <w:marBottom w:val="0"/>
      <w:divBdr>
        <w:top w:val="none" w:sz="0" w:space="0" w:color="auto"/>
        <w:left w:val="none" w:sz="0" w:space="0" w:color="auto"/>
        <w:bottom w:val="none" w:sz="0" w:space="0" w:color="auto"/>
        <w:right w:val="none" w:sz="0" w:space="0" w:color="auto"/>
      </w:divBdr>
    </w:div>
    <w:div w:id="163477170">
      <w:bodyDiv w:val="1"/>
      <w:marLeft w:val="0"/>
      <w:marRight w:val="0"/>
      <w:marTop w:val="0"/>
      <w:marBottom w:val="0"/>
      <w:divBdr>
        <w:top w:val="none" w:sz="0" w:space="0" w:color="auto"/>
        <w:left w:val="none" w:sz="0" w:space="0" w:color="auto"/>
        <w:bottom w:val="none" w:sz="0" w:space="0" w:color="auto"/>
        <w:right w:val="none" w:sz="0" w:space="0" w:color="auto"/>
      </w:divBdr>
    </w:div>
    <w:div w:id="171651368">
      <w:bodyDiv w:val="1"/>
      <w:marLeft w:val="0"/>
      <w:marRight w:val="0"/>
      <w:marTop w:val="0"/>
      <w:marBottom w:val="0"/>
      <w:divBdr>
        <w:top w:val="none" w:sz="0" w:space="0" w:color="auto"/>
        <w:left w:val="none" w:sz="0" w:space="0" w:color="auto"/>
        <w:bottom w:val="none" w:sz="0" w:space="0" w:color="auto"/>
        <w:right w:val="none" w:sz="0" w:space="0" w:color="auto"/>
      </w:divBdr>
    </w:div>
    <w:div w:id="180097307">
      <w:bodyDiv w:val="1"/>
      <w:marLeft w:val="0"/>
      <w:marRight w:val="0"/>
      <w:marTop w:val="0"/>
      <w:marBottom w:val="0"/>
      <w:divBdr>
        <w:top w:val="none" w:sz="0" w:space="0" w:color="auto"/>
        <w:left w:val="none" w:sz="0" w:space="0" w:color="auto"/>
        <w:bottom w:val="none" w:sz="0" w:space="0" w:color="auto"/>
        <w:right w:val="none" w:sz="0" w:space="0" w:color="auto"/>
      </w:divBdr>
    </w:div>
    <w:div w:id="180243283">
      <w:bodyDiv w:val="1"/>
      <w:marLeft w:val="0"/>
      <w:marRight w:val="0"/>
      <w:marTop w:val="0"/>
      <w:marBottom w:val="0"/>
      <w:divBdr>
        <w:top w:val="none" w:sz="0" w:space="0" w:color="auto"/>
        <w:left w:val="none" w:sz="0" w:space="0" w:color="auto"/>
        <w:bottom w:val="none" w:sz="0" w:space="0" w:color="auto"/>
        <w:right w:val="none" w:sz="0" w:space="0" w:color="auto"/>
      </w:divBdr>
    </w:div>
    <w:div w:id="191496743">
      <w:bodyDiv w:val="1"/>
      <w:marLeft w:val="0"/>
      <w:marRight w:val="0"/>
      <w:marTop w:val="0"/>
      <w:marBottom w:val="0"/>
      <w:divBdr>
        <w:top w:val="none" w:sz="0" w:space="0" w:color="auto"/>
        <w:left w:val="none" w:sz="0" w:space="0" w:color="auto"/>
        <w:bottom w:val="none" w:sz="0" w:space="0" w:color="auto"/>
        <w:right w:val="none" w:sz="0" w:space="0" w:color="auto"/>
      </w:divBdr>
    </w:div>
    <w:div w:id="191698287">
      <w:bodyDiv w:val="1"/>
      <w:marLeft w:val="0"/>
      <w:marRight w:val="0"/>
      <w:marTop w:val="0"/>
      <w:marBottom w:val="0"/>
      <w:divBdr>
        <w:top w:val="none" w:sz="0" w:space="0" w:color="auto"/>
        <w:left w:val="none" w:sz="0" w:space="0" w:color="auto"/>
        <w:bottom w:val="none" w:sz="0" w:space="0" w:color="auto"/>
        <w:right w:val="none" w:sz="0" w:space="0" w:color="auto"/>
      </w:divBdr>
    </w:div>
    <w:div w:id="203908380">
      <w:bodyDiv w:val="1"/>
      <w:marLeft w:val="0"/>
      <w:marRight w:val="0"/>
      <w:marTop w:val="0"/>
      <w:marBottom w:val="0"/>
      <w:divBdr>
        <w:top w:val="none" w:sz="0" w:space="0" w:color="auto"/>
        <w:left w:val="none" w:sz="0" w:space="0" w:color="auto"/>
        <w:bottom w:val="none" w:sz="0" w:space="0" w:color="auto"/>
        <w:right w:val="none" w:sz="0" w:space="0" w:color="auto"/>
      </w:divBdr>
    </w:div>
    <w:div w:id="204997048">
      <w:bodyDiv w:val="1"/>
      <w:marLeft w:val="0"/>
      <w:marRight w:val="0"/>
      <w:marTop w:val="0"/>
      <w:marBottom w:val="0"/>
      <w:divBdr>
        <w:top w:val="none" w:sz="0" w:space="0" w:color="auto"/>
        <w:left w:val="none" w:sz="0" w:space="0" w:color="auto"/>
        <w:bottom w:val="none" w:sz="0" w:space="0" w:color="auto"/>
        <w:right w:val="none" w:sz="0" w:space="0" w:color="auto"/>
      </w:divBdr>
    </w:div>
    <w:div w:id="205024850">
      <w:bodyDiv w:val="1"/>
      <w:marLeft w:val="0"/>
      <w:marRight w:val="0"/>
      <w:marTop w:val="0"/>
      <w:marBottom w:val="0"/>
      <w:divBdr>
        <w:top w:val="none" w:sz="0" w:space="0" w:color="auto"/>
        <w:left w:val="none" w:sz="0" w:space="0" w:color="auto"/>
        <w:bottom w:val="none" w:sz="0" w:space="0" w:color="auto"/>
        <w:right w:val="none" w:sz="0" w:space="0" w:color="auto"/>
      </w:divBdr>
    </w:div>
    <w:div w:id="212086449">
      <w:bodyDiv w:val="1"/>
      <w:marLeft w:val="0"/>
      <w:marRight w:val="0"/>
      <w:marTop w:val="0"/>
      <w:marBottom w:val="0"/>
      <w:divBdr>
        <w:top w:val="none" w:sz="0" w:space="0" w:color="auto"/>
        <w:left w:val="none" w:sz="0" w:space="0" w:color="auto"/>
        <w:bottom w:val="none" w:sz="0" w:space="0" w:color="auto"/>
        <w:right w:val="none" w:sz="0" w:space="0" w:color="auto"/>
      </w:divBdr>
    </w:div>
    <w:div w:id="227617327">
      <w:bodyDiv w:val="1"/>
      <w:marLeft w:val="0"/>
      <w:marRight w:val="0"/>
      <w:marTop w:val="0"/>
      <w:marBottom w:val="0"/>
      <w:divBdr>
        <w:top w:val="none" w:sz="0" w:space="0" w:color="auto"/>
        <w:left w:val="none" w:sz="0" w:space="0" w:color="auto"/>
        <w:bottom w:val="none" w:sz="0" w:space="0" w:color="auto"/>
        <w:right w:val="none" w:sz="0" w:space="0" w:color="auto"/>
      </w:divBdr>
    </w:div>
    <w:div w:id="228809201">
      <w:bodyDiv w:val="1"/>
      <w:marLeft w:val="0"/>
      <w:marRight w:val="0"/>
      <w:marTop w:val="0"/>
      <w:marBottom w:val="0"/>
      <w:divBdr>
        <w:top w:val="none" w:sz="0" w:space="0" w:color="auto"/>
        <w:left w:val="none" w:sz="0" w:space="0" w:color="auto"/>
        <w:bottom w:val="none" w:sz="0" w:space="0" w:color="auto"/>
        <w:right w:val="none" w:sz="0" w:space="0" w:color="auto"/>
      </w:divBdr>
    </w:div>
    <w:div w:id="240915564">
      <w:bodyDiv w:val="1"/>
      <w:marLeft w:val="0"/>
      <w:marRight w:val="0"/>
      <w:marTop w:val="0"/>
      <w:marBottom w:val="0"/>
      <w:divBdr>
        <w:top w:val="none" w:sz="0" w:space="0" w:color="auto"/>
        <w:left w:val="none" w:sz="0" w:space="0" w:color="auto"/>
        <w:bottom w:val="none" w:sz="0" w:space="0" w:color="auto"/>
        <w:right w:val="none" w:sz="0" w:space="0" w:color="auto"/>
      </w:divBdr>
    </w:div>
    <w:div w:id="242448109">
      <w:bodyDiv w:val="1"/>
      <w:marLeft w:val="0"/>
      <w:marRight w:val="0"/>
      <w:marTop w:val="0"/>
      <w:marBottom w:val="0"/>
      <w:divBdr>
        <w:top w:val="none" w:sz="0" w:space="0" w:color="auto"/>
        <w:left w:val="none" w:sz="0" w:space="0" w:color="auto"/>
        <w:bottom w:val="none" w:sz="0" w:space="0" w:color="auto"/>
        <w:right w:val="none" w:sz="0" w:space="0" w:color="auto"/>
      </w:divBdr>
    </w:div>
    <w:div w:id="242883707">
      <w:bodyDiv w:val="1"/>
      <w:marLeft w:val="0"/>
      <w:marRight w:val="0"/>
      <w:marTop w:val="0"/>
      <w:marBottom w:val="0"/>
      <w:divBdr>
        <w:top w:val="none" w:sz="0" w:space="0" w:color="auto"/>
        <w:left w:val="none" w:sz="0" w:space="0" w:color="auto"/>
        <w:bottom w:val="none" w:sz="0" w:space="0" w:color="auto"/>
        <w:right w:val="none" w:sz="0" w:space="0" w:color="auto"/>
      </w:divBdr>
      <w:divsChild>
        <w:div w:id="621770724">
          <w:marLeft w:val="0"/>
          <w:marRight w:val="0"/>
          <w:marTop w:val="0"/>
          <w:marBottom w:val="0"/>
          <w:divBdr>
            <w:top w:val="none" w:sz="0" w:space="0" w:color="auto"/>
            <w:left w:val="none" w:sz="0" w:space="0" w:color="auto"/>
            <w:bottom w:val="none" w:sz="0" w:space="0" w:color="auto"/>
            <w:right w:val="none" w:sz="0" w:space="0" w:color="auto"/>
          </w:divBdr>
        </w:div>
      </w:divsChild>
    </w:div>
    <w:div w:id="248195650">
      <w:bodyDiv w:val="1"/>
      <w:marLeft w:val="0"/>
      <w:marRight w:val="0"/>
      <w:marTop w:val="0"/>
      <w:marBottom w:val="0"/>
      <w:divBdr>
        <w:top w:val="none" w:sz="0" w:space="0" w:color="auto"/>
        <w:left w:val="none" w:sz="0" w:space="0" w:color="auto"/>
        <w:bottom w:val="none" w:sz="0" w:space="0" w:color="auto"/>
        <w:right w:val="none" w:sz="0" w:space="0" w:color="auto"/>
      </w:divBdr>
    </w:div>
    <w:div w:id="249003275">
      <w:bodyDiv w:val="1"/>
      <w:marLeft w:val="0"/>
      <w:marRight w:val="0"/>
      <w:marTop w:val="0"/>
      <w:marBottom w:val="0"/>
      <w:divBdr>
        <w:top w:val="none" w:sz="0" w:space="0" w:color="auto"/>
        <w:left w:val="none" w:sz="0" w:space="0" w:color="auto"/>
        <w:bottom w:val="none" w:sz="0" w:space="0" w:color="auto"/>
        <w:right w:val="none" w:sz="0" w:space="0" w:color="auto"/>
      </w:divBdr>
    </w:div>
    <w:div w:id="255987677">
      <w:bodyDiv w:val="1"/>
      <w:marLeft w:val="0"/>
      <w:marRight w:val="0"/>
      <w:marTop w:val="0"/>
      <w:marBottom w:val="0"/>
      <w:divBdr>
        <w:top w:val="none" w:sz="0" w:space="0" w:color="auto"/>
        <w:left w:val="none" w:sz="0" w:space="0" w:color="auto"/>
        <w:bottom w:val="none" w:sz="0" w:space="0" w:color="auto"/>
        <w:right w:val="none" w:sz="0" w:space="0" w:color="auto"/>
      </w:divBdr>
    </w:div>
    <w:div w:id="258485972">
      <w:bodyDiv w:val="1"/>
      <w:marLeft w:val="0"/>
      <w:marRight w:val="0"/>
      <w:marTop w:val="0"/>
      <w:marBottom w:val="0"/>
      <w:divBdr>
        <w:top w:val="none" w:sz="0" w:space="0" w:color="auto"/>
        <w:left w:val="none" w:sz="0" w:space="0" w:color="auto"/>
        <w:bottom w:val="none" w:sz="0" w:space="0" w:color="auto"/>
        <w:right w:val="none" w:sz="0" w:space="0" w:color="auto"/>
      </w:divBdr>
    </w:div>
    <w:div w:id="264655452">
      <w:bodyDiv w:val="1"/>
      <w:marLeft w:val="0"/>
      <w:marRight w:val="0"/>
      <w:marTop w:val="0"/>
      <w:marBottom w:val="0"/>
      <w:divBdr>
        <w:top w:val="none" w:sz="0" w:space="0" w:color="auto"/>
        <w:left w:val="none" w:sz="0" w:space="0" w:color="auto"/>
        <w:bottom w:val="none" w:sz="0" w:space="0" w:color="auto"/>
        <w:right w:val="none" w:sz="0" w:space="0" w:color="auto"/>
      </w:divBdr>
    </w:div>
    <w:div w:id="267005409">
      <w:bodyDiv w:val="1"/>
      <w:marLeft w:val="0"/>
      <w:marRight w:val="0"/>
      <w:marTop w:val="0"/>
      <w:marBottom w:val="0"/>
      <w:divBdr>
        <w:top w:val="none" w:sz="0" w:space="0" w:color="auto"/>
        <w:left w:val="none" w:sz="0" w:space="0" w:color="auto"/>
        <w:bottom w:val="none" w:sz="0" w:space="0" w:color="auto"/>
        <w:right w:val="none" w:sz="0" w:space="0" w:color="auto"/>
      </w:divBdr>
    </w:div>
    <w:div w:id="268972595">
      <w:bodyDiv w:val="1"/>
      <w:marLeft w:val="0"/>
      <w:marRight w:val="0"/>
      <w:marTop w:val="0"/>
      <w:marBottom w:val="0"/>
      <w:divBdr>
        <w:top w:val="none" w:sz="0" w:space="0" w:color="auto"/>
        <w:left w:val="none" w:sz="0" w:space="0" w:color="auto"/>
        <w:bottom w:val="none" w:sz="0" w:space="0" w:color="auto"/>
        <w:right w:val="none" w:sz="0" w:space="0" w:color="auto"/>
      </w:divBdr>
    </w:div>
    <w:div w:id="280260939">
      <w:bodyDiv w:val="1"/>
      <w:marLeft w:val="0"/>
      <w:marRight w:val="0"/>
      <w:marTop w:val="0"/>
      <w:marBottom w:val="0"/>
      <w:divBdr>
        <w:top w:val="none" w:sz="0" w:space="0" w:color="auto"/>
        <w:left w:val="none" w:sz="0" w:space="0" w:color="auto"/>
        <w:bottom w:val="none" w:sz="0" w:space="0" w:color="auto"/>
        <w:right w:val="none" w:sz="0" w:space="0" w:color="auto"/>
      </w:divBdr>
    </w:div>
    <w:div w:id="284392933">
      <w:bodyDiv w:val="1"/>
      <w:marLeft w:val="0"/>
      <w:marRight w:val="0"/>
      <w:marTop w:val="0"/>
      <w:marBottom w:val="0"/>
      <w:divBdr>
        <w:top w:val="none" w:sz="0" w:space="0" w:color="auto"/>
        <w:left w:val="none" w:sz="0" w:space="0" w:color="auto"/>
        <w:bottom w:val="none" w:sz="0" w:space="0" w:color="auto"/>
        <w:right w:val="none" w:sz="0" w:space="0" w:color="auto"/>
      </w:divBdr>
    </w:div>
    <w:div w:id="301006939">
      <w:bodyDiv w:val="1"/>
      <w:marLeft w:val="0"/>
      <w:marRight w:val="0"/>
      <w:marTop w:val="0"/>
      <w:marBottom w:val="0"/>
      <w:divBdr>
        <w:top w:val="none" w:sz="0" w:space="0" w:color="auto"/>
        <w:left w:val="none" w:sz="0" w:space="0" w:color="auto"/>
        <w:bottom w:val="none" w:sz="0" w:space="0" w:color="auto"/>
        <w:right w:val="none" w:sz="0" w:space="0" w:color="auto"/>
      </w:divBdr>
      <w:divsChild>
        <w:div w:id="1117018581">
          <w:marLeft w:val="0"/>
          <w:marRight w:val="0"/>
          <w:marTop w:val="0"/>
          <w:marBottom w:val="0"/>
          <w:divBdr>
            <w:top w:val="none" w:sz="0" w:space="0" w:color="auto"/>
            <w:left w:val="none" w:sz="0" w:space="0" w:color="auto"/>
            <w:bottom w:val="none" w:sz="0" w:space="0" w:color="auto"/>
            <w:right w:val="none" w:sz="0" w:space="0" w:color="auto"/>
          </w:divBdr>
          <w:divsChild>
            <w:div w:id="320694141">
              <w:marLeft w:val="0"/>
              <w:marRight w:val="0"/>
              <w:marTop w:val="0"/>
              <w:marBottom w:val="375"/>
              <w:divBdr>
                <w:top w:val="none" w:sz="0" w:space="0" w:color="auto"/>
                <w:left w:val="none" w:sz="0" w:space="0" w:color="auto"/>
                <w:bottom w:val="none" w:sz="0" w:space="0" w:color="auto"/>
                <w:right w:val="none" w:sz="0" w:space="0" w:color="auto"/>
              </w:divBdr>
              <w:divsChild>
                <w:div w:id="52320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427674">
          <w:marLeft w:val="0"/>
          <w:marRight w:val="0"/>
          <w:marTop w:val="0"/>
          <w:marBottom w:val="0"/>
          <w:divBdr>
            <w:top w:val="none" w:sz="0" w:space="0" w:color="auto"/>
            <w:left w:val="none" w:sz="0" w:space="0" w:color="auto"/>
            <w:bottom w:val="none" w:sz="0" w:space="0" w:color="auto"/>
            <w:right w:val="none" w:sz="0" w:space="0" w:color="auto"/>
          </w:divBdr>
          <w:divsChild>
            <w:div w:id="1584294092">
              <w:marLeft w:val="0"/>
              <w:marRight w:val="0"/>
              <w:marTop w:val="0"/>
              <w:marBottom w:val="0"/>
              <w:divBdr>
                <w:top w:val="none" w:sz="0" w:space="0" w:color="auto"/>
                <w:left w:val="none" w:sz="0" w:space="0" w:color="auto"/>
                <w:bottom w:val="none" w:sz="0" w:space="0" w:color="auto"/>
                <w:right w:val="none" w:sz="0" w:space="0" w:color="auto"/>
              </w:divBdr>
              <w:divsChild>
                <w:div w:id="486898377">
                  <w:marLeft w:val="0"/>
                  <w:marRight w:val="375"/>
                  <w:marTop w:val="0"/>
                  <w:marBottom w:val="0"/>
                  <w:divBdr>
                    <w:top w:val="none" w:sz="0" w:space="0" w:color="auto"/>
                    <w:left w:val="none" w:sz="0" w:space="0" w:color="auto"/>
                    <w:bottom w:val="none" w:sz="0" w:space="0" w:color="auto"/>
                    <w:right w:val="none" w:sz="0" w:space="0" w:color="auto"/>
                  </w:divBdr>
                  <w:divsChild>
                    <w:div w:id="1899172442">
                      <w:marLeft w:val="0"/>
                      <w:marRight w:val="0"/>
                      <w:marTop w:val="0"/>
                      <w:marBottom w:val="0"/>
                      <w:divBdr>
                        <w:top w:val="none" w:sz="0" w:space="0" w:color="auto"/>
                        <w:left w:val="none" w:sz="0" w:space="0" w:color="auto"/>
                        <w:bottom w:val="none" w:sz="0" w:space="0" w:color="auto"/>
                        <w:right w:val="none" w:sz="0" w:space="0" w:color="auto"/>
                      </w:divBdr>
                    </w:div>
                  </w:divsChild>
                </w:div>
                <w:div w:id="191851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277241">
      <w:bodyDiv w:val="1"/>
      <w:marLeft w:val="0"/>
      <w:marRight w:val="0"/>
      <w:marTop w:val="0"/>
      <w:marBottom w:val="0"/>
      <w:divBdr>
        <w:top w:val="none" w:sz="0" w:space="0" w:color="auto"/>
        <w:left w:val="none" w:sz="0" w:space="0" w:color="auto"/>
        <w:bottom w:val="none" w:sz="0" w:space="0" w:color="auto"/>
        <w:right w:val="none" w:sz="0" w:space="0" w:color="auto"/>
      </w:divBdr>
    </w:div>
    <w:div w:id="307824218">
      <w:bodyDiv w:val="1"/>
      <w:marLeft w:val="0"/>
      <w:marRight w:val="0"/>
      <w:marTop w:val="0"/>
      <w:marBottom w:val="0"/>
      <w:divBdr>
        <w:top w:val="none" w:sz="0" w:space="0" w:color="auto"/>
        <w:left w:val="none" w:sz="0" w:space="0" w:color="auto"/>
        <w:bottom w:val="none" w:sz="0" w:space="0" w:color="auto"/>
        <w:right w:val="none" w:sz="0" w:space="0" w:color="auto"/>
      </w:divBdr>
    </w:div>
    <w:div w:id="308902498">
      <w:bodyDiv w:val="1"/>
      <w:marLeft w:val="0"/>
      <w:marRight w:val="0"/>
      <w:marTop w:val="0"/>
      <w:marBottom w:val="0"/>
      <w:divBdr>
        <w:top w:val="none" w:sz="0" w:space="0" w:color="auto"/>
        <w:left w:val="none" w:sz="0" w:space="0" w:color="auto"/>
        <w:bottom w:val="none" w:sz="0" w:space="0" w:color="auto"/>
        <w:right w:val="none" w:sz="0" w:space="0" w:color="auto"/>
      </w:divBdr>
    </w:div>
    <w:div w:id="311254264">
      <w:bodyDiv w:val="1"/>
      <w:marLeft w:val="0"/>
      <w:marRight w:val="0"/>
      <w:marTop w:val="0"/>
      <w:marBottom w:val="0"/>
      <w:divBdr>
        <w:top w:val="none" w:sz="0" w:space="0" w:color="auto"/>
        <w:left w:val="none" w:sz="0" w:space="0" w:color="auto"/>
        <w:bottom w:val="none" w:sz="0" w:space="0" w:color="auto"/>
        <w:right w:val="none" w:sz="0" w:space="0" w:color="auto"/>
      </w:divBdr>
    </w:div>
    <w:div w:id="326640581">
      <w:bodyDiv w:val="1"/>
      <w:marLeft w:val="0"/>
      <w:marRight w:val="0"/>
      <w:marTop w:val="0"/>
      <w:marBottom w:val="0"/>
      <w:divBdr>
        <w:top w:val="none" w:sz="0" w:space="0" w:color="auto"/>
        <w:left w:val="none" w:sz="0" w:space="0" w:color="auto"/>
        <w:bottom w:val="none" w:sz="0" w:space="0" w:color="auto"/>
        <w:right w:val="none" w:sz="0" w:space="0" w:color="auto"/>
      </w:divBdr>
    </w:div>
    <w:div w:id="339621001">
      <w:bodyDiv w:val="1"/>
      <w:marLeft w:val="0"/>
      <w:marRight w:val="0"/>
      <w:marTop w:val="0"/>
      <w:marBottom w:val="0"/>
      <w:divBdr>
        <w:top w:val="none" w:sz="0" w:space="0" w:color="auto"/>
        <w:left w:val="none" w:sz="0" w:space="0" w:color="auto"/>
        <w:bottom w:val="none" w:sz="0" w:space="0" w:color="auto"/>
        <w:right w:val="none" w:sz="0" w:space="0" w:color="auto"/>
      </w:divBdr>
    </w:div>
    <w:div w:id="347296423">
      <w:bodyDiv w:val="1"/>
      <w:marLeft w:val="0"/>
      <w:marRight w:val="0"/>
      <w:marTop w:val="0"/>
      <w:marBottom w:val="0"/>
      <w:divBdr>
        <w:top w:val="none" w:sz="0" w:space="0" w:color="auto"/>
        <w:left w:val="none" w:sz="0" w:space="0" w:color="auto"/>
        <w:bottom w:val="none" w:sz="0" w:space="0" w:color="auto"/>
        <w:right w:val="none" w:sz="0" w:space="0" w:color="auto"/>
      </w:divBdr>
    </w:div>
    <w:div w:id="351221387">
      <w:bodyDiv w:val="1"/>
      <w:marLeft w:val="0"/>
      <w:marRight w:val="0"/>
      <w:marTop w:val="0"/>
      <w:marBottom w:val="0"/>
      <w:divBdr>
        <w:top w:val="none" w:sz="0" w:space="0" w:color="auto"/>
        <w:left w:val="none" w:sz="0" w:space="0" w:color="auto"/>
        <w:bottom w:val="none" w:sz="0" w:space="0" w:color="auto"/>
        <w:right w:val="none" w:sz="0" w:space="0" w:color="auto"/>
      </w:divBdr>
    </w:div>
    <w:div w:id="355232272">
      <w:bodyDiv w:val="1"/>
      <w:marLeft w:val="0"/>
      <w:marRight w:val="0"/>
      <w:marTop w:val="0"/>
      <w:marBottom w:val="0"/>
      <w:divBdr>
        <w:top w:val="none" w:sz="0" w:space="0" w:color="auto"/>
        <w:left w:val="none" w:sz="0" w:space="0" w:color="auto"/>
        <w:bottom w:val="none" w:sz="0" w:space="0" w:color="auto"/>
        <w:right w:val="none" w:sz="0" w:space="0" w:color="auto"/>
      </w:divBdr>
    </w:div>
    <w:div w:id="362562371">
      <w:bodyDiv w:val="1"/>
      <w:marLeft w:val="0"/>
      <w:marRight w:val="0"/>
      <w:marTop w:val="0"/>
      <w:marBottom w:val="0"/>
      <w:divBdr>
        <w:top w:val="none" w:sz="0" w:space="0" w:color="auto"/>
        <w:left w:val="none" w:sz="0" w:space="0" w:color="auto"/>
        <w:bottom w:val="none" w:sz="0" w:space="0" w:color="auto"/>
        <w:right w:val="none" w:sz="0" w:space="0" w:color="auto"/>
      </w:divBdr>
    </w:div>
    <w:div w:id="369499813">
      <w:bodyDiv w:val="1"/>
      <w:marLeft w:val="0"/>
      <w:marRight w:val="0"/>
      <w:marTop w:val="0"/>
      <w:marBottom w:val="0"/>
      <w:divBdr>
        <w:top w:val="none" w:sz="0" w:space="0" w:color="auto"/>
        <w:left w:val="none" w:sz="0" w:space="0" w:color="auto"/>
        <w:bottom w:val="none" w:sz="0" w:space="0" w:color="auto"/>
        <w:right w:val="none" w:sz="0" w:space="0" w:color="auto"/>
      </w:divBdr>
    </w:div>
    <w:div w:id="394352673">
      <w:bodyDiv w:val="1"/>
      <w:marLeft w:val="0"/>
      <w:marRight w:val="0"/>
      <w:marTop w:val="0"/>
      <w:marBottom w:val="0"/>
      <w:divBdr>
        <w:top w:val="none" w:sz="0" w:space="0" w:color="auto"/>
        <w:left w:val="none" w:sz="0" w:space="0" w:color="auto"/>
        <w:bottom w:val="none" w:sz="0" w:space="0" w:color="auto"/>
        <w:right w:val="none" w:sz="0" w:space="0" w:color="auto"/>
      </w:divBdr>
    </w:div>
    <w:div w:id="413431095">
      <w:bodyDiv w:val="1"/>
      <w:marLeft w:val="0"/>
      <w:marRight w:val="0"/>
      <w:marTop w:val="0"/>
      <w:marBottom w:val="0"/>
      <w:divBdr>
        <w:top w:val="none" w:sz="0" w:space="0" w:color="auto"/>
        <w:left w:val="none" w:sz="0" w:space="0" w:color="auto"/>
        <w:bottom w:val="none" w:sz="0" w:space="0" w:color="auto"/>
        <w:right w:val="none" w:sz="0" w:space="0" w:color="auto"/>
      </w:divBdr>
    </w:div>
    <w:div w:id="415324451">
      <w:bodyDiv w:val="1"/>
      <w:marLeft w:val="0"/>
      <w:marRight w:val="0"/>
      <w:marTop w:val="0"/>
      <w:marBottom w:val="0"/>
      <w:divBdr>
        <w:top w:val="none" w:sz="0" w:space="0" w:color="auto"/>
        <w:left w:val="none" w:sz="0" w:space="0" w:color="auto"/>
        <w:bottom w:val="none" w:sz="0" w:space="0" w:color="auto"/>
        <w:right w:val="none" w:sz="0" w:space="0" w:color="auto"/>
      </w:divBdr>
    </w:div>
    <w:div w:id="416707612">
      <w:bodyDiv w:val="1"/>
      <w:marLeft w:val="0"/>
      <w:marRight w:val="0"/>
      <w:marTop w:val="0"/>
      <w:marBottom w:val="0"/>
      <w:divBdr>
        <w:top w:val="none" w:sz="0" w:space="0" w:color="auto"/>
        <w:left w:val="none" w:sz="0" w:space="0" w:color="auto"/>
        <w:bottom w:val="none" w:sz="0" w:space="0" w:color="auto"/>
        <w:right w:val="none" w:sz="0" w:space="0" w:color="auto"/>
      </w:divBdr>
    </w:div>
    <w:div w:id="418674473">
      <w:bodyDiv w:val="1"/>
      <w:marLeft w:val="0"/>
      <w:marRight w:val="0"/>
      <w:marTop w:val="0"/>
      <w:marBottom w:val="0"/>
      <w:divBdr>
        <w:top w:val="none" w:sz="0" w:space="0" w:color="auto"/>
        <w:left w:val="none" w:sz="0" w:space="0" w:color="auto"/>
        <w:bottom w:val="none" w:sz="0" w:space="0" w:color="auto"/>
        <w:right w:val="none" w:sz="0" w:space="0" w:color="auto"/>
      </w:divBdr>
    </w:div>
    <w:div w:id="421494206">
      <w:bodyDiv w:val="1"/>
      <w:marLeft w:val="0"/>
      <w:marRight w:val="0"/>
      <w:marTop w:val="0"/>
      <w:marBottom w:val="0"/>
      <w:divBdr>
        <w:top w:val="none" w:sz="0" w:space="0" w:color="auto"/>
        <w:left w:val="none" w:sz="0" w:space="0" w:color="auto"/>
        <w:bottom w:val="none" w:sz="0" w:space="0" w:color="auto"/>
        <w:right w:val="none" w:sz="0" w:space="0" w:color="auto"/>
      </w:divBdr>
    </w:div>
    <w:div w:id="425345281">
      <w:bodyDiv w:val="1"/>
      <w:marLeft w:val="0"/>
      <w:marRight w:val="0"/>
      <w:marTop w:val="0"/>
      <w:marBottom w:val="0"/>
      <w:divBdr>
        <w:top w:val="none" w:sz="0" w:space="0" w:color="auto"/>
        <w:left w:val="none" w:sz="0" w:space="0" w:color="auto"/>
        <w:bottom w:val="none" w:sz="0" w:space="0" w:color="auto"/>
        <w:right w:val="none" w:sz="0" w:space="0" w:color="auto"/>
      </w:divBdr>
    </w:div>
    <w:div w:id="428081360">
      <w:bodyDiv w:val="1"/>
      <w:marLeft w:val="0"/>
      <w:marRight w:val="0"/>
      <w:marTop w:val="0"/>
      <w:marBottom w:val="0"/>
      <w:divBdr>
        <w:top w:val="none" w:sz="0" w:space="0" w:color="auto"/>
        <w:left w:val="none" w:sz="0" w:space="0" w:color="auto"/>
        <w:bottom w:val="none" w:sz="0" w:space="0" w:color="auto"/>
        <w:right w:val="none" w:sz="0" w:space="0" w:color="auto"/>
      </w:divBdr>
    </w:div>
    <w:div w:id="429132473">
      <w:bodyDiv w:val="1"/>
      <w:marLeft w:val="0"/>
      <w:marRight w:val="0"/>
      <w:marTop w:val="0"/>
      <w:marBottom w:val="0"/>
      <w:divBdr>
        <w:top w:val="none" w:sz="0" w:space="0" w:color="auto"/>
        <w:left w:val="none" w:sz="0" w:space="0" w:color="auto"/>
        <w:bottom w:val="none" w:sz="0" w:space="0" w:color="auto"/>
        <w:right w:val="none" w:sz="0" w:space="0" w:color="auto"/>
      </w:divBdr>
    </w:div>
    <w:div w:id="453136154">
      <w:bodyDiv w:val="1"/>
      <w:marLeft w:val="0"/>
      <w:marRight w:val="0"/>
      <w:marTop w:val="0"/>
      <w:marBottom w:val="0"/>
      <w:divBdr>
        <w:top w:val="none" w:sz="0" w:space="0" w:color="auto"/>
        <w:left w:val="none" w:sz="0" w:space="0" w:color="auto"/>
        <w:bottom w:val="none" w:sz="0" w:space="0" w:color="auto"/>
        <w:right w:val="none" w:sz="0" w:space="0" w:color="auto"/>
      </w:divBdr>
    </w:div>
    <w:div w:id="455681428">
      <w:bodyDiv w:val="1"/>
      <w:marLeft w:val="0"/>
      <w:marRight w:val="0"/>
      <w:marTop w:val="0"/>
      <w:marBottom w:val="0"/>
      <w:divBdr>
        <w:top w:val="none" w:sz="0" w:space="0" w:color="auto"/>
        <w:left w:val="none" w:sz="0" w:space="0" w:color="auto"/>
        <w:bottom w:val="none" w:sz="0" w:space="0" w:color="auto"/>
        <w:right w:val="none" w:sz="0" w:space="0" w:color="auto"/>
      </w:divBdr>
    </w:div>
    <w:div w:id="475991657">
      <w:bodyDiv w:val="1"/>
      <w:marLeft w:val="0"/>
      <w:marRight w:val="0"/>
      <w:marTop w:val="0"/>
      <w:marBottom w:val="0"/>
      <w:divBdr>
        <w:top w:val="none" w:sz="0" w:space="0" w:color="auto"/>
        <w:left w:val="none" w:sz="0" w:space="0" w:color="auto"/>
        <w:bottom w:val="none" w:sz="0" w:space="0" w:color="auto"/>
        <w:right w:val="none" w:sz="0" w:space="0" w:color="auto"/>
      </w:divBdr>
    </w:div>
    <w:div w:id="492641937">
      <w:bodyDiv w:val="1"/>
      <w:marLeft w:val="0"/>
      <w:marRight w:val="0"/>
      <w:marTop w:val="0"/>
      <w:marBottom w:val="0"/>
      <w:divBdr>
        <w:top w:val="none" w:sz="0" w:space="0" w:color="auto"/>
        <w:left w:val="none" w:sz="0" w:space="0" w:color="auto"/>
        <w:bottom w:val="none" w:sz="0" w:space="0" w:color="auto"/>
        <w:right w:val="none" w:sz="0" w:space="0" w:color="auto"/>
      </w:divBdr>
    </w:div>
    <w:div w:id="496533239">
      <w:bodyDiv w:val="1"/>
      <w:marLeft w:val="0"/>
      <w:marRight w:val="0"/>
      <w:marTop w:val="0"/>
      <w:marBottom w:val="0"/>
      <w:divBdr>
        <w:top w:val="none" w:sz="0" w:space="0" w:color="auto"/>
        <w:left w:val="none" w:sz="0" w:space="0" w:color="auto"/>
        <w:bottom w:val="none" w:sz="0" w:space="0" w:color="auto"/>
        <w:right w:val="none" w:sz="0" w:space="0" w:color="auto"/>
      </w:divBdr>
    </w:div>
    <w:div w:id="500237290">
      <w:bodyDiv w:val="1"/>
      <w:marLeft w:val="0"/>
      <w:marRight w:val="0"/>
      <w:marTop w:val="0"/>
      <w:marBottom w:val="0"/>
      <w:divBdr>
        <w:top w:val="none" w:sz="0" w:space="0" w:color="auto"/>
        <w:left w:val="none" w:sz="0" w:space="0" w:color="auto"/>
        <w:bottom w:val="none" w:sz="0" w:space="0" w:color="auto"/>
        <w:right w:val="none" w:sz="0" w:space="0" w:color="auto"/>
      </w:divBdr>
    </w:div>
    <w:div w:id="500390889">
      <w:bodyDiv w:val="1"/>
      <w:marLeft w:val="0"/>
      <w:marRight w:val="0"/>
      <w:marTop w:val="0"/>
      <w:marBottom w:val="0"/>
      <w:divBdr>
        <w:top w:val="none" w:sz="0" w:space="0" w:color="auto"/>
        <w:left w:val="none" w:sz="0" w:space="0" w:color="auto"/>
        <w:bottom w:val="none" w:sz="0" w:space="0" w:color="auto"/>
        <w:right w:val="none" w:sz="0" w:space="0" w:color="auto"/>
      </w:divBdr>
      <w:divsChild>
        <w:div w:id="236748393">
          <w:marLeft w:val="0"/>
          <w:marRight w:val="0"/>
          <w:marTop w:val="0"/>
          <w:marBottom w:val="0"/>
          <w:divBdr>
            <w:top w:val="none" w:sz="0" w:space="0" w:color="auto"/>
            <w:left w:val="none" w:sz="0" w:space="0" w:color="auto"/>
            <w:bottom w:val="none" w:sz="0" w:space="0" w:color="auto"/>
            <w:right w:val="none" w:sz="0" w:space="0" w:color="auto"/>
          </w:divBdr>
          <w:divsChild>
            <w:div w:id="1136602032">
              <w:marLeft w:val="0"/>
              <w:marRight w:val="0"/>
              <w:marTop w:val="0"/>
              <w:marBottom w:val="0"/>
              <w:divBdr>
                <w:top w:val="none" w:sz="0" w:space="0" w:color="auto"/>
                <w:left w:val="none" w:sz="0" w:space="0" w:color="auto"/>
                <w:bottom w:val="none" w:sz="0" w:space="0" w:color="auto"/>
                <w:right w:val="none" w:sz="0" w:space="0" w:color="auto"/>
              </w:divBdr>
              <w:divsChild>
                <w:div w:id="661470991">
                  <w:marLeft w:val="0"/>
                  <w:marRight w:val="0"/>
                  <w:marTop w:val="0"/>
                  <w:marBottom w:val="0"/>
                  <w:divBdr>
                    <w:top w:val="none" w:sz="0" w:space="0" w:color="auto"/>
                    <w:left w:val="none" w:sz="0" w:space="0" w:color="auto"/>
                    <w:bottom w:val="none" w:sz="0" w:space="0" w:color="auto"/>
                    <w:right w:val="none" w:sz="0" w:space="0" w:color="auto"/>
                  </w:divBdr>
                  <w:divsChild>
                    <w:div w:id="140342708">
                      <w:marLeft w:val="0"/>
                      <w:marRight w:val="0"/>
                      <w:marTop w:val="0"/>
                      <w:marBottom w:val="0"/>
                      <w:divBdr>
                        <w:top w:val="none" w:sz="0" w:space="0" w:color="auto"/>
                        <w:left w:val="none" w:sz="0" w:space="0" w:color="auto"/>
                        <w:bottom w:val="none" w:sz="0" w:space="0" w:color="auto"/>
                        <w:right w:val="none" w:sz="0" w:space="0" w:color="auto"/>
                      </w:divBdr>
                      <w:divsChild>
                        <w:div w:id="988442882">
                          <w:marLeft w:val="0"/>
                          <w:marRight w:val="0"/>
                          <w:marTop w:val="0"/>
                          <w:marBottom w:val="0"/>
                          <w:divBdr>
                            <w:top w:val="none" w:sz="0" w:space="0" w:color="auto"/>
                            <w:left w:val="none" w:sz="0" w:space="0" w:color="auto"/>
                            <w:bottom w:val="none" w:sz="0" w:space="0" w:color="auto"/>
                            <w:right w:val="none" w:sz="0" w:space="0" w:color="auto"/>
                          </w:divBdr>
                          <w:divsChild>
                            <w:div w:id="1399357324">
                              <w:marLeft w:val="0"/>
                              <w:marRight w:val="0"/>
                              <w:marTop w:val="0"/>
                              <w:marBottom w:val="0"/>
                              <w:divBdr>
                                <w:top w:val="none" w:sz="0" w:space="0" w:color="auto"/>
                                <w:left w:val="none" w:sz="0" w:space="0" w:color="auto"/>
                                <w:bottom w:val="none" w:sz="0" w:space="0" w:color="auto"/>
                                <w:right w:val="none" w:sz="0" w:space="0" w:color="auto"/>
                              </w:divBdr>
                              <w:divsChild>
                                <w:div w:id="988705358">
                                  <w:marLeft w:val="0"/>
                                  <w:marRight w:val="0"/>
                                  <w:marTop w:val="0"/>
                                  <w:marBottom w:val="0"/>
                                  <w:divBdr>
                                    <w:top w:val="none" w:sz="0" w:space="0" w:color="auto"/>
                                    <w:left w:val="none" w:sz="0" w:space="0" w:color="auto"/>
                                    <w:bottom w:val="none" w:sz="0" w:space="0" w:color="auto"/>
                                    <w:right w:val="none" w:sz="0" w:space="0" w:color="auto"/>
                                  </w:divBdr>
                                  <w:divsChild>
                                    <w:div w:id="1283071927">
                                      <w:marLeft w:val="0"/>
                                      <w:marRight w:val="0"/>
                                      <w:marTop w:val="0"/>
                                      <w:marBottom w:val="0"/>
                                      <w:divBdr>
                                        <w:top w:val="none" w:sz="0" w:space="0" w:color="auto"/>
                                        <w:left w:val="none" w:sz="0" w:space="0" w:color="auto"/>
                                        <w:bottom w:val="none" w:sz="0" w:space="0" w:color="auto"/>
                                        <w:right w:val="none" w:sz="0" w:space="0" w:color="auto"/>
                                      </w:divBdr>
                                      <w:divsChild>
                                        <w:div w:id="1184318601">
                                          <w:marLeft w:val="0"/>
                                          <w:marRight w:val="0"/>
                                          <w:marTop w:val="0"/>
                                          <w:marBottom w:val="0"/>
                                          <w:divBdr>
                                            <w:top w:val="none" w:sz="0" w:space="0" w:color="auto"/>
                                            <w:left w:val="none" w:sz="0" w:space="0" w:color="auto"/>
                                            <w:bottom w:val="none" w:sz="0" w:space="0" w:color="auto"/>
                                            <w:right w:val="none" w:sz="0" w:space="0" w:color="auto"/>
                                          </w:divBdr>
                                          <w:divsChild>
                                            <w:div w:id="1251888892">
                                              <w:marLeft w:val="0"/>
                                              <w:marRight w:val="0"/>
                                              <w:marTop w:val="0"/>
                                              <w:marBottom w:val="0"/>
                                              <w:divBdr>
                                                <w:top w:val="none" w:sz="0" w:space="0" w:color="auto"/>
                                                <w:left w:val="none" w:sz="0" w:space="0" w:color="auto"/>
                                                <w:bottom w:val="none" w:sz="0" w:space="0" w:color="auto"/>
                                                <w:right w:val="none" w:sz="0" w:space="0" w:color="auto"/>
                                              </w:divBdr>
                                              <w:divsChild>
                                                <w:div w:id="192310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05940462">
      <w:bodyDiv w:val="1"/>
      <w:marLeft w:val="0"/>
      <w:marRight w:val="0"/>
      <w:marTop w:val="0"/>
      <w:marBottom w:val="0"/>
      <w:divBdr>
        <w:top w:val="none" w:sz="0" w:space="0" w:color="auto"/>
        <w:left w:val="none" w:sz="0" w:space="0" w:color="auto"/>
        <w:bottom w:val="none" w:sz="0" w:space="0" w:color="auto"/>
        <w:right w:val="none" w:sz="0" w:space="0" w:color="auto"/>
      </w:divBdr>
    </w:div>
    <w:div w:id="510291277">
      <w:bodyDiv w:val="1"/>
      <w:marLeft w:val="0"/>
      <w:marRight w:val="0"/>
      <w:marTop w:val="0"/>
      <w:marBottom w:val="0"/>
      <w:divBdr>
        <w:top w:val="none" w:sz="0" w:space="0" w:color="auto"/>
        <w:left w:val="none" w:sz="0" w:space="0" w:color="auto"/>
        <w:bottom w:val="none" w:sz="0" w:space="0" w:color="auto"/>
        <w:right w:val="none" w:sz="0" w:space="0" w:color="auto"/>
      </w:divBdr>
    </w:div>
    <w:div w:id="510725991">
      <w:bodyDiv w:val="1"/>
      <w:marLeft w:val="0"/>
      <w:marRight w:val="0"/>
      <w:marTop w:val="0"/>
      <w:marBottom w:val="0"/>
      <w:divBdr>
        <w:top w:val="none" w:sz="0" w:space="0" w:color="auto"/>
        <w:left w:val="none" w:sz="0" w:space="0" w:color="auto"/>
        <w:bottom w:val="none" w:sz="0" w:space="0" w:color="auto"/>
        <w:right w:val="none" w:sz="0" w:space="0" w:color="auto"/>
      </w:divBdr>
    </w:div>
    <w:div w:id="510919924">
      <w:bodyDiv w:val="1"/>
      <w:marLeft w:val="0"/>
      <w:marRight w:val="0"/>
      <w:marTop w:val="0"/>
      <w:marBottom w:val="0"/>
      <w:divBdr>
        <w:top w:val="none" w:sz="0" w:space="0" w:color="auto"/>
        <w:left w:val="none" w:sz="0" w:space="0" w:color="auto"/>
        <w:bottom w:val="none" w:sz="0" w:space="0" w:color="auto"/>
        <w:right w:val="none" w:sz="0" w:space="0" w:color="auto"/>
      </w:divBdr>
    </w:div>
    <w:div w:id="511187558">
      <w:bodyDiv w:val="1"/>
      <w:marLeft w:val="0"/>
      <w:marRight w:val="0"/>
      <w:marTop w:val="0"/>
      <w:marBottom w:val="0"/>
      <w:divBdr>
        <w:top w:val="none" w:sz="0" w:space="0" w:color="auto"/>
        <w:left w:val="none" w:sz="0" w:space="0" w:color="auto"/>
        <w:bottom w:val="none" w:sz="0" w:space="0" w:color="auto"/>
        <w:right w:val="none" w:sz="0" w:space="0" w:color="auto"/>
      </w:divBdr>
    </w:div>
    <w:div w:id="515270352">
      <w:bodyDiv w:val="1"/>
      <w:marLeft w:val="0"/>
      <w:marRight w:val="0"/>
      <w:marTop w:val="0"/>
      <w:marBottom w:val="0"/>
      <w:divBdr>
        <w:top w:val="none" w:sz="0" w:space="0" w:color="auto"/>
        <w:left w:val="none" w:sz="0" w:space="0" w:color="auto"/>
        <w:bottom w:val="none" w:sz="0" w:space="0" w:color="auto"/>
        <w:right w:val="none" w:sz="0" w:space="0" w:color="auto"/>
      </w:divBdr>
    </w:div>
    <w:div w:id="523710958">
      <w:bodyDiv w:val="1"/>
      <w:marLeft w:val="0"/>
      <w:marRight w:val="0"/>
      <w:marTop w:val="0"/>
      <w:marBottom w:val="0"/>
      <w:divBdr>
        <w:top w:val="none" w:sz="0" w:space="0" w:color="auto"/>
        <w:left w:val="none" w:sz="0" w:space="0" w:color="auto"/>
        <w:bottom w:val="none" w:sz="0" w:space="0" w:color="auto"/>
        <w:right w:val="none" w:sz="0" w:space="0" w:color="auto"/>
      </w:divBdr>
    </w:div>
    <w:div w:id="523859300">
      <w:bodyDiv w:val="1"/>
      <w:marLeft w:val="0"/>
      <w:marRight w:val="0"/>
      <w:marTop w:val="0"/>
      <w:marBottom w:val="0"/>
      <w:divBdr>
        <w:top w:val="none" w:sz="0" w:space="0" w:color="auto"/>
        <w:left w:val="none" w:sz="0" w:space="0" w:color="auto"/>
        <w:bottom w:val="none" w:sz="0" w:space="0" w:color="auto"/>
        <w:right w:val="none" w:sz="0" w:space="0" w:color="auto"/>
      </w:divBdr>
    </w:div>
    <w:div w:id="527449758">
      <w:bodyDiv w:val="1"/>
      <w:marLeft w:val="0"/>
      <w:marRight w:val="0"/>
      <w:marTop w:val="0"/>
      <w:marBottom w:val="0"/>
      <w:divBdr>
        <w:top w:val="none" w:sz="0" w:space="0" w:color="auto"/>
        <w:left w:val="none" w:sz="0" w:space="0" w:color="auto"/>
        <w:bottom w:val="none" w:sz="0" w:space="0" w:color="auto"/>
        <w:right w:val="none" w:sz="0" w:space="0" w:color="auto"/>
      </w:divBdr>
    </w:div>
    <w:div w:id="533156825">
      <w:bodyDiv w:val="1"/>
      <w:marLeft w:val="0"/>
      <w:marRight w:val="0"/>
      <w:marTop w:val="0"/>
      <w:marBottom w:val="0"/>
      <w:divBdr>
        <w:top w:val="none" w:sz="0" w:space="0" w:color="auto"/>
        <w:left w:val="none" w:sz="0" w:space="0" w:color="auto"/>
        <w:bottom w:val="none" w:sz="0" w:space="0" w:color="auto"/>
        <w:right w:val="none" w:sz="0" w:space="0" w:color="auto"/>
      </w:divBdr>
    </w:div>
    <w:div w:id="533730444">
      <w:bodyDiv w:val="1"/>
      <w:marLeft w:val="0"/>
      <w:marRight w:val="0"/>
      <w:marTop w:val="0"/>
      <w:marBottom w:val="0"/>
      <w:divBdr>
        <w:top w:val="none" w:sz="0" w:space="0" w:color="auto"/>
        <w:left w:val="none" w:sz="0" w:space="0" w:color="auto"/>
        <w:bottom w:val="none" w:sz="0" w:space="0" w:color="auto"/>
        <w:right w:val="none" w:sz="0" w:space="0" w:color="auto"/>
      </w:divBdr>
    </w:div>
    <w:div w:id="541289998">
      <w:bodyDiv w:val="1"/>
      <w:marLeft w:val="0"/>
      <w:marRight w:val="0"/>
      <w:marTop w:val="0"/>
      <w:marBottom w:val="0"/>
      <w:divBdr>
        <w:top w:val="none" w:sz="0" w:space="0" w:color="auto"/>
        <w:left w:val="none" w:sz="0" w:space="0" w:color="auto"/>
        <w:bottom w:val="none" w:sz="0" w:space="0" w:color="auto"/>
        <w:right w:val="none" w:sz="0" w:space="0" w:color="auto"/>
      </w:divBdr>
    </w:div>
    <w:div w:id="541750750">
      <w:bodyDiv w:val="1"/>
      <w:marLeft w:val="0"/>
      <w:marRight w:val="0"/>
      <w:marTop w:val="0"/>
      <w:marBottom w:val="0"/>
      <w:divBdr>
        <w:top w:val="none" w:sz="0" w:space="0" w:color="auto"/>
        <w:left w:val="none" w:sz="0" w:space="0" w:color="auto"/>
        <w:bottom w:val="none" w:sz="0" w:space="0" w:color="auto"/>
        <w:right w:val="none" w:sz="0" w:space="0" w:color="auto"/>
      </w:divBdr>
    </w:div>
    <w:div w:id="545720412">
      <w:bodyDiv w:val="1"/>
      <w:marLeft w:val="0"/>
      <w:marRight w:val="0"/>
      <w:marTop w:val="0"/>
      <w:marBottom w:val="0"/>
      <w:divBdr>
        <w:top w:val="none" w:sz="0" w:space="0" w:color="auto"/>
        <w:left w:val="none" w:sz="0" w:space="0" w:color="auto"/>
        <w:bottom w:val="none" w:sz="0" w:space="0" w:color="auto"/>
        <w:right w:val="none" w:sz="0" w:space="0" w:color="auto"/>
      </w:divBdr>
    </w:div>
    <w:div w:id="547185992">
      <w:bodyDiv w:val="1"/>
      <w:marLeft w:val="0"/>
      <w:marRight w:val="0"/>
      <w:marTop w:val="0"/>
      <w:marBottom w:val="0"/>
      <w:divBdr>
        <w:top w:val="none" w:sz="0" w:space="0" w:color="auto"/>
        <w:left w:val="none" w:sz="0" w:space="0" w:color="auto"/>
        <w:bottom w:val="none" w:sz="0" w:space="0" w:color="auto"/>
        <w:right w:val="none" w:sz="0" w:space="0" w:color="auto"/>
      </w:divBdr>
    </w:div>
    <w:div w:id="555513097">
      <w:bodyDiv w:val="1"/>
      <w:marLeft w:val="0"/>
      <w:marRight w:val="0"/>
      <w:marTop w:val="0"/>
      <w:marBottom w:val="0"/>
      <w:divBdr>
        <w:top w:val="none" w:sz="0" w:space="0" w:color="auto"/>
        <w:left w:val="none" w:sz="0" w:space="0" w:color="auto"/>
        <w:bottom w:val="none" w:sz="0" w:space="0" w:color="auto"/>
        <w:right w:val="none" w:sz="0" w:space="0" w:color="auto"/>
      </w:divBdr>
    </w:div>
    <w:div w:id="560363295">
      <w:bodyDiv w:val="1"/>
      <w:marLeft w:val="0"/>
      <w:marRight w:val="0"/>
      <w:marTop w:val="0"/>
      <w:marBottom w:val="0"/>
      <w:divBdr>
        <w:top w:val="none" w:sz="0" w:space="0" w:color="auto"/>
        <w:left w:val="none" w:sz="0" w:space="0" w:color="auto"/>
        <w:bottom w:val="none" w:sz="0" w:space="0" w:color="auto"/>
        <w:right w:val="none" w:sz="0" w:space="0" w:color="auto"/>
      </w:divBdr>
    </w:div>
    <w:div w:id="562638411">
      <w:bodyDiv w:val="1"/>
      <w:marLeft w:val="0"/>
      <w:marRight w:val="0"/>
      <w:marTop w:val="0"/>
      <w:marBottom w:val="0"/>
      <w:divBdr>
        <w:top w:val="none" w:sz="0" w:space="0" w:color="auto"/>
        <w:left w:val="none" w:sz="0" w:space="0" w:color="auto"/>
        <w:bottom w:val="none" w:sz="0" w:space="0" w:color="auto"/>
        <w:right w:val="none" w:sz="0" w:space="0" w:color="auto"/>
      </w:divBdr>
    </w:div>
    <w:div w:id="566499726">
      <w:bodyDiv w:val="1"/>
      <w:marLeft w:val="0"/>
      <w:marRight w:val="0"/>
      <w:marTop w:val="0"/>
      <w:marBottom w:val="0"/>
      <w:divBdr>
        <w:top w:val="none" w:sz="0" w:space="0" w:color="auto"/>
        <w:left w:val="none" w:sz="0" w:space="0" w:color="auto"/>
        <w:bottom w:val="none" w:sz="0" w:space="0" w:color="auto"/>
        <w:right w:val="none" w:sz="0" w:space="0" w:color="auto"/>
      </w:divBdr>
    </w:div>
    <w:div w:id="568272964">
      <w:bodyDiv w:val="1"/>
      <w:marLeft w:val="0"/>
      <w:marRight w:val="0"/>
      <w:marTop w:val="0"/>
      <w:marBottom w:val="0"/>
      <w:divBdr>
        <w:top w:val="none" w:sz="0" w:space="0" w:color="auto"/>
        <w:left w:val="none" w:sz="0" w:space="0" w:color="auto"/>
        <w:bottom w:val="none" w:sz="0" w:space="0" w:color="auto"/>
        <w:right w:val="none" w:sz="0" w:space="0" w:color="auto"/>
      </w:divBdr>
    </w:div>
    <w:div w:id="572393438">
      <w:bodyDiv w:val="1"/>
      <w:marLeft w:val="0"/>
      <w:marRight w:val="0"/>
      <w:marTop w:val="0"/>
      <w:marBottom w:val="0"/>
      <w:divBdr>
        <w:top w:val="none" w:sz="0" w:space="0" w:color="auto"/>
        <w:left w:val="none" w:sz="0" w:space="0" w:color="auto"/>
        <w:bottom w:val="none" w:sz="0" w:space="0" w:color="auto"/>
        <w:right w:val="none" w:sz="0" w:space="0" w:color="auto"/>
      </w:divBdr>
    </w:div>
    <w:div w:id="575436199">
      <w:bodyDiv w:val="1"/>
      <w:marLeft w:val="0"/>
      <w:marRight w:val="0"/>
      <w:marTop w:val="0"/>
      <w:marBottom w:val="0"/>
      <w:divBdr>
        <w:top w:val="none" w:sz="0" w:space="0" w:color="auto"/>
        <w:left w:val="none" w:sz="0" w:space="0" w:color="auto"/>
        <w:bottom w:val="none" w:sz="0" w:space="0" w:color="auto"/>
        <w:right w:val="none" w:sz="0" w:space="0" w:color="auto"/>
      </w:divBdr>
    </w:div>
    <w:div w:id="575939908">
      <w:bodyDiv w:val="1"/>
      <w:marLeft w:val="0"/>
      <w:marRight w:val="0"/>
      <w:marTop w:val="0"/>
      <w:marBottom w:val="0"/>
      <w:divBdr>
        <w:top w:val="none" w:sz="0" w:space="0" w:color="auto"/>
        <w:left w:val="none" w:sz="0" w:space="0" w:color="auto"/>
        <w:bottom w:val="none" w:sz="0" w:space="0" w:color="auto"/>
        <w:right w:val="none" w:sz="0" w:space="0" w:color="auto"/>
      </w:divBdr>
    </w:div>
    <w:div w:id="582686928">
      <w:bodyDiv w:val="1"/>
      <w:marLeft w:val="0"/>
      <w:marRight w:val="0"/>
      <w:marTop w:val="0"/>
      <w:marBottom w:val="0"/>
      <w:divBdr>
        <w:top w:val="none" w:sz="0" w:space="0" w:color="auto"/>
        <w:left w:val="none" w:sz="0" w:space="0" w:color="auto"/>
        <w:bottom w:val="none" w:sz="0" w:space="0" w:color="auto"/>
        <w:right w:val="none" w:sz="0" w:space="0" w:color="auto"/>
      </w:divBdr>
    </w:div>
    <w:div w:id="585265274">
      <w:bodyDiv w:val="1"/>
      <w:marLeft w:val="0"/>
      <w:marRight w:val="0"/>
      <w:marTop w:val="0"/>
      <w:marBottom w:val="0"/>
      <w:divBdr>
        <w:top w:val="none" w:sz="0" w:space="0" w:color="auto"/>
        <w:left w:val="none" w:sz="0" w:space="0" w:color="auto"/>
        <w:bottom w:val="none" w:sz="0" w:space="0" w:color="auto"/>
        <w:right w:val="none" w:sz="0" w:space="0" w:color="auto"/>
      </w:divBdr>
    </w:div>
    <w:div w:id="589966846">
      <w:bodyDiv w:val="1"/>
      <w:marLeft w:val="0"/>
      <w:marRight w:val="0"/>
      <w:marTop w:val="0"/>
      <w:marBottom w:val="0"/>
      <w:divBdr>
        <w:top w:val="none" w:sz="0" w:space="0" w:color="auto"/>
        <w:left w:val="none" w:sz="0" w:space="0" w:color="auto"/>
        <w:bottom w:val="none" w:sz="0" w:space="0" w:color="auto"/>
        <w:right w:val="none" w:sz="0" w:space="0" w:color="auto"/>
      </w:divBdr>
    </w:div>
    <w:div w:id="591622030">
      <w:bodyDiv w:val="1"/>
      <w:marLeft w:val="0"/>
      <w:marRight w:val="0"/>
      <w:marTop w:val="0"/>
      <w:marBottom w:val="0"/>
      <w:divBdr>
        <w:top w:val="none" w:sz="0" w:space="0" w:color="auto"/>
        <w:left w:val="none" w:sz="0" w:space="0" w:color="auto"/>
        <w:bottom w:val="none" w:sz="0" w:space="0" w:color="auto"/>
        <w:right w:val="none" w:sz="0" w:space="0" w:color="auto"/>
      </w:divBdr>
    </w:div>
    <w:div w:id="605307363">
      <w:bodyDiv w:val="1"/>
      <w:marLeft w:val="0"/>
      <w:marRight w:val="0"/>
      <w:marTop w:val="0"/>
      <w:marBottom w:val="0"/>
      <w:divBdr>
        <w:top w:val="none" w:sz="0" w:space="0" w:color="auto"/>
        <w:left w:val="none" w:sz="0" w:space="0" w:color="auto"/>
        <w:bottom w:val="none" w:sz="0" w:space="0" w:color="auto"/>
        <w:right w:val="none" w:sz="0" w:space="0" w:color="auto"/>
      </w:divBdr>
    </w:div>
    <w:div w:id="605382515">
      <w:bodyDiv w:val="1"/>
      <w:marLeft w:val="0"/>
      <w:marRight w:val="0"/>
      <w:marTop w:val="0"/>
      <w:marBottom w:val="0"/>
      <w:divBdr>
        <w:top w:val="none" w:sz="0" w:space="0" w:color="auto"/>
        <w:left w:val="none" w:sz="0" w:space="0" w:color="auto"/>
        <w:bottom w:val="none" w:sz="0" w:space="0" w:color="auto"/>
        <w:right w:val="none" w:sz="0" w:space="0" w:color="auto"/>
      </w:divBdr>
    </w:div>
    <w:div w:id="612593263">
      <w:bodyDiv w:val="1"/>
      <w:marLeft w:val="0"/>
      <w:marRight w:val="0"/>
      <w:marTop w:val="0"/>
      <w:marBottom w:val="0"/>
      <w:divBdr>
        <w:top w:val="none" w:sz="0" w:space="0" w:color="auto"/>
        <w:left w:val="none" w:sz="0" w:space="0" w:color="auto"/>
        <w:bottom w:val="none" w:sz="0" w:space="0" w:color="auto"/>
        <w:right w:val="none" w:sz="0" w:space="0" w:color="auto"/>
      </w:divBdr>
    </w:div>
    <w:div w:id="617567229">
      <w:bodyDiv w:val="1"/>
      <w:marLeft w:val="0"/>
      <w:marRight w:val="0"/>
      <w:marTop w:val="0"/>
      <w:marBottom w:val="0"/>
      <w:divBdr>
        <w:top w:val="none" w:sz="0" w:space="0" w:color="auto"/>
        <w:left w:val="none" w:sz="0" w:space="0" w:color="auto"/>
        <w:bottom w:val="none" w:sz="0" w:space="0" w:color="auto"/>
        <w:right w:val="none" w:sz="0" w:space="0" w:color="auto"/>
      </w:divBdr>
    </w:div>
    <w:div w:id="619843849">
      <w:bodyDiv w:val="1"/>
      <w:marLeft w:val="0"/>
      <w:marRight w:val="0"/>
      <w:marTop w:val="0"/>
      <w:marBottom w:val="0"/>
      <w:divBdr>
        <w:top w:val="none" w:sz="0" w:space="0" w:color="auto"/>
        <w:left w:val="none" w:sz="0" w:space="0" w:color="auto"/>
        <w:bottom w:val="none" w:sz="0" w:space="0" w:color="auto"/>
        <w:right w:val="none" w:sz="0" w:space="0" w:color="auto"/>
      </w:divBdr>
    </w:div>
    <w:div w:id="625888308">
      <w:bodyDiv w:val="1"/>
      <w:marLeft w:val="0"/>
      <w:marRight w:val="0"/>
      <w:marTop w:val="0"/>
      <w:marBottom w:val="0"/>
      <w:divBdr>
        <w:top w:val="none" w:sz="0" w:space="0" w:color="auto"/>
        <w:left w:val="none" w:sz="0" w:space="0" w:color="auto"/>
        <w:bottom w:val="none" w:sz="0" w:space="0" w:color="auto"/>
        <w:right w:val="none" w:sz="0" w:space="0" w:color="auto"/>
      </w:divBdr>
    </w:div>
    <w:div w:id="627123831">
      <w:bodyDiv w:val="1"/>
      <w:marLeft w:val="0"/>
      <w:marRight w:val="0"/>
      <w:marTop w:val="0"/>
      <w:marBottom w:val="0"/>
      <w:divBdr>
        <w:top w:val="none" w:sz="0" w:space="0" w:color="auto"/>
        <w:left w:val="none" w:sz="0" w:space="0" w:color="auto"/>
        <w:bottom w:val="none" w:sz="0" w:space="0" w:color="auto"/>
        <w:right w:val="none" w:sz="0" w:space="0" w:color="auto"/>
      </w:divBdr>
    </w:div>
    <w:div w:id="639305023">
      <w:bodyDiv w:val="1"/>
      <w:marLeft w:val="0"/>
      <w:marRight w:val="0"/>
      <w:marTop w:val="0"/>
      <w:marBottom w:val="0"/>
      <w:divBdr>
        <w:top w:val="none" w:sz="0" w:space="0" w:color="auto"/>
        <w:left w:val="none" w:sz="0" w:space="0" w:color="auto"/>
        <w:bottom w:val="none" w:sz="0" w:space="0" w:color="auto"/>
        <w:right w:val="none" w:sz="0" w:space="0" w:color="auto"/>
      </w:divBdr>
    </w:div>
    <w:div w:id="640572656">
      <w:bodyDiv w:val="1"/>
      <w:marLeft w:val="0"/>
      <w:marRight w:val="0"/>
      <w:marTop w:val="0"/>
      <w:marBottom w:val="0"/>
      <w:divBdr>
        <w:top w:val="none" w:sz="0" w:space="0" w:color="auto"/>
        <w:left w:val="none" w:sz="0" w:space="0" w:color="auto"/>
        <w:bottom w:val="none" w:sz="0" w:space="0" w:color="auto"/>
        <w:right w:val="none" w:sz="0" w:space="0" w:color="auto"/>
      </w:divBdr>
    </w:div>
    <w:div w:id="644899582">
      <w:bodyDiv w:val="1"/>
      <w:marLeft w:val="0"/>
      <w:marRight w:val="0"/>
      <w:marTop w:val="0"/>
      <w:marBottom w:val="0"/>
      <w:divBdr>
        <w:top w:val="none" w:sz="0" w:space="0" w:color="auto"/>
        <w:left w:val="none" w:sz="0" w:space="0" w:color="auto"/>
        <w:bottom w:val="none" w:sz="0" w:space="0" w:color="auto"/>
        <w:right w:val="none" w:sz="0" w:space="0" w:color="auto"/>
      </w:divBdr>
    </w:div>
    <w:div w:id="653990017">
      <w:bodyDiv w:val="1"/>
      <w:marLeft w:val="0"/>
      <w:marRight w:val="0"/>
      <w:marTop w:val="0"/>
      <w:marBottom w:val="0"/>
      <w:divBdr>
        <w:top w:val="none" w:sz="0" w:space="0" w:color="auto"/>
        <w:left w:val="none" w:sz="0" w:space="0" w:color="auto"/>
        <w:bottom w:val="none" w:sz="0" w:space="0" w:color="auto"/>
        <w:right w:val="none" w:sz="0" w:space="0" w:color="auto"/>
      </w:divBdr>
    </w:div>
    <w:div w:id="666443619">
      <w:bodyDiv w:val="1"/>
      <w:marLeft w:val="0"/>
      <w:marRight w:val="0"/>
      <w:marTop w:val="0"/>
      <w:marBottom w:val="0"/>
      <w:divBdr>
        <w:top w:val="none" w:sz="0" w:space="0" w:color="auto"/>
        <w:left w:val="none" w:sz="0" w:space="0" w:color="auto"/>
        <w:bottom w:val="none" w:sz="0" w:space="0" w:color="auto"/>
        <w:right w:val="none" w:sz="0" w:space="0" w:color="auto"/>
      </w:divBdr>
    </w:div>
    <w:div w:id="682123856">
      <w:bodyDiv w:val="1"/>
      <w:marLeft w:val="0"/>
      <w:marRight w:val="0"/>
      <w:marTop w:val="0"/>
      <w:marBottom w:val="0"/>
      <w:divBdr>
        <w:top w:val="none" w:sz="0" w:space="0" w:color="auto"/>
        <w:left w:val="none" w:sz="0" w:space="0" w:color="auto"/>
        <w:bottom w:val="none" w:sz="0" w:space="0" w:color="auto"/>
        <w:right w:val="none" w:sz="0" w:space="0" w:color="auto"/>
      </w:divBdr>
    </w:div>
    <w:div w:id="688336579">
      <w:bodyDiv w:val="1"/>
      <w:marLeft w:val="0"/>
      <w:marRight w:val="0"/>
      <w:marTop w:val="0"/>
      <w:marBottom w:val="0"/>
      <w:divBdr>
        <w:top w:val="none" w:sz="0" w:space="0" w:color="auto"/>
        <w:left w:val="none" w:sz="0" w:space="0" w:color="auto"/>
        <w:bottom w:val="none" w:sz="0" w:space="0" w:color="auto"/>
        <w:right w:val="none" w:sz="0" w:space="0" w:color="auto"/>
      </w:divBdr>
    </w:div>
    <w:div w:id="690300316">
      <w:bodyDiv w:val="1"/>
      <w:marLeft w:val="0"/>
      <w:marRight w:val="0"/>
      <w:marTop w:val="0"/>
      <w:marBottom w:val="0"/>
      <w:divBdr>
        <w:top w:val="none" w:sz="0" w:space="0" w:color="auto"/>
        <w:left w:val="none" w:sz="0" w:space="0" w:color="auto"/>
        <w:bottom w:val="none" w:sz="0" w:space="0" w:color="auto"/>
        <w:right w:val="none" w:sz="0" w:space="0" w:color="auto"/>
      </w:divBdr>
    </w:div>
    <w:div w:id="695547400">
      <w:bodyDiv w:val="1"/>
      <w:marLeft w:val="0"/>
      <w:marRight w:val="0"/>
      <w:marTop w:val="0"/>
      <w:marBottom w:val="0"/>
      <w:divBdr>
        <w:top w:val="none" w:sz="0" w:space="0" w:color="auto"/>
        <w:left w:val="none" w:sz="0" w:space="0" w:color="auto"/>
        <w:bottom w:val="none" w:sz="0" w:space="0" w:color="auto"/>
        <w:right w:val="none" w:sz="0" w:space="0" w:color="auto"/>
      </w:divBdr>
    </w:div>
    <w:div w:id="703361831">
      <w:bodyDiv w:val="1"/>
      <w:marLeft w:val="0"/>
      <w:marRight w:val="0"/>
      <w:marTop w:val="0"/>
      <w:marBottom w:val="0"/>
      <w:divBdr>
        <w:top w:val="none" w:sz="0" w:space="0" w:color="auto"/>
        <w:left w:val="none" w:sz="0" w:space="0" w:color="auto"/>
        <w:bottom w:val="none" w:sz="0" w:space="0" w:color="auto"/>
        <w:right w:val="none" w:sz="0" w:space="0" w:color="auto"/>
      </w:divBdr>
    </w:div>
    <w:div w:id="704604129">
      <w:bodyDiv w:val="1"/>
      <w:marLeft w:val="0"/>
      <w:marRight w:val="0"/>
      <w:marTop w:val="0"/>
      <w:marBottom w:val="0"/>
      <w:divBdr>
        <w:top w:val="none" w:sz="0" w:space="0" w:color="auto"/>
        <w:left w:val="none" w:sz="0" w:space="0" w:color="auto"/>
        <w:bottom w:val="none" w:sz="0" w:space="0" w:color="auto"/>
        <w:right w:val="none" w:sz="0" w:space="0" w:color="auto"/>
      </w:divBdr>
    </w:div>
    <w:div w:id="733355240">
      <w:bodyDiv w:val="1"/>
      <w:marLeft w:val="0"/>
      <w:marRight w:val="0"/>
      <w:marTop w:val="0"/>
      <w:marBottom w:val="0"/>
      <w:divBdr>
        <w:top w:val="none" w:sz="0" w:space="0" w:color="auto"/>
        <w:left w:val="none" w:sz="0" w:space="0" w:color="auto"/>
        <w:bottom w:val="none" w:sz="0" w:space="0" w:color="auto"/>
        <w:right w:val="none" w:sz="0" w:space="0" w:color="auto"/>
      </w:divBdr>
    </w:div>
    <w:div w:id="741297779">
      <w:bodyDiv w:val="1"/>
      <w:marLeft w:val="0"/>
      <w:marRight w:val="0"/>
      <w:marTop w:val="0"/>
      <w:marBottom w:val="0"/>
      <w:divBdr>
        <w:top w:val="none" w:sz="0" w:space="0" w:color="auto"/>
        <w:left w:val="none" w:sz="0" w:space="0" w:color="auto"/>
        <w:bottom w:val="none" w:sz="0" w:space="0" w:color="auto"/>
        <w:right w:val="none" w:sz="0" w:space="0" w:color="auto"/>
      </w:divBdr>
    </w:div>
    <w:div w:id="741562219">
      <w:bodyDiv w:val="1"/>
      <w:marLeft w:val="0"/>
      <w:marRight w:val="0"/>
      <w:marTop w:val="0"/>
      <w:marBottom w:val="0"/>
      <w:divBdr>
        <w:top w:val="none" w:sz="0" w:space="0" w:color="auto"/>
        <w:left w:val="none" w:sz="0" w:space="0" w:color="auto"/>
        <w:bottom w:val="none" w:sz="0" w:space="0" w:color="auto"/>
        <w:right w:val="none" w:sz="0" w:space="0" w:color="auto"/>
      </w:divBdr>
    </w:div>
    <w:div w:id="741871840">
      <w:bodyDiv w:val="1"/>
      <w:marLeft w:val="0"/>
      <w:marRight w:val="0"/>
      <w:marTop w:val="0"/>
      <w:marBottom w:val="0"/>
      <w:divBdr>
        <w:top w:val="none" w:sz="0" w:space="0" w:color="auto"/>
        <w:left w:val="none" w:sz="0" w:space="0" w:color="auto"/>
        <w:bottom w:val="none" w:sz="0" w:space="0" w:color="auto"/>
        <w:right w:val="none" w:sz="0" w:space="0" w:color="auto"/>
      </w:divBdr>
    </w:div>
    <w:div w:id="748382480">
      <w:bodyDiv w:val="1"/>
      <w:marLeft w:val="0"/>
      <w:marRight w:val="0"/>
      <w:marTop w:val="0"/>
      <w:marBottom w:val="0"/>
      <w:divBdr>
        <w:top w:val="none" w:sz="0" w:space="0" w:color="auto"/>
        <w:left w:val="none" w:sz="0" w:space="0" w:color="auto"/>
        <w:bottom w:val="none" w:sz="0" w:space="0" w:color="auto"/>
        <w:right w:val="none" w:sz="0" w:space="0" w:color="auto"/>
      </w:divBdr>
    </w:div>
    <w:div w:id="750125722">
      <w:bodyDiv w:val="1"/>
      <w:marLeft w:val="0"/>
      <w:marRight w:val="0"/>
      <w:marTop w:val="0"/>
      <w:marBottom w:val="0"/>
      <w:divBdr>
        <w:top w:val="none" w:sz="0" w:space="0" w:color="auto"/>
        <w:left w:val="none" w:sz="0" w:space="0" w:color="auto"/>
        <w:bottom w:val="none" w:sz="0" w:space="0" w:color="auto"/>
        <w:right w:val="none" w:sz="0" w:space="0" w:color="auto"/>
      </w:divBdr>
    </w:div>
    <w:div w:id="753936275">
      <w:bodyDiv w:val="1"/>
      <w:marLeft w:val="0"/>
      <w:marRight w:val="0"/>
      <w:marTop w:val="0"/>
      <w:marBottom w:val="0"/>
      <w:divBdr>
        <w:top w:val="none" w:sz="0" w:space="0" w:color="auto"/>
        <w:left w:val="none" w:sz="0" w:space="0" w:color="auto"/>
        <w:bottom w:val="none" w:sz="0" w:space="0" w:color="auto"/>
        <w:right w:val="none" w:sz="0" w:space="0" w:color="auto"/>
      </w:divBdr>
    </w:div>
    <w:div w:id="756287634">
      <w:bodyDiv w:val="1"/>
      <w:marLeft w:val="0"/>
      <w:marRight w:val="0"/>
      <w:marTop w:val="0"/>
      <w:marBottom w:val="0"/>
      <w:divBdr>
        <w:top w:val="none" w:sz="0" w:space="0" w:color="auto"/>
        <w:left w:val="none" w:sz="0" w:space="0" w:color="auto"/>
        <w:bottom w:val="none" w:sz="0" w:space="0" w:color="auto"/>
        <w:right w:val="none" w:sz="0" w:space="0" w:color="auto"/>
      </w:divBdr>
    </w:div>
    <w:div w:id="756483449">
      <w:bodyDiv w:val="1"/>
      <w:marLeft w:val="0"/>
      <w:marRight w:val="0"/>
      <w:marTop w:val="0"/>
      <w:marBottom w:val="0"/>
      <w:divBdr>
        <w:top w:val="none" w:sz="0" w:space="0" w:color="auto"/>
        <w:left w:val="none" w:sz="0" w:space="0" w:color="auto"/>
        <w:bottom w:val="none" w:sz="0" w:space="0" w:color="auto"/>
        <w:right w:val="none" w:sz="0" w:space="0" w:color="auto"/>
      </w:divBdr>
    </w:div>
    <w:div w:id="766778189">
      <w:bodyDiv w:val="1"/>
      <w:marLeft w:val="0"/>
      <w:marRight w:val="0"/>
      <w:marTop w:val="0"/>
      <w:marBottom w:val="0"/>
      <w:divBdr>
        <w:top w:val="none" w:sz="0" w:space="0" w:color="auto"/>
        <w:left w:val="none" w:sz="0" w:space="0" w:color="auto"/>
        <w:bottom w:val="none" w:sz="0" w:space="0" w:color="auto"/>
        <w:right w:val="none" w:sz="0" w:space="0" w:color="auto"/>
      </w:divBdr>
    </w:div>
    <w:div w:id="767967624">
      <w:bodyDiv w:val="1"/>
      <w:marLeft w:val="0"/>
      <w:marRight w:val="0"/>
      <w:marTop w:val="0"/>
      <w:marBottom w:val="0"/>
      <w:divBdr>
        <w:top w:val="none" w:sz="0" w:space="0" w:color="auto"/>
        <w:left w:val="none" w:sz="0" w:space="0" w:color="auto"/>
        <w:bottom w:val="none" w:sz="0" w:space="0" w:color="auto"/>
        <w:right w:val="none" w:sz="0" w:space="0" w:color="auto"/>
      </w:divBdr>
    </w:div>
    <w:div w:id="771127022">
      <w:bodyDiv w:val="1"/>
      <w:marLeft w:val="0"/>
      <w:marRight w:val="0"/>
      <w:marTop w:val="0"/>
      <w:marBottom w:val="0"/>
      <w:divBdr>
        <w:top w:val="none" w:sz="0" w:space="0" w:color="auto"/>
        <w:left w:val="none" w:sz="0" w:space="0" w:color="auto"/>
        <w:bottom w:val="none" w:sz="0" w:space="0" w:color="auto"/>
        <w:right w:val="none" w:sz="0" w:space="0" w:color="auto"/>
      </w:divBdr>
    </w:div>
    <w:div w:id="774908487">
      <w:bodyDiv w:val="1"/>
      <w:marLeft w:val="0"/>
      <w:marRight w:val="0"/>
      <w:marTop w:val="0"/>
      <w:marBottom w:val="0"/>
      <w:divBdr>
        <w:top w:val="none" w:sz="0" w:space="0" w:color="auto"/>
        <w:left w:val="none" w:sz="0" w:space="0" w:color="auto"/>
        <w:bottom w:val="none" w:sz="0" w:space="0" w:color="auto"/>
        <w:right w:val="none" w:sz="0" w:space="0" w:color="auto"/>
      </w:divBdr>
    </w:div>
    <w:div w:id="782654106">
      <w:bodyDiv w:val="1"/>
      <w:marLeft w:val="0"/>
      <w:marRight w:val="0"/>
      <w:marTop w:val="0"/>
      <w:marBottom w:val="0"/>
      <w:divBdr>
        <w:top w:val="none" w:sz="0" w:space="0" w:color="auto"/>
        <w:left w:val="none" w:sz="0" w:space="0" w:color="auto"/>
        <w:bottom w:val="none" w:sz="0" w:space="0" w:color="auto"/>
        <w:right w:val="none" w:sz="0" w:space="0" w:color="auto"/>
      </w:divBdr>
    </w:div>
    <w:div w:id="787161674">
      <w:bodyDiv w:val="1"/>
      <w:marLeft w:val="0"/>
      <w:marRight w:val="0"/>
      <w:marTop w:val="0"/>
      <w:marBottom w:val="0"/>
      <w:divBdr>
        <w:top w:val="none" w:sz="0" w:space="0" w:color="auto"/>
        <w:left w:val="none" w:sz="0" w:space="0" w:color="auto"/>
        <w:bottom w:val="none" w:sz="0" w:space="0" w:color="auto"/>
        <w:right w:val="none" w:sz="0" w:space="0" w:color="auto"/>
      </w:divBdr>
    </w:div>
    <w:div w:id="790588363">
      <w:bodyDiv w:val="1"/>
      <w:marLeft w:val="0"/>
      <w:marRight w:val="0"/>
      <w:marTop w:val="0"/>
      <w:marBottom w:val="0"/>
      <w:divBdr>
        <w:top w:val="none" w:sz="0" w:space="0" w:color="auto"/>
        <w:left w:val="none" w:sz="0" w:space="0" w:color="auto"/>
        <w:bottom w:val="none" w:sz="0" w:space="0" w:color="auto"/>
        <w:right w:val="none" w:sz="0" w:space="0" w:color="auto"/>
      </w:divBdr>
    </w:div>
    <w:div w:id="803426710">
      <w:bodyDiv w:val="1"/>
      <w:marLeft w:val="0"/>
      <w:marRight w:val="0"/>
      <w:marTop w:val="0"/>
      <w:marBottom w:val="0"/>
      <w:divBdr>
        <w:top w:val="none" w:sz="0" w:space="0" w:color="auto"/>
        <w:left w:val="none" w:sz="0" w:space="0" w:color="auto"/>
        <w:bottom w:val="none" w:sz="0" w:space="0" w:color="auto"/>
        <w:right w:val="none" w:sz="0" w:space="0" w:color="auto"/>
      </w:divBdr>
    </w:div>
    <w:div w:id="804087160">
      <w:bodyDiv w:val="1"/>
      <w:marLeft w:val="0"/>
      <w:marRight w:val="0"/>
      <w:marTop w:val="0"/>
      <w:marBottom w:val="0"/>
      <w:divBdr>
        <w:top w:val="none" w:sz="0" w:space="0" w:color="auto"/>
        <w:left w:val="none" w:sz="0" w:space="0" w:color="auto"/>
        <w:bottom w:val="none" w:sz="0" w:space="0" w:color="auto"/>
        <w:right w:val="none" w:sz="0" w:space="0" w:color="auto"/>
      </w:divBdr>
    </w:div>
    <w:div w:id="811018466">
      <w:bodyDiv w:val="1"/>
      <w:marLeft w:val="0"/>
      <w:marRight w:val="0"/>
      <w:marTop w:val="0"/>
      <w:marBottom w:val="0"/>
      <w:divBdr>
        <w:top w:val="none" w:sz="0" w:space="0" w:color="auto"/>
        <w:left w:val="none" w:sz="0" w:space="0" w:color="auto"/>
        <w:bottom w:val="none" w:sz="0" w:space="0" w:color="auto"/>
        <w:right w:val="none" w:sz="0" w:space="0" w:color="auto"/>
      </w:divBdr>
    </w:div>
    <w:div w:id="812872310">
      <w:bodyDiv w:val="1"/>
      <w:marLeft w:val="0"/>
      <w:marRight w:val="0"/>
      <w:marTop w:val="0"/>
      <w:marBottom w:val="0"/>
      <w:divBdr>
        <w:top w:val="none" w:sz="0" w:space="0" w:color="auto"/>
        <w:left w:val="none" w:sz="0" w:space="0" w:color="auto"/>
        <w:bottom w:val="none" w:sz="0" w:space="0" w:color="auto"/>
        <w:right w:val="none" w:sz="0" w:space="0" w:color="auto"/>
      </w:divBdr>
    </w:div>
    <w:div w:id="819078304">
      <w:bodyDiv w:val="1"/>
      <w:marLeft w:val="0"/>
      <w:marRight w:val="0"/>
      <w:marTop w:val="0"/>
      <w:marBottom w:val="0"/>
      <w:divBdr>
        <w:top w:val="none" w:sz="0" w:space="0" w:color="auto"/>
        <w:left w:val="none" w:sz="0" w:space="0" w:color="auto"/>
        <w:bottom w:val="none" w:sz="0" w:space="0" w:color="auto"/>
        <w:right w:val="none" w:sz="0" w:space="0" w:color="auto"/>
      </w:divBdr>
    </w:div>
    <w:div w:id="842551224">
      <w:bodyDiv w:val="1"/>
      <w:marLeft w:val="0"/>
      <w:marRight w:val="0"/>
      <w:marTop w:val="0"/>
      <w:marBottom w:val="0"/>
      <w:divBdr>
        <w:top w:val="none" w:sz="0" w:space="0" w:color="auto"/>
        <w:left w:val="none" w:sz="0" w:space="0" w:color="auto"/>
        <w:bottom w:val="none" w:sz="0" w:space="0" w:color="auto"/>
        <w:right w:val="none" w:sz="0" w:space="0" w:color="auto"/>
      </w:divBdr>
    </w:div>
    <w:div w:id="849032130">
      <w:bodyDiv w:val="1"/>
      <w:marLeft w:val="0"/>
      <w:marRight w:val="0"/>
      <w:marTop w:val="0"/>
      <w:marBottom w:val="0"/>
      <w:divBdr>
        <w:top w:val="none" w:sz="0" w:space="0" w:color="auto"/>
        <w:left w:val="none" w:sz="0" w:space="0" w:color="auto"/>
        <w:bottom w:val="none" w:sz="0" w:space="0" w:color="auto"/>
        <w:right w:val="none" w:sz="0" w:space="0" w:color="auto"/>
      </w:divBdr>
    </w:div>
    <w:div w:id="852232246">
      <w:bodyDiv w:val="1"/>
      <w:marLeft w:val="0"/>
      <w:marRight w:val="0"/>
      <w:marTop w:val="0"/>
      <w:marBottom w:val="0"/>
      <w:divBdr>
        <w:top w:val="none" w:sz="0" w:space="0" w:color="auto"/>
        <w:left w:val="none" w:sz="0" w:space="0" w:color="auto"/>
        <w:bottom w:val="none" w:sz="0" w:space="0" w:color="auto"/>
        <w:right w:val="none" w:sz="0" w:space="0" w:color="auto"/>
      </w:divBdr>
    </w:div>
    <w:div w:id="859899936">
      <w:bodyDiv w:val="1"/>
      <w:marLeft w:val="0"/>
      <w:marRight w:val="0"/>
      <w:marTop w:val="0"/>
      <w:marBottom w:val="0"/>
      <w:divBdr>
        <w:top w:val="none" w:sz="0" w:space="0" w:color="auto"/>
        <w:left w:val="none" w:sz="0" w:space="0" w:color="auto"/>
        <w:bottom w:val="none" w:sz="0" w:space="0" w:color="auto"/>
        <w:right w:val="none" w:sz="0" w:space="0" w:color="auto"/>
      </w:divBdr>
    </w:div>
    <w:div w:id="875393767">
      <w:bodyDiv w:val="1"/>
      <w:marLeft w:val="0"/>
      <w:marRight w:val="0"/>
      <w:marTop w:val="0"/>
      <w:marBottom w:val="0"/>
      <w:divBdr>
        <w:top w:val="none" w:sz="0" w:space="0" w:color="auto"/>
        <w:left w:val="none" w:sz="0" w:space="0" w:color="auto"/>
        <w:bottom w:val="none" w:sz="0" w:space="0" w:color="auto"/>
        <w:right w:val="none" w:sz="0" w:space="0" w:color="auto"/>
      </w:divBdr>
    </w:div>
    <w:div w:id="877009748">
      <w:bodyDiv w:val="1"/>
      <w:marLeft w:val="0"/>
      <w:marRight w:val="0"/>
      <w:marTop w:val="0"/>
      <w:marBottom w:val="0"/>
      <w:divBdr>
        <w:top w:val="none" w:sz="0" w:space="0" w:color="auto"/>
        <w:left w:val="none" w:sz="0" w:space="0" w:color="auto"/>
        <w:bottom w:val="none" w:sz="0" w:space="0" w:color="auto"/>
        <w:right w:val="none" w:sz="0" w:space="0" w:color="auto"/>
      </w:divBdr>
    </w:div>
    <w:div w:id="893807332">
      <w:bodyDiv w:val="1"/>
      <w:marLeft w:val="0"/>
      <w:marRight w:val="0"/>
      <w:marTop w:val="0"/>
      <w:marBottom w:val="0"/>
      <w:divBdr>
        <w:top w:val="none" w:sz="0" w:space="0" w:color="auto"/>
        <w:left w:val="none" w:sz="0" w:space="0" w:color="auto"/>
        <w:bottom w:val="none" w:sz="0" w:space="0" w:color="auto"/>
        <w:right w:val="none" w:sz="0" w:space="0" w:color="auto"/>
      </w:divBdr>
    </w:div>
    <w:div w:id="896013290">
      <w:bodyDiv w:val="1"/>
      <w:marLeft w:val="0"/>
      <w:marRight w:val="0"/>
      <w:marTop w:val="0"/>
      <w:marBottom w:val="0"/>
      <w:divBdr>
        <w:top w:val="none" w:sz="0" w:space="0" w:color="auto"/>
        <w:left w:val="none" w:sz="0" w:space="0" w:color="auto"/>
        <w:bottom w:val="none" w:sz="0" w:space="0" w:color="auto"/>
        <w:right w:val="none" w:sz="0" w:space="0" w:color="auto"/>
      </w:divBdr>
    </w:div>
    <w:div w:id="897784477">
      <w:bodyDiv w:val="1"/>
      <w:marLeft w:val="0"/>
      <w:marRight w:val="0"/>
      <w:marTop w:val="0"/>
      <w:marBottom w:val="0"/>
      <w:divBdr>
        <w:top w:val="none" w:sz="0" w:space="0" w:color="auto"/>
        <w:left w:val="none" w:sz="0" w:space="0" w:color="auto"/>
        <w:bottom w:val="none" w:sz="0" w:space="0" w:color="auto"/>
        <w:right w:val="none" w:sz="0" w:space="0" w:color="auto"/>
      </w:divBdr>
    </w:div>
    <w:div w:id="901065810">
      <w:bodyDiv w:val="1"/>
      <w:marLeft w:val="0"/>
      <w:marRight w:val="0"/>
      <w:marTop w:val="0"/>
      <w:marBottom w:val="0"/>
      <w:divBdr>
        <w:top w:val="none" w:sz="0" w:space="0" w:color="auto"/>
        <w:left w:val="none" w:sz="0" w:space="0" w:color="auto"/>
        <w:bottom w:val="none" w:sz="0" w:space="0" w:color="auto"/>
        <w:right w:val="none" w:sz="0" w:space="0" w:color="auto"/>
      </w:divBdr>
    </w:div>
    <w:div w:id="912159257">
      <w:bodyDiv w:val="1"/>
      <w:marLeft w:val="0"/>
      <w:marRight w:val="0"/>
      <w:marTop w:val="0"/>
      <w:marBottom w:val="0"/>
      <w:divBdr>
        <w:top w:val="none" w:sz="0" w:space="0" w:color="auto"/>
        <w:left w:val="none" w:sz="0" w:space="0" w:color="auto"/>
        <w:bottom w:val="none" w:sz="0" w:space="0" w:color="auto"/>
        <w:right w:val="none" w:sz="0" w:space="0" w:color="auto"/>
      </w:divBdr>
    </w:div>
    <w:div w:id="914630663">
      <w:bodyDiv w:val="1"/>
      <w:marLeft w:val="0"/>
      <w:marRight w:val="0"/>
      <w:marTop w:val="0"/>
      <w:marBottom w:val="0"/>
      <w:divBdr>
        <w:top w:val="none" w:sz="0" w:space="0" w:color="auto"/>
        <w:left w:val="none" w:sz="0" w:space="0" w:color="auto"/>
        <w:bottom w:val="none" w:sz="0" w:space="0" w:color="auto"/>
        <w:right w:val="none" w:sz="0" w:space="0" w:color="auto"/>
      </w:divBdr>
    </w:div>
    <w:div w:id="914632253">
      <w:bodyDiv w:val="1"/>
      <w:marLeft w:val="0"/>
      <w:marRight w:val="0"/>
      <w:marTop w:val="0"/>
      <w:marBottom w:val="0"/>
      <w:divBdr>
        <w:top w:val="none" w:sz="0" w:space="0" w:color="auto"/>
        <w:left w:val="none" w:sz="0" w:space="0" w:color="auto"/>
        <w:bottom w:val="none" w:sz="0" w:space="0" w:color="auto"/>
        <w:right w:val="none" w:sz="0" w:space="0" w:color="auto"/>
      </w:divBdr>
    </w:div>
    <w:div w:id="926040917">
      <w:bodyDiv w:val="1"/>
      <w:marLeft w:val="0"/>
      <w:marRight w:val="0"/>
      <w:marTop w:val="0"/>
      <w:marBottom w:val="0"/>
      <w:divBdr>
        <w:top w:val="none" w:sz="0" w:space="0" w:color="auto"/>
        <w:left w:val="none" w:sz="0" w:space="0" w:color="auto"/>
        <w:bottom w:val="none" w:sz="0" w:space="0" w:color="auto"/>
        <w:right w:val="none" w:sz="0" w:space="0" w:color="auto"/>
      </w:divBdr>
    </w:div>
    <w:div w:id="930744031">
      <w:bodyDiv w:val="1"/>
      <w:marLeft w:val="0"/>
      <w:marRight w:val="0"/>
      <w:marTop w:val="0"/>
      <w:marBottom w:val="0"/>
      <w:divBdr>
        <w:top w:val="none" w:sz="0" w:space="0" w:color="auto"/>
        <w:left w:val="none" w:sz="0" w:space="0" w:color="auto"/>
        <w:bottom w:val="none" w:sz="0" w:space="0" w:color="auto"/>
        <w:right w:val="none" w:sz="0" w:space="0" w:color="auto"/>
      </w:divBdr>
    </w:div>
    <w:div w:id="935673306">
      <w:bodyDiv w:val="1"/>
      <w:marLeft w:val="0"/>
      <w:marRight w:val="0"/>
      <w:marTop w:val="0"/>
      <w:marBottom w:val="0"/>
      <w:divBdr>
        <w:top w:val="none" w:sz="0" w:space="0" w:color="auto"/>
        <w:left w:val="none" w:sz="0" w:space="0" w:color="auto"/>
        <w:bottom w:val="none" w:sz="0" w:space="0" w:color="auto"/>
        <w:right w:val="none" w:sz="0" w:space="0" w:color="auto"/>
      </w:divBdr>
    </w:div>
    <w:div w:id="950165950">
      <w:bodyDiv w:val="1"/>
      <w:marLeft w:val="0"/>
      <w:marRight w:val="0"/>
      <w:marTop w:val="0"/>
      <w:marBottom w:val="0"/>
      <w:divBdr>
        <w:top w:val="none" w:sz="0" w:space="0" w:color="auto"/>
        <w:left w:val="none" w:sz="0" w:space="0" w:color="auto"/>
        <w:bottom w:val="none" w:sz="0" w:space="0" w:color="auto"/>
        <w:right w:val="none" w:sz="0" w:space="0" w:color="auto"/>
      </w:divBdr>
    </w:div>
    <w:div w:id="954482873">
      <w:bodyDiv w:val="1"/>
      <w:marLeft w:val="0"/>
      <w:marRight w:val="0"/>
      <w:marTop w:val="0"/>
      <w:marBottom w:val="0"/>
      <w:divBdr>
        <w:top w:val="none" w:sz="0" w:space="0" w:color="auto"/>
        <w:left w:val="none" w:sz="0" w:space="0" w:color="auto"/>
        <w:bottom w:val="none" w:sz="0" w:space="0" w:color="auto"/>
        <w:right w:val="none" w:sz="0" w:space="0" w:color="auto"/>
      </w:divBdr>
    </w:div>
    <w:div w:id="957108272">
      <w:bodyDiv w:val="1"/>
      <w:marLeft w:val="0"/>
      <w:marRight w:val="0"/>
      <w:marTop w:val="0"/>
      <w:marBottom w:val="0"/>
      <w:divBdr>
        <w:top w:val="none" w:sz="0" w:space="0" w:color="auto"/>
        <w:left w:val="none" w:sz="0" w:space="0" w:color="auto"/>
        <w:bottom w:val="none" w:sz="0" w:space="0" w:color="auto"/>
        <w:right w:val="none" w:sz="0" w:space="0" w:color="auto"/>
      </w:divBdr>
    </w:div>
    <w:div w:id="959650859">
      <w:bodyDiv w:val="1"/>
      <w:marLeft w:val="0"/>
      <w:marRight w:val="0"/>
      <w:marTop w:val="0"/>
      <w:marBottom w:val="0"/>
      <w:divBdr>
        <w:top w:val="none" w:sz="0" w:space="0" w:color="auto"/>
        <w:left w:val="none" w:sz="0" w:space="0" w:color="auto"/>
        <w:bottom w:val="none" w:sz="0" w:space="0" w:color="auto"/>
        <w:right w:val="none" w:sz="0" w:space="0" w:color="auto"/>
      </w:divBdr>
    </w:div>
    <w:div w:id="960191598">
      <w:bodyDiv w:val="1"/>
      <w:marLeft w:val="0"/>
      <w:marRight w:val="0"/>
      <w:marTop w:val="0"/>
      <w:marBottom w:val="0"/>
      <w:divBdr>
        <w:top w:val="none" w:sz="0" w:space="0" w:color="auto"/>
        <w:left w:val="none" w:sz="0" w:space="0" w:color="auto"/>
        <w:bottom w:val="none" w:sz="0" w:space="0" w:color="auto"/>
        <w:right w:val="none" w:sz="0" w:space="0" w:color="auto"/>
      </w:divBdr>
    </w:div>
    <w:div w:id="972295525">
      <w:bodyDiv w:val="1"/>
      <w:marLeft w:val="0"/>
      <w:marRight w:val="0"/>
      <w:marTop w:val="0"/>
      <w:marBottom w:val="0"/>
      <w:divBdr>
        <w:top w:val="none" w:sz="0" w:space="0" w:color="auto"/>
        <w:left w:val="none" w:sz="0" w:space="0" w:color="auto"/>
        <w:bottom w:val="none" w:sz="0" w:space="0" w:color="auto"/>
        <w:right w:val="none" w:sz="0" w:space="0" w:color="auto"/>
      </w:divBdr>
    </w:div>
    <w:div w:id="981538447">
      <w:bodyDiv w:val="1"/>
      <w:marLeft w:val="0"/>
      <w:marRight w:val="0"/>
      <w:marTop w:val="0"/>
      <w:marBottom w:val="0"/>
      <w:divBdr>
        <w:top w:val="none" w:sz="0" w:space="0" w:color="auto"/>
        <w:left w:val="none" w:sz="0" w:space="0" w:color="auto"/>
        <w:bottom w:val="none" w:sz="0" w:space="0" w:color="auto"/>
        <w:right w:val="none" w:sz="0" w:space="0" w:color="auto"/>
      </w:divBdr>
    </w:div>
    <w:div w:id="993996644">
      <w:bodyDiv w:val="1"/>
      <w:marLeft w:val="0"/>
      <w:marRight w:val="0"/>
      <w:marTop w:val="0"/>
      <w:marBottom w:val="0"/>
      <w:divBdr>
        <w:top w:val="none" w:sz="0" w:space="0" w:color="auto"/>
        <w:left w:val="none" w:sz="0" w:space="0" w:color="auto"/>
        <w:bottom w:val="none" w:sz="0" w:space="0" w:color="auto"/>
        <w:right w:val="none" w:sz="0" w:space="0" w:color="auto"/>
      </w:divBdr>
    </w:div>
    <w:div w:id="998464896">
      <w:bodyDiv w:val="1"/>
      <w:marLeft w:val="0"/>
      <w:marRight w:val="0"/>
      <w:marTop w:val="0"/>
      <w:marBottom w:val="0"/>
      <w:divBdr>
        <w:top w:val="none" w:sz="0" w:space="0" w:color="auto"/>
        <w:left w:val="none" w:sz="0" w:space="0" w:color="auto"/>
        <w:bottom w:val="none" w:sz="0" w:space="0" w:color="auto"/>
        <w:right w:val="none" w:sz="0" w:space="0" w:color="auto"/>
      </w:divBdr>
      <w:divsChild>
        <w:div w:id="868877544">
          <w:marLeft w:val="0"/>
          <w:marRight w:val="0"/>
          <w:marTop w:val="0"/>
          <w:marBottom w:val="0"/>
          <w:divBdr>
            <w:top w:val="none" w:sz="0" w:space="0" w:color="auto"/>
            <w:left w:val="none" w:sz="0" w:space="0" w:color="auto"/>
            <w:bottom w:val="none" w:sz="0" w:space="0" w:color="auto"/>
            <w:right w:val="none" w:sz="0" w:space="0" w:color="auto"/>
          </w:divBdr>
          <w:divsChild>
            <w:div w:id="1639337107">
              <w:marLeft w:val="0"/>
              <w:marRight w:val="0"/>
              <w:marTop w:val="0"/>
              <w:marBottom w:val="0"/>
              <w:divBdr>
                <w:top w:val="none" w:sz="0" w:space="0" w:color="auto"/>
                <w:left w:val="none" w:sz="0" w:space="0" w:color="auto"/>
                <w:bottom w:val="none" w:sz="0" w:space="0" w:color="auto"/>
                <w:right w:val="none" w:sz="0" w:space="0" w:color="auto"/>
              </w:divBdr>
              <w:divsChild>
                <w:div w:id="482165737">
                  <w:marLeft w:val="0"/>
                  <w:marRight w:val="0"/>
                  <w:marTop w:val="0"/>
                  <w:marBottom w:val="0"/>
                  <w:divBdr>
                    <w:top w:val="none" w:sz="0" w:space="0" w:color="auto"/>
                    <w:left w:val="none" w:sz="0" w:space="0" w:color="auto"/>
                    <w:bottom w:val="none" w:sz="0" w:space="0" w:color="auto"/>
                    <w:right w:val="none" w:sz="0" w:space="0" w:color="auto"/>
                  </w:divBdr>
                  <w:divsChild>
                    <w:div w:id="112865304">
                      <w:marLeft w:val="0"/>
                      <w:marRight w:val="0"/>
                      <w:marTop w:val="0"/>
                      <w:marBottom w:val="0"/>
                      <w:divBdr>
                        <w:top w:val="none" w:sz="0" w:space="0" w:color="auto"/>
                        <w:left w:val="none" w:sz="0" w:space="0" w:color="auto"/>
                        <w:bottom w:val="none" w:sz="0" w:space="0" w:color="auto"/>
                        <w:right w:val="none" w:sz="0" w:space="0" w:color="auto"/>
                      </w:divBdr>
                      <w:divsChild>
                        <w:div w:id="1070887994">
                          <w:marLeft w:val="0"/>
                          <w:marRight w:val="0"/>
                          <w:marTop w:val="0"/>
                          <w:marBottom w:val="0"/>
                          <w:divBdr>
                            <w:top w:val="none" w:sz="0" w:space="0" w:color="auto"/>
                            <w:left w:val="none" w:sz="0" w:space="0" w:color="auto"/>
                            <w:bottom w:val="none" w:sz="0" w:space="0" w:color="auto"/>
                            <w:right w:val="none" w:sz="0" w:space="0" w:color="auto"/>
                          </w:divBdr>
                          <w:divsChild>
                            <w:div w:id="1661736997">
                              <w:marLeft w:val="0"/>
                              <w:marRight w:val="0"/>
                              <w:marTop w:val="0"/>
                              <w:marBottom w:val="0"/>
                              <w:divBdr>
                                <w:top w:val="none" w:sz="0" w:space="0" w:color="auto"/>
                                <w:left w:val="none" w:sz="0" w:space="0" w:color="auto"/>
                                <w:bottom w:val="none" w:sz="0" w:space="0" w:color="auto"/>
                                <w:right w:val="none" w:sz="0" w:space="0" w:color="auto"/>
                              </w:divBdr>
                              <w:divsChild>
                                <w:div w:id="1543664547">
                                  <w:marLeft w:val="0"/>
                                  <w:marRight w:val="0"/>
                                  <w:marTop w:val="0"/>
                                  <w:marBottom w:val="0"/>
                                  <w:divBdr>
                                    <w:top w:val="none" w:sz="0" w:space="0" w:color="auto"/>
                                    <w:left w:val="none" w:sz="0" w:space="0" w:color="auto"/>
                                    <w:bottom w:val="none" w:sz="0" w:space="0" w:color="auto"/>
                                    <w:right w:val="none" w:sz="0" w:space="0" w:color="auto"/>
                                  </w:divBdr>
                                  <w:divsChild>
                                    <w:div w:id="809516015">
                                      <w:marLeft w:val="0"/>
                                      <w:marRight w:val="0"/>
                                      <w:marTop w:val="0"/>
                                      <w:marBottom w:val="0"/>
                                      <w:divBdr>
                                        <w:top w:val="none" w:sz="0" w:space="0" w:color="auto"/>
                                        <w:left w:val="none" w:sz="0" w:space="0" w:color="auto"/>
                                        <w:bottom w:val="none" w:sz="0" w:space="0" w:color="auto"/>
                                        <w:right w:val="none" w:sz="0" w:space="0" w:color="auto"/>
                                      </w:divBdr>
                                      <w:divsChild>
                                        <w:div w:id="40792660">
                                          <w:marLeft w:val="0"/>
                                          <w:marRight w:val="0"/>
                                          <w:marTop w:val="0"/>
                                          <w:marBottom w:val="0"/>
                                          <w:divBdr>
                                            <w:top w:val="none" w:sz="0" w:space="0" w:color="auto"/>
                                            <w:left w:val="none" w:sz="0" w:space="0" w:color="auto"/>
                                            <w:bottom w:val="none" w:sz="0" w:space="0" w:color="auto"/>
                                            <w:right w:val="none" w:sz="0" w:space="0" w:color="auto"/>
                                          </w:divBdr>
                                          <w:divsChild>
                                            <w:div w:id="1794404914">
                                              <w:marLeft w:val="0"/>
                                              <w:marRight w:val="0"/>
                                              <w:marTop w:val="0"/>
                                              <w:marBottom w:val="0"/>
                                              <w:divBdr>
                                                <w:top w:val="none" w:sz="0" w:space="0" w:color="auto"/>
                                                <w:left w:val="none" w:sz="0" w:space="0" w:color="auto"/>
                                                <w:bottom w:val="none" w:sz="0" w:space="0" w:color="auto"/>
                                                <w:right w:val="none" w:sz="0" w:space="0" w:color="auto"/>
                                              </w:divBdr>
                                              <w:divsChild>
                                                <w:div w:id="85770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11445970">
      <w:bodyDiv w:val="1"/>
      <w:marLeft w:val="0"/>
      <w:marRight w:val="0"/>
      <w:marTop w:val="0"/>
      <w:marBottom w:val="0"/>
      <w:divBdr>
        <w:top w:val="none" w:sz="0" w:space="0" w:color="auto"/>
        <w:left w:val="none" w:sz="0" w:space="0" w:color="auto"/>
        <w:bottom w:val="none" w:sz="0" w:space="0" w:color="auto"/>
        <w:right w:val="none" w:sz="0" w:space="0" w:color="auto"/>
      </w:divBdr>
    </w:div>
    <w:div w:id="1018312754">
      <w:bodyDiv w:val="1"/>
      <w:marLeft w:val="0"/>
      <w:marRight w:val="0"/>
      <w:marTop w:val="0"/>
      <w:marBottom w:val="0"/>
      <w:divBdr>
        <w:top w:val="none" w:sz="0" w:space="0" w:color="auto"/>
        <w:left w:val="none" w:sz="0" w:space="0" w:color="auto"/>
        <w:bottom w:val="none" w:sz="0" w:space="0" w:color="auto"/>
        <w:right w:val="none" w:sz="0" w:space="0" w:color="auto"/>
      </w:divBdr>
    </w:div>
    <w:div w:id="1019427065">
      <w:bodyDiv w:val="1"/>
      <w:marLeft w:val="0"/>
      <w:marRight w:val="0"/>
      <w:marTop w:val="0"/>
      <w:marBottom w:val="0"/>
      <w:divBdr>
        <w:top w:val="none" w:sz="0" w:space="0" w:color="auto"/>
        <w:left w:val="none" w:sz="0" w:space="0" w:color="auto"/>
        <w:bottom w:val="none" w:sz="0" w:space="0" w:color="auto"/>
        <w:right w:val="none" w:sz="0" w:space="0" w:color="auto"/>
      </w:divBdr>
    </w:div>
    <w:div w:id="1023553948">
      <w:bodyDiv w:val="1"/>
      <w:marLeft w:val="0"/>
      <w:marRight w:val="0"/>
      <w:marTop w:val="0"/>
      <w:marBottom w:val="0"/>
      <w:divBdr>
        <w:top w:val="none" w:sz="0" w:space="0" w:color="auto"/>
        <w:left w:val="none" w:sz="0" w:space="0" w:color="auto"/>
        <w:bottom w:val="none" w:sz="0" w:space="0" w:color="auto"/>
        <w:right w:val="none" w:sz="0" w:space="0" w:color="auto"/>
      </w:divBdr>
    </w:div>
    <w:div w:id="1024556555">
      <w:bodyDiv w:val="1"/>
      <w:marLeft w:val="0"/>
      <w:marRight w:val="0"/>
      <w:marTop w:val="0"/>
      <w:marBottom w:val="0"/>
      <w:divBdr>
        <w:top w:val="none" w:sz="0" w:space="0" w:color="auto"/>
        <w:left w:val="none" w:sz="0" w:space="0" w:color="auto"/>
        <w:bottom w:val="none" w:sz="0" w:space="0" w:color="auto"/>
        <w:right w:val="none" w:sz="0" w:space="0" w:color="auto"/>
      </w:divBdr>
    </w:div>
    <w:div w:id="1025210603">
      <w:bodyDiv w:val="1"/>
      <w:marLeft w:val="0"/>
      <w:marRight w:val="0"/>
      <w:marTop w:val="0"/>
      <w:marBottom w:val="0"/>
      <w:divBdr>
        <w:top w:val="none" w:sz="0" w:space="0" w:color="auto"/>
        <w:left w:val="none" w:sz="0" w:space="0" w:color="auto"/>
        <w:bottom w:val="none" w:sz="0" w:space="0" w:color="auto"/>
        <w:right w:val="none" w:sz="0" w:space="0" w:color="auto"/>
      </w:divBdr>
    </w:div>
    <w:div w:id="1030304176">
      <w:bodyDiv w:val="1"/>
      <w:marLeft w:val="0"/>
      <w:marRight w:val="0"/>
      <w:marTop w:val="0"/>
      <w:marBottom w:val="0"/>
      <w:divBdr>
        <w:top w:val="none" w:sz="0" w:space="0" w:color="auto"/>
        <w:left w:val="none" w:sz="0" w:space="0" w:color="auto"/>
        <w:bottom w:val="none" w:sz="0" w:space="0" w:color="auto"/>
        <w:right w:val="none" w:sz="0" w:space="0" w:color="auto"/>
      </w:divBdr>
    </w:div>
    <w:div w:id="1039356382">
      <w:bodyDiv w:val="1"/>
      <w:marLeft w:val="0"/>
      <w:marRight w:val="0"/>
      <w:marTop w:val="0"/>
      <w:marBottom w:val="0"/>
      <w:divBdr>
        <w:top w:val="none" w:sz="0" w:space="0" w:color="auto"/>
        <w:left w:val="none" w:sz="0" w:space="0" w:color="auto"/>
        <w:bottom w:val="none" w:sz="0" w:space="0" w:color="auto"/>
        <w:right w:val="none" w:sz="0" w:space="0" w:color="auto"/>
      </w:divBdr>
    </w:div>
    <w:div w:id="1046374917">
      <w:bodyDiv w:val="1"/>
      <w:marLeft w:val="0"/>
      <w:marRight w:val="0"/>
      <w:marTop w:val="0"/>
      <w:marBottom w:val="0"/>
      <w:divBdr>
        <w:top w:val="none" w:sz="0" w:space="0" w:color="auto"/>
        <w:left w:val="none" w:sz="0" w:space="0" w:color="auto"/>
        <w:bottom w:val="none" w:sz="0" w:space="0" w:color="auto"/>
        <w:right w:val="none" w:sz="0" w:space="0" w:color="auto"/>
      </w:divBdr>
    </w:div>
    <w:div w:id="1047879700">
      <w:bodyDiv w:val="1"/>
      <w:marLeft w:val="0"/>
      <w:marRight w:val="0"/>
      <w:marTop w:val="0"/>
      <w:marBottom w:val="0"/>
      <w:divBdr>
        <w:top w:val="none" w:sz="0" w:space="0" w:color="auto"/>
        <w:left w:val="none" w:sz="0" w:space="0" w:color="auto"/>
        <w:bottom w:val="none" w:sz="0" w:space="0" w:color="auto"/>
        <w:right w:val="none" w:sz="0" w:space="0" w:color="auto"/>
      </w:divBdr>
    </w:div>
    <w:div w:id="1052802146">
      <w:bodyDiv w:val="1"/>
      <w:marLeft w:val="0"/>
      <w:marRight w:val="0"/>
      <w:marTop w:val="0"/>
      <w:marBottom w:val="0"/>
      <w:divBdr>
        <w:top w:val="none" w:sz="0" w:space="0" w:color="auto"/>
        <w:left w:val="none" w:sz="0" w:space="0" w:color="auto"/>
        <w:bottom w:val="none" w:sz="0" w:space="0" w:color="auto"/>
        <w:right w:val="none" w:sz="0" w:space="0" w:color="auto"/>
      </w:divBdr>
    </w:div>
    <w:div w:id="1053579019">
      <w:bodyDiv w:val="1"/>
      <w:marLeft w:val="0"/>
      <w:marRight w:val="0"/>
      <w:marTop w:val="0"/>
      <w:marBottom w:val="0"/>
      <w:divBdr>
        <w:top w:val="none" w:sz="0" w:space="0" w:color="auto"/>
        <w:left w:val="none" w:sz="0" w:space="0" w:color="auto"/>
        <w:bottom w:val="none" w:sz="0" w:space="0" w:color="auto"/>
        <w:right w:val="none" w:sz="0" w:space="0" w:color="auto"/>
      </w:divBdr>
    </w:div>
    <w:div w:id="1057238759">
      <w:bodyDiv w:val="1"/>
      <w:marLeft w:val="0"/>
      <w:marRight w:val="0"/>
      <w:marTop w:val="0"/>
      <w:marBottom w:val="0"/>
      <w:divBdr>
        <w:top w:val="none" w:sz="0" w:space="0" w:color="auto"/>
        <w:left w:val="none" w:sz="0" w:space="0" w:color="auto"/>
        <w:bottom w:val="none" w:sz="0" w:space="0" w:color="auto"/>
        <w:right w:val="none" w:sz="0" w:space="0" w:color="auto"/>
      </w:divBdr>
    </w:div>
    <w:div w:id="1063799046">
      <w:bodyDiv w:val="1"/>
      <w:marLeft w:val="0"/>
      <w:marRight w:val="0"/>
      <w:marTop w:val="0"/>
      <w:marBottom w:val="0"/>
      <w:divBdr>
        <w:top w:val="none" w:sz="0" w:space="0" w:color="auto"/>
        <w:left w:val="none" w:sz="0" w:space="0" w:color="auto"/>
        <w:bottom w:val="none" w:sz="0" w:space="0" w:color="auto"/>
        <w:right w:val="none" w:sz="0" w:space="0" w:color="auto"/>
      </w:divBdr>
    </w:div>
    <w:div w:id="1072509615">
      <w:bodyDiv w:val="1"/>
      <w:marLeft w:val="0"/>
      <w:marRight w:val="0"/>
      <w:marTop w:val="0"/>
      <w:marBottom w:val="0"/>
      <w:divBdr>
        <w:top w:val="none" w:sz="0" w:space="0" w:color="auto"/>
        <w:left w:val="none" w:sz="0" w:space="0" w:color="auto"/>
        <w:bottom w:val="none" w:sz="0" w:space="0" w:color="auto"/>
        <w:right w:val="none" w:sz="0" w:space="0" w:color="auto"/>
      </w:divBdr>
    </w:div>
    <w:div w:id="1073501982">
      <w:bodyDiv w:val="1"/>
      <w:marLeft w:val="0"/>
      <w:marRight w:val="0"/>
      <w:marTop w:val="0"/>
      <w:marBottom w:val="0"/>
      <w:divBdr>
        <w:top w:val="none" w:sz="0" w:space="0" w:color="auto"/>
        <w:left w:val="none" w:sz="0" w:space="0" w:color="auto"/>
        <w:bottom w:val="none" w:sz="0" w:space="0" w:color="auto"/>
        <w:right w:val="none" w:sz="0" w:space="0" w:color="auto"/>
      </w:divBdr>
    </w:div>
    <w:div w:id="1074160655">
      <w:bodyDiv w:val="1"/>
      <w:marLeft w:val="0"/>
      <w:marRight w:val="0"/>
      <w:marTop w:val="0"/>
      <w:marBottom w:val="0"/>
      <w:divBdr>
        <w:top w:val="none" w:sz="0" w:space="0" w:color="auto"/>
        <w:left w:val="none" w:sz="0" w:space="0" w:color="auto"/>
        <w:bottom w:val="none" w:sz="0" w:space="0" w:color="auto"/>
        <w:right w:val="none" w:sz="0" w:space="0" w:color="auto"/>
      </w:divBdr>
    </w:div>
    <w:div w:id="1089234224">
      <w:bodyDiv w:val="1"/>
      <w:marLeft w:val="0"/>
      <w:marRight w:val="0"/>
      <w:marTop w:val="0"/>
      <w:marBottom w:val="0"/>
      <w:divBdr>
        <w:top w:val="none" w:sz="0" w:space="0" w:color="auto"/>
        <w:left w:val="none" w:sz="0" w:space="0" w:color="auto"/>
        <w:bottom w:val="none" w:sz="0" w:space="0" w:color="auto"/>
        <w:right w:val="none" w:sz="0" w:space="0" w:color="auto"/>
      </w:divBdr>
    </w:div>
    <w:div w:id="1094127380">
      <w:bodyDiv w:val="1"/>
      <w:marLeft w:val="0"/>
      <w:marRight w:val="0"/>
      <w:marTop w:val="0"/>
      <w:marBottom w:val="0"/>
      <w:divBdr>
        <w:top w:val="none" w:sz="0" w:space="0" w:color="auto"/>
        <w:left w:val="none" w:sz="0" w:space="0" w:color="auto"/>
        <w:bottom w:val="none" w:sz="0" w:space="0" w:color="auto"/>
        <w:right w:val="none" w:sz="0" w:space="0" w:color="auto"/>
      </w:divBdr>
    </w:div>
    <w:div w:id="1136070356">
      <w:bodyDiv w:val="1"/>
      <w:marLeft w:val="0"/>
      <w:marRight w:val="0"/>
      <w:marTop w:val="0"/>
      <w:marBottom w:val="0"/>
      <w:divBdr>
        <w:top w:val="none" w:sz="0" w:space="0" w:color="auto"/>
        <w:left w:val="none" w:sz="0" w:space="0" w:color="auto"/>
        <w:bottom w:val="none" w:sz="0" w:space="0" w:color="auto"/>
        <w:right w:val="none" w:sz="0" w:space="0" w:color="auto"/>
      </w:divBdr>
    </w:div>
    <w:div w:id="1150633064">
      <w:bodyDiv w:val="1"/>
      <w:marLeft w:val="0"/>
      <w:marRight w:val="0"/>
      <w:marTop w:val="0"/>
      <w:marBottom w:val="0"/>
      <w:divBdr>
        <w:top w:val="none" w:sz="0" w:space="0" w:color="auto"/>
        <w:left w:val="none" w:sz="0" w:space="0" w:color="auto"/>
        <w:bottom w:val="none" w:sz="0" w:space="0" w:color="auto"/>
        <w:right w:val="none" w:sz="0" w:space="0" w:color="auto"/>
      </w:divBdr>
    </w:div>
    <w:div w:id="1157765804">
      <w:bodyDiv w:val="1"/>
      <w:marLeft w:val="0"/>
      <w:marRight w:val="0"/>
      <w:marTop w:val="0"/>
      <w:marBottom w:val="0"/>
      <w:divBdr>
        <w:top w:val="none" w:sz="0" w:space="0" w:color="auto"/>
        <w:left w:val="none" w:sz="0" w:space="0" w:color="auto"/>
        <w:bottom w:val="none" w:sz="0" w:space="0" w:color="auto"/>
        <w:right w:val="none" w:sz="0" w:space="0" w:color="auto"/>
      </w:divBdr>
    </w:div>
    <w:div w:id="1171261231">
      <w:bodyDiv w:val="1"/>
      <w:marLeft w:val="0"/>
      <w:marRight w:val="0"/>
      <w:marTop w:val="0"/>
      <w:marBottom w:val="0"/>
      <w:divBdr>
        <w:top w:val="none" w:sz="0" w:space="0" w:color="auto"/>
        <w:left w:val="none" w:sz="0" w:space="0" w:color="auto"/>
        <w:bottom w:val="none" w:sz="0" w:space="0" w:color="auto"/>
        <w:right w:val="none" w:sz="0" w:space="0" w:color="auto"/>
      </w:divBdr>
    </w:div>
    <w:div w:id="1172067885">
      <w:bodyDiv w:val="1"/>
      <w:marLeft w:val="0"/>
      <w:marRight w:val="0"/>
      <w:marTop w:val="0"/>
      <w:marBottom w:val="0"/>
      <w:divBdr>
        <w:top w:val="none" w:sz="0" w:space="0" w:color="auto"/>
        <w:left w:val="none" w:sz="0" w:space="0" w:color="auto"/>
        <w:bottom w:val="none" w:sz="0" w:space="0" w:color="auto"/>
        <w:right w:val="none" w:sz="0" w:space="0" w:color="auto"/>
      </w:divBdr>
    </w:div>
    <w:div w:id="1172573754">
      <w:bodyDiv w:val="1"/>
      <w:marLeft w:val="0"/>
      <w:marRight w:val="0"/>
      <w:marTop w:val="0"/>
      <w:marBottom w:val="0"/>
      <w:divBdr>
        <w:top w:val="none" w:sz="0" w:space="0" w:color="auto"/>
        <w:left w:val="none" w:sz="0" w:space="0" w:color="auto"/>
        <w:bottom w:val="none" w:sz="0" w:space="0" w:color="auto"/>
        <w:right w:val="none" w:sz="0" w:space="0" w:color="auto"/>
      </w:divBdr>
    </w:div>
    <w:div w:id="1175878835">
      <w:bodyDiv w:val="1"/>
      <w:marLeft w:val="0"/>
      <w:marRight w:val="0"/>
      <w:marTop w:val="0"/>
      <w:marBottom w:val="0"/>
      <w:divBdr>
        <w:top w:val="none" w:sz="0" w:space="0" w:color="auto"/>
        <w:left w:val="none" w:sz="0" w:space="0" w:color="auto"/>
        <w:bottom w:val="none" w:sz="0" w:space="0" w:color="auto"/>
        <w:right w:val="none" w:sz="0" w:space="0" w:color="auto"/>
      </w:divBdr>
    </w:div>
    <w:div w:id="1177577408">
      <w:bodyDiv w:val="1"/>
      <w:marLeft w:val="0"/>
      <w:marRight w:val="0"/>
      <w:marTop w:val="0"/>
      <w:marBottom w:val="0"/>
      <w:divBdr>
        <w:top w:val="none" w:sz="0" w:space="0" w:color="auto"/>
        <w:left w:val="none" w:sz="0" w:space="0" w:color="auto"/>
        <w:bottom w:val="none" w:sz="0" w:space="0" w:color="auto"/>
        <w:right w:val="none" w:sz="0" w:space="0" w:color="auto"/>
      </w:divBdr>
    </w:div>
    <w:div w:id="1209799924">
      <w:bodyDiv w:val="1"/>
      <w:marLeft w:val="0"/>
      <w:marRight w:val="0"/>
      <w:marTop w:val="0"/>
      <w:marBottom w:val="0"/>
      <w:divBdr>
        <w:top w:val="none" w:sz="0" w:space="0" w:color="auto"/>
        <w:left w:val="none" w:sz="0" w:space="0" w:color="auto"/>
        <w:bottom w:val="none" w:sz="0" w:space="0" w:color="auto"/>
        <w:right w:val="none" w:sz="0" w:space="0" w:color="auto"/>
      </w:divBdr>
    </w:div>
    <w:div w:id="1210848697">
      <w:bodyDiv w:val="1"/>
      <w:marLeft w:val="0"/>
      <w:marRight w:val="0"/>
      <w:marTop w:val="0"/>
      <w:marBottom w:val="0"/>
      <w:divBdr>
        <w:top w:val="none" w:sz="0" w:space="0" w:color="auto"/>
        <w:left w:val="none" w:sz="0" w:space="0" w:color="auto"/>
        <w:bottom w:val="none" w:sz="0" w:space="0" w:color="auto"/>
        <w:right w:val="none" w:sz="0" w:space="0" w:color="auto"/>
      </w:divBdr>
    </w:div>
    <w:div w:id="1213730656">
      <w:bodyDiv w:val="1"/>
      <w:marLeft w:val="0"/>
      <w:marRight w:val="0"/>
      <w:marTop w:val="0"/>
      <w:marBottom w:val="0"/>
      <w:divBdr>
        <w:top w:val="none" w:sz="0" w:space="0" w:color="auto"/>
        <w:left w:val="none" w:sz="0" w:space="0" w:color="auto"/>
        <w:bottom w:val="none" w:sz="0" w:space="0" w:color="auto"/>
        <w:right w:val="none" w:sz="0" w:space="0" w:color="auto"/>
      </w:divBdr>
    </w:div>
    <w:div w:id="1216354198">
      <w:bodyDiv w:val="1"/>
      <w:marLeft w:val="0"/>
      <w:marRight w:val="0"/>
      <w:marTop w:val="0"/>
      <w:marBottom w:val="0"/>
      <w:divBdr>
        <w:top w:val="none" w:sz="0" w:space="0" w:color="auto"/>
        <w:left w:val="none" w:sz="0" w:space="0" w:color="auto"/>
        <w:bottom w:val="none" w:sz="0" w:space="0" w:color="auto"/>
        <w:right w:val="none" w:sz="0" w:space="0" w:color="auto"/>
      </w:divBdr>
    </w:div>
    <w:div w:id="1225213316">
      <w:bodyDiv w:val="1"/>
      <w:marLeft w:val="0"/>
      <w:marRight w:val="0"/>
      <w:marTop w:val="0"/>
      <w:marBottom w:val="0"/>
      <w:divBdr>
        <w:top w:val="none" w:sz="0" w:space="0" w:color="auto"/>
        <w:left w:val="none" w:sz="0" w:space="0" w:color="auto"/>
        <w:bottom w:val="none" w:sz="0" w:space="0" w:color="auto"/>
        <w:right w:val="none" w:sz="0" w:space="0" w:color="auto"/>
      </w:divBdr>
    </w:div>
    <w:div w:id="1225529916">
      <w:bodyDiv w:val="1"/>
      <w:marLeft w:val="0"/>
      <w:marRight w:val="0"/>
      <w:marTop w:val="0"/>
      <w:marBottom w:val="0"/>
      <w:divBdr>
        <w:top w:val="none" w:sz="0" w:space="0" w:color="auto"/>
        <w:left w:val="none" w:sz="0" w:space="0" w:color="auto"/>
        <w:bottom w:val="none" w:sz="0" w:space="0" w:color="auto"/>
        <w:right w:val="none" w:sz="0" w:space="0" w:color="auto"/>
      </w:divBdr>
    </w:div>
    <w:div w:id="1231430610">
      <w:bodyDiv w:val="1"/>
      <w:marLeft w:val="0"/>
      <w:marRight w:val="0"/>
      <w:marTop w:val="0"/>
      <w:marBottom w:val="0"/>
      <w:divBdr>
        <w:top w:val="none" w:sz="0" w:space="0" w:color="auto"/>
        <w:left w:val="none" w:sz="0" w:space="0" w:color="auto"/>
        <w:bottom w:val="none" w:sz="0" w:space="0" w:color="auto"/>
        <w:right w:val="none" w:sz="0" w:space="0" w:color="auto"/>
      </w:divBdr>
    </w:div>
    <w:div w:id="1234703812">
      <w:bodyDiv w:val="1"/>
      <w:marLeft w:val="0"/>
      <w:marRight w:val="0"/>
      <w:marTop w:val="0"/>
      <w:marBottom w:val="0"/>
      <w:divBdr>
        <w:top w:val="none" w:sz="0" w:space="0" w:color="auto"/>
        <w:left w:val="none" w:sz="0" w:space="0" w:color="auto"/>
        <w:bottom w:val="none" w:sz="0" w:space="0" w:color="auto"/>
        <w:right w:val="none" w:sz="0" w:space="0" w:color="auto"/>
      </w:divBdr>
    </w:div>
    <w:div w:id="1238827306">
      <w:bodyDiv w:val="1"/>
      <w:marLeft w:val="0"/>
      <w:marRight w:val="0"/>
      <w:marTop w:val="0"/>
      <w:marBottom w:val="0"/>
      <w:divBdr>
        <w:top w:val="none" w:sz="0" w:space="0" w:color="auto"/>
        <w:left w:val="none" w:sz="0" w:space="0" w:color="auto"/>
        <w:bottom w:val="none" w:sz="0" w:space="0" w:color="auto"/>
        <w:right w:val="none" w:sz="0" w:space="0" w:color="auto"/>
      </w:divBdr>
    </w:div>
    <w:div w:id="1248810599">
      <w:bodyDiv w:val="1"/>
      <w:marLeft w:val="0"/>
      <w:marRight w:val="0"/>
      <w:marTop w:val="0"/>
      <w:marBottom w:val="0"/>
      <w:divBdr>
        <w:top w:val="none" w:sz="0" w:space="0" w:color="auto"/>
        <w:left w:val="none" w:sz="0" w:space="0" w:color="auto"/>
        <w:bottom w:val="none" w:sz="0" w:space="0" w:color="auto"/>
        <w:right w:val="none" w:sz="0" w:space="0" w:color="auto"/>
      </w:divBdr>
    </w:div>
    <w:div w:id="1251961566">
      <w:bodyDiv w:val="1"/>
      <w:marLeft w:val="0"/>
      <w:marRight w:val="0"/>
      <w:marTop w:val="0"/>
      <w:marBottom w:val="0"/>
      <w:divBdr>
        <w:top w:val="none" w:sz="0" w:space="0" w:color="auto"/>
        <w:left w:val="none" w:sz="0" w:space="0" w:color="auto"/>
        <w:bottom w:val="none" w:sz="0" w:space="0" w:color="auto"/>
        <w:right w:val="none" w:sz="0" w:space="0" w:color="auto"/>
      </w:divBdr>
    </w:div>
    <w:div w:id="1262449991">
      <w:bodyDiv w:val="1"/>
      <w:marLeft w:val="0"/>
      <w:marRight w:val="0"/>
      <w:marTop w:val="0"/>
      <w:marBottom w:val="0"/>
      <w:divBdr>
        <w:top w:val="none" w:sz="0" w:space="0" w:color="auto"/>
        <w:left w:val="none" w:sz="0" w:space="0" w:color="auto"/>
        <w:bottom w:val="none" w:sz="0" w:space="0" w:color="auto"/>
        <w:right w:val="none" w:sz="0" w:space="0" w:color="auto"/>
      </w:divBdr>
    </w:div>
    <w:div w:id="1274247797">
      <w:bodyDiv w:val="1"/>
      <w:marLeft w:val="0"/>
      <w:marRight w:val="0"/>
      <w:marTop w:val="0"/>
      <w:marBottom w:val="0"/>
      <w:divBdr>
        <w:top w:val="none" w:sz="0" w:space="0" w:color="auto"/>
        <w:left w:val="none" w:sz="0" w:space="0" w:color="auto"/>
        <w:bottom w:val="none" w:sz="0" w:space="0" w:color="auto"/>
        <w:right w:val="none" w:sz="0" w:space="0" w:color="auto"/>
      </w:divBdr>
    </w:div>
    <w:div w:id="1283613418">
      <w:bodyDiv w:val="1"/>
      <w:marLeft w:val="0"/>
      <w:marRight w:val="0"/>
      <w:marTop w:val="0"/>
      <w:marBottom w:val="0"/>
      <w:divBdr>
        <w:top w:val="none" w:sz="0" w:space="0" w:color="auto"/>
        <w:left w:val="none" w:sz="0" w:space="0" w:color="auto"/>
        <w:bottom w:val="none" w:sz="0" w:space="0" w:color="auto"/>
        <w:right w:val="none" w:sz="0" w:space="0" w:color="auto"/>
      </w:divBdr>
    </w:div>
    <w:div w:id="1284339180">
      <w:bodyDiv w:val="1"/>
      <w:marLeft w:val="0"/>
      <w:marRight w:val="0"/>
      <w:marTop w:val="0"/>
      <w:marBottom w:val="0"/>
      <w:divBdr>
        <w:top w:val="none" w:sz="0" w:space="0" w:color="auto"/>
        <w:left w:val="none" w:sz="0" w:space="0" w:color="auto"/>
        <w:bottom w:val="none" w:sz="0" w:space="0" w:color="auto"/>
        <w:right w:val="none" w:sz="0" w:space="0" w:color="auto"/>
      </w:divBdr>
    </w:div>
    <w:div w:id="1290546650">
      <w:bodyDiv w:val="1"/>
      <w:marLeft w:val="0"/>
      <w:marRight w:val="0"/>
      <w:marTop w:val="0"/>
      <w:marBottom w:val="0"/>
      <w:divBdr>
        <w:top w:val="none" w:sz="0" w:space="0" w:color="auto"/>
        <w:left w:val="none" w:sz="0" w:space="0" w:color="auto"/>
        <w:bottom w:val="none" w:sz="0" w:space="0" w:color="auto"/>
        <w:right w:val="none" w:sz="0" w:space="0" w:color="auto"/>
      </w:divBdr>
    </w:div>
    <w:div w:id="1300764436">
      <w:bodyDiv w:val="1"/>
      <w:marLeft w:val="0"/>
      <w:marRight w:val="0"/>
      <w:marTop w:val="0"/>
      <w:marBottom w:val="0"/>
      <w:divBdr>
        <w:top w:val="none" w:sz="0" w:space="0" w:color="auto"/>
        <w:left w:val="none" w:sz="0" w:space="0" w:color="auto"/>
        <w:bottom w:val="none" w:sz="0" w:space="0" w:color="auto"/>
        <w:right w:val="none" w:sz="0" w:space="0" w:color="auto"/>
      </w:divBdr>
    </w:div>
    <w:div w:id="1304846901">
      <w:bodyDiv w:val="1"/>
      <w:marLeft w:val="0"/>
      <w:marRight w:val="0"/>
      <w:marTop w:val="0"/>
      <w:marBottom w:val="0"/>
      <w:divBdr>
        <w:top w:val="none" w:sz="0" w:space="0" w:color="auto"/>
        <w:left w:val="none" w:sz="0" w:space="0" w:color="auto"/>
        <w:bottom w:val="none" w:sz="0" w:space="0" w:color="auto"/>
        <w:right w:val="none" w:sz="0" w:space="0" w:color="auto"/>
      </w:divBdr>
    </w:div>
    <w:div w:id="1310524286">
      <w:bodyDiv w:val="1"/>
      <w:marLeft w:val="0"/>
      <w:marRight w:val="0"/>
      <w:marTop w:val="0"/>
      <w:marBottom w:val="0"/>
      <w:divBdr>
        <w:top w:val="none" w:sz="0" w:space="0" w:color="auto"/>
        <w:left w:val="none" w:sz="0" w:space="0" w:color="auto"/>
        <w:bottom w:val="none" w:sz="0" w:space="0" w:color="auto"/>
        <w:right w:val="none" w:sz="0" w:space="0" w:color="auto"/>
      </w:divBdr>
    </w:div>
    <w:div w:id="1311207726">
      <w:bodyDiv w:val="1"/>
      <w:marLeft w:val="0"/>
      <w:marRight w:val="0"/>
      <w:marTop w:val="0"/>
      <w:marBottom w:val="0"/>
      <w:divBdr>
        <w:top w:val="none" w:sz="0" w:space="0" w:color="auto"/>
        <w:left w:val="none" w:sz="0" w:space="0" w:color="auto"/>
        <w:bottom w:val="none" w:sz="0" w:space="0" w:color="auto"/>
        <w:right w:val="none" w:sz="0" w:space="0" w:color="auto"/>
      </w:divBdr>
    </w:div>
    <w:div w:id="1326858872">
      <w:bodyDiv w:val="1"/>
      <w:marLeft w:val="0"/>
      <w:marRight w:val="0"/>
      <w:marTop w:val="0"/>
      <w:marBottom w:val="0"/>
      <w:divBdr>
        <w:top w:val="none" w:sz="0" w:space="0" w:color="auto"/>
        <w:left w:val="none" w:sz="0" w:space="0" w:color="auto"/>
        <w:bottom w:val="none" w:sz="0" w:space="0" w:color="auto"/>
        <w:right w:val="none" w:sz="0" w:space="0" w:color="auto"/>
      </w:divBdr>
    </w:div>
    <w:div w:id="1361274781">
      <w:bodyDiv w:val="1"/>
      <w:marLeft w:val="0"/>
      <w:marRight w:val="0"/>
      <w:marTop w:val="0"/>
      <w:marBottom w:val="0"/>
      <w:divBdr>
        <w:top w:val="none" w:sz="0" w:space="0" w:color="auto"/>
        <w:left w:val="none" w:sz="0" w:space="0" w:color="auto"/>
        <w:bottom w:val="none" w:sz="0" w:space="0" w:color="auto"/>
        <w:right w:val="none" w:sz="0" w:space="0" w:color="auto"/>
      </w:divBdr>
    </w:div>
    <w:div w:id="1362435929">
      <w:bodyDiv w:val="1"/>
      <w:marLeft w:val="0"/>
      <w:marRight w:val="0"/>
      <w:marTop w:val="0"/>
      <w:marBottom w:val="0"/>
      <w:divBdr>
        <w:top w:val="none" w:sz="0" w:space="0" w:color="auto"/>
        <w:left w:val="none" w:sz="0" w:space="0" w:color="auto"/>
        <w:bottom w:val="none" w:sz="0" w:space="0" w:color="auto"/>
        <w:right w:val="none" w:sz="0" w:space="0" w:color="auto"/>
      </w:divBdr>
    </w:div>
    <w:div w:id="1371567361">
      <w:bodyDiv w:val="1"/>
      <w:marLeft w:val="0"/>
      <w:marRight w:val="0"/>
      <w:marTop w:val="0"/>
      <w:marBottom w:val="0"/>
      <w:divBdr>
        <w:top w:val="none" w:sz="0" w:space="0" w:color="auto"/>
        <w:left w:val="none" w:sz="0" w:space="0" w:color="auto"/>
        <w:bottom w:val="none" w:sz="0" w:space="0" w:color="auto"/>
        <w:right w:val="none" w:sz="0" w:space="0" w:color="auto"/>
      </w:divBdr>
    </w:div>
    <w:div w:id="1373848867">
      <w:bodyDiv w:val="1"/>
      <w:marLeft w:val="0"/>
      <w:marRight w:val="0"/>
      <w:marTop w:val="0"/>
      <w:marBottom w:val="0"/>
      <w:divBdr>
        <w:top w:val="none" w:sz="0" w:space="0" w:color="auto"/>
        <w:left w:val="none" w:sz="0" w:space="0" w:color="auto"/>
        <w:bottom w:val="none" w:sz="0" w:space="0" w:color="auto"/>
        <w:right w:val="none" w:sz="0" w:space="0" w:color="auto"/>
      </w:divBdr>
    </w:div>
    <w:div w:id="1375039980">
      <w:bodyDiv w:val="1"/>
      <w:marLeft w:val="0"/>
      <w:marRight w:val="0"/>
      <w:marTop w:val="0"/>
      <w:marBottom w:val="0"/>
      <w:divBdr>
        <w:top w:val="none" w:sz="0" w:space="0" w:color="auto"/>
        <w:left w:val="none" w:sz="0" w:space="0" w:color="auto"/>
        <w:bottom w:val="none" w:sz="0" w:space="0" w:color="auto"/>
        <w:right w:val="none" w:sz="0" w:space="0" w:color="auto"/>
      </w:divBdr>
    </w:div>
    <w:div w:id="1382436599">
      <w:bodyDiv w:val="1"/>
      <w:marLeft w:val="0"/>
      <w:marRight w:val="0"/>
      <w:marTop w:val="0"/>
      <w:marBottom w:val="0"/>
      <w:divBdr>
        <w:top w:val="none" w:sz="0" w:space="0" w:color="auto"/>
        <w:left w:val="none" w:sz="0" w:space="0" w:color="auto"/>
        <w:bottom w:val="none" w:sz="0" w:space="0" w:color="auto"/>
        <w:right w:val="none" w:sz="0" w:space="0" w:color="auto"/>
      </w:divBdr>
    </w:div>
    <w:div w:id="1385904637">
      <w:bodyDiv w:val="1"/>
      <w:marLeft w:val="0"/>
      <w:marRight w:val="0"/>
      <w:marTop w:val="0"/>
      <w:marBottom w:val="0"/>
      <w:divBdr>
        <w:top w:val="none" w:sz="0" w:space="0" w:color="auto"/>
        <w:left w:val="none" w:sz="0" w:space="0" w:color="auto"/>
        <w:bottom w:val="none" w:sz="0" w:space="0" w:color="auto"/>
        <w:right w:val="none" w:sz="0" w:space="0" w:color="auto"/>
      </w:divBdr>
    </w:div>
    <w:div w:id="1411080610">
      <w:bodyDiv w:val="1"/>
      <w:marLeft w:val="0"/>
      <w:marRight w:val="0"/>
      <w:marTop w:val="0"/>
      <w:marBottom w:val="0"/>
      <w:divBdr>
        <w:top w:val="none" w:sz="0" w:space="0" w:color="auto"/>
        <w:left w:val="none" w:sz="0" w:space="0" w:color="auto"/>
        <w:bottom w:val="none" w:sz="0" w:space="0" w:color="auto"/>
        <w:right w:val="none" w:sz="0" w:space="0" w:color="auto"/>
      </w:divBdr>
    </w:div>
    <w:div w:id="1435977602">
      <w:bodyDiv w:val="1"/>
      <w:marLeft w:val="0"/>
      <w:marRight w:val="0"/>
      <w:marTop w:val="0"/>
      <w:marBottom w:val="0"/>
      <w:divBdr>
        <w:top w:val="none" w:sz="0" w:space="0" w:color="auto"/>
        <w:left w:val="none" w:sz="0" w:space="0" w:color="auto"/>
        <w:bottom w:val="none" w:sz="0" w:space="0" w:color="auto"/>
        <w:right w:val="none" w:sz="0" w:space="0" w:color="auto"/>
      </w:divBdr>
    </w:div>
    <w:div w:id="1449351462">
      <w:bodyDiv w:val="1"/>
      <w:marLeft w:val="0"/>
      <w:marRight w:val="0"/>
      <w:marTop w:val="0"/>
      <w:marBottom w:val="0"/>
      <w:divBdr>
        <w:top w:val="none" w:sz="0" w:space="0" w:color="auto"/>
        <w:left w:val="none" w:sz="0" w:space="0" w:color="auto"/>
        <w:bottom w:val="none" w:sz="0" w:space="0" w:color="auto"/>
        <w:right w:val="none" w:sz="0" w:space="0" w:color="auto"/>
      </w:divBdr>
    </w:div>
    <w:div w:id="1466701263">
      <w:bodyDiv w:val="1"/>
      <w:marLeft w:val="0"/>
      <w:marRight w:val="0"/>
      <w:marTop w:val="0"/>
      <w:marBottom w:val="0"/>
      <w:divBdr>
        <w:top w:val="none" w:sz="0" w:space="0" w:color="auto"/>
        <w:left w:val="none" w:sz="0" w:space="0" w:color="auto"/>
        <w:bottom w:val="none" w:sz="0" w:space="0" w:color="auto"/>
        <w:right w:val="none" w:sz="0" w:space="0" w:color="auto"/>
      </w:divBdr>
    </w:div>
    <w:div w:id="1467771158">
      <w:bodyDiv w:val="1"/>
      <w:marLeft w:val="0"/>
      <w:marRight w:val="0"/>
      <w:marTop w:val="0"/>
      <w:marBottom w:val="0"/>
      <w:divBdr>
        <w:top w:val="none" w:sz="0" w:space="0" w:color="auto"/>
        <w:left w:val="none" w:sz="0" w:space="0" w:color="auto"/>
        <w:bottom w:val="none" w:sz="0" w:space="0" w:color="auto"/>
        <w:right w:val="none" w:sz="0" w:space="0" w:color="auto"/>
      </w:divBdr>
    </w:div>
    <w:div w:id="1468812094">
      <w:bodyDiv w:val="1"/>
      <w:marLeft w:val="0"/>
      <w:marRight w:val="0"/>
      <w:marTop w:val="0"/>
      <w:marBottom w:val="0"/>
      <w:divBdr>
        <w:top w:val="none" w:sz="0" w:space="0" w:color="auto"/>
        <w:left w:val="none" w:sz="0" w:space="0" w:color="auto"/>
        <w:bottom w:val="none" w:sz="0" w:space="0" w:color="auto"/>
        <w:right w:val="none" w:sz="0" w:space="0" w:color="auto"/>
      </w:divBdr>
    </w:div>
    <w:div w:id="1472403413">
      <w:bodyDiv w:val="1"/>
      <w:marLeft w:val="0"/>
      <w:marRight w:val="0"/>
      <w:marTop w:val="0"/>
      <w:marBottom w:val="0"/>
      <w:divBdr>
        <w:top w:val="none" w:sz="0" w:space="0" w:color="auto"/>
        <w:left w:val="none" w:sz="0" w:space="0" w:color="auto"/>
        <w:bottom w:val="none" w:sz="0" w:space="0" w:color="auto"/>
        <w:right w:val="none" w:sz="0" w:space="0" w:color="auto"/>
      </w:divBdr>
      <w:divsChild>
        <w:div w:id="437220369">
          <w:marLeft w:val="0"/>
          <w:marRight w:val="0"/>
          <w:marTop w:val="0"/>
          <w:marBottom w:val="0"/>
          <w:divBdr>
            <w:top w:val="none" w:sz="0" w:space="0" w:color="auto"/>
            <w:left w:val="none" w:sz="0" w:space="0" w:color="auto"/>
            <w:bottom w:val="none" w:sz="0" w:space="0" w:color="auto"/>
            <w:right w:val="none" w:sz="0" w:space="0" w:color="auto"/>
          </w:divBdr>
          <w:divsChild>
            <w:div w:id="682707563">
              <w:marLeft w:val="0"/>
              <w:marRight w:val="0"/>
              <w:marTop w:val="0"/>
              <w:marBottom w:val="0"/>
              <w:divBdr>
                <w:top w:val="none" w:sz="0" w:space="0" w:color="auto"/>
                <w:left w:val="none" w:sz="0" w:space="0" w:color="auto"/>
                <w:bottom w:val="none" w:sz="0" w:space="0" w:color="auto"/>
                <w:right w:val="none" w:sz="0" w:space="0" w:color="auto"/>
              </w:divBdr>
              <w:divsChild>
                <w:div w:id="477113725">
                  <w:marLeft w:val="0"/>
                  <w:marRight w:val="0"/>
                  <w:marTop w:val="0"/>
                  <w:marBottom w:val="0"/>
                  <w:divBdr>
                    <w:top w:val="none" w:sz="0" w:space="0" w:color="auto"/>
                    <w:left w:val="none" w:sz="0" w:space="0" w:color="auto"/>
                    <w:bottom w:val="none" w:sz="0" w:space="0" w:color="auto"/>
                    <w:right w:val="none" w:sz="0" w:space="0" w:color="auto"/>
                  </w:divBdr>
                  <w:divsChild>
                    <w:div w:id="2107579261">
                      <w:marLeft w:val="0"/>
                      <w:marRight w:val="0"/>
                      <w:marTop w:val="0"/>
                      <w:marBottom w:val="0"/>
                      <w:divBdr>
                        <w:top w:val="none" w:sz="0" w:space="0" w:color="auto"/>
                        <w:left w:val="none" w:sz="0" w:space="0" w:color="auto"/>
                        <w:bottom w:val="none" w:sz="0" w:space="0" w:color="auto"/>
                        <w:right w:val="none" w:sz="0" w:space="0" w:color="auto"/>
                      </w:divBdr>
                      <w:divsChild>
                        <w:div w:id="1041589625">
                          <w:marLeft w:val="0"/>
                          <w:marRight w:val="0"/>
                          <w:marTop w:val="0"/>
                          <w:marBottom w:val="0"/>
                          <w:divBdr>
                            <w:top w:val="none" w:sz="0" w:space="0" w:color="auto"/>
                            <w:left w:val="none" w:sz="0" w:space="0" w:color="auto"/>
                            <w:bottom w:val="none" w:sz="0" w:space="0" w:color="auto"/>
                            <w:right w:val="none" w:sz="0" w:space="0" w:color="auto"/>
                          </w:divBdr>
                          <w:divsChild>
                            <w:div w:id="95074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1114546">
      <w:bodyDiv w:val="1"/>
      <w:marLeft w:val="0"/>
      <w:marRight w:val="0"/>
      <w:marTop w:val="0"/>
      <w:marBottom w:val="0"/>
      <w:divBdr>
        <w:top w:val="none" w:sz="0" w:space="0" w:color="auto"/>
        <w:left w:val="none" w:sz="0" w:space="0" w:color="auto"/>
        <w:bottom w:val="none" w:sz="0" w:space="0" w:color="auto"/>
        <w:right w:val="none" w:sz="0" w:space="0" w:color="auto"/>
      </w:divBdr>
    </w:div>
    <w:div w:id="1482381938">
      <w:bodyDiv w:val="1"/>
      <w:marLeft w:val="0"/>
      <w:marRight w:val="0"/>
      <w:marTop w:val="0"/>
      <w:marBottom w:val="0"/>
      <w:divBdr>
        <w:top w:val="none" w:sz="0" w:space="0" w:color="auto"/>
        <w:left w:val="none" w:sz="0" w:space="0" w:color="auto"/>
        <w:bottom w:val="none" w:sz="0" w:space="0" w:color="auto"/>
        <w:right w:val="none" w:sz="0" w:space="0" w:color="auto"/>
      </w:divBdr>
    </w:div>
    <w:div w:id="1495801714">
      <w:bodyDiv w:val="1"/>
      <w:marLeft w:val="0"/>
      <w:marRight w:val="0"/>
      <w:marTop w:val="0"/>
      <w:marBottom w:val="0"/>
      <w:divBdr>
        <w:top w:val="none" w:sz="0" w:space="0" w:color="auto"/>
        <w:left w:val="none" w:sz="0" w:space="0" w:color="auto"/>
        <w:bottom w:val="none" w:sz="0" w:space="0" w:color="auto"/>
        <w:right w:val="none" w:sz="0" w:space="0" w:color="auto"/>
      </w:divBdr>
    </w:div>
    <w:div w:id="1497307639">
      <w:bodyDiv w:val="1"/>
      <w:marLeft w:val="0"/>
      <w:marRight w:val="0"/>
      <w:marTop w:val="0"/>
      <w:marBottom w:val="0"/>
      <w:divBdr>
        <w:top w:val="none" w:sz="0" w:space="0" w:color="auto"/>
        <w:left w:val="none" w:sz="0" w:space="0" w:color="auto"/>
        <w:bottom w:val="none" w:sz="0" w:space="0" w:color="auto"/>
        <w:right w:val="none" w:sz="0" w:space="0" w:color="auto"/>
      </w:divBdr>
    </w:div>
    <w:div w:id="1502115947">
      <w:bodyDiv w:val="1"/>
      <w:marLeft w:val="0"/>
      <w:marRight w:val="0"/>
      <w:marTop w:val="0"/>
      <w:marBottom w:val="0"/>
      <w:divBdr>
        <w:top w:val="none" w:sz="0" w:space="0" w:color="auto"/>
        <w:left w:val="none" w:sz="0" w:space="0" w:color="auto"/>
        <w:bottom w:val="none" w:sz="0" w:space="0" w:color="auto"/>
        <w:right w:val="none" w:sz="0" w:space="0" w:color="auto"/>
      </w:divBdr>
    </w:div>
    <w:div w:id="1513882502">
      <w:bodyDiv w:val="1"/>
      <w:marLeft w:val="0"/>
      <w:marRight w:val="0"/>
      <w:marTop w:val="0"/>
      <w:marBottom w:val="0"/>
      <w:divBdr>
        <w:top w:val="none" w:sz="0" w:space="0" w:color="auto"/>
        <w:left w:val="none" w:sz="0" w:space="0" w:color="auto"/>
        <w:bottom w:val="none" w:sz="0" w:space="0" w:color="auto"/>
        <w:right w:val="none" w:sz="0" w:space="0" w:color="auto"/>
      </w:divBdr>
    </w:div>
    <w:div w:id="1518158471">
      <w:bodyDiv w:val="1"/>
      <w:marLeft w:val="0"/>
      <w:marRight w:val="0"/>
      <w:marTop w:val="0"/>
      <w:marBottom w:val="0"/>
      <w:divBdr>
        <w:top w:val="none" w:sz="0" w:space="0" w:color="auto"/>
        <w:left w:val="none" w:sz="0" w:space="0" w:color="auto"/>
        <w:bottom w:val="none" w:sz="0" w:space="0" w:color="auto"/>
        <w:right w:val="none" w:sz="0" w:space="0" w:color="auto"/>
      </w:divBdr>
    </w:div>
    <w:div w:id="1524323781">
      <w:bodyDiv w:val="1"/>
      <w:marLeft w:val="0"/>
      <w:marRight w:val="0"/>
      <w:marTop w:val="0"/>
      <w:marBottom w:val="0"/>
      <w:divBdr>
        <w:top w:val="none" w:sz="0" w:space="0" w:color="auto"/>
        <w:left w:val="none" w:sz="0" w:space="0" w:color="auto"/>
        <w:bottom w:val="none" w:sz="0" w:space="0" w:color="auto"/>
        <w:right w:val="none" w:sz="0" w:space="0" w:color="auto"/>
      </w:divBdr>
    </w:div>
    <w:div w:id="1530138750">
      <w:bodyDiv w:val="1"/>
      <w:marLeft w:val="0"/>
      <w:marRight w:val="0"/>
      <w:marTop w:val="0"/>
      <w:marBottom w:val="0"/>
      <w:divBdr>
        <w:top w:val="none" w:sz="0" w:space="0" w:color="auto"/>
        <w:left w:val="none" w:sz="0" w:space="0" w:color="auto"/>
        <w:bottom w:val="none" w:sz="0" w:space="0" w:color="auto"/>
        <w:right w:val="none" w:sz="0" w:space="0" w:color="auto"/>
      </w:divBdr>
    </w:div>
    <w:div w:id="1542281508">
      <w:bodyDiv w:val="1"/>
      <w:marLeft w:val="0"/>
      <w:marRight w:val="0"/>
      <w:marTop w:val="0"/>
      <w:marBottom w:val="0"/>
      <w:divBdr>
        <w:top w:val="none" w:sz="0" w:space="0" w:color="auto"/>
        <w:left w:val="none" w:sz="0" w:space="0" w:color="auto"/>
        <w:bottom w:val="none" w:sz="0" w:space="0" w:color="auto"/>
        <w:right w:val="none" w:sz="0" w:space="0" w:color="auto"/>
      </w:divBdr>
    </w:div>
    <w:div w:id="1547136954">
      <w:bodyDiv w:val="1"/>
      <w:marLeft w:val="0"/>
      <w:marRight w:val="0"/>
      <w:marTop w:val="0"/>
      <w:marBottom w:val="0"/>
      <w:divBdr>
        <w:top w:val="none" w:sz="0" w:space="0" w:color="auto"/>
        <w:left w:val="none" w:sz="0" w:space="0" w:color="auto"/>
        <w:bottom w:val="none" w:sz="0" w:space="0" w:color="auto"/>
        <w:right w:val="none" w:sz="0" w:space="0" w:color="auto"/>
      </w:divBdr>
    </w:div>
    <w:div w:id="1551838487">
      <w:bodyDiv w:val="1"/>
      <w:marLeft w:val="0"/>
      <w:marRight w:val="0"/>
      <w:marTop w:val="0"/>
      <w:marBottom w:val="0"/>
      <w:divBdr>
        <w:top w:val="none" w:sz="0" w:space="0" w:color="auto"/>
        <w:left w:val="none" w:sz="0" w:space="0" w:color="auto"/>
        <w:bottom w:val="none" w:sz="0" w:space="0" w:color="auto"/>
        <w:right w:val="none" w:sz="0" w:space="0" w:color="auto"/>
      </w:divBdr>
    </w:div>
    <w:div w:id="1556508707">
      <w:bodyDiv w:val="1"/>
      <w:marLeft w:val="0"/>
      <w:marRight w:val="0"/>
      <w:marTop w:val="0"/>
      <w:marBottom w:val="0"/>
      <w:divBdr>
        <w:top w:val="none" w:sz="0" w:space="0" w:color="auto"/>
        <w:left w:val="none" w:sz="0" w:space="0" w:color="auto"/>
        <w:bottom w:val="none" w:sz="0" w:space="0" w:color="auto"/>
        <w:right w:val="none" w:sz="0" w:space="0" w:color="auto"/>
      </w:divBdr>
      <w:divsChild>
        <w:div w:id="1114447299">
          <w:marLeft w:val="0"/>
          <w:marRight w:val="0"/>
          <w:marTop w:val="0"/>
          <w:marBottom w:val="0"/>
          <w:divBdr>
            <w:top w:val="none" w:sz="0" w:space="0" w:color="auto"/>
            <w:left w:val="none" w:sz="0" w:space="0" w:color="auto"/>
            <w:bottom w:val="none" w:sz="0" w:space="0" w:color="auto"/>
            <w:right w:val="none" w:sz="0" w:space="0" w:color="auto"/>
          </w:divBdr>
          <w:divsChild>
            <w:div w:id="230502495">
              <w:marLeft w:val="0"/>
              <w:marRight w:val="0"/>
              <w:marTop w:val="0"/>
              <w:marBottom w:val="0"/>
              <w:divBdr>
                <w:top w:val="none" w:sz="0" w:space="0" w:color="auto"/>
                <w:left w:val="none" w:sz="0" w:space="0" w:color="auto"/>
                <w:bottom w:val="none" w:sz="0" w:space="0" w:color="auto"/>
                <w:right w:val="none" w:sz="0" w:space="0" w:color="auto"/>
              </w:divBdr>
              <w:divsChild>
                <w:div w:id="1397971981">
                  <w:marLeft w:val="0"/>
                  <w:marRight w:val="0"/>
                  <w:marTop w:val="0"/>
                  <w:marBottom w:val="0"/>
                  <w:divBdr>
                    <w:top w:val="none" w:sz="0" w:space="0" w:color="auto"/>
                    <w:left w:val="none" w:sz="0" w:space="0" w:color="auto"/>
                    <w:bottom w:val="none" w:sz="0" w:space="0" w:color="auto"/>
                    <w:right w:val="none" w:sz="0" w:space="0" w:color="auto"/>
                  </w:divBdr>
                  <w:divsChild>
                    <w:div w:id="1070154539">
                      <w:marLeft w:val="0"/>
                      <w:marRight w:val="0"/>
                      <w:marTop w:val="0"/>
                      <w:marBottom w:val="0"/>
                      <w:divBdr>
                        <w:top w:val="none" w:sz="0" w:space="0" w:color="auto"/>
                        <w:left w:val="none" w:sz="0" w:space="0" w:color="auto"/>
                        <w:bottom w:val="none" w:sz="0" w:space="0" w:color="auto"/>
                        <w:right w:val="none" w:sz="0" w:space="0" w:color="auto"/>
                      </w:divBdr>
                      <w:divsChild>
                        <w:div w:id="1297180110">
                          <w:marLeft w:val="0"/>
                          <w:marRight w:val="0"/>
                          <w:marTop w:val="0"/>
                          <w:marBottom w:val="0"/>
                          <w:divBdr>
                            <w:top w:val="none" w:sz="0" w:space="0" w:color="auto"/>
                            <w:left w:val="none" w:sz="0" w:space="0" w:color="auto"/>
                            <w:bottom w:val="none" w:sz="0" w:space="0" w:color="auto"/>
                            <w:right w:val="none" w:sz="0" w:space="0" w:color="auto"/>
                          </w:divBdr>
                          <w:divsChild>
                            <w:div w:id="199722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7156043">
      <w:bodyDiv w:val="1"/>
      <w:marLeft w:val="0"/>
      <w:marRight w:val="0"/>
      <w:marTop w:val="0"/>
      <w:marBottom w:val="0"/>
      <w:divBdr>
        <w:top w:val="none" w:sz="0" w:space="0" w:color="auto"/>
        <w:left w:val="none" w:sz="0" w:space="0" w:color="auto"/>
        <w:bottom w:val="none" w:sz="0" w:space="0" w:color="auto"/>
        <w:right w:val="none" w:sz="0" w:space="0" w:color="auto"/>
      </w:divBdr>
    </w:div>
    <w:div w:id="1567911552">
      <w:bodyDiv w:val="1"/>
      <w:marLeft w:val="0"/>
      <w:marRight w:val="0"/>
      <w:marTop w:val="0"/>
      <w:marBottom w:val="0"/>
      <w:divBdr>
        <w:top w:val="none" w:sz="0" w:space="0" w:color="auto"/>
        <w:left w:val="none" w:sz="0" w:space="0" w:color="auto"/>
        <w:bottom w:val="none" w:sz="0" w:space="0" w:color="auto"/>
        <w:right w:val="none" w:sz="0" w:space="0" w:color="auto"/>
      </w:divBdr>
    </w:div>
    <w:div w:id="1569726371">
      <w:bodyDiv w:val="1"/>
      <w:marLeft w:val="0"/>
      <w:marRight w:val="0"/>
      <w:marTop w:val="0"/>
      <w:marBottom w:val="0"/>
      <w:divBdr>
        <w:top w:val="none" w:sz="0" w:space="0" w:color="auto"/>
        <w:left w:val="none" w:sz="0" w:space="0" w:color="auto"/>
        <w:bottom w:val="none" w:sz="0" w:space="0" w:color="auto"/>
        <w:right w:val="none" w:sz="0" w:space="0" w:color="auto"/>
      </w:divBdr>
    </w:div>
    <w:div w:id="1573613672">
      <w:bodyDiv w:val="1"/>
      <w:marLeft w:val="0"/>
      <w:marRight w:val="0"/>
      <w:marTop w:val="0"/>
      <w:marBottom w:val="0"/>
      <w:divBdr>
        <w:top w:val="none" w:sz="0" w:space="0" w:color="auto"/>
        <w:left w:val="none" w:sz="0" w:space="0" w:color="auto"/>
        <w:bottom w:val="none" w:sz="0" w:space="0" w:color="auto"/>
        <w:right w:val="none" w:sz="0" w:space="0" w:color="auto"/>
      </w:divBdr>
    </w:div>
    <w:div w:id="1576553905">
      <w:bodyDiv w:val="1"/>
      <w:marLeft w:val="0"/>
      <w:marRight w:val="0"/>
      <w:marTop w:val="0"/>
      <w:marBottom w:val="0"/>
      <w:divBdr>
        <w:top w:val="none" w:sz="0" w:space="0" w:color="auto"/>
        <w:left w:val="none" w:sz="0" w:space="0" w:color="auto"/>
        <w:bottom w:val="none" w:sz="0" w:space="0" w:color="auto"/>
        <w:right w:val="none" w:sz="0" w:space="0" w:color="auto"/>
      </w:divBdr>
    </w:div>
    <w:div w:id="1605771991">
      <w:bodyDiv w:val="1"/>
      <w:marLeft w:val="0"/>
      <w:marRight w:val="0"/>
      <w:marTop w:val="0"/>
      <w:marBottom w:val="0"/>
      <w:divBdr>
        <w:top w:val="none" w:sz="0" w:space="0" w:color="auto"/>
        <w:left w:val="none" w:sz="0" w:space="0" w:color="auto"/>
        <w:bottom w:val="none" w:sz="0" w:space="0" w:color="auto"/>
        <w:right w:val="none" w:sz="0" w:space="0" w:color="auto"/>
      </w:divBdr>
    </w:div>
    <w:div w:id="1607811972">
      <w:bodyDiv w:val="1"/>
      <w:marLeft w:val="0"/>
      <w:marRight w:val="0"/>
      <w:marTop w:val="0"/>
      <w:marBottom w:val="0"/>
      <w:divBdr>
        <w:top w:val="none" w:sz="0" w:space="0" w:color="auto"/>
        <w:left w:val="none" w:sz="0" w:space="0" w:color="auto"/>
        <w:bottom w:val="none" w:sz="0" w:space="0" w:color="auto"/>
        <w:right w:val="none" w:sz="0" w:space="0" w:color="auto"/>
      </w:divBdr>
    </w:div>
    <w:div w:id="1616594273">
      <w:bodyDiv w:val="1"/>
      <w:marLeft w:val="0"/>
      <w:marRight w:val="0"/>
      <w:marTop w:val="0"/>
      <w:marBottom w:val="0"/>
      <w:divBdr>
        <w:top w:val="none" w:sz="0" w:space="0" w:color="auto"/>
        <w:left w:val="none" w:sz="0" w:space="0" w:color="auto"/>
        <w:bottom w:val="none" w:sz="0" w:space="0" w:color="auto"/>
        <w:right w:val="none" w:sz="0" w:space="0" w:color="auto"/>
      </w:divBdr>
    </w:div>
    <w:div w:id="1617057131">
      <w:bodyDiv w:val="1"/>
      <w:marLeft w:val="0"/>
      <w:marRight w:val="0"/>
      <w:marTop w:val="0"/>
      <w:marBottom w:val="0"/>
      <w:divBdr>
        <w:top w:val="none" w:sz="0" w:space="0" w:color="auto"/>
        <w:left w:val="none" w:sz="0" w:space="0" w:color="auto"/>
        <w:bottom w:val="none" w:sz="0" w:space="0" w:color="auto"/>
        <w:right w:val="none" w:sz="0" w:space="0" w:color="auto"/>
      </w:divBdr>
    </w:div>
    <w:div w:id="1625773503">
      <w:bodyDiv w:val="1"/>
      <w:marLeft w:val="0"/>
      <w:marRight w:val="0"/>
      <w:marTop w:val="0"/>
      <w:marBottom w:val="0"/>
      <w:divBdr>
        <w:top w:val="none" w:sz="0" w:space="0" w:color="auto"/>
        <w:left w:val="none" w:sz="0" w:space="0" w:color="auto"/>
        <w:bottom w:val="none" w:sz="0" w:space="0" w:color="auto"/>
        <w:right w:val="none" w:sz="0" w:space="0" w:color="auto"/>
      </w:divBdr>
      <w:divsChild>
        <w:div w:id="1737315913">
          <w:marLeft w:val="0"/>
          <w:marRight w:val="0"/>
          <w:marTop w:val="0"/>
          <w:marBottom w:val="300"/>
          <w:divBdr>
            <w:top w:val="none" w:sz="0" w:space="0" w:color="auto"/>
            <w:left w:val="none" w:sz="0" w:space="0" w:color="auto"/>
            <w:bottom w:val="none" w:sz="0" w:space="0" w:color="auto"/>
            <w:right w:val="none" w:sz="0" w:space="0" w:color="auto"/>
          </w:divBdr>
          <w:divsChild>
            <w:div w:id="2009750037">
              <w:marLeft w:val="0"/>
              <w:marRight w:val="0"/>
              <w:marTop w:val="0"/>
              <w:marBottom w:val="300"/>
              <w:divBdr>
                <w:top w:val="single" w:sz="48" w:space="9" w:color="F2F2F2"/>
                <w:left w:val="single" w:sz="48" w:space="6" w:color="F2F2F2"/>
                <w:bottom w:val="single" w:sz="48" w:space="14" w:color="F2F2F2"/>
                <w:right w:val="single" w:sz="48" w:space="6" w:color="F2F2F2"/>
              </w:divBdr>
              <w:divsChild>
                <w:div w:id="809515115">
                  <w:marLeft w:val="0"/>
                  <w:marRight w:val="150"/>
                  <w:marTop w:val="0"/>
                  <w:marBottom w:val="0"/>
                  <w:divBdr>
                    <w:top w:val="none" w:sz="0" w:space="0" w:color="auto"/>
                    <w:left w:val="none" w:sz="0" w:space="0" w:color="auto"/>
                    <w:bottom w:val="none" w:sz="0" w:space="0" w:color="auto"/>
                    <w:right w:val="none" w:sz="0" w:space="0" w:color="auto"/>
                  </w:divBdr>
                  <w:divsChild>
                    <w:div w:id="226427271">
                      <w:marLeft w:val="0"/>
                      <w:marRight w:val="0"/>
                      <w:marTop w:val="0"/>
                      <w:marBottom w:val="330"/>
                      <w:divBdr>
                        <w:top w:val="none" w:sz="0" w:space="0" w:color="auto"/>
                        <w:left w:val="none" w:sz="0" w:space="0" w:color="auto"/>
                        <w:bottom w:val="none" w:sz="0" w:space="0" w:color="auto"/>
                        <w:right w:val="none" w:sz="0" w:space="0" w:color="auto"/>
                      </w:divBdr>
                      <w:divsChild>
                        <w:div w:id="4048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4365281">
      <w:bodyDiv w:val="1"/>
      <w:marLeft w:val="0"/>
      <w:marRight w:val="0"/>
      <w:marTop w:val="0"/>
      <w:marBottom w:val="0"/>
      <w:divBdr>
        <w:top w:val="none" w:sz="0" w:space="0" w:color="auto"/>
        <w:left w:val="none" w:sz="0" w:space="0" w:color="auto"/>
        <w:bottom w:val="none" w:sz="0" w:space="0" w:color="auto"/>
        <w:right w:val="none" w:sz="0" w:space="0" w:color="auto"/>
      </w:divBdr>
    </w:div>
    <w:div w:id="1634556518">
      <w:bodyDiv w:val="1"/>
      <w:marLeft w:val="0"/>
      <w:marRight w:val="0"/>
      <w:marTop w:val="0"/>
      <w:marBottom w:val="0"/>
      <w:divBdr>
        <w:top w:val="none" w:sz="0" w:space="0" w:color="auto"/>
        <w:left w:val="none" w:sz="0" w:space="0" w:color="auto"/>
        <w:bottom w:val="none" w:sz="0" w:space="0" w:color="auto"/>
        <w:right w:val="none" w:sz="0" w:space="0" w:color="auto"/>
      </w:divBdr>
    </w:div>
    <w:div w:id="1636179764">
      <w:bodyDiv w:val="1"/>
      <w:marLeft w:val="0"/>
      <w:marRight w:val="0"/>
      <w:marTop w:val="0"/>
      <w:marBottom w:val="0"/>
      <w:divBdr>
        <w:top w:val="none" w:sz="0" w:space="0" w:color="auto"/>
        <w:left w:val="none" w:sz="0" w:space="0" w:color="auto"/>
        <w:bottom w:val="none" w:sz="0" w:space="0" w:color="auto"/>
        <w:right w:val="none" w:sz="0" w:space="0" w:color="auto"/>
      </w:divBdr>
    </w:div>
    <w:div w:id="1637641429">
      <w:bodyDiv w:val="1"/>
      <w:marLeft w:val="0"/>
      <w:marRight w:val="0"/>
      <w:marTop w:val="0"/>
      <w:marBottom w:val="0"/>
      <w:divBdr>
        <w:top w:val="none" w:sz="0" w:space="0" w:color="auto"/>
        <w:left w:val="none" w:sz="0" w:space="0" w:color="auto"/>
        <w:bottom w:val="none" w:sz="0" w:space="0" w:color="auto"/>
        <w:right w:val="none" w:sz="0" w:space="0" w:color="auto"/>
      </w:divBdr>
    </w:div>
    <w:div w:id="1644188705">
      <w:bodyDiv w:val="1"/>
      <w:marLeft w:val="0"/>
      <w:marRight w:val="0"/>
      <w:marTop w:val="0"/>
      <w:marBottom w:val="0"/>
      <w:divBdr>
        <w:top w:val="none" w:sz="0" w:space="0" w:color="auto"/>
        <w:left w:val="none" w:sz="0" w:space="0" w:color="auto"/>
        <w:bottom w:val="none" w:sz="0" w:space="0" w:color="auto"/>
        <w:right w:val="none" w:sz="0" w:space="0" w:color="auto"/>
      </w:divBdr>
    </w:div>
    <w:div w:id="1662537648">
      <w:bodyDiv w:val="1"/>
      <w:marLeft w:val="0"/>
      <w:marRight w:val="0"/>
      <w:marTop w:val="0"/>
      <w:marBottom w:val="0"/>
      <w:divBdr>
        <w:top w:val="none" w:sz="0" w:space="0" w:color="auto"/>
        <w:left w:val="none" w:sz="0" w:space="0" w:color="auto"/>
        <w:bottom w:val="none" w:sz="0" w:space="0" w:color="auto"/>
        <w:right w:val="none" w:sz="0" w:space="0" w:color="auto"/>
      </w:divBdr>
    </w:div>
    <w:div w:id="1665624814">
      <w:bodyDiv w:val="1"/>
      <w:marLeft w:val="0"/>
      <w:marRight w:val="0"/>
      <w:marTop w:val="0"/>
      <w:marBottom w:val="0"/>
      <w:divBdr>
        <w:top w:val="none" w:sz="0" w:space="0" w:color="auto"/>
        <w:left w:val="none" w:sz="0" w:space="0" w:color="auto"/>
        <w:bottom w:val="none" w:sz="0" w:space="0" w:color="auto"/>
        <w:right w:val="none" w:sz="0" w:space="0" w:color="auto"/>
      </w:divBdr>
    </w:div>
    <w:div w:id="1687561067">
      <w:bodyDiv w:val="1"/>
      <w:marLeft w:val="0"/>
      <w:marRight w:val="0"/>
      <w:marTop w:val="0"/>
      <w:marBottom w:val="0"/>
      <w:divBdr>
        <w:top w:val="none" w:sz="0" w:space="0" w:color="auto"/>
        <w:left w:val="none" w:sz="0" w:space="0" w:color="auto"/>
        <w:bottom w:val="none" w:sz="0" w:space="0" w:color="auto"/>
        <w:right w:val="none" w:sz="0" w:space="0" w:color="auto"/>
      </w:divBdr>
    </w:div>
    <w:div w:id="1698508245">
      <w:bodyDiv w:val="1"/>
      <w:marLeft w:val="0"/>
      <w:marRight w:val="0"/>
      <w:marTop w:val="0"/>
      <w:marBottom w:val="0"/>
      <w:divBdr>
        <w:top w:val="none" w:sz="0" w:space="0" w:color="auto"/>
        <w:left w:val="none" w:sz="0" w:space="0" w:color="auto"/>
        <w:bottom w:val="none" w:sz="0" w:space="0" w:color="auto"/>
        <w:right w:val="none" w:sz="0" w:space="0" w:color="auto"/>
      </w:divBdr>
    </w:div>
    <w:div w:id="1701122061">
      <w:bodyDiv w:val="1"/>
      <w:marLeft w:val="0"/>
      <w:marRight w:val="0"/>
      <w:marTop w:val="0"/>
      <w:marBottom w:val="0"/>
      <w:divBdr>
        <w:top w:val="none" w:sz="0" w:space="0" w:color="auto"/>
        <w:left w:val="none" w:sz="0" w:space="0" w:color="auto"/>
        <w:bottom w:val="none" w:sz="0" w:space="0" w:color="auto"/>
        <w:right w:val="none" w:sz="0" w:space="0" w:color="auto"/>
      </w:divBdr>
    </w:div>
    <w:div w:id="1724282653">
      <w:bodyDiv w:val="1"/>
      <w:marLeft w:val="0"/>
      <w:marRight w:val="0"/>
      <w:marTop w:val="0"/>
      <w:marBottom w:val="0"/>
      <w:divBdr>
        <w:top w:val="none" w:sz="0" w:space="0" w:color="auto"/>
        <w:left w:val="none" w:sz="0" w:space="0" w:color="auto"/>
        <w:bottom w:val="none" w:sz="0" w:space="0" w:color="auto"/>
        <w:right w:val="none" w:sz="0" w:space="0" w:color="auto"/>
      </w:divBdr>
    </w:div>
    <w:div w:id="1729718638">
      <w:bodyDiv w:val="1"/>
      <w:marLeft w:val="0"/>
      <w:marRight w:val="0"/>
      <w:marTop w:val="0"/>
      <w:marBottom w:val="0"/>
      <w:divBdr>
        <w:top w:val="none" w:sz="0" w:space="0" w:color="auto"/>
        <w:left w:val="none" w:sz="0" w:space="0" w:color="auto"/>
        <w:bottom w:val="none" w:sz="0" w:space="0" w:color="auto"/>
        <w:right w:val="none" w:sz="0" w:space="0" w:color="auto"/>
      </w:divBdr>
    </w:div>
    <w:div w:id="1734231938">
      <w:bodyDiv w:val="1"/>
      <w:marLeft w:val="0"/>
      <w:marRight w:val="0"/>
      <w:marTop w:val="0"/>
      <w:marBottom w:val="0"/>
      <w:divBdr>
        <w:top w:val="none" w:sz="0" w:space="0" w:color="auto"/>
        <w:left w:val="none" w:sz="0" w:space="0" w:color="auto"/>
        <w:bottom w:val="none" w:sz="0" w:space="0" w:color="auto"/>
        <w:right w:val="none" w:sz="0" w:space="0" w:color="auto"/>
      </w:divBdr>
    </w:div>
    <w:div w:id="1736708432">
      <w:bodyDiv w:val="1"/>
      <w:marLeft w:val="0"/>
      <w:marRight w:val="0"/>
      <w:marTop w:val="0"/>
      <w:marBottom w:val="0"/>
      <w:divBdr>
        <w:top w:val="none" w:sz="0" w:space="0" w:color="auto"/>
        <w:left w:val="none" w:sz="0" w:space="0" w:color="auto"/>
        <w:bottom w:val="none" w:sz="0" w:space="0" w:color="auto"/>
        <w:right w:val="none" w:sz="0" w:space="0" w:color="auto"/>
      </w:divBdr>
    </w:div>
    <w:div w:id="1750928688">
      <w:bodyDiv w:val="1"/>
      <w:marLeft w:val="0"/>
      <w:marRight w:val="0"/>
      <w:marTop w:val="0"/>
      <w:marBottom w:val="0"/>
      <w:divBdr>
        <w:top w:val="none" w:sz="0" w:space="0" w:color="auto"/>
        <w:left w:val="none" w:sz="0" w:space="0" w:color="auto"/>
        <w:bottom w:val="none" w:sz="0" w:space="0" w:color="auto"/>
        <w:right w:val="none" w:sz="0" w:space="0" w:color="auto"/>
      </w:divBdr>
    </w:div>
    <w:div w:id="1752776519">
      <w:bodyDiv w:val="1"/>
      <w:marLeft w:val="0"/>
      <w:marRight w:val="0"/>
      <w:marTop w:val="0"/>
      <w:marBottom w:val="0"/>
      <w:divBdr>
        <w:top w:val="none" w:sz="0" w:space="0" w:color="auto"/>
        <w:left w:val="none" w:sz="0" w:space="0" w:color="auto"/>
        <w:bottom w:val="none" w:sz="0" w:space="0" w:color="auto"/>
        <w:right w:val="none" w:sz="0" w:space="0" w:color="auto"/>
      </w:divBdr>
    </w:div>
    <w:div w:id="1756053530">
      <w:bodyDiv w:val="1"/>
      <w:marLeft w:val="0"/>
      <w:marRight w:val="0"/>
      <w:marTop w:val="0"/>
      <w:marBottom w:val="0"/>
      <w:divBdr>
        <w:top w:val="none" w:sz="0" w:space="0" w:color="auto"/>
        <w:left w:val="none" w:sz="0" w:space="0" w:color="auto"/>
        <w:bottom w:val="none" w:sz="0" w:space="0" w:color="auto"/>
        <w:right w:val="none" w:sz="0" w:space="0" w:color="auto"/>
      </w:divBdr>
    </w:div>
    <w:div w:id="1764569666">
      <w:bodyDiv w:val="1"/>
      <w:marLeft w:val="0"/>
      <w:marRight w:val="0"/>
      <w:marTop w:val="0"/>
      <w:marBottom w:val="0"/>
      <w:divBdr>
        <w:top w:val="none" w:sz="0" w:space="0" w:color="auto"/>
        <w:left w:val="none" w:sz="0" w:space="0" w:color="auto"/>
        <w:bottom w:val="none" w:sz="0" w:space="0" w:color="auto"/>
        <w:right w:val="none" w:sz="0" w:space="0" w:color="auto"/>
      </w:divBdr>
    </w:div>
    <w:div w:id="1788425391">
      <w:bodyDiv w:val="1"/>
      <w:marLeft w:val="0"/>
      <w:marRight w:val="0"/>
      <w:marTop w:val="0"/>
      <w:marBottom w:val="0"/>
      <w:divBdr>
        <w:top w:val="none" w:sz="0" w:space="0" w:color="auto"/>
        <w:left w:val="none" w:sz="0" w:space="0" w:color="auto"/>
        <w:bottom w:val="none" w:sz="0" w:space="0" w:color="auto"/>
        <w:right w:val="none" w:sz="0" w:space="0" w:color="auto"/>
      </w:divBdr>
    </w:div>
    <w:div w:id="1793674281">
      <w:bodyDiv w:val="1"/>
      <w:marLeft w:val="0"/>
      <w:marRight w:val="0"/>
      <w:marTop w:val="0"/>
      <w:marBottom w:val="0"/>
      <w:divBdr>
        <w:top w:val="none" w:sz="0" w:space="0" w:color="auto"/>
        <w:left w:val="none" w:sz="0" w:space="0" w:color="auto"/>
        <w:bottom w:val="none" w:sz="0" w:space="0" w:color="auto"/>
        <w:right w:val="none" w:sz="0" w:space="0" w:color="auto"/>
      </w:divBdr>
    </w:div>
    <w:div w:id="1794517280">
      <w:bodyDiv w:val="1"/>
      <w:marLeft w:val="0"/>
      <w:marRight w:val="0"/>
      <w:marTop w:val="0"/>
      <w:marBottom w:val="0"/>
      <w:divBdr>
        <w:top w:val="none" w:sz="0" w:space="0" w:color="auto"/>
        <w:left w:val="none" w:sz="0" w:space="0" w:color="auto"/>
        <w:bottom w:val="none" w:sz="0" w:space="0" w:color="auto"/>
        <w:right w:val="none" w:sz="0" w:space="0" w:color="auto"/>
      </w:divBdr>
    </w:div>
    <w:div w:id="1799837011">
      <w:bodyDiv w:val="1"/>
      <w:marLeft w:val="0"/>
      <w:marRight w:val="0"/>
      <w:marTop w:val="0"/>
      <w:marBottom w:val="0"/>
      <w:divBdr>
        <w:top w:val="none" w:sz="0" w:space="0" w:color="auto"/>
        <w:left w:val="none" w:sz="0" w:space="0" w:color="auto"/>
        <w:bottom w:val="none" w:sz="0" w:space="0" w:color="auto"/>
        <w:right w:val="none" w:sz="0" w:space="0" w:color="auto"/>
      </w:divBdr>
      <w:divsChild>
        <w:div w:id="74716311">
          <w:marLeft w:val="864"/>
          <w:marRight w:val="0"/>
          <w:marTop w:val="0"/>
          <w:marBottom w:val="0"/>
          <w:divBdr>
            <w:top w:val="none" w:sz="0" w:space="0" w:color="auto"/>
            <w:left w:val="none" w:sz="0" w:space="0" w:color="auto"/>
            <w:bottom w:val="none" w:sz="0" w:space="0" w:color="auto"/>
            <w:right w:val="none" w:sz="0" w:space="0" w:color="auto"/>
          </w:divBdr>
          <w:divsChild>
            <w:div w:id="68571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594434">
      <w:bodyDiv w:val="1"/>
      <w:marLeft w:val="0"/>
      <w:marRight w:val="0"/>
      <w:marTop w:val="0"/>
      <w:marBottom w:val="0"/>
      <w:divBdr>
        <w:top w:val="none" w:sz="0" w:space="0" w:color="auto"/>
        <w:left w:val="none" w:sz="0" w:space="0" w:color="auto"/>
        <w:bottom w:val="none" w:sz="0" w:space="0" w:color="auto"/>
        <w:right w:val="none" w:sz="0" w:space="0" w:color="auto"/>
      </w:divBdr>
    </w:div>
    <w:div w:id="1814449351">
      <w:bodyDiv w:val="1"/>
      <w:marLeft w:val="0"/>
      <w:marRight w:val="0"/>
      <w:marTop w:val="0"/>
      <w:marBottom w:val="0"/>
      <w:divBdr>
        <w:top w:val="none" w:sz="0" w:space="0" w:color="auto"/>
        <w:left w:val="none" w:sz="0" w:space="0" w:color="auto"/>
        <w:bottom w:val="none" w:sz="0" w:space="0" w:color="auto"/>
        <w:right w:val="none" w:sz="0" w:space="0" w:color="auto"/>
      </w:divBdr>
    </w:div>
    <w:div w:id="1832521144">
      <w:bodyDiv w:val="1"/>
      <w:marLeft w:val="0"/>
      <w:marRight w:val="0"/>
      <w:marTop w:val="0"/>
      <w:marBottom w:val="0"/>
      <w:divBdr>
        <w:top w:val="none" w:sz="0" w:space="0" w:color="auto"/>
        <w:left w:val="none" w:sz="0" w:space="0" w:color="auto"/>
        <w:bottom w:val="none" w:sz="0" w:space="0" w:color="auto"/>
        <w:right w:val="none" w:sz="0" w:space="0" w:color="auto"/>
      </w:divBdr>
    </w:div>
    <w:div w:id="1834026674">
      <w:bodyDiv w:val="1"/>
      <w:marLeft w:val="0"/>
      <w:marRight w:val="0"/>
      <w:marTop w:val="0"/>
      <w:marBottom w:val="0"/>
      <w:divBdr>
        <w:top w:val="none" w:sz="0" w:space="0" w:color="auto"/>
        <w:left w:val="none" w:sz="0" w:space="0" w:color="auto"/>
        <w:bottom w:val="none" w:sz="0" w:space="0" w:color="auto"/>
        <w:right w:val="none" w:sz="0" w:space="0" w:color="auto"/>
      </w:divBdr>
    </w:div>
    <w:div w:id="1837113008">
      <w:bodyDiv w:val="1"/>
      <w:marLeft w:val="0"/>
      <w:marRight w:val="0"/>
      <w:marTop w:val="0"/>
      <w:marBottom w:val="0"/>
      <w:divBdr>
        <w:top w:val="none" w:sz="0" w:space="0" w:color="auto"/>
        <w:left w:val="none" w:sz="0" w:space="0" w:color="auto"/>
        <w:bottom w:val="none" w:sz="0" w:space="0" w:color="auto"/>
        <w:right w:val="none" w:sz="0" w:space="0" w:color="auto"/>
      </w:divBdr>
    </w:div>
    <w:div w:id="1858541251">
      <w:bodyDiv w:val="1"/>
      <w:marLeft w:val="0"/>
      <w:marRight w:val="0"/>
      <w:marTop w:val="0"/>
      <w:marBottom w:val="0"/>
      <w:divBdr>
        <w:top w:val="none" w:sz="0" w:space="0" w:color="auto"/>
        <w:left w:val="none" w:sz="0" w:space="0" w:color="auto"/>
        <w:bottom w:val="none" w:sz="0" w:space="0" w:color="auto"/>
        <w:right w:val="none" w:sz="0" w:space="0" w:color="auto"/>
      </w:divBdr>
    </w:div>
    <w:div w:id="1869368776">
      <w:bodyDiv w:val="1"/>
      <w:marLeft w:val="0"/>
      <w:marRight w:val="0"/>
      <w:marTop w:val="0"/>
      <w:marBottom w:val="0"/>
      <w:divBdr>
        <w:top w:val="none" w:sz="0" w:space="0" w:color="auto"/>
        <w:left w:val="none" w:sz="0" w:space="0" w:color="auto"/>
        <w:bottom w:val="none" w:sz="0" w:space="0" w:color="auto"/>
        <w:right w:val="none" w:sz="0" w:space="0" w:color="auto"/>
      </w:divBdr>
    </w:div>
    <w:div w:id="1893887850">
      <w:bodyDiv w:val="1"/>
      <w:marLeft w:val="0"/>
      <w:marRight w:val="0"/>
      <w:marTop w:val="0"/>
      <w:marBottom w:val="0"/>
      <w:divBdr>
        <w:top w:val="none" w:sz="0" w:space="0" w:color="auto"/>
        <w:left w:val="none" w:sz="0" w:space="0" w:color="auto"/>
        <w:bottom w:val="none" w:sz="0" w:space="0" w:color="auto"/>
        <w:right w:val="none" w:sz="0" w:space="0" w:color="auto"/>
      </w:divBdr>
    </w:div>
    <w:div w:id="1898587463">
      <w:bodyDiv w:val="1"/>
      <w:marLeft w:val="0"/>
      <w:marRight w:val="0"/>
      <w:marTop w:val="0"/>
      <w:marBottom w:val="0"/>
      <w:divBdr>
        <w:top w:val="none" w:sz="0" w:space="0" w:color="auto"/>
        <w:left w:val="none" w:sz="0" w:space="0" w:color="auto"/>
        <w:bottom w:val="none" w:sz="0" w:space="0" w:color="auto"/>
        <w:right w:val="none" w:sz="0" w:space="0" w:color="auto"/>
      </w:divBdr>
    </w:div>
    <w:div w:id="1903052626">
      <w:bodyDiv w:val="1"/>
      <w:marLeft w:val="0"/>
      <w:marRight w:val="0"/>
      <w:marTop w:val="0"/>
      <w:marBottom w:val="0"/>
      <w:divBdr>
        <w:top w:val="none" w:sz="0" w:space="0" w:color="auto"/>
        <w:left w:val="none" w:sz="0" w:space="0" w:color="auto"/>
        <w:bottom w:val="none" w:sz="0" w:space="0" w:color="auto"/>
        <w:right w:val="none" w:sz="0" w:space="0" w:color="auto"/>
      </w:divBdr>
    </w:div>
    <w:div w:id="1920283823">
      <w:bodyDiv w:val="1"/>
      <w:marLeft w:val="0"/>
      <w:marRight w:val="0"/>
      <w:marTop w:val="0"/>
      <w:marBottom w:val="0"/>
      <w:divBdr>
        <w:top w:val="none" w:sz="0" w:space="0" w:color="auto"/>
        <w:left w:val="none" w:sz="0" w:space="0" w:color="auto"/>
        <w:bottom w:val="none" w:sz="0" w:space="0" w:color="auto"/>
        <w:right w:val="none" w:sz="0" w:space="0" w:color="auto"/>
      </w:divBdr>
    </w:div>
    <w:div w:id="1923955306">
      <w:bodyDiv w:val="1"/>
      <w:marLeft w:val="0"/>
      <w:marRight w:val="0"/>
      <w:marTop w:val="0"/>
      <w:marBottom w:val="0"/>
      <w:divBdr>
        <w:top w:val="none" w:sz="0" w:space="0" w:color="auto"/>
        <w:left w:val="none" w:sz="0" w:space="0" w:color="auto"/>
        <w:bottom w:val="none" w:sz="0" w:space="0" w:color="auto"/>
        <w:right w:val="none" w:sz="0" w:space="0" w:color="auto"/>
      </w:divBdr>
    </w:div>
    <w:div w:id="1925842246">
      <w:bodyDiv w:val="1"/>
      <w:marLeft w:val="0"/>
      <w:marRight w:val="0"/>
      <w:marTop w:val="0"/>
      <w:marBottom w:val="0"/>
      <w:divBdr>
        <w:top w:val="none" w:sz="0" w:space="0" w:color="auto"/>
        <w:left w:val="none" w:sz="0" w:space="0" w:color="auto"/>
        <w:bottom w:val="none" w:sz="0" w:space="0" w:color="auto"/>
        <w:right w:val="none" w:sz="0" w:space="0" w:color="auto"/>
      </w:divBdr>
    </w:div>
    <w:div w:id="1926256372">
      <w:bodyDiv w:val="1"/>
      <w:marLeft w:val="0"/>
      <w:marRight w:val="0"/>
      <w:marTop w:val="0"/>
      <w:marBottom w:val="0"/>
      <w:divBdr>
        <w:top w:val="none" w:sz="0" w:space="0" w:color="auto"/>
        <w:left w:val="none" w:sz="0" w:space="0" w:color="auto"/>
        <w:bottom w:val="none" w:sz="0" w:space="0" w:color="auto"/>
        <w:right w:val="none" w:sz="0" w:space="0" w:color="auto"/>
      </w:divBdr>
    </w:div>
    <w:div w:id="1926264711">
      <w:bodyDiv w:val="1"/>
      <w:marLeft w:val="0"/>
      <w:marRight w:val="0"/>
      <w:marTop w:val="0"/>
      <w:marBottom w:val="0"/>
      <w:divBdr>
        <w:top w:val="none" w:sz="0" w:space="0" w:color="auto"/>
        <w:left w:val="none" w:sz="0" w:space="0" w:color="auto"/>
        <w:bottom w:val="none" w:sz="0" w:space="0" w:color="auto"/>
        <w:right w:val="none" w:sz="0" w:space="0" w:color="auto"/>
      </w:divBdr>
    </w:div>
    <w:div w:id="1929920176">
      <w:bodyDiv w:val="1"/>
      <w:marLeft w:val="0"/>
      <w:marRight w:val="0"/>
      <w:marTop w:val="0"/>
      <w:marBottom w:val="0"/>
      <w:divBdr>
        <w:top w:val="none" w:sz="0" w:space="0" w:color="auto"/>
        <w:left w:val="none" w:sz="0" w:space="0" w:color="auto"/>
        <w:bottom w:val="none" w:sz="0" w:space="0" w:color="auto"/>
        <w:right w:val="none" w:sz="0" w:space="0" w:color="auto"/>
      </w:divBdr>
    </w:div>
    <w:div w:id="1930264090">
      <w:bodyDiv w:val="1"/>
      <w:marLeft w:val="0"/>
      <w:marRight w:val="0"/>
      <w:marTop w:val="0"/>
      <w:marBottom w:val="0"/>
      <w:divBdr>
        <w:top w:val="none" w:sz="0" w:space="0" w:color="auto"/>
        <w:left w:val="none" w:sz="0" w:space="0" w:color="auto"/>
        <w:bottom w:val="none" w:sz="0" w:space="0" w:color="auto"/>
        <w:right w:val="none" w:sz="0" w:space="0" w:color="auto"/>
      </w:divBdr>
    </w:div>
    <w:div w:id="1938560849">
      <w:bodyDiv w:val="1"/>
      <w:marLeft w:val="0"/>
      <w:marRight w:val="0"/>
      <w:marTop w:val="0"/>
      <w:marBottom w:val="0"/>
      <w:divBdr>
        <w:top w:val="none" w:sz="0" w:space="0" w:color="auto"/>
        <w:left w:val="none" w:sz="0" w:space="0" w:color="auto"/>
        <w:bottom w:val="none" w:sz="0" w:space="0" w:color="auto"/>
        <w:right w:val="none" w:sz="0" w:space="0" w:color="auto"/>
      </w:divBdr>
    </w:div>
    <w:div w:id="1946040196">
      <w:bodyDiv w:val="1"/>
      <w:marLeft w:val="0"/>
      <w:marRight w:val="0"/>
      <w:marTop w:val="0"/>
      <w:marBottom w:val="0"/>
      <w:divBdr>
        <w:top w:val="none" w:sz="0" w:space="0" w:color="auto"/>
        <w:left w:val="none" w:sz="0" w:space="0" w:color="auto"/>
        <w:bottom w:val="none" w:sz="0" w:space="0" w:color="auto"/>
        <w:right w:val="none" w:sz="0" w:space="0" w:color="auto"/>
      </w:divBdr>
    </w:div>
    <w:div w:id="1948079017">
      <w:bodyDiv w:val="1"/>
      <w:marLeft w:val="0"/>
      <w:marRight w:val="0"/>
      <w:marTop w:val="0"/>
      <w:marBottom w:val="0"/>
      <w:divBdr>
        <w:top w:val="none" w:sz="0" w:space="0" w:color="auto"/>
        <w:left w:val="none" w:sz="0" w:space="0" w:color="auto"/>
        <w:bottom w:val="none" w:sz="0" w:space="0" w:color="auto"/>
        <w:right w:val="none" w:sz="0" w:space="0" w:color="auto"/>
      </w:divBdr>
    </w:div>
    <w:div w:id="1950576849">
      <w:bodyDiv w:val="1"/>
      <w:marLeft w:val="0"/>
      <w:marRight w:val="0"/>
      <w:marTop w:val="0"/>
      <w:marBottom w:val="0"/>
      <w:divBdr>
        <w:top w:val="none" w:sz="0" w:space="0" w:color="auto"/>
        <w:left w:val="none" w:sz="0" w:space="0" w:color="auto"/>
        <w:bottom w:val="none" w:sz="0" w:space="0" w:color="auto"/>
        <w:right w:val="none" w:sz="0" w:space="0" w:color="auto"/>
      </w:divBdr>
    </w:div>
    <w:div w:id="1958872756">
      <w:bodyDiv w:val="1"/>
      <w:marLeft w:val="0"/>
      <w:marRight w:val="0"/>
      <w:marTop w:val="0"/>
      <w:marBottom w:val="0"/>
      <w:divBdr>
        <w:top w:val="none" w:sz="0" w:space="0" w:color="auto"/>
        <w:left w:val="none" w:sz="0" w:space="0" w:color="auto"/>
        <w:bottom w:val="none" w:sz="0" w:space="0" w:color="auto"/>
        <w:right w:val="none" w:sz="0" w:space="0" w:color="auto"/>
      </w:divBdr>
    </w:div>
    <w:div w:id="1970740218">
      <w:bodyDiv w:val="1"/>
      <w:marLeft w:val="0"/>
      <w:marRight w:val="0"/>
      <w:marTop w:val="0"/>
      <w:marBottom w:val="0"/>
      <w:divBdr>
        <w:top w:val="none" w:sz="0" w:space="0" w:color="auto"/>
        <w:left w:val="none" w:sz="0" w:space="0" w:color="auto"/>
        <w:bottom w:val="none" w:sz="0" w:space="0" w:color="auto"/>
        <w:right w:val="none" w:sz="0" w:space="0" w:color="auto"/>
      </w:divBdr>
    </w:div>
    <w:div w:id="1971666899">
      <w:bodyDiv w:val="1"/>
      <w:marLeft w:val="0"/>
      <w:marRight w:val="0"/>
      <w:marTop w:val="0"/>
      <w:marBottom w:val="0"/>
      <w:divBdr>
        <w:top w:val="none" w:sz="0" w:space="0" w:color="auto"/>
        <w:left w:val="none" w:sz="0" w:space="0" w:color="auto"/>
        <w:bottom w:val="none" w:sz="0" w:space="0" w:color="auto"/>
        <w:right w:val="none" w:sz="0" w:space="0" w:color="auto"/>
      </w:divBdr>
    </w:div>
    <w:div w:id="1976638175">
      <w:bodyDiv w:val="1"/>
      <w:marLeft w:val="0"/>
      <w:marRight w:val="0"/>
      <w:marTop w:val="0"/>
      <w:marBottom w:val="0"/>
      <w:divBdr>
        <w:top w:val="none" w:sz="0" w:space="0" w:color="auto"/>
        <w:left w:val="none" w:sz="0" w:space="0" w:color="auto"/>
        <w:bottom w:val="none" w:sz="0" w:space="0" w:color="auto"/>
        <w:right w:val="none" w:sz="0" w:space="0" w:color="auto"/>
      </w:divBdr>
    </w:div>
    <w:div w:id="1978685246">
      <w:bodyDiv w:val="1"/>
      <w:marLeft w:val="0"/>
      <w:marRight w:val="0"/>
      <w:marTop w:val="0"/>
      <w:marBottom w:val="0"/>
      <w:divBdr>
        <w:top w:val="none" w:sz="0" w:space="0" w:color="auto"/>
        <w:left w:val="none" w:sz="0" w:space="0" w:color="auto"/>
        <w:bottom w:val="none" w:sz="0" w:space="0" w:color="auto"/>
        <w:right w:val="none" w:sz="0" w:space="0" w:color="auto"/>
      </w:divBdr>
    </w:div>
    <w:div w:id="1982416609">
      <w:bodyDiv w:val="1"/>
      <w:marLeft w:val="0"/>
      <w:marRight w:val="0"/>
      <w:marTop w:val="0"/>
      <w:marBottom w:val="0"/>
      <w:divBdr>
        <w:top w:val="none" w:sz="0" w:space="0" w:color="auto"/>
        <w:left w:val="none" w:sz="0" w:space="0" w:color="auto"/>
        <w:bottom w:val="none" w:sz="0" w:space="0" w:color="auto"/>
        <w:right w:val="none" w:sz="0" w:space="0" w:color="auto"/>
      </w:divBdr>
    </w:div>
    <w:div w:id="1984118438">
      <w:bodyDiv w:val="1"/>
      <w:marLeft w:val="0"/>
      <w:marRight w:val="0"/>
      <w:marTop w:val="0"/>
      <w:marBottom w:val="0"/>
      <w:divBdr>
        <w:top w:val="none" w:sz="0" w:space="0" w:color="auto"/>
        <w:left w:val="none" w:sz="0" w:space="0" w:color="auto"/>
        <w:bottom w:val="none" w:sz="0" w:space="0" w:color="auto"/>
        <w:right w:val="none" w:sz="0" w:space="0" w:color="auto"/>
      </w:divBdr>
    </w:div>
    <w:div w:id="1995336331">
      <w:bodyDiv w:val="1"/>
      <w:marLeft w:val="0"/>
      <w:marRight w:val="0"/>
      <w:marTop w:val="0"/>
      <w:marBottom w:val="0"/>
      <w:divBdr>
        <w:top w:val="none" w:sz="0" w:space="0" w:color="auto"/>
        <w:left w:val="none" w:sz="0" w:space="0" w:color="auto"/>
        <w:bottom w:val="none" w:sz="0" w:space="0" w:color="auto"/>
        <w:right w:val="none" w:sz="0" w:space="0" w:color="auto"/>
      </w:divBdr>
    </w:div>
    <w:div w:id="1995641386">
      <w:bodyDiv w:val="1"/>
      <w:marLeft w:val="0"/>
      <w:marRight w:val="0"/>
      <w:marTop w:val="0"/>
      <w:marBottom w:val="0"/>
      <w:divBdr>
        <w:top w:val="none" w:sz="0" w:space="0" w:color="auto"/>
        <w:left w:val="none" w:sz="0" w:space="0" w:color="auto"/>
        <w:bottom w:val="none" w:sz="0" w:space="0" w:color="auto"/>
        <w:right w:val="none" w:sz="0" w:space="0" w:color="auto"/>
      </w:divBdr>
    </w:div>
    <w:div w:id="2002003671">
      <w:bodyDiv w:val="1"/>
      <w:marLeft w:val="0"/>
      <w:marRight w:val="0"/>
      <w:marTop w:val="0"/>
      <w:marBottom w:val="0"/>
      <w:divBdr>
        <w:top w:val="none" w:sz="0" w:space="0" w:color="auto"/>
        <w:left w:val="none" w:sz="0" w:space="0" w:color="auto"/>
        <w:bottom w:val="none" w:sz="0" w:space="0" w:color="auto"/>
        <w:right w:val="none" w:sz="0" w:space="0" w:color="auto"/>
      </w:divBdr>
    </w:div>
    <w:div w:id="2006933138">
      <w:bodyDiv w:val="1"/>
      <w:marLeft w:val="0"/>
      <w:marRight w:val="0"/>
      <w:marTop w:val="0"/>
      <w:marBottom w:val="0"/>
      <w:divBdr>
        <w:top w:val="none" w:sz="0" w:space="0" w:color="auto"/>
        <w:left w:val="none" w:sz="0" w:space="0" w:color="auto"/>
        <w:bottom w:val="none" w:sz="0" w:space="0" w:color="auto"/>
        <w:right w:val="none" w:sz="0" w:space="0" w:color="auto"/>
      </w:divBdr>
    </w:div>
    <w:div w:id="2034072471">
      <w:bodyDiv w:val="1"/>
      <w:marLeft w:val="0"/>
      <w:marRight w:val="0"/>
      <w:marTop w:val="0"/>
      <w:marBottom w:val="0"/>
      <w:divBdr>
        <w:top w:val="none" w:sz="0" w:space="0" w:color="auto"/>
        <w:left w:val="none" w:sz="0" w:space="0" w:color="auto"/>
        <w:bottom w:val="none" w:sz="0" w:space="0" w:color="auto"/>
        <w:right w:val="none" w:sz="0" w:space="0" w:color="auto"/>
      </w:divBdr>
    </w:div>
    <w:div w:id="2050765925">
      <w:bodyDiv w:val="1"/>
      <w:marLeft w:val="0"/>
      <w:marRight w:val="0"/>
      <w:marTop w:val="0"/>
      <w:marBottom w:val="0"/>
      <w:divBdr>
        <w:top w:val="none" w:sz="0" w:space="0" w:color="auto"/>
        <w:left w:val="none" w:sz="0" w:space="0" w:color="auto"/>
        <w:bottom w:val="none" w:sz="0" w:space="0" w:color="auto"/>
        <w:right w:val="none" w:sz="0" w:space="0" w:color="auto"/>
      </w:divBdr>
    </w:div>
    <w:div w:id="2054376928">
      <w:bodyDiv w:val="1"/>
      <w:marLeft w:val="0"/>
      <w:marRight w:val="0"/>
      <w:marTop w:val="0"/>
      <w:marBottom w:val="0"/>
      <w:divBdr>
        <w:top w:val="none" w:sz="0" w:space="0" w:color="auto"/>
        <w:left w:val="none" w:sz="0" w:space="0" w:color="auto"/>
        <w:bottom w:val="none" w:sz="0" w:space="0" w:color="auto"/>
        <w:right w:val="none" w:sz="0" w:space="0" w:color="auto"/>
      </w:divBdr>
    </w:div>
    <w:div w:id="2056201724">
      <w:bodyDiv w:val="1"/>
      <w:marLeft w:val="0"/>
      <w:marRight w:val="0"/>
      <w:marTop w:val="0"/>
      <w:marBottom w:val="0"/>
      <w:divBdr>
        <w:top w:val="none" w:sz="0" w:space="0" w:color="auto"/>
        <w:left w:val="none" w:sz="0" w:space="0" w:color="auto"/>
        <w:bottom w:val="none" w:sz="0" w:space="0" w:color="auto"/>
        <w:right w:val="none" w:sz="0" w:space="0" w:color="auto"/>
      </w:divBdr>
    </w:div>
    <w:div w:id="2067298363">
      <w:bodyDiv w:val="1"/>
      <w:marLeft w:val="0"/>
      <w:marRight w:val="0"/>
      <w:marTop w:val="0"/>
      <w:marBottom w:val="0"/>
      <w:divBdr>
        <w:top w:val="none" w:sz="0" w:space="0" w:color="auto"/>
        <w:left w:val="none" w:sz="0" w:space="0" w:color="auto"/>
        <w:bottom w:val="none" w:sz="0" w:space="0" w:color="auto"/>
        <w:right w:val="none" w:sz="0" w:space="0" w:color="auto"/>
      </w:divBdr>
    </w:div>
    <w:div w:id="2075423531">
      <w:bodyDiv w:val="1"/>
      <w:marLeft w:val="0"/>
      <w:marRight w:val="0"/>
      <w:marTop w:val="0"/>
      <w:marBottom w:val="0"/>
      <w:divBdr>
        <w:top w:val="none" w:sz="0" w:space="0" w:color="auto"/>
        <w:left w:val="none" w:sz="0" w:space="0" w:color="auto"/>
        <w:bottom w:val="none" w:sz="0" w:space="0" w:color="auto"/>
        <w:right w:val="none" w:sz="0" w:space="0" w:color="auto"/>
      </w:divBdr>
    </w:div>
    <w:div w:id="2090804078">
      <w:bodyDiv w:val="1"/>
      <w:marLeft w:val="0"/>
      <w:marRight w:val="0"/>
      <w:marTop w:val="0"/>
      <w:marBottom w:val="0"/>
      <w:divBdr>
        <w:top w:val="none" w:sz="0" w:space="0" w:color="auto"/>
        <w:left w:val="none" w:sz="0" w:space="0" w:color="auto"/>
        <w:bottom w:val="none" w:sz="0" w:space="0" w:color="auto"/>
        <w:right w:val="none" w:sz="0" w:space="0" w:color="auto"/>
      </w:divBdr>
    </w:div>
    <w:div w:id="2101370362">
      <w:bodyDiv w:val="1"/>
      <w:marLeft w:val="0"/>
      <w:marRight w:val="0"/>
      <w:marTop w:val="0"/>
      <w:marBottom w:val="0"/>
      <w:divBdr>
        <w:top w:val="none" w:sz="0" w:space="0" w:color="auto"/>
        <w:left w:val="none" w:sz="0" w:space="0" w:color="auto"/>
        <w:bottom w:val="none" w:sz="0" w:space="0" w:color="auto"/>
        <w:right w:val="none" w:sz="0" w:space="0" w:color="auto"/>
      </w:divBdr>
    </w:div>
    <w:div w:id="2102414289">
      <w:bodyDiv w:val="1"/>
      <w:marLeft w:val="0"/>
      <w:marRight w:val="0"/>
      <w:marTop w:val="0"/>
      <w:marBottom w:val="0"/>
      <w:divBdr>
        <w:top w:val="none" w:sz="0" w:space="0" w:color="auto"/>
        <w:left w:val="none" w:sz="0" w:space="0" w:color="auto"/>
        <w:bottom w:val="none" w:sz="0" w:space="0" w:color="auto"/>
        <w:right w:val="none" w:sz="0" w:space="0" w:color="auto"/>
      </w:divBdr>
    </w:div>
    <w:div w:id="2108036246">
      <w:bodyDiv w:val="1"/>
      <w:marLeft w:val="0"/>
      <w:marRight w:val="0"/>
      <w:marTop w:val="0"/>
      <w:marBottom w:val="0"/>
      <w:divBdr>
        <w:top w:val="none" w:sz="0" w:space="0" w:color="auto"/>
        <w:left w:val="none" w:sz="0" w:space="0" w:color="auto"/>
        <w:bottom w:val="none" w:sz="0" w:space="0" w:color="auto"/>
        <w:right w:val="none" w:sz="0" w:space="0" w:color="auto"/>
      </w:divBdr>
    </w:div>
    <w:div w:id="2113931545">
      <w:bodyDiv w:val="1"/>
      <w:marLeft w:val="0"/>
      <w:marRight w:val="0"/>
      <w:marTop w:val="0"/>
      <w:marBottom w:val="0"/>
      <w:divBdr>
        <w:top w:val="none" w:sz="0" w:space="0" w:color="auto"/>
        <w:left w:val="none" w:sz="0" w:space="0" w:color="auto"/>
        <w:bottom w:val="none" w:sz="0" w:space="0" w:color="auto"/>
        <w:right w:val="none" w:sz="0" w:space="0" w:color="auto"/>
      </w:divBdr>
    </w:div>
    <w:div w:id="2113936966">
      <w:bodyDiv w:val="1"/>
      <w:marLeft w:val="0"/>
      <w:marRight w:val="0"/>
      <w:marTop w:val="0"/>
      <w:marBottom w:val="0"/>
      <w:divBdr>
        <w:top w:val="none" w:sz="0" w:space="0" w:color="auto"/>
        <w:left w:val="none" w:sz="0" w:space="0" w:color="auto"/>
        <w:bottom w:val="none" w:sz="0" w:space="0" w:color="auto"/>
        <w:right w:val="none" w:sz="0" w:space="0" w:color="auto"/>
      </w:divBdr>
    </w:div>
    <w:div w:id="2117434898">
      <w:bodyDiv w:val="1"/>
      <w:marLeft w:val="0"/>
      <w:marRight w:val="0"/>
      <w:marTop w:val="0"/>
      <w:marBottom w:val="0"/>
      <w:divBdr>
        <w:top w:val="none" w:sz="0" w:space="0" w:color="auto"/>
        <w:left w:val="none" w:sz="0" w:space="0" w:color="auto"/>
        <w:bottom w:val="none" w:sz="0" w:space="0" w:color="auto"/>
        <w:right w:val="none" w:sz="0" w:space="0" w:color="auto"/>
      </w:divBdr>
    </w:div>
    <w:div w:id="2117941717">
      <w:bodyDiv w:val="1"/>
      <w:marLeft w:val="0"/>
      <w:marRight w:val="0"/>
      <w:marTop w:val="0"/>
      <w:marBottom w:val="0"/>
      <w:divBdr>
        <w:top w:val="none" w:sz="0" w:space="0" w:color="auto"/>
        <w:left w:val="none" w:sz="0" w:space="0" w:color="auto"/>
        <w:bottom w:val="none" w:sz="0" w:space="0" w:color="auto"/>
        <w:right w:val="none" w:sz="0" w:space="0" w:color="auto"/>
      </w:divBdr>
    </w:div>
    <w:div w:id="2119712187">
      <w:bodyDiv w:val="1"/>
      <w:marLeft w:val="0"/>
      <w:marRight w:val="0"/>
      <w:marTop w:val="0"/>
      <w:marBottom w:val="0"/>
      <w:divBdr>
        <w:top w:val="none" w:sz="0" w:space="0" w:color="auto"/>
        <w:left w:val="none" w:sz="0" w:space="0" w:color="auto"/>
        <w:bottom w:val="none" w:sz="0" w:space="0" w:color="auto"/>
        <w:right w:val="none" w:sz="0" w:space="0" w:color="auto"/>
      </w:divBdr>
    </w:div>
    <w:div w:id="2119835100">
      <w:bodyDiv w:val="1"/>
      <w:marLeft w:val="0"/>
      <w:marRight w:val="0"/>
      <w:marTop w:val="0"/>
      <w:marBottom w:val="0"/>
      <w:divBdr>
        <w:top w:val="none" w:sz="0" w:space="0" w:color="auto"/>
        <w:left w:val="none" w:sz="0" w:space="0" w:color="auto"/>
        <w:bottom w:val="none" w:sz="0" w:space="0" w:color="auto"/>
        <w:right w:val="none" w:sz="0" w:space="0" w:color="auto"/>
      </w:divBdr>
    </w:div>
    <w:div w:id="2136092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5B105E-9745-493D-A565-346997903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5</Pages>
  <Words>1078</Words>
  <Characters>614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d</vt:lpstr>
    </vt:vector>
  </TitlesOfParts>
  <Company>NMCI</Company>
  <LinksUpToDate>false</LinksUpToDate>
  <CharactersWithSpaces>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c:title>
  <dc:creator>Michael Borkowski</dc:creator>
  <cp:lastModifiedBy>Slater, Stephanie J CIV NAVSAFECEN, 521B</cp:lastModifiedBy>
  <cp:revision>3</cp:revision>
  <cp:lastPrinted>2020-03-11T10:37:00Z</cp:lastPrinted>
  <dcterms:created xsi:type="dcterms:W3CDTF">2020-06-09T12:23:00Z</dcterms:created>
  <dcterms:modified xsi:type="dcterms:W3CDTF">2020-07-10T14:05:00Z</dcterms:modified>
</cp:coreProperties>
</file>